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28F70" w14:textId="77777777" w:rsidR="00F7510B" w:rsidRPr="00AC4C7F" w:rsidRDefault="00F7510B" w:rsidP="00672641">
      <w:pPr>
        <w:ind w:hanging="142"/>
        <w:jc w:val="center"/>
        <w:rPr>
          <w:rFonts w:ascii="Cambria" w:hAnsi="Cambria"/>
          <w:b/>
        </w:rPr>
      </w:pPr>
      <w:r w:rsidRPr="00AC4C7F">
        <w:rPr>
          <w:rFonts w:ascii="Cambria" w:hAnsi="Cambria"/>
          <w:b/>
        </w:rPr>
        <w:t>Task 1: Running Python Script and various expressions in an interactive interpreter</w:t>
      </w:r>
    </w:p>
    <w:p w14:paraId="475805FA" w14:textId="77777777" w:rsidR="00F7510B" w:rsidRPr="00AC4C7F" w:rsidRDefault="00F7510B" w:rsidP="00FC516C">
      <w:pPr>
        <w:ind w:hanging="142"/>
        <w:rPr>
          <w:rFonts w:ascii="Cambria" w:hAnsi="Cambria"/>
          <w:b/>
        </w:rPr>
      </w:pPr>
    </w:p>
    <w:p w14:paraId="4EC9AF46" w14:textId="31A53C08" w:rsidR="00F7510B" w:rsidRPr="00AC4C7F" w:rsidRDefault="00F7510B" w:rsidP="00FC516C">
      <w:pPr>
        <w:ind w:hanging="142"/>
        <w:rPr>
          <w:rFonts w:ascii="Cambria" w:hAnsi="Cambria"/>
          <w:b/>
        </w:rPr>
      </w:pPr>
      <w:r w:rsidRPr="00AC4C7F">
        <w:rPr>
          <w:rFonts w:ascii="Cambria" w:hAnsi="Cambria"/>
          <w:b/>
        </w:rPr>
        <w:t>Aim:</w:t>
      </w:r>
    </w:p>
    <w:p w14:paraId="40FCEA18" w14:textId="7E2D0C4D" w:rsidR="00F7510B" w:rsidRPr="00AC4C7F" w:rsidRDefault="00F7510B" w:rsidP="00FC516C">
      <w:pPr>
        <w:ind w:hanging="142"/>
        <w:rPr>
          <w:rFonts w:ascii="Cambria" w:hAnsi="Cambria"/>
          <w:bCs/>
        </w:rPr>
      </w:pPr>
      <w:r w:rsidRPr="00AC4C7F">
        <w:rPr>
          <w:rFonts w:ascii="Cambria" w:hAnsi="Cambria"/>
          <w:bCs/>
        </w:rPr>
        <w:t xml:space="preserve"> </w:t>
      </w:r>
      <w:r w:rsidR="00B44AB9" w:rsidRPr="00AC4C7F">
        <w:rPr>
          <w:rFonts w:ascii="Cambria" w:hAnsi="Cambria"/>
          <w:bCs/>
        </w:rPr>
        <w:tab/>
      </w:r>
      <w:r w:rsidR="00B44AB9" w:rsidRPr="00AC4C7F">
        <w:rPr>
          <w:rFonts w:ascii="Cambria" w:hAnsi="Cambria"/>
          <w:bCs/>
        </w:rPr>
        <w:tab/>
      </w:r>
      <w:r w:rsidRPr="00AC4C7F">
        <w:rPr>
          <w:rFonts w:ascii="Cambria" w:hAnsi="Cambria"/>
          <w:bCs/>
        </w:rPr>
        <w:t xml:space="preserve">To run python Script and various expressions in an interactive interpreter </w:t>
      </w:r>
    </w:p>
    <w:p w14:paraId="0F221346" w14:textId="77777777" w:rsidR="00F7510B" w:rsidRPr="00AC4C7F" w:rsidRDefault="00F7510B" w:rsidP="00FC516C">
      <w:pPr>
        <w:ind w:left="142" w:hanging="709"/>
        <w:rPr>
          <w:rFonts w:ascii="Cambria" w:hAnsi="Cambria"/>
          <w:b/>
        </w:rPr>
      </w:pPr>
    </w:p>
    <w:p w14:paraId="58A59E4B" w14:textId="6D1319AD" w:rsidR="00F7510B" w:rsidRPr="00AC4C7F" w:rsidRDefault="00F7510B" w:rsidP="00FC516C">
      <w:pPr>
        <w:pStyle w:val="ListParagraph"/>
        <w:numPr>
          <w:ilvl w:val="0"/>
          <w:numId w:val="3"/>
        </w:numPr>
        <w:ind w:left="142" w:hanging="284"/>
        <w:jc w:val="both"/>
        <w:rPr>
          <w:rFonts w:ascii="Cambria" w:hAnsi="Cambria"/>
          <w:b/>
        </w:rPr>
      </w:pPr>
      <w:r w:rsidRPr="00AC4C7F">
        <w:rPr>
          <w:rFonts w:ascii="Cambria" w:hAnsi="Cambria"/>
          <w:b/>
        </w:rPr>
        <w:t>Create a python program to enter two numbers and then performs and displays the results of the following operations: addition, subtraction, multiplication, and division.</w:t>
      </w:r>
    </w:p>
    <w:p w14:paraId="6CC69AC7" w14:textId="0DE40658" w:rsidR="00F7510B" w:rsidRPr="00AC4C7F" w:rsidRDefault="00F7510B" w:rsidP="00FC516C">
      <w:pPr>
        <w:rPr>
          <w:rFonts w:ascii="Cambria" w:hAnsi="Cambria"/>
          <w:b/>
        </w:rPr>
      </w:pPr>
    </w:p>
    <w:p w14:paraId="64F23104" w14:textId="56D51323" w:rsidR="003E4907" w:rsidRPr="00AC4C7F" w:rsidRDefault="003E4907" w:rsidP="00FC516C">
      <w:pPr>
        <w:rPr>
          <w:rFonts w:ascii="Cambria" w:hAnsi="Cambria"/>
          <w:b/>
        </w:rPr>
      </w:pPr>
      <w:r w:rsidRPr="00AC4C7F">
        <w:rPr>
          <w:rFonts w:ascii="Cambria" w:hAnsi="Cambria"/>
          <w:b/>
        </w:rPr>
        <w:t>Algorithm:</w:t>
      </w:r>
    </w:p>
    <w:p w14:paraId="1161A0E2" w14:textId="6D18D134" w:rsidR="003E4907" w:rsidRPr="00AC4C7F" w:rsidRDefault="00FC516C" w:rsidP="00B44AB9">
      <w:pPr>
        <w:ind w:left="720"/>
        <w:rPr>
          <w:rFonts w:ascii="Cambria" w:hAnsi="Cambria"/>
          <w:bCs/>
        </w:rPr>
      </w:pPr>
      <w:r w:rsidRPr="00AC4C7F">
        <w:rPr>
          <w:rFonts w:ascii="Cambria" w:hAnsi="Cambria"/>
          <w:bCs/>
        </w:rPr>
        <w:t>1.Start.</w:t>
      </w:r>
    </w:p>
    <w:p w14:paraId="6EE8A0BA" w14:textId="41425C7A" w:rsidR="00FC516C" w:rsidRPr="00AC4C7F" w:rsidRDefault="00FC516C" w:rsidP="00B44AB9">
      <w:pPr>
        <w:ind w:left="720"/>
        <w:rPr>
          <w:rFonts w:ascii="Cambria" w:hAnsi="Cambria"/>
          <w:bCs/>
        </w:rPr>
      </w:pPr>
      <w:r w:rsidRPr="00AC4C7F">
        <w:rPr>
          <w:rFonts w:ascii="Cambria" w:hAnsi="Cambria"/>
          <w:bCs/>
        </w:rPr>
        <w:t>2.Get the two numbers and store it in variable x and y.</w:t>
      </w:r>
    </w:p>
    <w:p w14:paraId="71C55FF6" w14:textId="03DB8974" w:rsidR="00FC516C" w:rsidRPr="00AC4C7F" w:rsidRDefault="00FC516C" w:rsidP="00B44AB9">
      <w:pPr>
        <w:ind w:left="720"/>
        <w:rPr>
          <w:rFonts w:ascii="Cambria" w:hAnsi="Cambria"/>
          <w:bCs/>
        </w:rPr>
      </w:pPr>
      <w:r w:rsidRPr="00AC4C7F">
        <w:rPr>
          <w:rFonts w:ascii="Cambria" w:hAnsi="Cambria"/>
          <w:bCs/>
        </w:rPr>
        <w:t>3.For Addition do ; x+y and print it.</w:t>
      </w:r>
    </w:p>
    <w:p w14:paraId="0FCA5DC4" w14:textId="46569D40" w:rsidR="00FC516C" w:rsidRPr="00AC4C7F" w:rsidRDefault="00FC516C" w:rsidP="00B44AB9">
      <w:pPr>
        <w:ind w:left="720"/>
        <w:rPr>
          <w:rFonts w:ascii="Cambria" w:hAnsi="Cambria"/>
          <w:bCs/>
        </w:rPr>
      </w:pPr>
      <w:r w:rsidRPr="00AC4C7F">
        <w:rPr>
          <w:rFonts w:ascii="Cambria" w:hAnsi="Cambria"/>
          <w:bCs/>
        </w:rPr>
        <w:t>4.For Subtraction do ; x-y and print it.</w:t>
      </w:r>
    </w:p>
    <w:p w14:paraId="3ED62F85" w14:textId="46E2D510" w:rsidR="00FC516C" w:rsidRPr="00AC4C7F" w:rsidRDefault="00FC516C" w:rsidP="00B44AB9">
      <w:pPr>
        <w:ind w:left="720"/>
        <w:rPr>
          <w:rFonts w:ascii="Cambria" w:hAnsi="Cambria"/>
          <w:bCs/>
        </w:rPr>
      </w:pPr>
      <w:r w:rsidRPr="00AC4C7F">
        <w:rPr>
          <w:rFonts w:ascii="Cambria" w:hAnsi="Cambria"/>
          <w:bCs/>
        </w:rPr>
        <w:t>5.For Multiplication do ; x*y and print it.</w:t>
      </w:r>
    </w:p>
    <w:p w14:paraId="3C10C79A" w14:textId="282146E2" w:rsidR="00FC516C" w:rsidRPr="00AC4C7F" w:rsidRDefault="00FC516C" w:rsidP="00B44AB9">
      <w:pPr>
        <w:ind w:left="720"/>
        <w:rPr>
          <w:rFonts w:ascii="Cambria" w:hAnsi="Cambria"/>
          <w:bCs/>
        </w:rPr>
      </w:pPr>
      <w:r w:rsidRPr="00AC4C7F">
        <w:rPr>
          <w:rFonts w:ascii="Cambria" w:hAnsi="Cambria"/>
          <w:bCs/>
        </w:rPr>
        <w:t>6.For Division do; x/y and print it.</w:t>
      </w:r>
    </w:p>
    <w:p w14:paraId="094181A2" w14:textId="6DA57260" w:rsidR="00672641" w:rsidRPr="00AC4C7F" w:rsidRDefault="00FC516C" w:rsidP="00AC4C7F">
      <w:pPr>
        <w:ind w:left="720"/>
        <w:rPr>
          <w:rFonts w:ascii="Cambria" w:hAnsi="Cambria"/>
          <w:bCs/>
        </w:rPr>
      </w:pPr>
      <w:r w:rsidRPr="00AC4C7F">
        <w:rPr>
          <w:rFonts w:ascii="Cambria" w:hAnsi="Cambria"/>
          <w:bCs/>
        </w:rPr>
        <w:t>7.Stop</w:t>
      </w:r>
    </w:p>
    <w:p w14:paraId="7BD60187" w14:textId="77777777" w:rsidR="00672641" w:rsidRPr="00AC4C7F" w:rsidRDefault="00672641" w:rsidP="00FC516C">
      <w:pPr>
        <w:rPr>
          <w:rFonts w:ascii="Cambria" w:hAnsi="Cambria"/>
          <w:b/>
        </w:rPr>
      </w:pPr>
    </w:p>
    <w:p w14:paraId="6A8376E7" w14:textId="474C1894" w:rsidR="003E4907" w:rsidRPr="00AC4C7F" w:rsidRDefault="003E4907" w:rsidP="00FC516C">
      <w:pPr>
        <w:rPr>
          <w:rFonts w:ascii="Cambria" w:hAnsi="Cambria"/>
          <w:b/>
        </w:rPr>
      </w:pPr>
      <w:r w:rsidRPr="00AC4C7F">
        <w:rPr>
          <w:rFonts w:ascii="Cambria" w:hAnsi="Cambria"/>
          <w:b/>
        </w:rPr>
        <w:t>Program:</w:t>
      </w:r>
    </w:p>
    <w:p w14:paraId="230422E3" w14:textId="77777777" w:rsidR="00B44AB9" w:rsidRPr="00AC4C7F" w:rsidRDefault="00B44AB9" w:rsidP="00B44AB9">
      <w:pPr>
        <w:ind w:left="568" w:hanging="284"/>
        <w:rPr>
          <w:rFonts w:ascii="Cambria" w:hAnsi="Cambria"/>
          <w:bCs/>
        </w:rPr>
      </w:pPr>
      <w:r w:rsidRPr="00AC4C7F">
        <w:rPr>
          <w:rFonts w:ascii="Cambria" w:hAnsi="Cambria"/>
          <w:bCs/>
        </w:rPr>
        <w:t>x =int(input("Enter the First number:"))</w:t>
      </w:r>
    </w:p>
    <w:p w14:paraId="70BB3454" w14:textId="77777777" w:rsidR="00B44AB9" w:rsidRPr="00AC4C7F" w:rsidRDefault="00B44AB9" w:rsidP="00B44AB9">
      <w:pPr>
        <w:ind w:left="568" w:hanging="284"/>
        <w:rPr>
          <w:rFonts w:ascii="Cambria" w:hAnsi="Cambria"/>
          <w:bCs/>
        </w:rPr>
      </w:pPr>
      <w:r w:rsidRPr="00AC4C7F">
        <w:rPr>
          <w:rFonts w:ascii="Cambria" w:hAnsi="Cambria"/>
          <w:bCs/>
        </w:rPr>
        <w:t>y =int(input("Enter the Second number:"))</w:t>
      </w:r>
    </w:p>
    <w:p w14:paraId="58D380DC" w14:textId="77777777" w:rsidR="00B44AB9" w:rsidRPr="00AC4C7F" w:rsidRDefault="00B44AB9" w:rsidP="00B44AB9">
      <w:pPr>
        <w:ind w:left="568" w:hanging="284"/>
        <w:rPr>
          <w:rFonts w:ascii="Cambria" w:hAnsi="Cambria"/>
          <w:bCs/>
        </w:rPr>
      </w:pPr>
      <w:r w:rsidRPr="00AC4C7F">
        <w:rPr>
          <w:rFonts w:ascii="Cambria" w:hAnsi="Cambria"/>
          <w:bCs/>
        </w:rPr>
        <w:t xml:space="preserve">  </w:t>
      </w:r>
    </w:p>
    <w:p w14:paraId="45036BFC" w14:textId="77777777" w:rsidR="00B44AB9" w:rsidRPr="00AC4C7F" w:rsidRDefault="00B44AB9" w:rsidP="00B44AB9">
      <w:pPr>
        <w:ind w:left="568" w:hanging="284"/>
        <w:rPr>
          <w:rFonts w:ascii="Cambria" w:hAnsi="Cambria"/>
          <w:bCs/>
        </w:rPr>
      </w:pPr>
      <w:r w:rsidRPr="00AC4C7F">
        <w:rPr>
          <w:rFonts w:ascii="Cambria" w:hAnsi="Cambria"/>
          <w:bCs/>
        </w:rPr>
        <w:t xml:space="preserve">add = x + y </w:t>
      </w:r>
    </w:p>
    <w:p w14:paraId="2F528A40" w14:textId="77777777" w:rsidR="00B44AB9" w:rsidRPr="00AC4C7F" w:rsidRDefault="00B44AB9" w:rsidP="00B44AB9">
      <w:pPr>
        <w:ind w:left="568" w:hanging="284"/>
        <w:rPr>
          <w:rFonts w:ascii="Cambria" w:hAnsi="Cambria"/>
          <w:bCs/>
        </w:rPr>
      </w:pPr>
      <w:r w:rsidRPr="00AC4C7F">
        <w:rPr>
          <w:rFonts w:ascii="Cambria" w:hAnsi="Cambria"/>
          <w:bCs/>
        </w:rPr>
        <w:t xml:space="preserve">sub = x - y </w:t>
      </w:r>
    </w:p>
    <w:p w14:paraId="0C8E7BB7" w14:textId="77777777" w:rsidR="00B44AB9" w:rsidRPr="00AC4C7F" w:rsidRDefault="00B44AB9" w:rsidP="00B44AB9">
      <w:pPr>
        <w:ind w:left="568" w:hanging="284"/>
        <w:rPr>
          <w:rFonts w:ascii="Cambria" w:hAnsi="Cambria"/>
          <w:bCs/>
        </w:rPr>
      </w:pPr>
      <w:r w:rsidRPr="00AC4C7F">
        <w:rPr>
          <w:rFonts w:ascii="Cambria" w:hAnsi="Cambria"/>
          <w:bCs/>
        </w:rPr>
        <w:t xml:space="preserve">pro = x * y </w:t>
      </w:r>
    </w:p>
    <w:p w14:paraId="512CD360" w14:textId="77777777" w:rsidR="00B44AB9" w:rsidRPr="00AC4C7F" w:rsidRDefault="00B44AB9" w:rsidP="00B44AB9">
      <w:pPr>
        <w:ind w:left="568" w:hanging="284"/>
        <w:rPr>
          <w:rFonts w:ascii="Cambria" w:hAnsi="Cambria"/>
          <w:bCs/>
        </w:rPr>
      </w:pPr>
      <w:r w:rsidRPr="00AC4C7F">
        <w:rPr>
          <w:rFonts w:ascii="Cambria" w:hAnsi="Cambria"/>
          <w:bCs/>
        </w:rPr>
        <w:t xml:space="preserve">div = x / y </w:t>
      </w:r>
    </w:p>
    <w:p w14:paraId="3FB5F70C" w14:textId="77777777" w:rsidR="00B44AB9" w:rsidRPr="00AC4C7F" w:rsidRDefault="00B44AB9" w:rsidP="00B44AB9">
      <w:pPr>
        <w:ind w:left="568" w:hanging="284"/>
        <w:rPr>
          <w:rFonts w:ascii="Cambria" w:hAnsi="Cambria"/>
          <w:bCs/>
        </w:rPr>
      </w:pPr>
      <w:r w:rsidRPr="00AC4C7F">
        <w:rPr>
          <w:rFonts w:ascii="Cambria" w:hAnsi="Cambria"/>
          <w:bCs/>
        </w:rPr>
        <w:t xml:space="preserve">  </w:t>
      </w:r>
    </w:p>
    <w:p w14:paraId="42D353C9" w14:textId="77777777" w:rsidR="00B44AB9" w:rsidRPr="00AC4C7F" w:rsidRDefault="00B44AB9" w:rsidP="00B44AB9">
      <w:pPr>
        <w:ind w:left="568" w:hanging="284"/>
        <w:rPr>
          <w:rFonts w:ascii="Cambria" w:hAnsi="Cambria"/>
          <w:bCs/>
        </w:rPr>
      </w:pPr>
      <w:r w:rsidRPr="00AC4C7F">
        <w:rPr>
          <w:rFonts w:ascii="Cambria" w:hAnsi="Cambria"/>
          <w:bCs/>
        </w:rPr>
        <w:t xml:space="preserve">print("Addition:",add) </w:t>
      </w:r>
    </w:p>
    <w:p w14:paraId="40422A59" w14:textId="77777777" w:rsidR="00B44AB9" w:rsidRPr="00AC4C7F" w:rsidRDefault="00B44AB9" w:rsidP="00B44AB9">
      <w:pPr>
        <w:ind w:left="568" w:hanging="284"/>
        <w:rPr>
          <w:rFonts w:ascii="Cambria" w:hAnsi="Cambria"/>
          <w:bCs/>
        </w:rPr>
      </w:pPr>
      <w:r w:rsidRPr="00AC4C7F">
        <w:rPr>
          <w:rFonts w:ascii="Cambria" w:hAnsi="Cambria"/>
          <w:bCs/>
        </w:rPr>
        <w:t xml:space="preserve">print("Subtraction :",sub) </w:t>
      </w:r>
    </w:p>
    <w:p w14:paraId="455F7A7D" w14:textId="77777777" w:rsidR="00B44AB9" w:rsidRPr="00AC4C7F" w:rsidRDefault="00B44AB9" w:rsidP="00B44AB9">
      <w:pPr>
        <w:ind w:left="568" w:hanging="284"/>
        <w:rPr>
          <w:rFonts w:ascii="Cambria" w:hAnsi="Cambria"/>
          <w:bCs/>
        </w:rPr>
      </w:pPr>
      <w:r w:rsidRPr="00AC4C7F">
        <w:rPr>
          <w:rFonts w:ascii="Cambria" w:hAnsi="Cambria"/>
          <w:bCs/>
        </w:rPr>
        <w:t xml:space="preserve">print("Multiplication:",pro) </w:t>
      </w:r>
    </w:p>
    <w:p w14:paraId="5BA64145" w14:textId="7AEAE54C" w:rsidR="00B44AB9" w:rsidRPr="00AC4C7F" w:rsidRDefault="00B44AB9" w:rsidP="00B44AB9">
      <w:pPr>
        <w:ind w:left="568" w:hanging="284"/>
        <w:rPr>
          <w:rFonts w:ascii="Cambria" w:hAnsi="Cambria"/>
          <w:b/>
        </w:rPr>
      </w:pPr>
      <w:r w:rsidRPr="00AC4C7F">
        <w:rPr>
          <w:rFonts w:ascii="Cambria" w:hAnsi="Cambria"/>
          <w:bCs/>
        </w:rPr>
        <w:t>print("Division:",div)</w:t>
      </w:r>
    </w:p>
    <w:p w14:paraId="187E1538" w14:textId="77777777" w:rsidR="00B44AB9" w:rsidRPr="00AC4C7F" w:rsidRDefault="00B44AB9" w:rsidP="00FC516C">
      <w:pPr>
        <w:ind w:left="142" w:hanging="284"/>
        <w:rPr>
          <w:rFonts w:ascii="Cambria" w:hAnsi="Cambria"/>
          <w:b/>
        </w:rPr>
      </w:pPr>
    </w:p>
    <w:p w14:paraId="1242D97C" w14:textId="77777777" w:rsidR="00B44AB9" w:rsidRPr="00AC4C7F" w:rsidRDefault="00B44AB9" w:rsidP="00FC516C">
      <w:pPr>
        <w:ind w:left="142" w:hanging="284"/>
        <w:rPr>
          <w:rFonts w:ascii="Cambria" w:hAnsi="Cambria"/>
          <w:b/>
        </w:rPr>
      </w:pPr>
    </w:p>
    <w:p w14:paraId="33F8F72B" w14:textId="2CFA55A8" w:rsidR="00B44AB9" w:rsidRPr="00AC4C7F" w:rsidRDefault="00B44AB9" w:rsidP="00FC516C">
      <w:pPr>
        <w:ind w:left="142" w:hanging="284"/>
        <w:rPr>
          <w:rFonts w:ascii="Cambria" w:hAnsi="Cambria"/>
          <w:b/>
        </w:rPr>
      </w:pPr>
      <w:r w:rsidRPr="00AC4C7F">
        <w:rPr>
          <w:rFonts w:ascii="Cambria" w:hAnsi="Cambria"/>
          <w:b/>
        </w:rPr>
        <w:t>Output:</w:t>
      </w:r>
    </w:p>
    <w:p w14:paraId="3A519C37" w14:textId="77777777" w:rsidR="00B44AB9" w:rsidRPr="00AC4C7F" w:rsidRDefault="00B44AB9" w:rsidP="00FC516C">
      <w:pPr>
        <w:ind w:left="142" w:hanging="284"/>
        <w:rPr>
          <w:rFonts w:ascii="Cambria" w:hAnsi="Cambria"/>
          <w:b/>
        </w:rPr>
      </w:pPr>
    </w:p>
    <w:p w14:paraId="278C7A91" w14:textId="430E4F68" w:rsidR="00B44AB9" w:rsidRPr="00AC4C7F" w:rsidRDefault="00B44AB9" w:rsidP="00FC516C">
      <w:pPr>
        <w:ind w:left="142" w:hanging="284"/>
        <w:rPr>
          <w:rFonts w:ascii="Cambria" w:hAnsi="Cambria"/>
          <w:b/>
        </w:rPr>
      </w:pPr>
      <w:r w:rsidRPr="00AC4C7F">
        <w:rPr>
          <w:rFonts w:ascii="Cambria" w:hAnsi="Cambria"/>
          <w:b/>
          <w:noProof/>
        </w:rPr>
        <w:drawing>
          <wp:inline distT="0" distB="0" distL="0" distR="0" wp14:anchorId="17091343" wp14:editId="536C3262">
            <wp:extent cx="5731510" cy="1577340"/>
            <wp:effectExtent l="0" t="0" r="2540" b="3810"/>
            <wp:docPr id="399434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434527" name=""/>
                    <pic:cNvPicPr/>
                  </pic:nvPicPr>
                  <pic:blipFill>
                    <a:blip r:embed="rId5"/>
                    <a:stretch>
                      <a:fillRect/>
                    </a:stretch>
                  </pic:blipFill>
                  <pic:spPr>
                    <a:xfrm>
                      <a:off x="0" y="0"/>
                      <a:ext cx="5731510" cy="1577340"/>
                    </a:xfrm>
                    <a:prstGeom prst="rect">
                      <a:avLst/>
                    </a:prstGeom>
                  </pic:spPr>
                </pic:pic>
              </a:graphicData>
            </a:graphic>
          </wp:inline>
        </w:drawing>
      </w:r>
    </w:p>
    <w:p w14:paraId="1BC486C5" w14:textId="77777777" w:rsidR="00672641" w:rsidRPr="00AC4C7F" w:rsidRDefault="00672641" w:rsidP="00AC4C7F">
      <w:pPr>
        <w:rPr>
          <w:rFonts w:ascii="Cambria" w:hAnsi="Cambria"/>
          <w:b/>
        </w:rPr>
      </w:pPr>
    </w:p>
    <w:p w14:paraId="095758CF" w14:textId="77777777" w:rsidR="00B44AB9" w:rsidRPr="00AC4C7F" w:rsidRDefault="00B44AB9" w:rsidP="00FC516C">
      <w:pPr>
        <w:ind w:left="142" w:hanging="284"/>
        <w:rPr>
          <w:rFonts w:ascii="Cambria" w:hAnsi="Cambria"/>
          <w:b/>
        </w:rPr>
      </w:pPr>
    </w:p>
    <w:p w14:paraId="0C33C7A4" w14:textId="42FC7084" w:rsidR="00F7510B" w:rsidRPr="00AC4C7F" w:rsidRDefault="00F7510B" w:rsidP="00FC516C">
      <w:pPr>
        <w:ind w:left="142" w:hanging="284"/>
        <w:rPr>
          <w:rFonts w:ascii="Cambria" w:hAnsi="Cambria"/>
          <w:bCs/>
        </w:rPr>
      </w:pPr>
      <w:r w:rsidRPr="00AC4C7F">
        <w:rPr>
          <w:rFonts w:ascii="Cambria" w:hAnsi="Cambria"/>
          <w:b/>
        </w:rPr>
        <w:br/>
      </w:r>
    </w:p>
    <w:p w14:paraId="624B8073" w14:textId="6D5BA498" w:rsidR="00F7510B" w:rsidRPr="00AC4C7F" w:rsidRDefault="00F7510B" w:rsidP="00FC516C">
      <w:pPr>
        <w:pStyle w:val="ListParagraph"/>
        <w:numPr>
          <w:ilvl w:val="0"/>
          <w:numId w:val="3"/>
        </w:numPr>
        <w:ind w:left="142" w:hanging="284"/>
        <w:jc w:val="both"/>
        <w:rPr>
          <w:rFonts w:ascii="Cambria" w:hAnsi="Cambria"/>
          <w:b/>
        </w:rPr>
      </w:pPr>
      <w:r w:rsidRPr="00AC4C7F">
        <w:rPr>
          <w:rFonts w:ascii="Cambria" w:hAnsi="Cambria"/>
          <w:b/>
        </w:rPr>
        <w:lastRenderedPageBreak/>
        <w:t>Create a python program to enter two numbers and then performs and displays the results of the following relational expression : &gt;, &lt;, ==, !=, &gt;=, &lt;=</w:t>
      </w:r>
    </w:p>
    <w:p w14:paraId="2F6016E5" w14:textId="77777777" w:rsidR="00F7510B" w:rsidRPr="00AC4C7F" w:rsidRDefault="00F7510B" w:rsidP="00FC516C">
      <w:pPr>
        <w:ind w:left="360" w:hanging="851"/>
        <w:jc w:val="both"/>
        <w:rPr>
          <w:rFonts w:ascii="Cambria" w:hAnsi="Cambria"/>
          <w:bCs/>
        </w:rPr>
      </w:pPr>
    </w:p>
    <w:p w14:paraId="48A48A06" w14:textId="18B7B5CB" w:rsidR="00F7510B" w:rsidRPr="00AC4C7F" w:rsidRDefault="003E4907" w:rsidP="00FC516C">
      <w:pPr>
        <w:rPr>
          <w:rFonts w:ascii="Cambria" w:hAnsi="Cambria"/>
          <w:b/>
        </w:rPr>
      </w:pPr>
      <w:r w:rsidRPr="00AC4C7F">
        <w:rPr>
          <w:rFonts w:ascii="Cambria" w:hAnsi="Cambria"/>
          <w:b/>
        </w:rPr>
        <w:t>Algorithm:</w:t>
      </w:r>
    </w:p>
    <w:p w14:paraId="48D9B72E" w14:textId="2AB290D0" w:rsidR="00FC516C" w:rsidRPr="00AC4C7F" w:rsidRDefault="00FC516C" w:rsidP="00B44AB9">
      <w:pPr>
        <w:ind w:left="720"/>
        <w:rPr>
          <w:rFonts w:ascii="Cambria" w:hAnsi="Cambria"/>
          <w:bCs/>
        </w:rPr>
      </w:pPr>
      <w:r w:rsidRPr="00AC4C7F">
        <w:rPr>
          <w:rFonts w:ascii="Cambria" w:hAnsi="Cambria"/>
          <w:bCs/>
        </w:rPr>
        <w:t>1.Start</w:t>
      </w:r>
    </w:p>
    <w:p w14:paraId="48D1D656" w14:textId="32F9961A" w:rsidR="00FC516C" w:rsidRPr="00AC4C7F" w:rsidRDefault="00FC516C" w:rsidP="00B44AB9">
      <w:pPr>
        <w:ind w:left="720"/>
        <w:rPr>
          <w:rFonts w:ascii="Cambria" w:hAnsi="Cambria"/>
          <w:bCs/>
        </w:rPr>
      </w:pPr>
      <w:r w:rsidRPr="00AC4C7F">
        <w:rPr>
          <w:rFonts w:ascii="Cambria" w:hAnsi="Cambria"/>
          <w:bCs/>
        </w:rPr>
        <w:t>2.Get the the input from the user and store it in a,b&amp;c.</w:t>
      </w:r>
    </w:p>
    <w:p w14:paraId="1E02C4CD" w14:textId="5B420F05" w:rsidR="00FC516C" w:rsidRPr="00AC4C7F" w:rsidRDefault="00FC516C" w:rsidP="00B44AB9">
      <w:pPr>
        <w:ind w:left="720"/>
        <w:rPr>
          <w:rFonts w:ascii="Cambria" w:hAnsi="Cambria"/>
          <w:bCs/>
        </w:rPr>
      </w:pPr>
      <w:r w:rsidRPr="00AC4C7F">
        <w:rPr>
          <w:rFonts w:ascii="Cambria" w:hAnsi="Cambria"/>
          <w:bCs/>
        </w:rPr>
        <w:t>3.</w:t>
      </w:r>
      <w:r w:rsidR="00EF49D2" w:rsidRPr="00AC4C7F">
        <w:rPr>
          <w:rFonts w:ascii="Cambria" w:hAnsi="Cambria"/>
          <w:bCs/>
        </w:rPr>
        <w:t>P</w:t>
      </w:r>
      <w:r w:rsidRPr="00AC4C7F">
        <w:rPr>
          <w:rFonts w:ascii="Cambria" w:hAnsi="Cambria"/>
          <w:bCs/>
        </w:rPr>
        <w:t>erform the relational operations( i.e, &gt;,&lt;.=,==,!=,&gt;=,&lt;=).</w:t>
      </w:r>
    </w:p>
    <w:p w14:paraId="10AEFB5A" w14:textId="352A5BBB" w:rsidR="00EF49D2" w:rsidRPr="00AC4C7F" w:rsidRDefault="00EF49D2" w:rsidP="00B44AB9">
      <w:pPr>
        <w:ind w:left="720"/>
        <w:rPr>
          <w:rFonts w:ascii="Cambria" w:hAnsi="Cambria"/>
          <w:bCs/>
        </w:rPr>
      </w:pPr>
      <w:r w:rsidRPr="00AC4C7F">
        <w:rPr>
          <w:rFonts w:ascii="Cambria" w:hAnsi="Cambria"/>
          <w:bCs/>
        </w:rPr>
        <w:t>4.Print the results.</w:t>
      </w:r>
    </w:p>
    <w:p w14:paraId="70D1FDA6" w14:textId="7F21C4E8" w:rsidR="00672641" w:rsidRDefault="00EF49D2" w:rsidP="00AC4C7F">
      <w:pPr>
        <w:ind w:left="720"/>
        <w:rPr>
          <w:rFonts w:ascii="Cambria" w:hAnsi="Cambria"/>
          <w:bCs/>
        </w:rPr>
      </w:pPr>
      <w:r w:rsidRPr="00AC4C7F">
        <w:rPr>
          <w:rFonts w:ascii="Cambria" w:hAnsi="Cambria"/>
          <w:bCs/>
        </w:rPr>
        <w:t>5.Stop.</w:t>
      </w:r>
    </w:p>
    <w:p w14:paraId="0DBCFF50" w14:textId="77777777" w:rsidR="00AC4C7F" w:rsidRPr="00AC4C7F" w:rsidRDefault="00AC4C7F" w:rsidP="00AC4C7F">
      <w:pPr>
        <w:ind w:left="720"/>
        <w:rPr>
          <w:rFonts w:ascii="Cambria" w:hAnsi="Cambria"/>
          <w:bCs/>
        </w:rPr>
      </w:pPr>
    </w:p>
    <w:p w14:paraId="654CCF00" w14:textId="47094229" w:rsidR="003E4907" w:rsidRPr="00AC4C7F" w:rsidRDefault="003E4907" w:rsidP="00FC516C">
      <w:pPr>
        <w:rPr>
          <w:rFonts w:ascii="Cambria" w:hAnsi="Cambria"/>
          <w:b/>
        </w:rPr>
      </w:pPr>
      <w:r w:rsidRPr="00AC4C7F">
        <w:rPr>
          <w:rFonts w:ascii="Cambria" w:hAnsi="Cambria"/>
          <w:b/>
        </w:rPr>
        <w:t>Program:</w:t>
      </w:r>
    </w:p>
    <w:p w14:paraId="1B12E95F" w14:textId="77777777" w:rsidR="003E4907" w:rsidRPr="00AC4C7F" w:rsidRDefault="003E4907" w:rsidP="00FC516C">
      <w:pPr>
        <w:rPr>
          <w:rFonts w:ascii="Cambria" w:hAnsi="Cambria"/>
          <w:b/>
        </w:rPr>
      </w:pPr>
    </w:p>
    <w:p w14:paraId="7E8609E4" w14:textId="77777777" w:rsidR="00B44AB9" w:rsidRPr="00AC4C7F" w:rsidRDefault="00B44AB9" w:rsidP="00B44AB9">
      <w:pPr>
        <w:ind w:left="720"/>
        <w:rPr>
          <w:rFonts w:ascii="Cambria" w:hAnsi="Cambria"/>
          <w:bCs/>
        </w:rPr>
      </w:pPr>
      <w:r w:rsidRPr="00AC4C7F">
        <w:rPr>
          <w:rFonts w:ascii="Cambria" w:hAnsi="Cambria"/>
          <w:bCs/>
        </w:rPr>
        <w:t># Initializing the value of a, b, and c</w:t>
      </w:r>
    </w:p>
    <w:p w14:paraId="77367439" w14:textId="77777777" w:rsidR="00B44AB9" w:rsidRPr="00AC4C7F" w:rsidRDefault="00B44AB9" w:rsidP="00B44AB9">
      <w:pPr>
        <w:ind w:left="720"/>
        <w:rPr>
          <w:rFonts w:ascii="Cambria" w:hAnsi="Cambria"/>
          <w:bCs/>
        </w:rPr>
      </w:pPr>
      <w:r w:rsidRPr="00AC4C7F">
        <w:rPr>
          <w:rFonts w:ascii="Cambria" w:hAnsi="Cambria"/>
          <w:bCs/>
        </w:rPr>
        <w:t>a = int(input("Enter the First number: "))</w:t>
      </w:r>
    </w:p>
    <w:p w14:paraId="7F15AD68" w14:textId="77777777" w:rsidR="00B44AB9" w:rsidRPr="00AC4C7F" w:rsidRDefault="00B44AB9" w:rsidP="00B44AB9">
      <w:pPr>
        <w:ind w:left="720"/>
        <w:rPr>
          <w:rFonts w:ascii="Cambria" w:hAnsi="Cambria"/>
          <w:bCs/>
        </w:rPr>
      </w:pPr>
      <w:r w:rsidRPr="00AC4C7F">
        <w:rPr>
          <w:rFonts w:ascii="Cambria" w:hAnsi="Cambria"/>
          <w:bCs/>
        </w:rPr>
        <w:t>b = int(input("Enter the Second number: "))</w:t>
      </w:r>
    </w:p>
    <w:p w14:paraId="7DAA74F9" w14:textId="77777777" w:rsidR="00B44AB9" w:rsidRPr="00AC4C7F" w:rsidRDefault="00B44AB9" w:rsidP="00B44AB9">
      <w:pPr>
        <w:ind w:left="720"/>
        <w:rPr>
          <w:rFonts w:ascii="Cambria" w:hAnsi="Cambria"/>
          <w:bCs/>
        </w:rPr>
      </w:pPr>
      <w:r w:rsidRPr="00AC4C7F">
        <w:rPr>
          <w:rFonts w:ascii="Cambria" w:hAnsi="Cambria"/>
          <w:bCs/>
        </w:rPr>
        <w:t>c = int(input("Enter the Third number: "))</w:t>
      </w:r>
    </w:p>
    <w:p w14:paraId="0F5680F3" w14:textId="77777777" w:rsidR="00B44AB9" w:rsidRPr="00AC4C7F" w:rsidRDefault="00B44AB9" w:rsidP="00B44AB9">
      <w:pPr>
        <w:ind w:left="720"/>
        <w:rPr>
          <w:rFonts w:ascii="Cambria" w:hAnsi="Cambria"/>
          <w:bCs/>
        </w:rPr>
      </w:pPr>
    </w:p>
    <w:p w14:paraId="049DB3F0" w14:textId="77777777" w:rsidR="00B44AB9" w:rsidRPr="00AC4C7F" w:rsidRDefault="00B44AB9" w:rsidP="00B44AB9">
      <w:pPr>
        <w:ind w:left="720"/>
        <w:rPr>
          <w:rFonts w:ascii="Cambria" w:hAnsi="Cambria"/>
          <w:bCs/>
        </w:rPr>
      </w:pPr>
      <w:r w:rsidRPr="00AC4C7F">
        <w:rPr>
          <w:rFonts w:ascii="Cambria" w:hAnsi="Cambria"/>
          <w:bCs/>
        </w:rPr>
        <w:t># Using relational operators</w:t>
      </w:r>
    </w:p>
    <w:p w14:paraId="310CA082" w14:textId="77777777" w:rsidR="00B44AB9" w:rsidRPr="00AC4C7F" w:rsidRDefault="00B44AB9" w:rsidP="00B44AB9">
      <w:pPr>
        <w:ind w:left="720"/>
        <w:rPr>
          <w:rFonts w:ascii="Cambria" w:hAnsi="Cambria"/>
          <w:bCs/>
        </w:rPr>
      </w:pPr>
      <w:r w:rsidRPr="00AC4C7F">
        <w:rPr>
          <w:rFonts w:ascii="Cambria" w:hAnsi="Cambria"/>
          <w:bCs/>
        </w:rPr>
        <w:t>print(a, "&gt;", b, "is", a &gt; b)</w:t>
      </w:r>
    </w:p>
    <w:p w14:paraId="4C76560B" w14:textId="77777777" w:rsidR="00B44AB9" w:rsidRPr="00AC4C7F" w:rsidRDefault="00B44AB9" w:rsidP="00B44AB9">
      <w:pPr>
        <w:ind w:left="720"/>
        <w:rPr>
          <w:rFonts w:ascii="Cambria" w:hAnsi="Cambria"/>
          <w:bCs/>
        </w:rPr>
      </w:pPr>
      <w:r w:rsidRPr="00AC4C7F">
        <w:rPr>
          <w:rFonts w:ascii="Cambria" w:hAnsi="Cambria"/>
          <w:bCs/>
        </w:rPr>
        <w:t>print(a, "&lt;", b, "is", a &lt; b)</w:t>
      </w:r>
    </w:p>
    <w:p w14:paraId="72CFD463" w14:textId="77777777" w:rsidR="00B44AB9" w:rsidRPr="00AC4C7F" w:rsidRDefault="00B44AB9" w:rsidP="00B44AB9">
      <w:pPr>
        <w:ind w:left="720"/>
        <w:rPr>
          <w:rFonts w:ascii="Cambria" w:hAnsi="Cambria"/>
          <w:bCs/>
        </w:rPr>
      </w:pPr>
      <w:r w:rsidRPr="00AC4C7F">
        <w:rPr>
          <w:rFonts w:ascii="Cambria" w:hAnsi="Cambria"/>
          <w:bCs/>
        </w:rPr>
        <w:t>print(c, "==", a, "is", c == a)</w:t>
      </w:r>
    </w:p>
    <w:p w14:paraId="2A13C57D" w14:textId="77777777" w:rsidR="00B44AB9" w:rsidRPr="00AC4C7F" w:rsidRDefault="00B44AB9" w:rsidP="00B44AB9">
      <w:pPr>
        <w:ind w:left="720"/>
        <w:rPr>
          <w:rFonts w:ascii="Cambria" w:hAnsi="Cambria"/>
          <w:bCs/>
        </w:rPr>
      </w:pPr>
      <w:r w:rsidRPr="00AC4C7F">
        <w:rPr>
          <w:rFonts w:ascii="Cambria" w:hAnsi="Cambria"/>
          <w:bCs/>
        </w:rPr>
        <w:t>print(c, "!=", b, "is", c != b)</w:t>
      </w:r>
    </w:p>
    <w:p w14:paraId="538C1910" w14:textId="77777777" w:rsidR="00B44AB9" w:rsidRPr="00AC4C7F" w:rsidRDefault="00B44AB9" w:rsidP="00B44AB9">
      <w:pPr>
        <w:ind w:left="720"/>
        <w:rPr>
          <w:rFonts w:ascii="Cambria" w:hAnsi="Cambria"/>
          <w:bCs/>
        </w:rPr>
      </w:pPr>
      <w:r w:rsidRPr="00AC4C7F">
        <w:rPr>
          <w:rFonts w:ascii="Cambria" w:hAnsi="Cambria"/>
          <w:bCs/>
        </w:rPr>
        <w:t>print(a, "&gt;=", b, "is", a &gt;= b)</w:t>
      </w:r>
    </w:p>
    <w:p w14:paraId="07CB82FF" w14:textId="40AA4DAF" w:rsidR="00F7510B" w:rsidRPr="00AC4C7F" w:rsidRDefault="00B44AB9" w:rsidP="00B44AB9">
      <w:pPr>
        <w:ind w:left="720"/>
        <w:rPr>
          <w:rFonts w:ascii="Cambria" w:hAnsi="Cambria"/>
          <w:bCs/>
        </w:rPr>
      </w:pPr>
      <w:r w:rsidRPr="00AC4C7F">
        <w:rPr>
          <w:rFonts w:ascii="Cambria" w:hAnsi="Cambria"/>
          <w:bCs/>
        </w:rPr>
        <w:t>print(b, "&lt;=", a, "is", b &lt;= a)</w:t>
      </w:r>
    </w:p>
    <w:p w14:paraId="7D4C1A22" w14:textId="77777777" w:rsidR="00F7510B" w:rsidRPr="00AC4C7F" w:rsidRDefault="00F7510B" w:rsidP="00FC516C">
      <w:pPr>
        <w:ind w:left="720"/>
        <w:rPr>
          <w:rFonts w:ascii="Cambria" w:hAnsi="Cambria"/>
          <w:b/>
        </w:rPr>
      </w:pPr>
    </w:p>
    <w:p w14:paraId="6B93793E" w14:textId="05D6D643" w:rsidR="00F7510B" w:rsidRPr="00AC4C7F" w:rsidRDefault="00B44AB9" w:rsidP="00B44AB9">
      <w:pPr>
        <w:rPr>
          <w:rFonts w:ascii="Cambria" w:hAnsi="Cambria"/>
          <w:b/>
        </w:rPr>
      </w:pPr>
      <w:r w:rsidRPr="00AC4C7F">
        <w:rPr>
          <w:rFonts w:ascii="Cambria" w:hAnsi="Cambria"/>
          <w:b/>
        </w:rPr>
        <w:t>Output:</w:t>
      </w:r>
    </w:p>
    <w:p w14:paraId="2C208A02" w14:textId="77777777" w:rsidR="00B44AB9" w:rsidRPr="00AC4C7F" w:rsidRDefault="00B44AB9" w:rsidP="00B44AB9">
      <w:pPr>
        <w:rPr>
          <w:rFonts w:ascii="Cambria" w:hAnsi="Cambria"/>
          <w:b/>
        </w:rPr>
      </w:pPr>
    </w:p>
    <w:p w14:paraId="00B739FC" w14:textId="0ABD9744" w:rsidR="00B44AB9" w:rsidRPr="00AC4C7F" w:rsidRDefault="00B44AB9" w:rsidP="00B44AB9">
      <w:pPr>
        <w:rPr>
          <w:rFonts w:ascii="Cambria" w:hAnsi="Cambria"/>
          <w:b/>
        </w:rPr>
      </w:pPr>
      <w:r w:rsidRPr="00AC4C7F">
        <w:rPr>
          <w:rFonts w:ascii="Cambria" w:hAnsi="Cambria"/>
          <w:b/>
          <w:noProof/>
        </w:rPr>
        <w:drawing>
          <wp:inline distT="0" distB="0" distL="0" distR="0" wp14:anchorId="2660D0B7" wp14:editId="161140A4">
            <wp:extent cx="3947160" cy="2661905"/>
            <wp:effectExtent l="0" t="0" r="0" b="5715"/>
            <wp:docPr id="2125555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55462" name=""/>
                    <pic:cNvPicPr/>
                  </pic:nvPicPr>
                  <pic:blipFill>
                    <a:blip r:embed="rId6"/>
                    <a:stretch>
                      <a:fillRect/>
                    </a:stretch>
                  </pic:blipFill>
                  <pic:spPr>
                    <a:xfrm>
                      <a:off x="0" y="0"/>
                      <a:ext cx="3955886" cy="2667789"/>
                    </a:xfrm>
                    <a:prstGeom prst="rect">
                      <a:avLst/>
                    </a:prstGeom>
                  </pic:spPr>
                </pic:pic>
              </a:graphicData>
            </a:graphic>
          </wp:inline>
        </w:drawing>
      </w:r>
    </w:p>
    <w:p w14:paraId="377B4A58" w14:textId="77777777" w:rsidR="00B44AB9" w:rsidRPr="00AC4C7F" w:rsidRDefault="00B44AB9" w:rsidP="00B44AB9">
      <w:pPr>
        <w:rPr>
          <w:rFonts w:ascii="Cambria" w:hAnsi="Cambria"/>
          <w:b/>
        </w:rPr>
      </w:pPr>
    </w:p>
    <w:p w14:paraId="19C59423" w14:textId="77777777" w:rsidR="00B44AB9" w:rsidRPr="00AC4C7F" w:rsidRDefault="00B44AB9" w:rsidP="00B44AB9">
      <w:pPr>
        <w:rPr>
          <w:rFonts w:ascii="Cambria" w:hAnsi="Cambria"/>
          <w:b/>
        </w:rPr>
      </w:pPr>
    </w:p>
    <w:p w14:paraId="21A23F33" w14:textId="77777777" w:rsidR="00B44AB9" w:rsidRPr="00AC4C7F" w:rsidRDefault="00B44AB9" w:rsidP="00B44AB9">
      <w:pPr>
        <w:rPr>
          <w:rFonts w:ascii="Cambria" w:hAnsi="Cambria"/>
          <w:b/>
        </w:rPr>
      </w:pPr>
    </w:p>
    <w:p w14:paraId="502E32E9" w14:textId="77777777" w:rsidR="00B44AB9" w:rsidRPr="00AC4C7F" w:rsidRDefault="00B44AB9" w:rsidP="00B44AB9">
      <w:pPr>
        <w:rPr>
          <w:rFonts w:ascii="Cambria" w:hAnsi="Cambria"/>
          <w:b/>
        </w:rPr>
      </w:pPr>
    </w:p>
    <w:p w14:paraId="5D0A04FB" w14:textId="77777777" w:rsidR="00B44AB9" w:rsidRPr="00AC4C7F" w:rsidRDefault="00B44AB9" w:rsidP="00B44AB9">
      <w:pPr>
        <w:rPr>
          <w:rFonts w:ascii="Cambria" w:hAnsi="Cambria"/>
          <w:b/>
        </w:rPr>
      </w:pPr>
    </w:p>
    <w:p w14:paraId="290E1F89" w14:textId="77777777" w:rsidR="00B44AB9" w:rsidRPr="00AC4C7F" w:rsidRDefault="00B44AB9" w:rsidP="00B44AB9">
      <w:pPr>
        <w:rPr>
          <w:rFonts w:ascii="Cambria" w:hAnsi="Cambria"/>
          <w:b/>
        </w:rPr>
      </w:pPr>
    </w:p>
    <w:p w14:paraId="7CBD93A1" w14:textId="4292ED99" w:rsidR="00F7510B" w:rsidRPr="00AC4C7F" w:rsidRDefault="00F7510B" w:rsidP="00EF49D2">
      <w:pPr>
        <w:pStyle w:val="ListParagraph"/>
        <w:numPr>
          <w:ilvl w:val="0"/>
          <w:numId w:val="3"/>
        </w:numPr>
        <w:ind w:left="-142" w:hanging="142"/>
        <w:jc w:val="both"/>
        <w:rPr>
          <w:rFonts w:ascii="Cambria" w:hAnsi="Cambria"/>
          <w:b/>
        </w:rPr>
      </w:pPr>
      <w:r w:rsidRPr="00AC4C7F">
        <w:rPr>
          <w:rFonts w:ascii="Cambria" w:hAnsi="Cambria"/>
          <w:b/>
        </w:rPr>
        <w:lastRenderedPageBreak/>
        <w:t>Create a python program to enter three numbers and then performs and displays the results of the following Logical operations: and, or, not.</w:t>
      </w:r>
    </w:p>
    <w:p w14:paraId="02E8F8DC" w14:textId="77777777" w:rsidR="003E4907" w:rsidRPr="00AC4C7F" w:rsidRDefault="003E4907" w:rsidP="00EF49D2">
      <w:pPr>
        <w:rPr>
          <w:rFonts w:ascii="Cambria" w:hAnsi="Cambria"/>
          <w:b/>
        </w:rPr>
      </w:pPr>
    </w:p>
    <w:p w14:paraId="14681717" w14:textId="05628D37" w:rsidR="003E4907" w:rsidRPr="00AC4C7F" w:rsidRDefault="003E4907" w:rsidP="00EF49D2">
      <w:pPr>
        <w:rPr>
          <w:rFonts w:ascii="Cambria" w:hAnsi="Cambria"/>
          <w:b/>
        </w:rPr>
      </w:pPr>
      <w:r w:rsidRPr="00AC4C7F">
        <w:rPr>
          <w:rFonts w:ascii="Cambria" w:hAnsi="Cambria"/>
          <w:b/>
        </w:rPr>
        <w:t>Algorithm:</w:t>
      </w:r>
    </w:p>
    <w:p w14:paraId="3B58CEEE" w14:textId="09DE23FE" w:rsidR="003E4907" w:rsidRPr="00AC4C7F" w:rsidRDefault="00EF49D2" w:rsidP="00EF49D2">
      <w:pPr>
        <w:rPr>
          <w:rFonts w:ascii="Cambria" w:hAnsi="Cambria"/>
          <w:bCs/>
        </w:rPr>
      </w:pPr>
      <w:r w:rsidRPr="00AC4C7F">
        <w:rPr>
          <w:rFonts w:ascii="Cambria" w:hAnsi="Cambria"/>
          <w:bCs/>
        </w:rPr>
        <w:t>1.Start.</w:t>
      </w:r>
    </w:p>
    <w:p w14:paraId="60293C4D" w14:textId="516E173D" w:rsidR="00EF49D2" w:rsidRPr="00AC4C7F" w:rsidRDefault="00EF49D2" w:rsidP="00EF49D2">
      <w:pPr>
        <w:rPr>
          <w:rFonts w:ascii="Cambria" w:hAnsi="Cambria"/>
          <w:bCs/>
        </w:rPr>
      </w:pPr>
      <w:r w:rsidRPr="00AC4C7F">
        <w:rPr>
          <w:rFonts w:ascii="Cambria" w:hAnsi="Cambria"/>
          <w:bCs/>
        </w:rPr>
        <w:t>2.Get the input from the user.</w:t>
      </w:r>
    </w:p>
    <w:p w14:paraId="136E7A97" w14:textId="75A1AD24" w:rsidR="00EF49D2" w:rsidRPr="00AC4C7F" w:rsidRDefault="00EF49D2" w:rsidP="00EF49D2">
      <w:pPr>
        <w:rPr>
          <w:rFonts w:ascii="Cambria" w:hAnsi="Cambria"/>
          <w:bCs/>
        </w:rPr>
      </w:pPr>
      <w:r w:rsidRPr="00AC4C7F">
        <w:rPr>
          <w:rFonts w:ascii="Cambria" w:hAnsi="Cambria"/>
          <w:bCs/>
        </w:rPr>
        <w:t>3.Perform the logical operations on the inputs.</w:t>
      </w:r>
    </w:p>
    <w:p w14:paraId="776E21E6" w14:textId="4CFB7DFB" w:rsidR="00EF49D2" w:rsidRPr="00AC4C7F" w:rsidRDefault="00EF49D2" w:rsidP="00EF49D2">
      <w:pPr>
        <w:rPr>
          <w:rFonts w:ascii="Cambria" w:hAnsi="Cambria"/>
          <w:bCs/>
        </w:rPr>
      </w:pPr>
      <w:r w:rsidRPr="00AC4C7F">
        <w:rPr>
          <w:rFonts w:ascii="Cambria" w:hAnsi="Cambria"/>
          <w:bCs/>
        </w:rPr>
        <w:t>4.Print the results.</w:t>
      </w:r>
    </w:p>
    <w:p w14:paraId="5D51AF3E" w14:textId="72AC0B39" w:rsidR="00EF49D2" w:rsidRPr="00AC4C7F" w:rsidRDefault="00EF49D2" w:rsidP="00EF49D2">
      <w:pPr>
        <w:rPr>
          <w:rFonts w:ascii="Cambria" w:hAnsi="Cambria"/>
          <w:bCs/>
        </w:rPr>
      </w:pPr>
      <w:r w:rsidRPr="00AC4C7F">
        <w:rPr>
          <w:rFonts w:ascii="Cambria" w:hAnsi="Cambria"/>
          <w:bCs/>
        </w:rPr>
        <w:t>5.Stop.</w:t>
      </w:r>
    </w:p>
    <w:p w14:paraId="6836DF86" w14:textId="77777777" w:rsidR="00672641" w:rsidRPr="00AC4C7F" w:rsidRDefault="00672641" w:rsidP="00EF49D2">
      <w:pPr>
        <w:rPr>
          <w:rFonts w:ascii="Cambria" w:hAnsi="Cambria"/>
          <w:bCs/>
        </w:rPr>
      </w:pPr>
    </w:p>
    <w:p w14:paraId="079F0A7D" w14:textId="6F10D7F8" w:rsidR="003E4907" w:rsidRPr="00AC4C7F" w:rsidRDefault="003E4907" w:rsidP="00EF49D2">
      <w:pPr>
        <w:rPr>
          <w:rFonts w:ascii="Cambria" w:hAnsi="Cambria"/>
          <w:b/>
        </w:rPr>
      </w:pPr>
      <w:r w:rsidRPr="00AC4C7F">
        <w:rPr>
          <w:rFonts w:ascii="Cambria" w:hAnsi="Cambria"/>
          <w:b/>
        </w:rPr>
        <w:t>Program:</w:t>
      </w:r>
    </w:p>
    <w:p w14:paraId="71B95504" w14:textId="77777777" w:rsidR="00672641" w:rsidRPr="00AC4C7F" w:rsidRDefault="00672641" w:rsidP="00672641">
      <w:pPr>
        <w:ind w:left="720"/>
        <w:rPr>
          <w:rFonts w:ascii="Cambria" w:hAnsi="Cambria"/>
          <w:bCs/>
        </w:rPr>
      </w:pPr>
      <w:r w:rsidRPr="00AC4C7F">
        <w:rPr>
          <w:rFonts w:ascii="Cambria" w:hAnsi="Cambria"/>
          <w:bCs/>
        </w:rPr>
        <w:t># Taking three numbers as input</w:t>
      </w:r>
    </w:p>
    <w:p w14:paraId="6DFF6BF8" w14:textId="77777777" w:rsidR="00672641" w:rsidRPr="00AC4C7F" w:rsidRDefault="00672641" w:rsidP="00672641">
      <w:pPr>
        <w:ind w:left="720"/>
        <w:rPr>
          <w:rFonts w:ascii="Cambria" w:hAnsi="Cambria"/>
          <w:bCs/>
        </w:rPr>
      </w:pPr>
      <w:r w:rsidRPr="00AC4C7F">
        <w:rPr>
          <w:rFonts w:ascii="Cambria" w:hAnsi="Cambria"/>
          <w:bCs/>
        </w:rPr>
        <w:t>a = int(input("Enter the First number: "))</w:t>
      </w:r>
    </w:p>
    <w:p w14:paraId="7ADDEA1F" w14:textId="77777777" w:rsidR="00672641" w:rsidRPr="00AC4C7F" w:rsidRDefault="00672641" w:rsidP="00672641">
      <w:pPr>
        <w:ind w:left="720"/>
        <w:rPr>
          <w:rFonts w:ascii="Cambria" w:hAnsi="Cambria"/>
          <w:bCs/>
        </w:rPr>
      </w:pPr>
      <w:r w:rsidRPr="00AC4C7F">
        <w:rPr>
          <w:rFonts w:ascii="Cambria" w:hAnsi="Cambria"/>
          <w:bCs/>
        </w:rPr>
        <w:t>b = int(input("Enter the Second number: "))</w:t>
      </w:r>
    </w:p>
    <w:p w14:paraId="2E6BB028" w14:textId="77777777" w:rsidR="00672641" w:rsidRPr="00AC4C7F" w:rsidRDefault="00672641" w:rsidP="00672641">
      <w:pPr>
        <w:ind w:left="720"/>
        <w:rPr>
          <w:rFonts w:ascii="Cambria" w:hAnsi="Cambria"/>
          <w:bCs/>
        </w:rPr>
      </w:pPr>
      <w:r w:rsidRPr="00AC4C7F">
        <w:rPr>
          <w:rFonts w:ascii="Cambria" w:hAnsi="Cambria"/>
          <w:bCs/>
        </w:rPr>
        <w:t>c = int(input("Enter the Third number: "))</w:t>
      </w:r>
    </w:p>
    <w:p w14:paraId="7451C2F9" w14:textId="77777777" w:rsidR="00672641" w:rsidRPr="00AC4C7F" w:rsidRDefault="00672641" w:rsidP="00672641">
      <w:pPr>
        <w:ind w:left="720"/>
        <w:rPr>
          <w:rFonts w:ascii="Cambria" w:hAnsi="Cambria"/>
          <w:bCs/>
        </w:rPr>
      </w:pPr>
    </w:p>
    <w:p w14:paraId="7FB1BF7E" w14:textId="77777777" w:rsidR="00672641" w:rsidRPr="00AC4C7F" w:rsidRDefault="00672641" w:rsidP="00672641">
      <w:pPr>
        <w:ind w:left="720"/>
        <w:rPr>
          <w:rFonts w:ascii="Cambria" w:hAnsi="Cambria"/>
          <w:bCs/>
        </w:rPr>
      </w:pPr>
      <w:r w:rsidRPr="00AC4C7F">
        <w:rPr>
          <w:rFonts w:ascii="Cambria" w:hAnsi="Cambria"/>
          <w:bCs/>
        </w:rPr>
        <w:t># Performing logical operations</w:t>
      </w:r>
    </w:p>
    <w:p w14:paraId="610C3A7C" w14:textId="77777777" w:rsidR="00672641" w:rsidRPr="00AC4C7F" w:rsidRDefault="00672641" w:rsidP="00672641">
      <w:pPr>
        <w:ind w:left="720"/>
        <w:rPr>
          <w:rFonts w:ascii="Cambria" w:hAnsi="Cambria"/>
          <w:bCs/>
        </w:rPr>
      </w:pPr>
      <w:r w:rsidRPr="00AC4C7F">
        <w:rPr>
          <w:rFonts w:ascii="Cambria" w:hAnsi="Cambria"/>
          <w:bCs/>
        </w:rPr>
        <w:t>print("\nLogical Operations Results:")</w:t>
      </w:r>
    </w:p>
    <w:p w14:paraId="2D2C8EAD" w14:textId="77777777" w:rsidR="00672641" w:rsidRPr="00AC4C7F" w:rsidRDefault="00672641" w:rsidP="00672641">
      <w:pPr>
        <w:ind w:left="720"/>
        <w:rPr>
          <w:rFonts w:ascii="Cambria" w:hAnsi="Cambria"/>
          <w:bCs/>
        </w:rPr>
      </w:pPr>
      <w:r w:rsidRPr="00AC4C7F">
        <w:rPr>
          <w:rFonts w:ascii="Cambria" w:hAnsi="Cambria"/>
          <w:bCs/>
        </w:rPr>
        <w:t>print((a &gt; b) and (b &gt; c))</w:t>
      </w:r>
    </w:p>
    <w:p w14:paraId="216A3E58" w14:textId="77777777" w:rsidR="00672641" w:rsidRPr="00AC4C7F" w:rsidRDefault="00672641" w:rsidP="00672641">
      <w:pPr>
        <w:ind w:left="720"/>
        <w:rPr>
          <w:rFonts w:ascii="Cambria" w:hAnsi="Cambria"/>
          <w:bCs/>
        </w:rPr>
      </w:pPr>
      <w:r w:rsidRPr="00AC4C7F">
        <w:rPr>
          <w:rFonts w:ascii="Cambria" w:hAnsi="Cambria"/>
          <w:bCs/>
        </w:rPr>
        <w:t>print((a &gt; b) or (b &gt; c))</w:t>
      </w:r>
    </w:p>
    <w:p w14:paraId="03E671FE" w14:textId="77777777" w:rsidR="00672641" w:rsidRPr="00AC4C7F" w:rsidRDefault="00672641" w:rsidP="00672641">
      <w:pPr>
        <w:ind w:left="720"/>
        <w:rPr>
          <w:rFonts w:ascii="Cambria" w:hAnsi="Cambria"/>
          <w:bCs/>
        </w:rPr>
      </w:pPr>
      <w:r w:rsidRPr="00AC4C7F">
        <w:rPr>
          <w:rFonts w:ascii="Cambria" w:hAnsi="Cambria"/>
          <w:bCs/>
        </w:rPr>
        <w:t>print(not(a &gt; b))</w:t>
      </w:r>
    </w:p>
    <w:p w14:paraId="3BC1771E" w14:textId="3AAFBD58" w:rsidR="00F7510B" w:rsidRPr="00AC4C7F" w:rsidRDefault="00672641" w:rsidP="00672641">
      <w:pPr>
        <w:ind w:left="720"/>
        <w:rPr>
          <w:rFonts w:ascii="Cambria" w:hAnsi="Cambria"/>
          <w:bCs/>
        </w:rPr>
      </w:pPr>
      <w:r w:rsidRPr="00AC4C7F">
        <w:rPr>
          <w:rFonts w:ascii="Cambria" w:hAnsi="Cambria"/>
          <w:bCs/>
        </w:rPr>
        <w:t>print(not(b &gt; c))</w:t>
      </w:r>
    </w:p>
    <w:p w14:paraId="689E4CD3" w14:textId="77777777" w:rsidR="00672641" w:rsidRPr="00AC4C7F" w:rsidRDefault="00672641" w:rsidP="00EF49D2">
      <w:pPr>
        <w:rPr>
          <w:rFonts w:ascii="Cambria" w:hAnsi="Cambria"/>
          <w:bCs/>
        </w:rPr>
      </w:pPr>
    </w:p>
    <w:p w14:paraId="250011F2" w14:textId="32C8CFFA" w:rsidR="00672641" w:rsidRPr="00AC4C7F" w:rsidRDefault="00672641" w:rsidP="00EF49D2">
      <w:pPr>
        <w:rPr>
          <w:rFonts w:ascii="Cambria" w:hAnsi="Cambria"/>
          <w:b/>
        </w:rPr>
      </w:pPr>
      <w:r w:rsidRPr="00AC4C7F">
        <w:rPr>
          <w:rFonts w:ascii="Cambria" w:hAnsi="Cambria"/>
          <w:b/>
        </w:rPr>
        <w:t>Output</w:t>
      </w:r>
    </w:p>
    <w:p w14:paraId="6539163D" w14:textId="77777777" w:rsidR="00672641" w:rsidRPr="00AC4C7F" w:rsidRDefault="00672641" w:rsidP="00EF49D2">
      <w:pPr>
        <w:rPr>
          <w:rFonts w:ascii="Cambria" w:hAnsi="Cambria"/>
          <w:bCs/>
        </w:rPr>
      </w:pPr>
    </w:p>
    <w:p w14:paraId="4C4F16B2" w14:textId="77777777" w:rsidR="00672641" w:rsidRPr="00AC4C7F" w:rsidRDefault="00672641" w:rsidP="00EF49D2">
      <w:pPr>
        <w:rPr>
          <w:rFonts w:ascii="Cambria" w:hAnsi="Cambria"/>
          <w:bCs/>
        </w:rPr>
      </w:pPr>
    </w:p>
    <w:p w14:paraId="110BD421" w14:textId="51E4D8DC" w:rsidR="00672641" w:rsidRPr="00AC4C7F" w:rsidRDefault="00672641" w:rsidP="00EF49D2">
      <w:pPr>
        <w:rPr>
          <w:rFonts w:ascii="Cambria" w:hAnsi="Cambria"/>
          <w:bCs/>
        </w:rPr>
      </w:pPr>
      <w:r w:rsidRPr="00AC4C7F">
        <w:rPr>
          <w:rFonts w:ascii="Cambria" w:hAnsi="Cambria"/>
          <w:bCs/>
          <w:noProof/>
        </w:rPr>
        <w:drawing>
          <wp:inline distT="0" distB="0" distL="0" distR="0" wp14:anchorId="53605992" wp14:editId="24B1B0C4">
            <wp:extent cx="4160339" cy="2750820"/>
            <wp:effectExtent l="0" t="0" r="0" b="0"/>
            <wp:docPr id="1680123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23502" name=""/>
                    <pic:cNvPicPr/>
                  </pic:nvPicPr>
                  <pic:blipFill>
                    <a:blip r:embed="rId7"/>
                    <a:stretch>
                      <a:fillRect/>
                    </a:stretch>
                  </pic:blipFill>
                  <pic:spPr>
                    <a:xfrm>
                      <a:off x="0" y="0"/>
                      <a:ext cx="4163327" cy="2752796"/>
                    </a:xfrm>
                    <a:prstGeom prst="rect">
                      <a:avLst/>
                    </a:prstGeom>
                  </pic:spPr>
                </pic:pic>
              </a:graphicData>
            </a:graphic>
          </wp:inline>
        </w:drawing>
      </w:r>
    </w:p>
    <w:p w14:paraId="4EC40DED" w14:textId="77777777" w:rsidR="00EF49D2" w:rsidRPr="00AC4C7F" w:rsidRDefault="00EF49D2" w:rsidP="00EF49D2">
      <w:pPr>
        <w:rPr>
          <w:rFonts w:ascii="Cambria" w:hAnsi="Cambria"/>
          <w:bCs/>
        </w:rPr>
      </w:pPr>
    </w:p>
    <w:p w14:paraId="745C6CBC" w14:textId="77777777" w:rsidR="00EF49D2" w:rsidRPr="00AC4C7F" w:rsidRDefault="00EF49D2" w:rsidP="00EF49D2">
      <w:pPr>
        <w:rPr>
          <w:rFonts w:ascii="Cambria" w:hAnsi="Cambria"/>
          <w:bCs/>
        </w:rPr>
      </w:pPr>
    </w:p>
    <w:p w14:paraId="103DF091" w14:textId="77777777" w:rsidR="002E74E6" w:rsidRPr="00AC4C7F" w:rsidRDefault="002E74E6" w:rsidP="00EF49D2">
      <w:pPr>
        <w:rPr>
          <w:rFonts w:ascii="Cambria" w:hAnsi="Cambria"/>
          <w:bCs/>
        </w:rPr>
      </w:pPr>
    </w:p>
    <w:p w14:paraId="2074906A" w14:textId="77777777" w:rsidR="002E74E6" w:rsidRPr="00AC4C7F" w:rsidRDefault="002E74E6" w:rsidP="00EF49D2">
      <w:pPr>
        <w:rPr>
          <w:rFonts w:ascii="Cambria" w:hAnsi="Cambria"/>
          <w:bCs/>
        </w:rPr>
      </w:pPr>
    </w:p>
    <w:p w14:paraId="556730F7" w14:textId="5072453A" w:rsidR="00EF49D2" w:rsidRPr="00AC4C7F" w:rsidRDefault="00EF49D2" w:rsidP="00EF49D2">
      <w:pPr>
        <w:rPr>
          <w:rFonts w:ascii="Cambria" w:hAnsi="Cambria"/>
          <w:b/>
        </w:rPr>
      </w:pPr>
      <w:r w:rsidRPr="00AC4C7F">
        <w:rPr>
          <w:rFonts w:ascii="Cambria" w:hAnsi="Cambria"/>
          <w:b/>
        </w:rPr>
        <w:t>Result</w:t>
      </w:r>
    </w:p>
    <w:p w14:paraId="7D57D134" w14:textId="0F7C97B5" w:rsidR="001564FA" w:rsidRDefault="00EF49D2" w:rsidP="00EF49D2">
      <w:pPr>
        <w:rPr>
          <w:rFonts w:ascii="Cambria" w:hAnsi="Cambria"/>
          <w:bCs/>
        </w:rPr>
      </w:pPr>
      <w:r w:rsidRPr="00AC4C7F">
        <w:rPr>
          <w:rFonts w:ascii="Cambria" w:hAnsi="Cambria"/>
          <w:b/>
        </w:rPr>
        <w:t xml:space="preserve">      </w:t>
      </w:r>
      <w:r w:rsidR="002E74E6" w:rsidRPr="00AC4C7F">
        <w:rPr>
          <w:rFonts w:ascii="Cambria" w:hAnsi="Cambria"/>
          <w:bCs/>
        </w:rPr>
        <w:t>Thus,</w:t>
      </w:r>
      <w:r w:rsidRPr="00AC4C7F">
        <w:rPr>
          <w:rFonts w:ascii="Cambria" w:hAnsi="Cambria"/>
          <w:bCs/>
        </w:rPr>
        <w:t xml:space="preserve"> </w:t>
      </w:r>
      <w:r w:rsidR="002E74E6" w:rsidRPr="00AC4C7F">
        <w:rPr>
          <w:rFonts w:ascii="Cambria" w:hAnsi="Cambria"/>
          <w:bCs/>
        </w:rPr>
        <w:t>the python program to run Python Script and various expressions in an interactive interpreter was don successfully and the output was verified.</w:t>
      </w:r>
    </w:p>
    <w:p w14:paraId="2D529472" w14:textId="77777777" w:rsidR="00AC4C7F" w:rsidRPr="00AC4C7F" w:rsidRDefault="00AC4C7F" w:rsidP="00EF49D2">
      <w:pPr>
        <w:rPr>
          <w:rFonts w:ascii="Cambria" w:hAnsi="Cambria"/>
          <w:bCs/>
        </w:rPr>
      </w:pPr>
    </w:p>
    <w:p w14:paraId="3EBDEA98" w14:textId="77777777" w:rsidR="001564FA" w:rsidRPr="00AC4C7F" w:rsidRDefault="001564FA" w:rsidP="001564FA">
      <w:pPr>
        <w:pBdr>
          <w:top w:val="nil"/>
          <w:left w:val="nil"/>
          <w:bottom w:val="nil"/>
          <w:right w:val="nil"/>
          <w:between w:val="nil"/>
        </w:pBdr>
        <w:spacing w:after="200"/>
        <w:jc w:val="center"/>
        <w:rPr>
          <w:rFonts w:ascii="Cambria" w:hAnsi="Cambria"/>
          <w:b/>
          <w:bCs/>
          <w:lang w:val="en-US" w:eastAsia="en-US"/>
        </w:rPr>
      </w:pPr>
      <w:r w:rsidRPr="00AC4C7F">
        <w:rPr>
          <w:rFonts w:ascii="Cambria" w:hAnsi="Cambria"/>
          <w:b/>
          <w:bCs/>
          <w:lang w:val="en-US" w:eastAsia="en-US"/>
        </w:rPr>
        <w:lastRenderedPageBreak/>
        <w:t>Task 2: Implement conditional, control and looping statements</w:t>
      </w:r>
    </w:p>
    <w:p w14:paraId="16DDACF3" w14:textId="77777777" w:rsidR="001564FA" w:rsidRPr="00AC4C7F" w:rsidRDefault="001564FA" w:rsidP="001564FA">
      <w:pPr>
        <w:pBdr>
          <w:top w:val="nil"/>
          <w:left w:val="nil"/>
          <w:bottom w:val="nil"/>
          <w:right w:val="nil"/>
          <w:between w:val="nil"/>
        </w:pBdr>
        <w:spacing w:after="200"/>
        <w:rPr>
          <w:rFonts w:ascii="Cambria" w:hAnsi="Cambria"/>
          <w:b/>
          <w:bCs/>
          <w:lang w:val="en-US" w:eastAsia="en-US"/>
        </w:rPr>
      </w:pPr>
      <w:r w:rsidRPr="00AC4C7F">
        <w:rPr>
          <w:rFonts w:ascii="Cambria" w:hAnsi="Cambria"/>
          <w:b/>
          <w:bCs/>
          <w:lang w:val="en-US" w:eastAsia="en-US"/>
        </w:rPr>
        <w:t>AIM</w:t>
      </w:r>
    </w:p>
    <w:p w14:paraId="5140B70D" w14:textId="77777777" w:rsidR="001564FA" w:rsidRPr="00AC4C7F" w:rsidRDefault="001564FA" w:rsidP="001564FA">
      <w:pPr>
        <w:pBdr>
          <w:top w:val="nil"/>
          <w:left w:val="nil"/>
          <w:bottom w:val="nil"/>
          <w:right w:val="nil"/>
          <w:between w:val="nil"/>
        </w:pBdr>
        <w:spacing w:after="200"/>
        <w:rPr>
          <w:rFonts w:ascii="Cambria" w:hAnsi="Cambria"/>
          <w:lang w:val="en-US" w:eastAsia="en-US"/>
        </w:rPr>
      </w:pPr>
      <w:r w:rsidRPr="00AC4C7F">
        <w:rPr>
          <w:rFonts w:ascii="Cambria" w:hAnsi="Cambria"/>
          <w:b/>
          <w:bCs/>
          <w:lang w:val="en-US" w:eastAsia="en-US"/>
        </w:rPr>
        <w:t xml:space="preserve">      </w:t>
      </w:r>
      <w:r w:rsidRPr="00AC4C7F">
        <w:rPr>
          <w:rFonts w:ascii="Cambria" w:hAnsi="Cambria"/>
          <w:lang w:val="en-US" w:eastAsia="en-US"/>
        </w:rPr>
        <w:t>To implement conditional , control and looping statements using python</w:t>
      </w:r>
    </w:p>
    <w:p w14:paraId="3ABB4038" w14:textId="77777777" w:rsidR="001564FA" w:rsidRPr="00AC4C7F" w:rsidRDefault="001564FA" w:rsidP="001564FA">
      <w:pPr>
        <w:numPr>
          <w:ilvl w:val="0"/>
          <w:numId w:val="4"/>
        </w:numPr>
        <w:spacing w:before="100" w:beforeAutospacing="1" w:after="100" w:afterAutospacing="1" w:line="276" w:lineRule="auto"/>
        <w:rPr>
          <w:rFonts w:ascii="Cambria" w:hAnsi="Cambria"/>
          <w:b/>
          <w:bCs/>
        </w:rPr>
      </w:pPr>
      <w:r w:rsidRPr="00AC4C7F">
        <w:rPr>
          <w:rFonts w:ascii="Cambria" w:hAnsi="Cambria"/>
          <w:b/>
          <w:bCs/>
        </w:rPr>
        <w:t>You are developing a simple grade management system for a school. The system needs to determine the grade of a student based on their score in a test. The grading system follows these rules:</w:t>
      </w:r>
    </w:p>
    <w:p w14:paraId="3C9B7DA9" w14:textId="77777777" w:rsidR="001564FA" w:rsidRPr="00AC4C7F" w:rsidRDefault="001564FA" w:rsidP="001564FA">
      <w:pPr>
        <w:spacing w:before="100" w:beforeAutospacing="1" w:after="100" w:afterAutospacing="1" w:line="276" w:lineRule="auto"/>
        <w:ind w:left="1080"/>
        <w:rPr>
          <w:rFonts w:ascii="Cambria" w:eastAsia="Calibri" w:hAnsi="Cambria"/>
          <w:b/>
          <w:bCs/>
          <w:lang w:val="en-US" w:eastAsia="en-US"/>
        </w:rPr>
      </w:pPr>
      <w:r w:rsidRPr="00AC4C7F">
        <w:rPr>
          <w:rFonts w:ascii="Cambria" w:eastAsia="Calibri" w:hAnsi="Cambria"/>
          <w:b/>
          <w:bCs/>
          <w:lang w:val="en-US" w:eastAsia="en-US"/>
        </w:rPr>
        <w:t>If the score is 90 or above, the grade is "A".</w:t>
      </w:r>
    </w:p>
    <w:p w14:paraId="343083A7" w14:textId="77777777" w:rsidR="001564FA" w:rsidRPr="00AC4C7F" w:rsidRDefault="001564FA" w:rsidP="001564FA">
      <w:pPr>
        <w:spacing w:before="100" w:beforeAutospacing="1" w:after="100" w:afterAutospacing="1" w:line="276" w:lineRule="auto"/>
        <w:ind w:left="1080"/>
        <w:rPr>
          <w:rFonts w:ascii="Cambria" w:eastAsia="Calibri" w:hAnsi="Cambria"/>
          <w:b/>
          <w:bCs/>
          <w:lang w:val="en-US" w:eastAsia="en-US"/>
        </w:rPr>
      </w:pPr>
      <w:r w:rsidRPr="00AC4C7F">
        <w:rPr>
          <w:rFonts w:ascii="Cambria" w:eastAsia="Calibri" w:hAnsi="Cambria"/>
          <w:b/>
          <w:bCs/>
          <w:lang w:val="en-US" w:eastAsia="en-US"/>
        </w:rPr>
        <w:t>If the score is between 80 and 89, the grade is "B".</w:t>
      </w:r>
    </w:p>
    <w:p w14:paraId="44376D8B" w14:textId="77777777" w:rsidR="001564FA" w:rsidRPr="00AC4C7F" w:rsidRDefault="001564FA" w:rsidP="001564FA">
      <w:pPr>
        <w:spacing w:before="100" w:beforeAutospacing="1" w:after="100" w:afterAutospacing="1" w:line="276" w:lineRule="auto"/>
        <w:ind w:left="1080"/>
        <w:rPr>
          <w:rFonts w:ascii="Cambria" w:eastAsia="Calibri" w:hAnsi="Cambria"/>
          <w:b/>
          <w:bCs/>
          <w:lang w:val="en-US" w:eastAsia="en-US"/>
        </w:rPr>
      </w:pPr>
      <w:r w:rsidRPr="00AC4C7F">
        <w:rPr>
          <w:rFonts w:ascii="Cambria" w:eastAsia="Calibri" w:hAnsi="Cambria"/>
          <w:b/>
          <w:bCs/>
          <w:lang w:val="en-US" w:eastAsia="en-US"/>
        </w:rPr>
        <w:t>If the score is between 70 and 79, the grade is "C".</w:t>
      </w:r>
    </w:p>
    <w:p w14:paraId="1D72391A" w14:textId="77777777" w:rsidR="001564FA" w:rsidRPr="00AC4C7F" w:rsidRDefault="001564FA" w:rsidP="001564FA">
      <w:pPr>
        <w:spacing w:before="100" w:beforeAutospacing="1" w:after="100" w:afterAutospacing="1" w:line="276" w:lineRule="auto"/>
        <w:ind w:left="1080"/>
        <w:rPr>
          <w:rFonts w:ascii="Cambria" w:eastAsia="Calibri" w:hAnsi="Cambria"/>
          <w:b/>
          <w:bCs/>
          <w:lang w:val="en-US" w:eastAsia="en-US"/>
        </w:rPr>
      </w:pPr>
      <w:r w:rsidRPr="00AC4C7F">
        <w:rPr>
          <w:rFonts w:ascii="Cambria" w:eastAsia="Calibri" w:hAnsi="Cambria"/>
          <w:b/>
          <w:bCs/>
          <w:lang w:val="en-US" w:eastAsia="en-US"/>
        </w:rPr>
        <w:t>If the score is between 60 and 69, the grade is "D".</w:t>
      </w:r>
    </w:p>
    <w:p w14:paraId="4205587C" w14:textId="77777777" w:rsidR="001564FA" w:rsidRPr="00AC4C7F" w:rsidRDefault="001564FA" w:rsidP="001564FA">
      <w:pPr>
        <w:spacing w:before="100" w:beforeAutospacing="1" w:after="100" w:afterAutospacing="1" w:line="276" w:lineRule="auto"/>
        <w:ind w:left="1080"/>
        <w:rPr>
          <w:rFonts w:ascii="Cambria" w:eastAsia="Calibri" w:hAnsi="Cambria"/>
          <w:b/>
          <w:bCs/>
          <w:lang w:val="en-US" w:eastAsia="en-US"/>
        </w:rPr>
      </w:pPr>
      <w:r w:rsidRPr="00AC4C7F">
        <w:rPr>
          <w:rFonts w:ascii="Cambria" w:eastAsia="Calibri" w:hAnsi="Cambria"/>
          <w:b/>
          <w:bCs/>
          <w:lang w:val="en-US" w:eastAsia="en-US"/>
        </w:rPr>
        <w:t>If the score is below 60, the grade is "F".</w:t>
      </w:r>
    </w:p>
    <w:p w14:paraId="6220762B" w14:textId="77777777" w:rsidR="001564FA" w:rsidRPr="00AC4C7F" w:rsidRDefault="001564FA" w:rsidP="001564FA">
      <w:pPr>
        <w:spacing w:before="100" w:beforeAutospacing="1" w:after="100" w:afterAutospacing="1" w:line="276" w:lineRule="auto"/>
        <w:rPr>
          <w:rFonts w:ascii="Cambria" w:eastAsia="Calibri" w:hAnsi="Cambria"/>
          <w:b/>
          <w:bCs/>
          <w:lang w:val="en-US" w:eastAsia="en-US"/>
        </w:rPr>
      </w:pPr>
      <w:r w:rsidRPr="00AC4C7F">
        <w:rPr>
          <w:rFonts w:ascii="Cambria" w:eastAsia="Calibri" w:hAnsi="Cambria"/>
          <w:b/>
          <w:bCs/>
          <w:lang w:val="en-US" w:eastAsia="en-US"/>
        </w:rPr>
        <w:t xml:space="preserve"> ALGORITHM</w:t>
      </w:r>
    </w:p>
    <w:p w14:paraId="126249C2" w14:textId="77777777" w:rsidR="001564FA" w:rsidRPr="00AC4C7F" w:rsidRDefault="001564FA" w:rsidP="001564FA">
      <w:pPr>
        <w:numPr>
          <w:ilvl w:val="0"/>
          <w:numId w:val="5"/>
        </w:numPr>
        <w:spacing w:before="100" w:beforeAutospacing="1" w:after="100" w:afterAutospacing="1" w:line="276" w:lineRule="auto"/>
        <w:ind w:left="284" w:hanging="218"/>
        <w:contextualSpacing/>
        <w:rPr>
          <w:rFonts w:ascii="Cambria" w:eastAsia="Calibri" w:hAnsi="Cambria"/>
          <w:lang w:val="en-US" w:eastAsia="en-US"/>
        </w:rPr>
      </w:pPr>
      <w:r w:rsidRPr="00AC4C7F">
        <w:rPr>
          <w:rFonts w:ascii="Cambria" w:eastAsia="Calibri" w:hAnsi="Cambria"/>
          <w:lang w:val="en-US" w:eastAsia="en-US"/>
        </w:rPr>
        <w:t>Start</w:t>
      </w:r>
    </w:p>
    <w:p w14:paraId="5FB44DCC" w14:textId="77777777" w:rsidR="001564FA" w:rsidRPr="00AC4C7F" w:rsidRDefault="001564FA" w:rsidP="001564FA">
      <w:pPr>
        <w:numPr>
          <w:ilvl w:val="0"/>
          <w:numId w:val="5"/>
        </w:numPr>
        <w:spacing w:before="100" w:beforeAutospacing="1" w:after="100" w:afterAutospacing="1" w:line="276" w:lineRule="auto"/>
        <w:ind w:left="284" w:hanging="218"/>
        <w:contextualSpacing/>
        <w:rPr>
          <w:rFonts w:ascii="Cambria" w:eastAsia="Calibri" w:hAnsi="Cambria"/>
          <w:lang w:val="en-US" w:eastAsia="en-US"/>
        </w:rPr>
      </w:pPr>
      <w:r w:rsidRPr="00AC4C7F">
        <w:rPr>
          <w:rFonts w:ascii="Cambria" w:eastAsia="Calibri" w:hAnsi="Cambria"/>
          <w:lang w:val="en-US" w:eastAsia="en-US"/>
        </w:rPr>
        <w:t>Get the input mark from the user.</w:t>
      </w:r>
    </w:p>
    <w:p w14:paraId="23197F66" w14:textId="77777777" w:rsidR="001564FA" w:rsidRPr="00AC4C7F" w:rsidRDefault="001564FA" w:rsidP="001564FA">
      <w:pPr>
        <w:numPr>
          <w:ilvl w:val="0"/>
          <w:numId w:val="5"/>
        </w:numPr>
        <w:spacing w:before="100" w:beforeAutospacing="1" w:after="100" w:afterAutospacing="1" w:line="276" w:lineRule="auto"/>
        <w:ind w:left="284" w:hanging="218"/>
        <w:contextualSpacing/>
        <w:rPr>
          <w:rFonts w:ascii="Cambria" w:eastAsia="Calibri" w:hAnsi="Cambria"/>
          <w:lang w:val="en-US" w:eastAsia="en-US"/>
        </w:rPr>
      </w:pPr>
      <w:r w:rsidRPr="00AC4C7F">
        <w:rPr>
          <w:rFonts w:ascii="Cambria" w:eastAsia="Calibri" w:hAnsi="Cambria"/>
          <w:lang w:val="en-US" w:eastAsia="en-US"/>
        </w:rPr>
        <w:t>With the use of an If-elif-else statement do</w:t>
      </w:r>
    </w:p>
    <w:p w14:paraId="2439424D" w14:textId="77777777" w:rsidR="001564FA" w:rsidRPr="00AC4C7F" w:rsidRDefault="001564FA" w:rsidP="001564FA">
      <w:pPr>
        <w:numPr>
          <w:ilvl w:val="0"/>
          <w:numId w:val="6"/>
        </w:numPr>
        <w:spacing w:before="100" w:beforeAutospacing="1" w:after="100" w:afterAutospacing="1" w:line="276" w:lineRule="auto"/>
        <w:ind w:left="284" w:firstLine="283"/>
        <w:contextualSpacing/>
        <w:rPr>
          <w:rFonts w:ascii="Cambria" w:eastAsia="Calibri" w:hAnsi="Cambria"/>
          <w:lang w:val="en-US" w:eastAsia="en-US"/>
        </w:rPr>
      </w:pPr>
      <w:r w:rsidRPr="00AC4C7F">
        <w:rPr>
          <w:rFonts w:ascii="Cambria" w:eastAsia="Calibri" w:hAnsi="Cambria"/>
          <w:lang w:val="en-US" w:eastAsia="en-US"/>
        </w:rPr>
        <w:t>If the marks&gt;=90 print grade “A”.</w:t>
      </w:r>
    </w:p>
    <w:p w14:paraId="43B13A12" w14:textId="77777777" w:rsidR="001564FA" w:rsidRPr="00AC4C7F" w:rsidRDefault="001564FA" w:rsidP="001564FA">
      <w:pPr>
        <w:numPr>
          <w:ilvl w:val="0"/>
          <w:numId w:val="6"/>
        </w:numPr>
        <w:spacing w:before="100" w:beforeAutospacing="1" w:after="100" w:afterAutospacing="1" w:line="276" w:lineRule="auto"/>
        <w:ind w:left="284" w:firstLine="283"/>
        <w:contextualSpacing/>
        <w:rPr>
          <w:rFonts w:ascii="Cambria" w:eastAsia="Calibri" w:hAnsi="Cambria"/>
          <w:lang w:val="en-US" w:eastAsia="en-US"/>
        </w:rPr>
      </w:pPr>
      <w:r w:rsidRPr="00AC4C7F">
        <w:rPr>
          <w:rFonts w:ascii="Cambria" w:eastAsia="Calibri" w:hAnsi="Cambria"/>
          <w:lang w:val="en-US" w:eastAsia="en-US"/>
        </w:rPr>
        <w:t>If the mark is between 80 and 89 print grade “B”.</w:t>
      </w:r>
    </w:p>
    <w:p w14:paraId="010DA3ED" w14:textId="77777777" w:rsidR="001564FA" w:rsidRPr="00AC4C7F" w:rsidRDefault="001564FA" w:rsidP="001564FA">
      <w:pPr>
        <w:numPr>
          <w:ilvl w:val="0"/>
          <w:numId w:val="6"/>
        </w:numPr>
        <w:spacing w:before="100" w:beforeAutospacing="1" w:after="100" w:afterAutospacing="1" w:line="276" w:lineRule="auto"/>
        <w:ind w:left="284" w:firstLine="283"/>
        <w:contextualSpacing/>
        <w:rPr>
          <w:rFonts w:ascii="Cambria" w:eastAsia="Calibri" w:hAnsi="Cambria"/>
          <w:lang w:val="en-US" w:eastAsia="en-US"/>
        </w:rPr>
      </w:pPr>
      <w:r w:rsidRPr="00AC4C7F">
        <w:rPr>
          <w:rFonts w:ascii="Cambria" w:eastAsia="Calibri" w:hAnsi="Cambria"/>
          <w:lang w:val="en-US" w:eastAsia="en-US"/>
        </w:rPr>
        <w:t>If the mark is between 70 and 79 print grade “C”.</w:t>
      </w:r>
    </w:p>
    <w:p w14:paraId="03567758" w14:textId="77777777" w:rsidR="001564FA" w:rsidRPr="00AC4C7F" w:rsidRDefault="001564FA" w:rsidP="001564FA">
      <w:pPr>
        <w:numPr>
          <w:ilvl w:val="0"/>
          <w:numId w:val="6"/>
        </w:numPr>
        <w:spacing w:before="100" w:beforeAutospacing="1" w:after="100" w:afterAutospacing="1" w:line="276" w:lineRule="auto"/>
        <w:ind w:left="284" w:firstLine="283"/>
        <w:contextualSpacing/>
        <w:rPr>
          <w:rFonts w:ascii="Cambria" w:eastAsia="Calibri" w:hAnsi="Cambria"/>
          <w:lang w:val="en-US" w:eastAsia="en-US"/>
        </w:rPr>
      </w:pPr>
      <w:r w:rsidRPr="00AC4C7F">
        <w:rPr>
          <w:rFonts w:ascii="Cambria" w:eastAsia="Calibri" w:hAnsi="Cambria"/>
          <w:lang w:val="en-US" w:eastAsia="en-US"/>
        </w:rPr>
        <w:t>If  the mark is between 60 and 69  print grade “D”.</w:t>
      </w:r>
    </w:p>
    <w:p w14:paraId="272D1FF2" w14:textId="77777777" w:rsidR="001564FA" w:rsidRPr="00AC4C7F" w:rsidRDefault="001564FA" w:rsidP="001564FA">
      <w:pPr>
        <w:numPr>
          <w:ilvl w:val="0"/>
          <w:numId w:val="6"/>
        </w:numPr>
        <w:spacing w:before="100" w:beforeAutospacing="1" w:after="100" w:afterAutospacing="1" w:line="276" w:lineRule="auto"/>
        <w:ind w:left="284" w:firstLine="283"/>
        <w:contextualSpacing/>
        <w:rPr>
          <w:rFonts w:ascii="Cambria" w:eastAsia="Calibri" w:hAnsi="Cambria"/>
          <w:lang w:val="en-US" w:eastAsia="en-US"/>
        </w:rPr>
      </w:pPr>
      <w:r w:rsidRPr="00AC4C7F">
        <w:rPr>
          <w:rFonts w:ascii="Cambria" w:eastAsia="Calibri" w:hAnsi="Cambria"/>
          <w:lang w:val="en-US" w:eastAsia="en-US"/>
        </w:rPr>
        <w:t>If the mark is below 60, print grade “F”.</w:t>
      </w:r>
    </w:p>
    <w:p w14:paraId="092F5600" w14:textId="77777777" w:rsidR="001564FA" w:rsidRPr="00AC4C7F" w:rsidRDefault="001564FA" w:rsidP="001564FA">
      <w:pPr>
        <w:numPr>
          <w:ilvl w:val="0"/>
          <w:numId w:val="5"/>
        </w:numPr>
        <w:spacing w:before="100" w:beforeAutospacing="1" w:after="100" w:afterAutospacing="1" w:line="276" w:lineRule="auto"/>
        <w:ind w:left="426"/>
        <w:contextualSpacing/>
        <w:rPr>
          <w:rFonts w:ascii="Cambria" w:eastAsia="Calibri" w:hAnsi="Cambria"/>
          <w:lang w:val="en-US" w:eastAsia="en-US"/>
        </w:rPr>
      </w:pPr>
      <w:r w:rsidRPr="00AC4C7F">
        <w:rPr>
          <w:rFonts w:ascii="Cambria" w:eastAsia="Calibri" w:hAnsi="Cambria"/>
          <w:lang w:val="en-US" w:eastAsia="en-US"/>
        </w:rPr>
        <w:t>Stop</w:t>
      </w:r>
    </w:p>
    <w:p w14:paraId="3E95447A" w14:textId="77777777" w:rsidR="001564FA" w:rsidRPr="00AC4C7F" w:rsidRDefault="001564FA" w:rsidP="001564FA">
      <w:pPr>
        <w:spacing w:before="100" w:beforeAutospacing="1" w:after="100" w:afterAutospacing="1" w:line="276" w:lineRule="auto"/>
        <w:rPr>
          <w:rFonts w:ascii="Cambria" w:eastAsia="Calibri" w:hAnsi="Cambria"/>
          <w:lang w:val="en-US" w:eastAsia="en-US"/>
        </w:rPr>
      </w:pPr>
    </w:p>
    <w:p w14:paraId="7F70CA9E" w14:textId="77777777" w:rsidR="001564FA" w:rsidRPr="00AC4C7F" w:rsidRDefault="001564FA" w:rsidP="001564FA">
      <w:pPr>
        <w:spacing w:after="200" w:line="276" w:lineRule="auto"/>
        <w:rPr>
          <w:rFonts w:ascii="Cambria" w:eastAsia="Calibri" w:hAnsi="Cambria"/>
          <w:b/>
          <w:bCs/>
          <w:lang w:val="en-US" w:eastAsia="en-US"/>
        </w:rPr>
      </w:pPr>
      <w:r w:rsidRPr="00AC4C7F">
        <w:rPr>
          <w:rFonts w:ascii="Cambria" w:eastAsia="Calibri" w:hAnsi="Cambria"/>
          <w:b/>
          <w:bCs/>
          <w:lang w:val="en-US" w:eastAsia="en-US"/>
        </w:rPr>
        <w:t>PROGRAM</w:t>
      </w:r>
    </w:p>
    <w:p w14:paraId="251A087C"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score =int(input("Enter the score:"))</w:t>
      </w:r>
    </w:p>
    <w:p w14:paraId="72C444E6"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if score&gt;=90:</w:t>
      </w:r>
    </w:p>
    <w:p w14:paraId="6E94332C"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 xml:space="preserve">    print("The Grade is A")</w:t>
      </w:r>
    </w:p>
    <w:p w14:paraId="467C167F"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elif (score &lt;=89 and score&gt;=80):</w:t>
      </w:r>
    </w:p>
    <w:p w14:paraId="2177D530"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 xml:space="preserve">    print("The Grade is B")</w:t>
      </w:r>
    </w:p>
    <w:p w14:paraId="0D3A5E1E"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elif(score &lt;=79 and score &gt;=70):</w:t>
      </w:r>
    </w:p>
    <w:p w14:paraId="133969E9"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 xml:space="preserve">    print("The Grade is C")</w:t>
      </w:r>
    </w:p>
    <w:p w14:paraId="1CA0CE49"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lastRenderedPageBreak/>
        <w:t>elif( score &lt;=69 and score &gt;=60):</w:t>
      </w:r>
    </w:p>
    <w:p w14:paraId="60169AAA"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 xml:space="preserve">    print("The Grade is D")</w:t>
      </w:r>
    </w:p>
    <w:p w14:paraId="5E3844EC"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else:</w:t>
      </w:r>
    </w:p>
    <w:p w14:paraId="2FB8F16B" w14:textId="77777777" w:rsidR="001564FA" w:rsidRPr="00AC4C7F" w:rsidRDefault="001564FA" w:rsidP="001564FA">
      <w:pPr>
        <w:spacing w:after="200"/>
        <w:rPr>
          <w:rFonts w:ascii="Cambria" w:eastAsia="Calibri" w:hAnsi="Cambria"/>
          <w:lang w:val="en-US" w:eastAsia="en-US"/>
        </w:rPr>
      </w:pPr>
      <w:r w:rsidRPr="00AC4C7F">
        <w:rPr>
          <w:rFonts w:ascii="Cambria" w:eastAsia="Calibri" w:hAnsi="Cambria"/>
          <w:lang w:val="en-US" w:eastAsia="en-US"/>
        </w:rPr>
        <w:t xml:space="preserve">    print("The Grade is F")</w:t>
      </w:r>
    </w:p>
    <w:p w14:paraId="65126DFC" w14:textId="77777777" w:rsidR="001564FA" w:rsidRPr="00AC4C7F" w:rsidRDefault="001564FA" w:rsidP="001564FA">
      <w:pPr>
        <w:spacing w:after="200" w:line="276" w:lineRule="auto"/>
        <w:rPr>
          <w:rFonts w:ascii="Cambria" w:eastAsia="Calibri" w:hAnsi="Cambria"/>
          <w:b/>
          <w:bCs/>
          <w:lang w:val="en-US" w:eastAsia="en-US"/>
        </w:rPr>
      </w:pPr>
    </w:p>
    <w:p w14:paraId="0F124DC4" w14:textId="77777777" w:rsidR="001564FA" w:rsidRPr="00AC4C7F" w:rsidRDefault="001564FA" w:rsidP="001564FA">
      <w:pPr>
        <w:spacing w:after="200" w:line="276" w:lineRule="auto"/>
        <w:rPr>
          <w:rFonts w:ascii="Cambria" w:eastAsia="Calibri" w:hAnsi="Cambria"/>
          <w:b/>
          <w:bCs/>
          <w:lang w:val="en-US" w:eastAsia="en-US"/>
        </w:rPr>
      </w:pPr>
      <w:r w:rsidRPr="00AC4C7F">
        <w:rPr>
          <w:rFonts w:ascii="Cambria" w:eastAsia="Calibri" w:hAnsi="Cambria"/>
          <w:b/>
          <w:bCs/>
          <w:lang w:val="en-US" w:eastAsia="en-US"/>
        </w:rPr>
        <w:t>Output:</w:t>
      </w:r>
    </w:p>
    <w:p w14:paraId="1783F81B" w14:textId="5415A83D" w:rsidR="001564FA" w:rsidRPr="00AC4C7F" w:rsidRDefault="001564FA" w:rsidP="001564FA">
      <w:pPr>
        <w:spacing w:after="200" w:line="276" w:lineRule="auto"/>
        <w:rPr>
          <w:rFonts w:ascii="Cambria" w:eastAsia="Calibri" w:hAnsi="Cambria"/>
          <w:b/>
          <w:bCs/>
          <w:lang w:val="en-US" w:eastAsia="en-US"/>
        </w:rPr>
      </w:pPr>
      <w:r w:rsidRPr="00AC4C7F">
        <w:rPr>
          <w:rFonts w:ascii="Cambria" w:eastAsia="Calibri" w:hAnsi="Cambria"/>
          <w:b/>
          <w:bCs/>
          <w:noProof/>
          <w:lang w:val="en-US" w:eastAsia="en-US"/>
        </w:rPr>
        <w:drawing>
          <wp:inline distT="0" distB="0" distL="0" distR="0" wp14:anchorId="7EA84D2C" wp14:editId="19A597A2">
            <wp:extent cx="5943600" cy="1751965"/>
            <wp:effectExtent l="0" t="0" r="0" b="0"/>
            <wp:docPr id="153642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21321" name=""/>
                    <pic:cNvPicPr/>
                  </pic:nvPicPr>
                  <pic:blipFill>
                    <a:blip r:embed="rId8"/>
                    <a:stretch>
                      <a:fillRect/>
                    </a:stretch>
                  </pic:blipFill>
                  <pic:spPr>
                    <a:xfrm>
                      <a:off x="0" y="0"/>
                      <a:ext cx="5943600" cy="1751965"/>
                    </a:xfrm>
                    <a:prstGeom prst="rect">
                      <a:avLst/>
                    </a:prstGeom>
                  </pic:spPr>
                </pic:pic>
              </a:graphicData>
            </a:graphic>
          </wp:inline>
        </w:drawing>
      </w:r>
    </w:p>
    <w:p w14:paraId="3CD1F089" w14:textId="77777777" w:rsidR="001564FA" w:rsidRPr="00AC4C7F" w:rsidRDefault="001564FA" w:rsidP="001564FA">
      <w:pPr>
        <w:spacing w:after="200" w:line="276" w:lineRule="auto"/>
        <w:rPr>
          <w:rFonts w:ascii="Cambria" w:eastAsia="Calibri" w:hAnsi="Cambria"/>
          <w:b/>
          <w:bCs/>
          <w:lang w:val="en-US" w:eastAsia="en-US"/>
        </w:rPr>
      </w:pPr>
    </w:p>
    <w:p w14:paraId="5D05919B" w14:textId="77777777" w:rsidR="001564FA" w:rsidRPr="00AC4C7F" w:rsidRDefault="001564FA" w:rsidP="001564FA">
      <w:pPr>
        <w:numPr>
          <w:ilvl w:val="0"/>
          <w:numId w:val="4"/>
        </w:numPr>
        <w:pBdr>
          <w:top w:val="nil"/>
          <w:left w:val="nil"/>
          <w:bottom w:val="nil"/>
          <w:right w:val="nil"/>
          <w:between w:val="nil"/>
        </w:pBdr>
        <w:spacing w:after="200" w:line="276" w:lineRule="auto"/>
        <w:ind w:left="142"/>
        <w:rPr>
          <w:rFonts w:ascii="Cambria" w:hAnsi="Cambria"/>
          <w:b/>
          <w:bCs/>
          <w:lang w:val="en-US" w:eastAsia="en-US"/>
        </w:rPr>
      </w:pPr>
      <w:r w:rsidRPr="00AC4C7F">
        <w:rPr>
          <w:rFonts w:ascii="Cambria" w:hAnsi="Cambria"/>
          <w:b/>
          <w:bCs/>
          <w:lang w:val="en-US" w:eastAsia="en-US"/>
        </w:rPr>
        <w:t>You are developing an educational program to help young students learn about natural numbers. One of the features of the program is to display the first 10 natural numbers to the user. Write a Python program that uses a for loop to print the first 10 natural numbers.</w:t>
      </w:r>
    </w:p>
    <w:p w14:paraId="39AFDF58" w14:textId="77777777" w:rsidR="001564FA" w:rsidRPr="00AC4C7F" w:rsidRDefault="001564FA" w:rsidP="001564FA">
      <w:pPr>
        <w:pBdr>
          <w:top w:val="nil"/>
          <w:left w:val="nil"/>
          <w:bottom w:val="nil"/>
          <w:right w:val="nil"/>
          <w:between w:val="nil"/>
        </w:pBdr>
        <w:spacing w:after="200"/>
        <w:ind w:left="142"/>
        <w:rPr>
          <w:rFonts w:ascii="Cambria" w:hAnsi="Cambria"/>
          <w:b/>
          <w:bCs/>
          <w:lang w:val="en-US" w:eastAsia="en-US"/>
        </w:rPr>
      </w:pPr>
      <w:r w:rsidRPr="00AC4C7F">
        <w:rPr>
          <w:rFonts w:ascii="Cambria" w:hAnsi="Cambria"/>
          <w:b/>
          <w:bCs/>
          <w:lang w:val="en-US" w:eastAsia="en-US"/>
        </w:rPr>
        <w:t>ALGORITHM</w:t>
      </w:r>
    </w:p>
    <w:p w14:paraId="2B180C5C" w14:textId="77777777" w:rsidR="001564FA" w:rsidRPr="00AC4C7F" w:rsidRDefault="001564FA" w:rsidP="001564FA">
      <w:pPr>
        <w:pBdr>
          <w:top w:val="nil"/>
          <w:left w:val="nil"/>
          <w:bottom w:val="nil"/>
          <w:right w:val="nil"/>
          <w:between w:val="nil"/>
        </w:pBdr>
        <w:spacing w:after="200"/>
        <w:ind w:left="720"/>
        <w:rPr>
          <w:rFonts w:ascii="Cambria" w:hAnsi="Cambria"/>
          <w:lang w:val="en-US" w:eastAsia="en-US"/>
        </w:rPr>
      </w:pPr>
      <w:r w:rsidRPr="00AC4C7F">
        <w:rPr>
          <w:rFonts w:ascii="Cambria" w:hAnsi="Cambria"/>
          <w:lang w:val="en-US" w:eastAsia="en-US"/>
        </w:rPr>
        <w:t>1.Start.</w:t>
      </w:r>
    </w:p>
    <w:p w14:paraId="549EF3A5" w14:textId="77777777" w:rsidR="001564FA" w:rsidRPr="00AC4C7F" w:rsidRDefault="001564FA" w:rsidP="001564FA">
      <w:pPr>
        <w:pBdr>
          <w:top w:val="nil"/>
          <w:left w:val="nil"/>
          <w:bottom w:val="nil"/>
          <w:right w:val="nil"/>
          <w:between w:val="nil"/>
        </w:pBdr>
        <w:spacing w:after="200"/>
        <w:ind w:left="720"/>
        <w:rPr>
          <w:rFonts w:ascii="Cambria" w:hAnsi="Cambria"/>
          <w:lang w:val="en-US" w:eastAsia="en-US"/>
        </w:rPr>
      </w:pPr>
      <w:r w:rsidRPr="00AC4C7F">
        <w:rPr>
          <w:rFonts w:ascii="Cambria" w:hAnsi="Cambria"/>
          <w:lang w:val="en-US" w:eastAsia="en-US"/>
        </w:rPr>
        <w:t>2.Display “The first 10 natural numbers are:”.</w:t>
      </w:r>
    </w:p>
    <w:p w14:paraId="70F5F30E" w14:textId="77777777" w:rsidR="001564FA" w:rsidRPr="00AC4C7F" w:rsidRDefault="001564FA" w:rsidP="001564FA">
      <w:pPr>
        <w:pBdr>
          <w:top w:val="nil"/>
          <w:left w:val="nil"/>
          <w:bottom w:val="nil"/>
          <w:right w:val="nil"/>
          <w:between w:val="nil"/>
        </w:pBdr>
        <w:spacing w:after="200"/>
        <w:ind w:left="720"/>
        <w:rPr>
          <w:rFonts w:ascii="Cambria" w:hAnsi="Cambria"/>
          <w:lang w:val="en-US" w:eastAsia="en-US"/>
        </w:rPr>
      </w:pPr>
      <w:r w:rsidRPr="00AC4C7F">
        <w:rPr>
          <w:rFonts w:ascii="Cambria" w:hAnsi="Cambria"/>
          <w:lang w:val="en-US" w:eastAsia="en-US"/>
        </w:rPr>
        <w:t>3.Use a for loop for generating the numbers.</w:t>
      </w:r>
    </w:p>
    <w:p w14:paraId="267A526E" w14:textId="77777777" w:rsidR="001564FA" w:rsidRPr="00AC4C7F" w:rsidRDefault="001564FA" w:rsidP="001564FA">
      <w:pPr>
        <w:pBdr>
          <w:top w:val="nil"/>
          <w:left w:val="nil"/>
          <w:bottom w:val="nil"/>
          <w:right w:val="nil"/>
          <w:between w:val="nil"/>
        </w:pBdr>
        <w:spacing w:after="200"/>
        <w:ind w:left="720"/>
        <w:rPr>
          <w:rFonts w:ascii="Cambria" w:hAnsi="Cambria"/>
          <w:lang w:val="en-US" w:eastAsia="en-US"/>
        </w:rPr>
      </w:pPr>
      <w:r w:rsidRPr="00AC4C7F">
        <w:rPr>
          <w:rFonts w:ascii="Cambria" w:hAnsi="Cambria"/>
          <w:lang w:val="en-US" w:eastAsia="en-US"/>
        </w:rPr>
        <w:t>4.Print the output.</w:t>
      </w:r>
    </w:p>
    <w:p w14:paraId="71B94DED" w14:textId="5DE4094B" w:rsidR="001564FA" w:rsidRPr="00AC4C7F" w:rsidRDefault="001564FA" w:rsidP="00AC4C7F">
      <w:pPr>
        <w:pBdr>
          <w:top w:val="nil"/>
          <w:left w:val="nil"/>
          <w:bottom w:val="nil"/>
          <w:right w:val="nil"/>
          <w:between w:val="nil"/>
        </w:pBdr>
        <w:spacing w:after="200"/>
        <w:ind w:left="720"/>
        <w:rPr>
          <w:rFonts w:ascii="Cambria" w:hAnsi="Cambria"/>
          <w:lang w:val="en-US" w:eastAsia="en-US"/>
        </w:rPr>
      </w:pPr>
      <w:r w:rsidRPr="00AC4C7F">
        <w:rPr>
          <w:rFonts w:ascii="Cambria" w:hAnsi="Cambria"/>
          <w:lang w:val="en-US" w:eastAsia="en-US"/>
        </w:rPr>
        <w:t>5.Stop</w:t>
      </w:r>
    </w:p>
    <w:p w14:paraId="6CEF6253" w14:textId="77777777" w:rsidR="001564FA" w:rsidRPr="00AC4C7F" w:rsidRDefault="001564FA" w:rsidP="001564FA">
      <w:pPr>
        <w:pBdr>
          <w:top w:val="nil"/>
          <w:left w:val="nil"/>
          <w:bottom w:val="nil"/>
          <w:right w:val="nil"/>
          <w:between w:val="nil"/>
        </w:pBdr>
        <w:spacing w:after="200"/>
        <w:rPr>
          <w:rFonts w:ascii="Cambria" w:hAnsi="Cambria"/>
          <w:b/>
          <w:bCs/>
          <w:lang w:val="en-US" w:eastAsia="en-US"/>
        </w:rPr>
      </w:pPr>
    </w:p>
    <w:p w14:paraId="369BF347" w14:textId="77777777" w:rsidR="001564FA" w:rsidRPr="00AC4C7F" w:rsidRDefault="001564FA" w:rsidP="001564FA">
      <w:pPr>
        <w:pBdr>
          <w:top w:val="nil"/>
          <w:left w:val="nil"/>
          <w:bottom w:val="nil"/>
          <w:right w:val="nil"/>
          <w:between w:val="nil"/>
        </w:pBdr>
        <w:spacing w:after="200"/>
        <w:ind w:left="142"/>
        <w:rPr>
          <w:rFonts w:ascii="Cambria" w:hAnsi="Cambria"/>
          <w:b/>
          <w:bCs/>
          <w:lang w:val="en-US" w:eastAsia="en-US"/>
        </w:rPr>
      </w:pPr>
      <w:r w:rsidRPr="00AC4C7F">
        <w:rPr>
          <w:rFonts w:ascii="Cambria" w:hAnsi="Cambria"/>
          <w:b/>
          <w:bCs/>
          <w:lang w:val="en-US" w:eastAsia="en-US"/>
        </w:rPr>
        <w:t>PROGRAM</w:t>
      </w:r>
    </w:p>
    <w:p w14:paraId="17D0BEA4" w14:textId="77777777" w:rsidR="001564FA" w:rsidRPr="00AC4C7F" w:rsidRDefault="001564FA" w:rsidP="001564FA">
      <w:pPr>
        <w:spacing w:after="200" w:line="276" w:lineRule="auto"/>
        <w:ind w:left="720"/>
        <w:rPr>
          <w:rFonts w:ascii="Cambria" w:hAnsi="Cambria"/>
          <w:lang w:val="en-US" w:eastAsia="en-US"/>
        </w:rPr>
      </w:pPr>
      <w:r w:rsidRPr="00AC4C7F">
        <w:rPr>
          <w:rFonts w:ascii="Cambria" w:hAnsi="Cambria"/>
          <w:lang w:val="en-US" w:eastAsia="en-US"/>
        </w:rPr>
        <w:t># Displaying the first 10 natural numbers</w:t>
      </w:r>
    </w:p>
    <w:p w14:paraId="3E2E56DF" w14:textId="77777777" w:rsidR="001564FA" w:rsidRPr="00AC4C7F" w:rsidRDefault="001564FA" w:rsidP="001564FA">
      <w:pPr>
        <w:spacing w:after="200" w:line="276" w:lineRule="auto"/>
        <w:ind w:left="720"/>
        <w:rPr>
          <w:rFonts w:ascii="Cambria" w:hAnsi="Cambria"/>
          <w:lang w:val="en-US" w:eastAsia="en-US"/>
        </w:rPr>
      </w:pPr>
      <w:r w:rsidRPr="00AC4C7F">
        <w:rPr>
          <w:rFonts w:ascii="Cambria" w:hAnsi="Cambria"/>
          <w:lang w:val="en-US" w:eastAsia="en-US"/>
        </w:rPr>
        <w:t>print("The first 10 natural numbers are:")</w:t>
      </w:r>
    </w:p>
    <w:p w14:paraId="12C772D2" w14:textId="77777777" w:rsidR="001564FA" w:rsidRPr="00AC4C7F" w:rsidRDefault="001564FA" w:rsidP="001564FA">
      <w:pPr>
        <w:spacing w:after="200" w:line="276" w:lineRule="auto"/>
        <w:ind w:left="720"/>
        <w:rPr>
          <w:rFonts w:ascii="Cambria" w:hAnsi="Cambria"/>
          <w:lang w:val="en-US" w:eastAsia="en-US"/>
        </w:rPr>
      </w:pPr>
      <w:r w:rsidRPr="00AC4C7F">
        <w:rPr>
          <w:rFonts w:ascii="Cambria" w:hAnsi="Cambria"/>
          <w:lang w:val="en-US" w:eastAsia="en-US"/>
        </w:rPr>
        <w:t>for i in range(1, 11):  # Loop from 1 to 10</w:t>
      </w:r>
    </w:p>
    <w:p w14:paraId="088C928C" w14:textId="77777777" w:rsidR="001564FA" w:rsidRPr="00AC4C7F" w:rsidRDefault="001564FA" w:rsidP="001564FA">
      <w:pPr>
        <w:spacing w:after="200" w:line="276" w:lineRule="auto"/>
        <w:ind w:left="720"/>
        <w:rPr>
          <w:rFonts w:ascii="Cambria" w:hAnsi="Cambria"/>
          <w:lang w:val="en-US" w:eastAsia="en-US"/>
        </w:rPr>
      </w:pPr>
      <w:r w:rsidRPr="00AC4C7F">
        <w:rPr>
          <w:rFonts w:ascii="Cambria" w:hAnsi="Cambria"/>
          <w:lang w:val="en-US" w:eastAsia="en-US"/>
        </w:rPr>
        <w:t xml:space="preserve">    print(i)</w:t>
      </w:r>
    </w:p>
    <w:p w14:paraId="13DEB770" w14:textId="77777777" w:rsidR="001564FA" w:rsidRPr="00AC4C7F" w:rsidRDefault="001564FA" w:rsidP="001564FA">
      <w:pPr>
        <w:spacing w:after="200" w:line="276" w:lineRule="auto"/>
        <w:rPr>
          <w:rFonts w:ascii="Cambria" w:hAnsi="Cambria"/>
          <w:b/>
          <w:bCs/>
          <w:lang w:val="en-US" w:eastAsia="en-US"/>
        </w:rPr>
      </w:pPr>
      <w:r w:rsidRPr="00AC4C7F">
        <w:rPr>
          <w:rFonts w:ascii="Cambria" w:hAnsi="Cambria"/>
          <w:b/>
          <w:bCs/>
          <w:lang w:val="en-US" w:eastAsia="en-US"/>
        </w:rPr>
        <w:lastRenderedPageBreak/>
        <w:t>Output:</w:t>
      </w:r>
    </w:p>
    <w:p w14:paraId="62300E77" w14:textId="77777777" w:rsidR="001564FA" w:rsidRPr="00AC4C7F" w:rsidRDefault="001564FA" w:rsidP="001564FA">
      <w:pPr>
        <w:spacing w:after="200" w:line="276" w:lineRule="auto"/>
        <w:rPr>
          <w:rFonts w:ascii="Cambria" w:hAnsi="Cambria"/>
          <w:lang w:val="en-US" w:eastAsia="en-US"/>
        </w:rPr>
      </w:pPr>
      <w:r w:rsidRPr="00AC4C7F">
        <w:rPr>
          <w:rFonts w:ascii="Cambria" w:hAnsi="Cambria"/>
          <w:noProof/>
          <w:lang w:val="en-US" w:eastAsia="en-US"/>
        </w:rPr>
        <w:drawing>
          <wp:inline distT="0" distB="0" distL="0" distR="0" wp14:anchorId="00B6E511" wp14:editId="037E6E08">
            <wp:extent cx="4643557" cy="3093720"/>
            <wp:effectExtent l="0" t="0" r="0" b="0"/>
            <wp:docPr id="544753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753136" name=""/>
                    <pic:cNvPicPr/>
                  </pic:nvPicPr>
                  <pic:blipFill>
                    <a:blip r:embed="rId9"/>
                    <a:stretch>
                      <a:fillRect/>
                    </a:stretch>
                  </pic:blipFill>
                  <pic:spPr>
                    <a:xfrm>
                      <a:off x="0" y="0"/>
                      <a:ext cx="4648806" cy="3097217"/>
                    </a:xfrm>
                    <a:prstGeom prst="rect">
                      <a:avLst/>
                    </a:prstGeom>
                  </pic:spPr>
                </pic:pic>
              </a:graphicData>
            </a:graphic>
          </wp:inline>
        </w:drawing>
      </w:r>
    </w:p>
    <w:p w14:paraId="49CE715E" w14:textId="77777777" w:rsidR="001564FA" w:rsidRPr="00AC4C7F" w:rsidRDefault="001564FA" w:rsidP="001564FA">
      <w:pPr>
        <w:spacing w:after="200" w:line="276" w:lineRule="auto"/>
        <w:rPr>
          <w:rFonts w:ascii="Cambria" w:eastAsia="Calibri" w:hAnsi="Cambria"/>
          <w:b/>
          <w:bCs/>
          <w:lang w:val="en-US" w:eastAsia="en-US"/>
        </w:rPr>
      </w:pPr>
    </w:p>
    <w:p w14:paraId="0FE00AC7" w14:textId="77777777" w:rsidR="001564FA" w:rsidRPr="00AC4C7F" w:rsidRDefault="001564FA" w:rsidP="001564FA">
      <w:pPr>
        <w:spacing w:after="200" w:line="276" w:lineRule="auto"/>
        <w:rPr>
          <w:rFonts w:ascii="Cambria" w:eastAsia="Calibri" w:hAnsi="Cambria"/>
          <w:b/>
          <w:bCs/>
          <w:lang w:val="en-US" w:eastAsia="en-US"/>
        </w:rPr>
      </w:pPr>
    </w:p>
    <w:p w14:paraId="210A2FCA" w14:textId="77777777" w:rsidR="001564FA" w:rsidRPr="00AC4C7F" w:rsidRDefault="001564FA" w:rsidP="001564FA">
      <w:pPr>
        <w:numPr>
          <w:ilvl w:val="0"/>
          <w:numId w:val="4"/>
        </w:numPr>
        <w:spacing w:after="200" w:line="276" w:lineRule="auto"/>
        <w:ind w:left="142"/>
        <w:contextualSpacing/>
        <w:rPr>
          <w:rFonts w:ascii="Cambria" w:eastAsia="Calibri" w:hAnsi="Cambria"/>
          <w:b/>
          <w:bCs/>
          <w:lang w:val="en-US" w:eastAsia="en-US"/>
        </w:rPr>
      </w:pPr>
      <w:r w:rsidRPr="00AC4C7F">
        <w:rPr>
          <w:rFonts w:ascii="Cambria" w:eastAsia="Calibri" w:hAnsi="Cambria"/>
          <w:b/>
          <w:bCs/>
          <w:lang w:eastAsia="en-US"/>
        </w:rPr>
        <w:t xml:space="preserve">You are working on a feature for a financial application that involves validating user input. One of the requirements is to count the total number of digits in a given number </w:t>
      </w:r>
    </w:p>
    <w:p w14:paraId="1ED81467" w14:textId="77777777" w:rsidR="001564FA" w:rsidRPr="00AC4C7F" w:rsidRDefault="001564FA" w:rsidP="001564FA">
      <w:pPr>
        <w:spacing w:after="200" w:line="276" w:lineRule="auto"/>
        <w:ind w:left="142"/>
        <w:rPr>
          <w:rFonts w:ascii="Cambria" w:eastAsia="Calibri" w:hAnsi="Cambria"/>
          <w:b/>
          <w:bCs/>
          <w:lang w:val="en-US" w:eastAsia="en-US"/>
        </w:rPr>
      </w:pPr>
      <w:r w:rsidRPr="00AC4C7F">
        <w:rPr>
          <w:rFonts w:ascii="Cambria" w:eastAsia="Calibri" w:hAnsi="Cambria"/>
          <w:b/>
          <w:bCs/>
          <w:lang w:val="en-US" w:eastAsia="en-US"/>
        </w:rPr>
        <w:t>ALGORITHM</w:t>
      </w:r>
    </w:p>
    <w:p w14:paraId="629379D9" w14:textId="77777777" w:rsidR="001564FA" w:rsidRPr="00AC4C7F" w:rsidRDefault="001564FA" w:rsidP="001564FA">
      <w:pPr>
        <w:spacing w:after="200"/>
        <w:ind w:left="720"/>
        <w:rPr>
          <w:rFonts w:ascii="Cambria" w:eastAsia="Calibri" w:hAnsi="Cambria"/>
          <w:lang w:val="en-US" w:eastAsia="en-US"/>
        </w:rPr>
      </w:pPr>
      <w:r w:rsidRPr="00AC4C7F">
        <w:rPr>
          <w:rFonts w:ascii="Cambria" w:eastAsia="Calibri" w:hAnsi="Cambria"/>
          <w:lang w:val="en-US" w:eastAsia="en-US"/>
        </w:rPr>
        <w:t>1.Start.</w:t>
      </w:r>
    </w:p>
    <w:p w14:paraId="4EB67025" w14:textId="77777777" w:rsidR="001564FA" w:rsidRPr="00AC4C7F" w:rsidRDefault="001564FA" w:rsidP="001564FA">
      <w:pPr>
        <w:spacing w:after="200"/>
        <w:ind w:left="720"/>
        <w:rPr>
          <w:rFonts w:ascii="Cambria" w:eastAsia="Calibri" w:hAnsi="Cambria"/>
          <w:lang w:val="en-US" w:eastAsia="en-US"/>
        </w:rPr>
      </w:pPr>
      <w:r w:rsidRPr="00AC4C7F">
        <w:rPr>
          <w:rFonts w:ascii="Cambria" w:eastAsia="Calibri" w:hAnsi="Cambria"/>
          <w:lang w:val="en-US" w:eastAsia="en-US"/>
        </w:rPr>
        <w:t>2. get the input from the user.</w:t>
      </w:r>
    </w:p>
    <w:p w14:paraId="47F90E03" w14:textId="77777777" w:rsidR="001564FA" w:rsidRPr="00AC4C7F" w:rsidRDefault="001564FA" w:rsidP="001564FA">
      <w:pPr>
        <w:spacing w:after="200"/>
        <w:ind w:left="720"/>
        <w:rPr>
          <w:rFonts w:ascii="Cambria" w:eastAsia="Calibri" w:hAnsi="Cambria"/>
          <w:lang w:val="en-US" w:eastAsia="en-US"/>
        </w:rPr>
      </w:pPr>
      <w:r w:rsidRPr="00AC4C7F">
        <w:rPr>
          <w:rFonts w:ascii="Cambria" w:eastAsia="Calibri" w:hAnsi="Cambria"/>
          <w:lang w:val="en-US" w:eastAsia="en-US"/>
        </w:rPr>
        <w:t>3.Convert the integer to string using str().</w:t>
      </w:r>
    </w:p>
    <w:p w14:paraId="389B6960" w14:textId="77777777" w:rsidR="001564FA" w:rsidRPr="00AC4C7F" w:rsidRDefault="001564FA" w:rsidP="001564FA">
      <w:pPr>
        <w:spacing w:after="200"/>
        <w:ind w:left="720"/>
        <w:rPr>
          <w:rFonts w:ascii="Cambria" w:eastAsia="Calibri" w:hAnsi="Cambria"/>
          <w:lang w:val="en-US" w:eastAsia="en-US"/>
        </w:rPr>
      </w:pPr>
      <w:r w:rsidRPr="00AC4C7F">
        <w:rPr>
          <w:rFonts w:ascii="Cambria" w:eastAsia="Calibri" w:hAnsi="Cambria"/>
          <w:lang w:val="en-US" w:eastAsia="en-US"/>
        </w:rPr>
        <w:t>4.Use len function to find number of digits.</w:t>
      </w:r>
    </w:p>
    <w:p w14:paraId="3D264B03" w14:textId="77777777" w:rsidR="001564FA" w:rsidRPr="00AC4C7F" w:rsidRDefault="001564FA" w:rsidP="001564FA">
      <w:pPr>
        <w:spacing w:after="200"/>
        <w:ind w:left="720"/>
        <w:rPr>
          <w:rFonts w:ascii="Cambria" w:eastAsia="Calibri" w:hAnsi="Cambria"/>
          <w:lang w:val="en-US" w:eastAsia="en-US"/>
        </w:rPr>
      </w:pPr>
      <w:r w:rsidRPr="00AC4C7F">
        <w:rPr>
          <w:rFonts w:ascii="Cambria" w:eastAsia="Calibri" w:hAnsi="Cambria"/>
          <w:lang w:val="en-US" w:eastAsia="en-US"/>
        </w:rPr>
        <w:t>5.Print the output.</w:t>
      </w:r>
    </w:p>
    <w:p w14:paraId="6E8EC9BD" w14:textId="77777777" w:rsidR="001564FA" w:rsidRPr="00AC4C7F" w:rsidRDefault="001564FA" w:rsidP="00AC4C7F">
      <w:pPr>
        <w:spacing w:after="200"/>
        <w:rPr>
          <w:rFonts w:ascii="Cambria" w:eastAsia="Calibri" w:hAnsi="Cambria"/>
          <w:lang w:val="en-US" w:eastAsia="en-US"/>
        </w:rPr>
      </w:pPr>
    </w:p>
    <w:p w14:paraId="76DE578F" w14:textId="77777777" w:rsidR="001564FA" w:rsidRPr="00AC4C7F" w:rsidRDefault="001564FA" w:rsidP="001564FA">
      <w:pPr>
        <w:spacing w:after="200" w:line="276" w:lineRule="auto"/>
        <w:ind w:left="142"/>
        <w:rPr>
          <w:rFonts w:ascii="Cambria" w:eastAsia="Calibri" w:hAnsi="Cambria"/>
          <w:b/>
          <w:bCs/>
          <w:lang w:val="en-US" w:eastAsia="en-US"/>
        </w:rPr>
      </w:pPr>
      <w:r w:rsidRPr="00AC4C7F">
        <w:rPr>
          <w:rFonts w:ascii="Cambria" w:eastAsia="Calibri" w:hAnsi="Cambria"/>
          <w:b/>
          <w:bCs/>
          <w:lang w:val="en-US" w:eastAsia="en-US"/>
        </w:rPr>
        <w:t>PROGRAM</w:t>
      </w:r>
    </w:p>
    <w:p w14:paraId="4AD20B8D" w14:textId="77777777" w:rsidR="001564FA" w:rsidRPr="00AC4C7F" w:rsidRDefault="001564FA" w:rsidP="001564FA">
      <w:pPr>
        <w:spacing w:after="200" w:line="276" w:lineRule="auto"/>
        <w:ind w:left="720"/>
        <w:rPr>
          <w:rFonts w:ascii="Cambria" w:eastAsia="Calibri" w:hAnsi="Cambria"/>
          <w:lang w:val="en-US" w:eastAsia="en-US"/>
        </w:rPr>
      </w:pPr>
      <w:r w:rsidRPr="00AC4C7F">
        <w:rPr>
          <w:rFonts w:ascii="Cambria" w:eastAsia="Calibri" w:hAnsi="Cambria"/>
          <w:lang w:val="en-US" w:eastAsia="en-US"/>
        </w:rPr>
        <w:t>digit=int(input("Enter the Number:"))</w:t>
      </w:r>
    </w:p>
    <w:p w14:paraId="7711EAC6" w14:textId="77777777" w:rsidR="001564FA" w:rsidRPr="00AC4C7F" w:rsidRDefault="001564FA" w:rsidP="001564FA">
      <w:pPr>
        <w:spacing w:after="200" w:line="276" w:lineRule="auto"/>
        <w:ind w:left="720"/>
        <w:rPr>
          <w:rFonts w:ascii="Cambria" w:eastAsia="Calibri" w:hAnsi="Cambria"/>
          <w:lang w:val="en-US" w:eastAsia="en-US"/>
        </w:rPr>
      </w:pPr>
      <w:r w:rsidRPr="00AC4C7F">
        <w:rPr>
          <w:rFonts w:ascii="Cambria" w:eastAsia="Calibri" w:hAnsi="Cambria"/>
          <w:lang w:val="en-US" w:eastAsia="en-US"/>
        </w:rPr>
        <w:t>string=str(digit) #since integer doesn't have len()</w:t>
      </w:r>
    </w:p>
    <w:p w14:paraId="0568A3DF" w14:textId="77777777" w:rsidR="001564FA" w:rsidRPr="00AC4C7F" w:rsidRDefault="001564FA" w:rsidP="001564FA">
      <w:pPr>
        <w:spacing w:after="200" w:line="276" w:lineRule="auto"/>
        <w:ind w:left="720"/>
        <w:rPr>
          <w:rFonts w:ascii="Cambria" w:eastAsia="Calibri" w:hAnsi="Cambria"/>
          <w:lang w:val="en-US" w:eastAsia="en-US"/>
        </w:rPr>
      </w:pPr>
      <w:r w:rsidRPr="00AC4C7F">
        <w:rPr>
          <w:rFonts w:ascii="Cambria" w:eastAsia="Calibri" w:hAnsi="Cambria"/>
          <w:lang w:val="en-US" w:eastAsia="en-US"/>
        </w:rPr>
        <w:t>count=len(string)</w:t>
      </w:r>
    </w:p>
    <w:p w14:paraId="1A6351E5" w14:textId="77777777" w:rsidR="001564FA" w:rsidRPr="00AC4C7F" w:rsidRDefault="001564FA" w:rsidP="001564FA">
      <w:pPr>
        <w:spacing w:after="200" w:line="276" w:lineRule="auto"/>
        <w:ind w:left="720"/>
        <w:rPr>
          <w:rFonts w:ascii="Cambria" w:eastAsia="Calibri" w:hAnsi="Cambria"/>
          <w:lang w:val="en-US" w:eastAsia="en-US"/>
        </w:rPr>
      </w:pPr>
      <w:r w:rsidRPr="00AC4C7F">
        <w:rPr>
          <w:rFonts w:ascii="Cambria" w:eastAsia="Calibri" w:hAnsi="Cambria"/>
          <w:lang w:val="en-US" w:eastAsia="en-US"/>
        </w:rPr>
        <w:t>print("The number of digits in ",digit,"is :",count)</w:t>
      </w:r>
    </w:p>
    <w:p w14:paraId="6F497449" w14:textId="77777777" w:rsidR="001564FA" w:rsidRPr="00AC4C7F" w:rsidRDefault="001564FA" w:rsidP="001564FA">
      <w:pPr>
        <w:spacing w:after="200" w:line="276" w:lineRule="auto"/>
        <w:ind w:left="142"/>
        <w:rPr>
          <w:rFonts w:ascii="Cambria" w:eastAsia="Calibri" w:hAnsi="Cambria"/>
          <w:lang w:val="en-US" w:eastAsia="en-US"/>
        </w:rPr>
      </w:pPr>
    </w:p>
    <w:p w14:paraId="6FFF1A44" w14:textId="77777777" w:rsidR="001564FA" w:rsidRPr="00AC4C7F" w:rsidRDefault="001564FA" w:rsidP="001564FA">
      <w:pPr>
        <w:spacing w:after="200" w:line="276" w:lineRule="auto"/>
        <w:rPr>
          <w:rFonts w:ascii="Cambria" w:eastAsia="Calibri" w:hAnsi="Cambria"/>
          <w:lang w:val="en-US" w:eastAsia="en-US"/>
        </w:rPr>
      </w:pPr>
      <w:r w:rsidRPr="00AC4C7F">
        <w:rPr>
          <w:rFonts w:ascii="Cambria" w:eastAsia="Calibri" w:hAnsi="Cambria"/>
          <w:b/>
          <w:bCs/>
          <w:lang w:val="en-US" w:eastAsia="en-US"/>
        </w:rPr>
        <w:t>Output</w:t>
      </w:r>
      <w:r w:rsidRPr="00AC4C7F">
        <w:rPr>
          <w:rFonts w:ascii="Cambria" w:eastAsia="Calibri" w:hAnsi="Cambria"/>
          <w:lang w:val="en-US" w:eastAsia="en-US"/>
        </w:rPr>
        <w:t>:</w:t>
      </w:r>
    </w:p>
    <w:p w14:paraId="289F8563" w14:textId="77777777" w:rsidR="001564FA" w:rsidRPr="00AC4C7F" w:rsidRDefault="001564FA" w:rsidP="001564FA">
      <w:pPr>
        <w:spacing w:after="200" w:line="276" w:lineRule="auto"/>
        <w:rPr>
          <w:rFonts w:ascii="Cambria" w:eastAsia="Calibri" w:hAnsi="Cambria"/>
          <w:lang w:val="en-US" w:eastAsia="en-US"/>
        </w:rPr>
      </w:pPr>
      <w:r w:rsidRPr="00AC4C7F">
        <w:rPr>
          <w:rFonts w:ascii="Cambria" w:eastAsia="Calibri" w:hAnsi="Cambria"/>
          <w:noProof/>
          <w:lang w:val="en-US" w:eastAsia="en-US"/>
        </w:rPr>
        <w:drawing>
          <wp:inline distT="0" distB="0" distL="0" distR="0" wp14:anchorId="244FECDF" wp14:editId="293EDC52">
            <wp:extent cx="5341620" cy="2092705"/>
            <wp:effectExtent l="0" t="0" r="0" b="0"/>
            <wp:docPr id="716170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70462" name=""/>
                    <pic:cNvPicPr/>
                  </pic:nvPicPr>
                  <pic:blipFill>
                    <a:blip r:embed="rId10"/>
                    <a:stretch>
                      <a:fillRect/>
                    </a:stretch>
                  </pic:blipFill>
                  <pic:spPr>
                    <a:xfrm>
                      <a:off x="0" y="0"/>
                      <a:ext cx="5352411" cy="2096933"/>
                    </a:xfrm>
                    <a:prstGeom prst="rect">
                      <a:avLst/>
                    </a:prstGeom>
                  </pic:spPr>
                </pic:pic>
              </a:graphicData>
            </a:graphic>
          </wp:inline>
        </w:drawing>
      </w:r>
    </w:p>
    <w:p w14:paraId="0ACCE2FC" w14:textId="77777777" w:rsidR="001564FA" w:rsidRPr="00AC4C7F" w:rsidRDefault="001564FA" w:rsidP="001564FA">
      <w:pPr>
        <w:spacing w:after="200" w:line="276" w:lineRule="auto"/>
        <w:rPr>
          <w:rFonts w:ascii="Cambria" w:eastAsia="Calibri" w:hAnsi="Cambria"/>
          <w:lang w:val="en-US" w:eastAsia="en-US"/>
        </w:rPr>
      </w:pPr>
    </w:p>
    <w:p w14:paraId="712CA3FA" w14:textId="77777777" w:rsidR="001564FA" w:rsidRPr="00AC4C7F" w:rsidRDefault="001564FA" w:rsidP="001564FA">
      <w:pPr>
        <w:spacing w:after="200" w:line="276" w:lineRule="auto"/>
        <w:rPr>
          <w:rFonts w:ascii="Cambria" w:eastAsia="Calibri" w:hAnsi="Cambria"/>
          <w:lang w:val="en-US" w:eastAsia="en-US"/>
        </w:rPr>
      </w:pPr>
    </w:p>
    <w:p w14:paraId="589BA422" w14:textId="1DCEADAA" w:rsidR="001564FA" w:rsidRDefault="00537D18" w:rsidP="001564FA">
      <w:pPr>
        <w:spacing w:after="200" w:line="276" w:lineRule="auto"/>
        <w:rPr>
          <w:rFonts w:ascii="Cambria" w:eastAsia="Calibri" w:hAnsi="Cambria"/>
          <w:lang w:val="en-US" w:eastAsia="en-US"/>
        </w:rPr>
      </w:pPr>
      <w:r>
        <w:rPr>
          <w:rFonts w:ascii="Cambria" w:eastAsia="Calibri" w:hAnsi="Cambria"/>
          <w:lang w:val="en-US" w:eastAsia="en-US"/>
        </w:rPr>
        <w:t>Task 2</w:t>
      </w:r>
    </w:p>
    <w:p w14:paraId="7B41EFE2" w14:textId="4891BBD9" w:rsidR="00537D18" w:rsidRPr="00C86541" w:rsidRDefault="00537D18" w:rsidP="00537D18">
      <w:pPr>
        <w:spacing w:after="200" w:line="276" w:lineRule="auto"/>
      </w:pPr>
      <w:r>
        <w:rPr>
          <w:rFonts w:ascii="Cambria" w:eastAsia="Calibri" w:hAnsi="Cambria"/>
          <w:lang w:val="en-US" w:eastAsia="en-US"/>
        </w:rPr>
        <w:t xml:space="preserve"> </w:t>
      </w:r>
      <w:r w:rsidRPr="00C86541">
        <w:t>2.1 Develop a simple program for the Air Force to label an aircraft as military of civilian. The program is to be given the plane’s observed speed in km/h (kilometer per hour). The speed will serve as its input. For planes traveling in excess of 1100 km/h, you should display them as “ It’s a civilian aircraft”, between 500 km/h to 1100 km/h, display them as “ It’s a military aircraft!” and for planes traveling at more slower speed – less than 500 km/h, you should display them as an “ It’s a BIRD!”.</w:t>
      </w:r>
    </w:p>
    <w:p w14:paraId="2B9CB92C" w14:textId="77777777" w:rsidR="00537D18" w:rsidRPr="00C86541" w:rsidRDefault="00537D18" w:rsidP="00537D18">
      <w:pPr>
        <w:rPr>
          <w:b/>
        </w:rPr>
      </w:pPr>
      <w:r w:rsidRPr="00C86541">
        <w:rPr>
          <w:b/>
        </w:rPr>
        <w:t>Input &amp; Output:</w:t>
      </w:r>
    </w:p>
    <w:p w14:paraId="3678A16E" w14:textId="77777777" w:rsidR="00537D18" w:rsidRPr="00C86541" w:rsidRDefault="00537D18" w:rsidP="00537D18">
      <w:r w:rsidRPr="00C86541">
        <w:t>2</w:t>
      </w:r>
    </w:p>
    <w:p w14:paraId="4CD5C7A3" w14:textId="77777777" w:rsidR="00537D18" w:rsidRPr="00C86541" w:rsidRDefault="00537D18" w:rsidP="00537D18">
      <w:r w:rsidRPr="00C86541">
        <w:t>1500</w:t>
      </w:r>
    </w:p>
    <w:p w14:paraId="4058876A" w14:textId="77777777" w:rsidR="00537D18" w:rsidRPr="00C86541" w:rsidRDefault="00537D18" w:rsidP="00537D18">
      <w:r w:rsidRPr="00C86541">
        <w:t>It’s a civilian aircraft</w:t>
      </w:r>
    </w:p>
    <w:p w14:paraId="1F4FC720" w14:textId="77777777" w:rsidR="00537D18" w:rsidRPr="00C86541" w:rsidRDefault="00537D18" w:rsidP="00537D18">
      <w:r w:rsidRPr="00C86541">
        <w:t>200</w:t>
      </w:r>
    </w:p>
    <w:p w14:paraId="5296D364" w14:textId="77777777" w:rsidR="00537D18" w:rsidRPr="00C86541" w:rsidRDefault="00537D18" w:rsidP="00537D18">
      <w:r w:rsidRPr="00C86541">
        <w:t>It’s a BIRD!</w:t>
      </w:r>
    </w:p>
    <w:p w14:paraId="7F388914" w14:textId="77777777" w:rsidR="00537D18" w:rsidRPr="00C86541" w:rsidRDefault="00537D18" w:rsidP="00537D18">
      <w:pPr>
        <w:jc w:val="both"/>
      </w:pPr>
    </w:p>
    <w:p w14:paraId="36EFB7BB" w14:textId="77777777" w:rsidR="00537D18" w:rsidRPr="00C86541" w:rsidRDefault="00537D18" w:rsidP="00537D18">
      <w:pPr>
        <w:jc w:val="both"/>
      </w:pPr>
      <w:r w:rsidRPr="00C86541">
        <w:t>2.2 The National Earthquake Information Center has the following criteria to determine the earthquake’s damage. Here are the given richter scale criteria and their corresponding characterization. The richter scale serves as the input data and the characterization as output information. Use the ladderized if / else if / else conditional statement.</w:t>
      </w:r>
    </w:p>
    <w:p w14:paraId="25685754" w14:textId="77777777" w:rsidR="00537D18" w:rsidRPr="00C86541" w:rsidRDefault="00537D18" w:rsidP="00537D18">
      <w:pPr>
        <w:jc w:val="both"/>
      </w:pPr>
      <w:r w:rsidRPr="00C86541">
        <w:t>Richter Numbers (n) Characterization</w:t>
      </w:r>
    </w:p>
    <w:p w14:paraId="2EEAF58D" w14:textId="77777777" w:rsidR="00537D18" w:rsidRPr="00C86541" w:rsidRDefault="00537D18" w:rsidP="00537D18">
      <w:pPr>
        <w:jc w:val="both"/>
      </w:pPr>
      <w:r w:rsidRPr="00C86541">
        <w:t>n&lt;5.0 Little or no damage</w:t>
      </w:r>
    </w:p>
    <w:p w14:paraId="06DAF95E" w14:textId="77777777" w:rsidR="00537D18" w:rsidRPr="00C86541" w:rsidRDefault="00537D18" w:rsidP="00537D18">
      <w:pPr>
        <w:jc w:val="both"/>
      </w:pPr>
      <w:r w:rsidRPr="00C86541">
        <w:t>5.0&gt;=n&lt;5.5 Some damage</w:t>
      </w:r>
    </w:p>
    <w:p w14:paraId="199D4825" w14:textId="77777777" w:rsidR="00537D18" w:rsidRPr="00C86541" w:rsidRDefault="00537D18" w:rsidP="00537D18">
      <w:pPr>
        <w:jc w:val="both"/>
      </w:pPr>
      <w:r w:rsidRPr="00C86541">
        <w:t>5.5&gt;=n&lt;6.5 Serious damage</w:t>
      </w:r>
    </w:p>
    <w:p w14:paraId="41E5615F" w14:textId="77777777" w:rsidR="00537D18" w:rsidRPr="00C86541" w:rsidRDefault="00537D18" w:rsidP="00537D18">
      <w:pPr>
        <w:jc w:val="both"/>
      </w:pPr>
      <w:r w:rsidRPr="00C86541">
        <w:t>6.5&gt;=n&lt;7.5 Disaster</w:t>
      </w:r>
    </w:p>
    <w:p w14:paraId="17D5609E" w14:textId="77777777" w:rsidR="00537D18" w:rsidRPr="00C86541" w:rsidRDefault="00537D18" w:rsidP="00537D18">
      <w:pPr>
        <w:jc w:val="both"/>
      </w:pPr>
      <w:r w:rsidRPr="00C86541">
        <w:t>higher Catastrophe</w:t>
      </w:r>
    </w:p>
    <w:p w14:paraId="6FE83E79" w14:textId="77777777" w:rsidR="00537D18" w:rsidRPr="00C86541" w:rsidRDefault="00537D18" w:rsidP="00537D18">
      <w:pPr>
        <w:rPr>
          <w:b/>
        </w:rPr>
      </w:pPr>
      <w:r w:rsidRPr="00C86541">
        <w:rPr>
          <w:b/>
        </w:rPr>
        <w:t>Input &amp; Output:</w:t>
      </w:r>
    </w:p>
    <w:p w14:paraId="3BB1A730" w14:textId="77777777" w:rsidR="00537D18" w:rsidRPr="00C86541" w:rsidRDefault="00537D18" w:rsidP="00537D18">
      <w:r w:rsidRPr="00C86541">
        <w:t>2</w:t>
      </w:r>
    </w:p>
    <w:p w14:paraId="2967A066" w14:textId="77777777" w:rsidR="00537D18" w:rsidRPr="00C86541" w:rsidRDefault="00537D18" w:rsidP="00537D18">
      <w:r w:rsidRPr="00C86541">
        <w:t>6</w:t>
      </w:r>
    </w:p>
    <w:p w14:paraId="0781393B" w14:textId="77777777" w:rsidR="00537D18" w:rsidRPr="00C86541" w:rsidRDefault="00537D18" w:rsidP="00537D18">
      <w:r w:rsidRPr="00C86541">
        <w:lastRenderedPageBreak/>
        <w:t>Serious damage</w:t>
      </w:r>
    </w:p>
    <w:p w14:paraId="037D4D8D" w14:textId="77777777" w:rsidR="00537D18" w:rsidRPr="00C86541" w:rsidRDefault="00537D18" w:rsidP="00537D18">
      <w:r w:rsidRPr="00C86541">
        <w:t>2</w:t>
      </w:r>
    </w:p>
    <w:p w14:paraId="6FB8E3E3" w14:textId="7914C7C7" w:rsidR="001564FA" w:rsidRPr="00AC4C7F" w:rsidRDefault="00537D18" w:rsidP="00537D18">
      <w:pPr>
        <w:spacing w:after="200" w:line="276" w:lineRule="auto"/>
        <w:rPr>
          <w:rFonts w:ascii="Cambria" w:eastAsia="Calibri" w:hAnsi="Cambria"/>
          <w:lang w:val="en-US" w:eastAsia="en-US"/>
        </w:rPr>
      </w:pPr>
      <w:r w:rsidRPr="00C86541">
        <w:t>Little or no damage</w:t>
      </w:r>
    </w:p>
    <w:p w14:paraId="230B60D8" w14:textId="77777777" w:rsidR="001564FA" w:rsidRPr="00AC4C7F" w:rsidRDefault="001564FA" w:rsidP="001564FA">
      <w:pPr>
        <w:spacing w:after="200" w:line="276" w:lineRule="auto"/>
        <w:rPr>
          <w:rFonts w:ascii="Cambria" w:eastAsia="Calibri" w:hAnsi="Cambria"/>
          <w:lang w:val="en-US" w:eastAsia="en-US"/>
        </w:rPr>
      </w:pPr>
    </w:p>
    <w:p w14:paraId="068F0F2C" w14:textId="77777777" w:rsidR="001564FA" w:rsidRDefault="001564FA" w:rsidP="001564FA">
      <w:pPr>
        <w:spacing w:after="200" w:line="276" w:lineRule="auto"/>
        <w:rPr>
          <w:rFonts w:ascii="Cambria" w:eastAsia="Calibri" w:hAnsi="Cambria"/>
          <w:lang w:val="en-US" w:eastAsia="en-US"/>
        </w:rPr>
      </w:pPr>
    </w:p>
    <w:p w14:paraId="6188A50A" w14:textId="77777777" w:rsidR="00AC4C7F" w:rsidRDefault="00AC4C7F" w:rsidP="001564FA">
      <w:pPr>
        <w:spacing w:after="200" w:line="276" w:lineRule="auto"/>
        <w:rPr>
          <w:rFonts w:ascii="Cambria" w:eastAsia="Calibri" w:hAnsi="Cambria"/>
          <w:lang w:val="en-US" w:eastAsia="en-US"/>
        </w:rPr>
      </w:pPr>
    </w:p>
    <w:p w14:paraId="257A0988" w14:textId="77777777" w:rsidR="00AC4C7F" w:rsidRDefault="00AC4C7F" w:rsidP="001564FA">
      <w:pPr>
        <w:spacing w:after="200" w:line="276" w:lineRule="auto"/>
        <w:rPr>
          <w:rFonts w:ascii="Cambria" w:eastAsia="Calibri" w:hAnsi="Cambria"/>
          <w:lang w:val="en-US" w:eastAsia="en-US"/>
        </w:rPr>
      </w:pPr>
    </w:p>
    <w:p w14:paraId="1DAF0D1C" w14:textId="77777777" w:rsidR="00AC4C7F" w:rsidRDefault="00AC4C7F" w:rsidP="001564FA">
      <w:pPr>
        <w:spacing w:after="200" w:line="276" w:lineRule="auto"/>
        <w:rPr>
          <w:rFonts w:ascii="Cambria" w:eastAsia="Calibri" w:hAnsi="Cambria"/>
          <w:lang w:val="en-US" w:eastAsia="en-US"/>
        </w:rPr>
      </w:pPr>
    </w:p>
    <w:p w14:paraId="3236E21F" w14:textId="77777777" w:rsidR="00AC4C7F" w:rsidRDefault="00AC4C7F" w:rsidP="001564FA">
      <w:pPr>
        <w:spacing w:after="200" w:line="276" w:lineRule="auto"/>
        <w:rPr>
          <w:rFonts w:ascii="Cambria" w:eastAsia="Calibri" w:hAnsi="Cambria"/>
          <w:lang w:val="en-US" w:eastAsia="en-US"/>
        </w:rPr>
      </w:pPr>
    </w:p>
    <w:p w14:paraId="1842F71D" w14:textId="77777777" w:rsidR="00AC4C7F" w:rsidRDefault="00AC4C7F" w:rsidP="001564FA">
      <w:pPr>
        <w:spacing w:after="200" w:line="276" w:lineRule="auto"/>
        <w:rPr>
          <w:rFonts w:ascii="Cambria" w:eastAsia="Calibri" w:hAnsi="Cambria"/>
          <w:lang w:val="en-US" w:eastAsia="en-US"/>
        </w:rPr>
      </w:pPr>
    </w:p>
    <w:p w14:paraId="3EA7C7BE" w14:textId="77777777" w:rsidR="00AC4C7F" w:rsidRDefault="00AC4C7F" w:rsidP="001564FA">
      <w:pPr>
        <w:spacing w:after="200" w:line="276" w:lineRule="auto"/>
        <w:rPr>
          <w:rFonts w:ascii="Cambria" w:eastAsia="Calibri" w:hAnsi="Cambria"/>
          <w:lang w:val="en-US" w:eastAsia="en-US"/>
        </w:rPr>
      </w:pPr>
    </w:p>
    <w:p w14:paraId="25E5E33B" w14:textId="77777777" w:rsidR="00AC4C7F" w:rsidRPr="00AC4C7F" w:rsidRDefault="00AC4C7F" w:rsidP="001564FA">
      <w:pPr>
        <w:spacing w:after="200" w:line="276" w:lineRule="auto"/>
        <w:rPr>
          <w:rFonts w:ascii="Cambria" w:eastAsia="Calibri" w:hAnsi="Cambria"/>
          <w:lang w:val="en-US" w:eastAsia="en-US"/>
        </w:rPr>
      </w:pPr>
    </w:p>
    <w:p w14:paraId="3945B026" w14:textId="77777777" w:rsidR="001564FA" w:rsidRPr="00AC4C7F" w:rsidRDefault="001564FA" w:rsidP="001564FA">
      <w:pPr>
        <w:spacing w:after="200" w:line="276" w:lineRule="auto"/>
        <w:rPr>
          <w:rFonts w:ascii="Cambria" w:eastAsia="Calibri" w:hAnsi="Cambria"/>
          <w:b/>
          <w:bCs/>
          <w:lang w:val="en-US" w:eastAsia="en-US"/>
        </w:rPr>
      </w:pPr>
    </w:p>
    <w:p w14:paraId="41837F3E" w14:textId="77777777" w:rsidR="001564FA" w:rsidRPr="00AC4C7F" w:rsidRDefault="001564FA" w:rsidP="001564FA">
      <w:pPr>
        <w:spacing w:after="200" w:line="276" w:lineRule="auto"/>
        <w:rPr>
          <w:rFonts w:ascii="Cambria" w:eastAsia="Calibri" w:hAnsi="Cambria"/>
          <w:b/>
          <w:bCs/>
          <w:lang w:val="en-US" w:eastAsia="en-US"/>
        </w:rPr>
      </w:pPr>
      <w:r w:rsidRPr="00AC4C7F">
        <w:rPr>
          <w:rFonts w:ascii="Cambria" w:eastAsia="Calibri" w:hAnsi="Cambria"/>
          <w:b/>
          <w:bCs/>
          <w:lang w:val="en-US" w:eastAsia="en-US"/>
        </w:rPr>
        <w:t>RESULT</w:t>
      </w:r>
    </w:p>
    <w:p w14:paraId="671FA7A8" w14:textId="20DC4EE3" w:rsidR="001564FA" w:rsidRPr="00AC4C7F" w:rsidRDefault="001564FA" w:rsidP="001564FA">
      <w:pPr>
        <w:spacing w:after="200" w:line="276" w:lineRule="auto"/>
        <w:rPr>
          <w:rFonts w:ascii="Cambria" w:eastAsia="Calibri" w:hAnsi="Cambria"/>
          <w:lang w:val="en-US" w:eastAsia="en-US"/>
        </w:rPr>
      </w:pPr>
      <w:r w:rsidRPr="00AC4C7F">
        <w:rPr>
          <w:rFonts w:ascii="Cambria" w:eastAsia="Calibri" w:hAnsi="Cambria"/>
          <w:lang w:val="en-US" w:eastAsia="en-US"/>
        </w:rPr>
        <w:t xml:space="preserve">          Thus, the python program to implement conditional, control and looping statements was done successfully</w:t>
      </w:r>
      <w:r w:rsidR="00AC4C7F">
        <w:rPr>
          <w:rFonts w:ascii="Cambria" w:eastAsia="Calibri" w:hAnsi="Cambria"/>
          <w:lang w:val="en-US" w:eastAsia="en-US"/>
        </w:rPr>
        <w:t>.</w:t>
      </w:r>
    </w:p>
    <w:p w14:paraId="3A493498" w14:textId="77777777" w:rsidR="00411D58" w:rsidRPr="00AC4C7F" w:rsidRDefault="00411D58" w:rsidP="00411D58">
      <w:pPr>
        <w:pStyle w:val="Normal1"/>
        <w:spacing w:line="240" w:lineRule="auto"/>
        <w:jc w:val="center"/>
        <w:rPr>
          <w:rFonts w:ascii="Cambria" w:hAnsi="Cambria" w:cs="Times New Roman"/>
          <w:b/>
          <w:bCs/>
          <w:sz w:val="24"/>
          <w:szCs w:val="24"/>
          <w:lang w:val="en-US"/>
        </w:rPr>
      </w:pPr>
      <w:r w:rsidRPr="00AC4C7F">
        <w:rPr>
          <w:rFonts w:ascii="Cambria" w:hAnsi="Cambria" w:cs="Times New Roman"/>
          <w:b/>
          <w:bCs/>
          <w:sz w:val="24"/>
          <w:szCs w:val="24"/>
          <w:lang w:val="en-US"/>
        </w:rPr>
        <w:t>Task 3: Importing Python modules and packages in python programming</w:t>
      </w:r>
    </w:p>
    <w:p w14:paraId="25737BEB" w14:textId="77777777" w:rsidR="00411D58" w:rsidRPr="00AC4C7F" w:rsidRDefault="00411D58" w:rsidP="00411D58">
      <w:pPr>
        <w:pStyle w:val="Normal1"/>
        <w:spacing w:line="240" w:lineRule="auto"/>
        <w:rPr>
          <w:rFonts w:ascii="Cambria" w:hAnsi="Cambria" w:cs="Times New Roman"/>
          <w:sz w:val="24"/>
          <w:szCs w:val="24"/>
          <w:lang w:val="en-US"/>
        </w:rPr>
      </w:pPr>
      <w:r w:rsidRPr="00AC4C7F">
        <w:rPr>
          <w:rFonts w:ascii="Cambria" w:hAnsi="Cambria" w:cs="Times New Roman"/>
          <w:b/>
          <w:bCs/>
          <w:sz w:val="24"/>
          <w:szCs w:val="24"/>
          <w:lang w:val="en-US"/>
        </w:rPr>
        <w:t>Aim</w:t>
      </w:r>
      <w:r w:rsidRPr="00AC4C7F">
        <w:rPr>
          <w:rFonts w:ascii="Cambria" w:hAnsi="Cambria" w:cs="Times New Roman"/>
          <w:sz w:val="24"/>
          <w:szCs w:val="24"/>
          <w:lang w:val="en-US"/>
        </w:rPr>
        <w:t xml:space="preserve">: </w:t>
      </w:r>
    </w:p>
    <w:p w14:paraId="5A65B1E6" w14:textId="77777777" w:rsidR="00411D58" w:rsidRPr="00AC4C7F" w:rsidRDefault="00411D58" w:rsidP="00411D58">
      <w:pPr>
        <w:pStyle w:val="Normal1"/>
        <w:spacing w:line="240" w:lineRule="auto"/>
        <w:ind w:firstLine="360"/>
        <w:rPr>
          <w:rFonts w:ascii="Cambria" w:hAnsi="Cambria" w:cs="Times New Roman"/>
          <w:sz w:val="24"/>
          <w:szCs w:val="24"/>
          <w:lang w:val="en-US"/>
        </w:rPr>
      </w:pPr>
      <w:r w:rsidRPr="00AC4C7F">
        <w:rPr>
          <w:rFonts w:ascii="Cambria" w:hAnsi="Cambria" w:cs="Times New Roman"/>
          <w:sz w:val="24"/>
          <w:szCs w:val="24"/>
          <w:lang w:val="en-US"/>
        </w:rPr>
        <w:t>To write python demonstrating importing Python modules and packages</w:t>
      </w:r>
    </w:p>
    <w:p w14:paraId="0A66A1FE" w14:textId="77777777" w:rsidR="00411D58" w:rsidRPr="00AC4C7F" w:rsidRDefault="00411D58" w:rsidP="00411D58">
      <w:pPr>
        <w:pStyle w:val="Normal1"/>
        <w:numPr>
          <w:ilvl w:val="0"/>
          <w:numId w:val="7"/>
        </w:numPr>
        <w:spacing w:line="240" w:lineRule="auto"/>
        <w:jc w:val="both"/>
        <w:rPr>
          <w:rFonts w:ascii="Cambria" w:hAnsi="Cambria" w:cs="Times New Roman"/>
          <w:b/>
          <w:bCs/>
          <w:sz w:val="24"/>
          <w:szCs w:val="24"/>
          <w:lang w:val="en-US"/>
        </w:rPr>
      </w:pPr>
      <w:r w:rsidRPr="00AC4C7F">
        <w:rPr>
          <w:rFonts w:ascii="Cambria" w:hAnsi="Cambria" w:cs="Times New Roman"/>
          <w:b/>
          <w:bCs/>
          <w:sz w:val="24"/>
          <w:szCs w:val="24"/>
        </w:rPr>
        <w:t>You are tasked with developing a modular calculator application in Python. The calculator should support basic arithmetic operations: addition, subtraction, multiplication, and division. Each operation should be implemented in a separate module. Additionally, you should create a main program to handle user input, call the appropriate module, and display the results.</w:t>
      </w:r>
    </w:p>
    <w:p w14:paraId="1E615428" w14:textId="77777777" w:rsidR="00411D58" w:rsidRPr="00AC4C7F" w:rsidRDefault="00411D58" w:rsidP="00411D58">
      <w:pPr>
        <w:pStyle w:val="Normal1"/>
        <w:spacing w:line="240" w:lineRule="auto"/>
        <w:jc w:val="both"/>
        <w:rPr>
          <w:rFonts w:ascii="Cambria" w:hAnsi="Cambria" w:cs="Times New Roman"/>
          <w:b/>
          <w:bCs/>
          <w:sz w:val="24"/>
          <w:szCs w:val="24"/>
        </w:rPr>
      </w:pPr>
      <w:r w:rsidRPr="00AC4C7F">
        <w:rPr>
          <w:rFonts w:ascii="Cambria" w:hAnsi="Cambria" w:cs="Times New Roman"/>
          <w:b/>
          <w:bCs/>
          <w:sz w:val="24"/>
          <w:szCs w:val="24"/>
        </w:rPr>
        <w:t>Algorithm:</w:t>
      </w:r>
    </w:p>
    <w:p w14:paraId="16E655EE" w14:textId="77777777" w:rsidR="00411D58" w:rsidRPr="00AC4C7F" w:rsidRDefault="00411D58" w:rsidP="00411D58">
      <w:pPr>
        <w:pStyle w:val="Normal1"/>
        <w:numPr>
          <w:ilvl w:val="0"/>
          <w:numId w:val="9"/>
        </w:numPr>
        <w:jc w:val="both"/>
        <w:rPr>
          <w:rFonts w:ascii="Cambria" w:hAnsi="Cambria" w:cs="Times New Roman"/>
          <w:sz w:val="24"/>
          <w:szCs w:val="24"/>
        </w:rPr>
      </w:pPr>
      <w:r w:rsidRPr="00AC4C7F">
        <w:rPr>
          <w:rFonts w:ascii="Cambria" w:hAnsi="Cambria" w:cs="Times New Roman"/>
          <w:sz w:val="24"/>
          <w:szCs w:val="24"/>
        </w:rPr>
        <w:t>Define functions for addition, subtraction, multiplication, and division.</w:t>
      </w:r>
    </w:p>
    <w:p w14:paraId="1D7B454F" w14:textId="77777777" w:rsidR="00411D58" w:rsidRPr="00AC4C7F" w:rsidRDefault="00411D58" w:rsidP="00411D58">
      <w:pPr>
        <w:pStyle w:val="Normal1"/>
        <w:numPr>
          <w:ilvl w:val="0"/>
          <w:numId w:val="9"/>
        </w:numPr>
        <w:jc w:val="both"/>
        <w:rPr>
          <w:rFonts w:ascii="Cambria" w:hAnsi="Cambria" w:cs="Times New Roman"/>
          <w:sz w:val="24"/>
          <w:szCs w:val="24"/>
        </w:rPr>
      </w:pPr>
      <w:r w:rsidRPr="00AC4C7F">
        <w:rPr>
          <w:rFonts w:ascii="Cambria" w:hAnsi="Cambria" w:cs="Times New Roman"/>
          <w:sz w:val="24"/>
          <w:szCs w:val="24"/>
        </w:rPr>
        <w:t>Handle division by zero by raising an error if the divisor is zero.</w:t>
      </w:r>
    </w:p>
    <w:p w14:paraId="1D1EA3DE" w14:textId="77777777" w:rsidR="00411D58" w:rsidRPr="00AC4C7F" w:rsidRDefault="00411D58" w:rsidP="00411D58">
      <w:pPr>
        <w:pStyle w:val="Normal1"/>
        <w:numPr>
          <w:ilvl w:val="0"/>
          <w:numId w:val="9"/>
        </w:numPr>
        <w:jc w:val="both"/>
        <w:rPr>
          <w:rFonts w:ascii="Cambria" w:hAnsi="Cambria" w:cs="Times New Roman"/>
          <w:sz w:val="24"/>
          <w:szCs w:val="24"/>
        </w:rPr>
      </w:pPr>
      <w:r w:rsidRPr="00AC4C7F">
        <w:rPr>
          <w:rFonts w:ascii="Cambria" w:hAnsi="Cambria" w:cs="Times New Roman"/>
          <w:sz w:val="24"/>
          <w:szCs w:val="24"/>
        </w:rPr>
        <w:t>Import the module (mymath) containing these functions.</w:t>
      </w:r>
    </w:p>
    <w:p w14:paraId="3B815005" w14:textId="77777777" w:rsidR="00411D58" w:rsidRPr="00AC4C7F" w:rsidRDefault="00411D58" w:rsidP="00411D58">
      <w:pPr>
        <w:pStyle w:val="Normal1"/>
        <w:numPr>
          <w:ilvl w:val="0"/>
          <w:numId w:val="9"/>
        </w:numPr>
        <w:jc w:val="both"/>
        <w:rPr>
          <w:rFonts w:ascii="Cambria" w:hAnsi="Cambria" w:cs="Times New Roman"/>
          <w:sz w:val="24"/>
          <w:szCs w:val="24"/>
        </w:rPr>
      </w:pPr>
      <w:r w:rsidRPr="00AC4C7F">
        <w:rPr>
          <w:rFonts w:ascii="Cambria" w:hAnsi="Cambria" w:cs="Times New Roman"/>
          <w:sz w:val="24"/>
          <w:szCs w:val="24"/>
        </w:rPr>
        <w:t>Initialize two numbers (a = 10, b = 5).</w:t>
      </w:r>
    </w:p>
    <w:p w14:paraId="6AE79785" w14:textId="77777777" w:rsidR="00411D58" w:rsidRPr="00AC4C7F" w:rsidRDefault="00411D58" w:rsidP="00411D58">
      <w:pPr>
        <w:pStyle w:val="Normal1"/>
        <w:numPr>
          <w:ilvl w:val="0"/>
          <w:numId w:val="9"/>
        </w:numPr>
        <w:jc w:val="both"/>
        <w:rPr>
          <w:rFonts w:ascii="Cambria" w:hAnsi="Cambria" w:cs="Times New Roman"/>
          <w:sz w:val="24"/>
          <w:szCs w:val="24"/>
        </w:rPr>
      </w:pPr>
      <w:r w:rsidRPr="00AC4C7F">
        <w:rPr>
          <w:rFonts w:ascii="Cambria" w:hAnsi="Cambria" w:cs="Times New Roman"/>
          <w:sz w:val="24"/>
          <w:szCs w:val="24"/>
        </w:rPr>
        <w:t>Call each function using mymath.&lt;function_name&gt;(a, b).</w:t>
      </w:r>
    </w:p>
    <w:p w14:paraId="525A45C4" w14:textId="6D1AF076" w:rsidR="00411D58" w:rsidRPr="00AC4C7F" w:rsidRDefault="00411D58" w:rsidP="00411D58">
      <w:pPr>
        <w:pStyle w:val="Normal1"/>
        <w:numPr>
          <w:ilvl w:val="0"/>
          <w:numId w:val="9"/>
        </w:numPr>
        <w:spacing w:line="240" w:lineRule="auto"/>
        <w:jc w:val="both"/>
        <w:rPr>
          <w:rFonts w:ascii="Cambria" w:hAnsi="Cambria" w:cs="Times New Roman"/>
          <w:sz w:val="24"/>
          <w:szCs w:val="24"/>
        </w:rPr>
      </w:pPr>
      <w:r w:rsidRPr="00AC4C7F">
        <w:rPr>
          <w:rFonts w:ascii="Cambria" w:hAnsi="Cambria" w:cs="Times New Roman"/>
          <w:sz w:val="24"/>
          <w:szCs w:val="24"/>
        </w:rPr>
        <w:lastRenderedPageBreak/>
        <w:t>Print the results of all operations.</w:t>
      </w:r>
    </w:p>
    <w:p w14:paraId="6C3349F7" w14:textId="77777777" w:rsidR="00411D58" w:rsidRPr="00AC4C7F" w:rsidRDefault="00411D58" w:rsidP="00411D58">
      <w:pPr>
        <w:pStyle w:val="Normal1"/>
        <w:spacing w:line="240" w:lineRule="auto"/>
        <w:jc w:val="both"/>
        <w:rPr>
          <w:rFonts w:ascii="Cambria" w:hAnsi="Cambria" w:cs="Times New Roman"/>
          <w:sz w:val="24"/>
          <w:szCs w:val="24"/>
        </w:rPr>
      </w:pPr>
    </w:p>
    <w:p w14:paraId="06A979CD" w14:textId="77777777" w:rsidR="00411D58" w:rsidRPr="00AC4C7F" w:rsidRDefault="00411D58" w:rsidP="00411D58">
      <w:pPr>
        <w:pStyle w:val="Normal1"/>
        <w:spacing w:line="240" w:lineRule="auto"/>
        <w:jc w:val="both"/>
        <w:rPr>
          <w:rFonts w:ascii="Cambria" w:hAnsi="Cambria" w:cs="Times New Roman"/>
          <w:b/>
          <w:bCs/>
          <w:sz w:val="24"/>
          <w:szCs w:val="24"/>
        </w:rPr>
      </w:pPr>
      <w:r w:rsidRPr="00AC4C7F">
        <w:rPr>
          <w:rFonts w:ascii="Cambria" w:hAnsi="Cambria" w:cs="Times New Roman"/>
          <w:b/>
          <w:bCs/>
          <w:sz w:val="24"/>
          <w:szCs w:val="24"/>
        </w:rPr>
        <w:t>Program:</w:t>
      </w:r>
    </w:p>
    <w:p w14:paraId="2EB264B2"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def add(a, b):</w:t>
      </w:r>
    </w:p>
    <w:p w14:paraId="0CCDD57D"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 xml:space="preserve">    return a + b</w:t>
      </w:r>
    </w:p>
    <w:p w14:paraId="4F83C133"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def subtract(a, b):</w:t>
      </w:r>
    </w:p>
    <w:p w14:paraId="0C97A27D"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 xml:space="preserve">    return a - b</w:t>
      </w:r>
    </w:p>
    <w:p w14:paraId="30414A89"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def multiply(a, b):</w:t>
      </w:r>
    </w:p>
    <w:p w14:paraId="53D53B4A"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 xml:space="preserve">    return a * b</w:t>
      </w:r>
    </w:p>
    <w:p w14:paraId="365077B3"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def divide(a, b):</w:t>
      </w:r>
    </w:p>
    <w:p w14:paraId="480CE47F"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 xml:space="preserve">    if b == 0:</w:t>
      </w:r>
    </w:p>
    <w:p w14:paraId="31A6A724"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 xml:space="preserve">        raise ValueError("Cannot divide by zero")</w:t>
      </w:r>
    </w:p>
    <w:p w14:paraId="6166E319"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 xml:space="preserve">    return a / b</w:t>
      </w:r>
    </w:p>
    <w:p w14:paraId="432319D0" w14:textId="77777777" w:rsidR="00411D58" w:rsidRPr="00AC4C7F" w:rsidRDefault="00411D58" w:rsidP="00411D58">
      <w:pPr>
        <w:pStyle w:val="Normal1"/>
        <w:spacing w:after="0" w:line="240" w:lineRule="auto"/>
        <w:rPr>
          <w:rFonts w:ascii="Cambria" w:hAnsi="Cambria" w:cs="Times New Roman"/>
          <w:sz w:val="24"/>
          <w:szCs w:val="24"/>
          <w:lang w:val="en-US"/>
        </w:rPr>
      </w:pPr>
    </w:p>
    <w:p w14:paraId="34A21156"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import mymath</w:t>
      </w:r>
    </w:p>
    <w:p w14:paraId="487FE2BD" w14:textId="77777777" w:rsidR="00411D58" w:rsidRPr="00AC4C7F" w:rsidRDefault="00411D58" w:rsidP="00411D58">
      <w:pPr>
        <w:pStyle w:val="Normal1"/>
        <w:spacing w:after="0" w:line="240" w:lineRule="auto"/>
        <w:rPr>
          <w:rFonts w:ascii="Cambria" w:hAnsi="Cambria" w:cs="Times New Roman"/>
          <w:sz w:val="24"/>
          <w:szCs w:val="24"/>
          <w:lang w:val="en-US"/>
        </w:rPr>
      </w:pPr>
    </w:p>
    <w:p w14:paraId="6D2A45F9"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a = 10</w:t>
      </w:r>
    </w:p>
    <w:p w14:paraId="09CB4F15"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b = 5</w:t>
      </w:r>
    </w:p>
    <w:p w14:paraId="57A58237"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print("Addition:", mymath.add(a, b))</w:t>
      </w:r>
    </w:p>
    <w:p w14:paraId="03814A8E"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print("Subtraction:", mymath.subtract(a, b))</w:t>
      </w:r>
    </w:p>
    <w:p w14:paraId="1215E382"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print("Multiplication:", mymath.multiply(a, b))</w:t>
      </w:r>
    </w:p>
    <w:p w14:paraId="6CC5B55C" w14:textId="77777777" w:rsidR="00411D58" w:rsidRPr="00AC4C7F" w:rsidRDefault="00411D58" w:rsidP="00411D58">
      <w:pPr>
        <w:pStyle w:val="Normal1"/>
        <w:spacing w:after="0" w:line="240" w:lineRule="auto"/>
        <w:rPr>
          <w:rFonts w:ascii="Cambria" w:hAnsi="Cambria" w:cs="Times New Roman"/>
          <w:sz w:val="24"/>
          <w:szCs w:val="24"/>
          <w:lang w:val="en-US"/>
        </w:rPr>
      </w:pPr>
      <w:r w:rsidRPr="00AC4C7F">
        <w:rPr>
          <w:rFonts w:ascii="Cambria" w:hAnsi="Cambria" w:cs="Times New Roman"/>
          <w:sz w:val="24"/>
          <w:szCs w:val="24"/>
          <w:lang w:val="en-US"/>
        </w:rPr>
        <w:t>print("Division:", mymath.divide(a, b))</w:t>
      </w:r>
    </w:p>
    <w:p w14:paraId="77CB8108" w14:textId="77777777" w:rsidR="00411D58" w:rsidRPr="00AC4C7F" w:rsidRDefault="00411D58" w:rsidP="00411D58">
      <w:pPr>
        <w:pStyle w:val="Normal1"/>
        <w:spacing w:line="240" w:lineRule="auto"/>
        <w:jc w:val="both"/>
        <w:rPr>
          <w:rFonts w:ascii="Cambria" w:hAnsi="Cambria" w:cs="Times New Roman"/>
          <w:sz w:val="24"/>
          <w:szCs w:val="24"/>
        </w:rPr>
      </w:pPr>
    </w:p>
    <w:p w14:paraId="5521FE6D" w14:textId="77777777" w:rsidR="00411D58" w:rsidRPr="00AC4C7F" w:rsidRDefault="00411D58" w:rsidP="00411D58">
      <w:pPr>
        <w:pStyle w:val="Normal1"/>
        <w:spacing w:line="240" w:lineRule="auto"/>
        <w:jc w:val="both"/>
        <w:rPr>
          <w:rFonts w:ascii="Cambria" w:hAnsi="Cambria" w:cs="Times New Roman"/>
          <w:b/>
          <w:bCs/>
          <w:sz w:val="24"/>
          <w:szCs w:val="24"/>
        </w:rPr>
      </w:pPr>
      <w:r w:rsidRPr="00AC4C7F">
        <w:rPr>
          <w:rFonts w:ascii="Cambria" w:hAnsi="Cambria" w:cs="Times New Roman"/>
          <w:b/>
          <w:bCs/>
          <w:sz w:val="24"/>
          <w:szCs w:val="24"/>
        </w:rPr>
        <w:t>Output:</w:t>
      </w:r>
    </w:p>
    <w:p w14:paraId="290E7983" w14:textId="3D87C478" w:rsidR="00411D58" w:rsidRPr="00AC4C7F" w:rsidRDefault="00411D58" w:rsidP="00411D58">
      <w:pPr>
        <w:pStyle w:val="Normal1"/>
        <w:spacing w:line="240" w:lineRule="auto"/>
        <w:jc w:val="both"/>
        <w:rPr>
          <w:rFonts w:ascii="Cambria" w:hAnsi="Cambria" w:cs="Times New Roman"/>
          <w:b/>
          <w:bCs/>
          <w:sz w:val="24"/>
          <w:szCs w:val="24"/>
          <w:lang w:val="en-US"/>
        </w:rPr>
      </w:pPr>
      <w:r w:rsidRPr="00AC4C7F">
        <w:rPr>
          <w:rFonts w:ascii="Cambria" w:hAnsi="Cambria" w:cs="Times New Roman"/>
          <w:b/>
          <w:bCs/>
          <w:noProof/>
          <w:sz w:val="24"/>
          <w:szCs w:val="24"/>
          <w:lang w:val="en-US"/>
        </w:rPr>
        <w:drawing>
          <wp:inline distT="0" distB="0" distL="0" distR="0" wp14:anchorId="03F7F01D" wp14:editId="59C349A6">
            <wp:extent cx="4160520" cy="1826875"/>
            <wp:effectExtent l="0" t="0" r="0" b="2540"/>
            <wp:docPr id="1076929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929841" name=""/>
                    <pic:cNvPicPr/>
                  </pic:nvPicPr>
                  <pic:blipFill>
                    <a:blip r:embed="rId11"/>
                    <a:stretch>
                      <a:fillRect/>
                    </a:stretch>
                  </pic:blipFill>
                  <pic:spPr>
                    <a:xfrm>
                      <a:off x="0" y="0"/>
                      <a:ext cx="4168216" cy="1830254"/>
                    </a:xfrm>
                    <a:prstGeom prst="rect">
                      <a:avLst/>
                    </a:prstGeom>
                  </pic:spPr>
                </pic:pic>
              </a:graphicData>
            </a:graphic>
          </wp:inline>
        </w:drawing>
      </w:r>
    </w:p>
    <w:p w14:paraId="2B5859E1" w14:textId="77777777" w:rsidR="00411D58" w:rsidRPr="00AC4C7F" w:rsidRDefault="00411D58" w:rsidP="00411D58">
      <w:pPr>
        <w:pStyle w:val="Normal1"/>
        <w:spacing w:line="240" w:lineRule="auto"/>
        <w:jc w:val="both"/>
        <w:rPr>
          <w:rFonts w:ascii="Cambria" w:hAnsi="Cambria" w:cs="Times New Roman"/>
          <w:b/>
          <w:bCs/>
          <w:sz w:val="24"/>
          <w:szCs w:val="24"/>
          <w:lang w:val="en-US"/>
        </w:rPr>
      </w:pPr>
    </w:p>
    <w:p w14:paraId="777CC48F" w14:textId="77777777" w:rsidR="00411D58" w:rsidRPr="00AC4C7F" w:rsidRDefault="00411D58" w:rsidP="00411D58">
      <w:pPr>
        <w:pStyle w:val="Normal1"/>
        <w:numPr>
          <w:ilvl w:val="0"/>
          <w:numId w:val="7"/>
        </w:numPr>
        <w:spacing w:line="240" w:lineRule="auto"/>
        <w:jc w:val="both"/>
        <w:rPr>
          <w:rFonts w:ascii="Cambria" w:hAnsi="Cambria" w:cs="Times New Roman"/>
          <w:b/>
          <w:bCs/>
          <w:sz w:val="24"/>
          <w:szCs w:val="24"/>
          <w:lang w:val="en-US"/>
        </w:rPr>
      </w:pPr>
      <w:r w:rsidRPr="00AC4C7F">
        <w:rPr>
          <w:rFonts w:ascii="Cambria" w:hAnsi="Cambria" w:cs="Times New Roman"/>
          <w:b/>
          <w:bCs/>
          <w:sz w:val="24"/>
          <w:szCs w:val="24"/>
          <w:lang w:val="en-US"/>
        </w:rPr>
        <w:t>You are working on a Python project that requires you to perform various mathematical operations and geometric area calculations. To organize your code better, you decide to create a package named mypackage which includes sub packages pack1 and pack 2 with two modules: mathfunctions and areafunctions Demonstrate the use of the functions by performing a few calculations and printing the results.</w:t>
      </w:r>
    </w:p>
    <w:p w14:paraId="088D8828" w14:textId="77777777" w:rsidR="00411D58" w:rsidRPr="00AC4C7F" w:rsidRDefault="00411D58" w:rsidP="00411D58">
      <w:pPr>
        <w:rPr>
          <w:rFonts w:ascii="Cambria" w:hAnsi="Cambria"/>
          <w:b/>
          <w:bCs/>
        </w:rPr>
      </w:pPr>
      <w:r w:rsidRPr="00AC4C7F">
        <w:rPr>
          <w:rFonts w:ascii="Cambria" w:hAnsi="Cambria"/>
          <w:b/>
          <w:bCs/>
        </w:rPr>
        <w:t>Algorithm:</w:t>
      </w:r>
    </w:p>
    <w:p w14:paraId="38AD10B7" w14:textId="77777777" w:rsidR="00411D58" w:rsidRPr="00AC4C7F" w:rsidRDefault="00411D58" w:rsidP="00411D58">
      <w:pPr>
        <w:numPr>
          <w:ilvl w:val="0"/>
          <w:numId w:val="10"/>
        </w:numPr>
        <w:spacing w:after="160" w:line="278" w:lineRule="auto"/>
        <w:rPr>
          <w:rFonts w:ascii="Cambria" w:hAnsi="Cambria"/>
        </w:rPr>
      </w:pPr>
      <w:r w:rsidRPr="00AC4C7F">
        <w:rPr>
          <w:rFonts w:ascii="Cambria" w:hAnsi="Cambria"/>
        </w:rPr>
        <w:t>Create mathfunctions.py module:</w:t>
      </w:r>
    </w:p>
    <w:p w14:paraId="6267206F" w14:textId="77777777" w:rsidR="00411D58" w:rsidRPr="00AC4C7F" w:rsidRDefault="00411D58" w:rsidP="00411D58">
      <w:pPr>
        <w:numPr>
          <w:ilvl w:val="0"/>
          <w:numId w:val="10"/>
        </w:numPr>
        <w:spacing w:after="160" w:line="278" w:lineRule="auto"/>
        <w:rPr>
          <w:rFonts w:ascii="Cambria" w:hAnsi="Cambria"/>
        </w:rPr>
      </w:pPr>
      <w:r w:rsidRPr="00AC4C7F">
        <w:rPr>
          <w:rFonts w:ascii="Cambria" w:hAnsi="Cambria"/>
        </w:rPr>
        <w:lastRenderedPageBreak/>
        <w:t>Create areafunctions.py module:</w:t>
      </w:r>
    </w:p>
    <w:p w14:paraId="29542801" w14:textId="77777777" w:rsidR="00411D58" w:rsidRPr="00AC4C7F" w:rsidRDefault="00411D58" w:rsidP="00411D58">
      <w:pPr>
        <w:numPr>
          <w:ilvl w:val="0"/>
          <w:numId w:val="10"/>
        </w:numPr>
        <w:spacing w:after="160" w:line="278" w:lineRule="auto"/>
        <w:rPr>
          <w:rFonts w:ascii="Cambria" w:hAnsi="Cambria"/>
        </w:rPr>
      </w:pPr>
      <w:r w:rsidRPr="00AC4C7F">
        <w:rPr>
          <w:rFonts w:ascii="Cambria" w:hAnsi="Cambria"/>
        </w:rPr>
        <w:t>Create __init__.py files in pack1 and pack2:</w:t>
      </w:r>
    </w:p>
    <w:p w14:paraId="1C8F7480" w14:textId="77777777" w:rsidR="00411D58" w:rsidRPr="00AC4C7F" w:rsidRDefault="00411D58" w:rsidP="00411D58">
      <w:pPr>
        <w:numPr>
          <w:ilvl w:val="0"/>
          <w:numId w:val="10"/>
        </w:numPr>
        <w:spacing w:after="160" w:line="278" w:lineRule="auto"/>
        <w:rPr>
          <w:rFonts w:ascii="Cambria" w:hAnsi="Cambria"/>
        </w:rPr>
      </w:pPr>
      <w:r w:rsidRPr="00AC4C7F">
        <w:rPr>
          <w:rFonts w:ascii="Cambria" w:hAnsi="Cambria"/>
        </w:rPr>
        <w:t>Create main.py:</w:t>
      </w:r>
    </w:p>
    <w:p w14:paraId="08D67FB3" w14:textId="28321C0E" w:rsidR="00411D58" w:rsidRPr="00AC4C7F" w:rsidRDefault="00411D58" w:rsidP="00411D58">
      <w:pPr>
        <w:numPr>
          <w:ilvl w:val="0"/>
          <w:numId w:val="10"/>
        </w:numPr>
        <w:spacing w:after="160" w:line="278" w:lineRule="auto"/>
        <w:rPr>
          <w:rFonts w:ascii="Cambria" w:hAnsi="Cambria"/>
        </w:rPr>
      </w:pPr>
      <w:r w:rsidRPr="00AC4C7F">
        <w:rPr>
          <w:rFonts w:ascii="Cambria" w:hAnsi="Cambria"/>
        </w:rPr>
        <w:t>Print the output as expected.</w:t>
      </w:r>
    </w:p>
    <w:p w14:paraId="27EDB8B7" w14:textId="77777777" w:rsidR="00411D58" w:rsidRPr="00AC4C7F" w:rsidRDefault="00411D58" w:rsidP="00411D58">
      <w:pPr>
        <w:rPr>
          <w:rFonts w:ascii="Cambria" w:hAnsi="Cambria"/>
        </w:rPr>
      </w:pPr>
    </w:p>
    <w:p w14:paraId="65D41148" w14:textId="77777777" w:rsidR="00411D58" w:rsidRPr="00AC4C7F" w:rsidRDefault="00411D58" w:rsidP="00411D58">
      <w:pPr>
        <w:rPr>
          <w:rFonts w:ascii="Cambria" w:hAnsi="Cambria"/>
          <w:b/>
          <w:bCs/>
        </w:rPr>
      </w:pPr>
      <w:r w:rsidRPr="00AC4C7F">
        <w:rPr>
          <w:rFonts w:ascii="Cambria" w:hAnsi="Cambria"/>
          <w:b/>
          <w:bCs/>
        </w:rPr>
        <w:t>Program:</w:t>
      </w:r>
    </w:p>
    <w:p w14:paraId="13A7D7F7" w14:textId="77777777" w:rsidR="00411D58" w:rsidRPr="00AC4C7F" w:rsidRDefault="00411D58" w:rsidP="00411D58">
      <w:pPr>
        <w:numPr>
          <w:ilvl w:val="0"/>
          <w:numId w:val="8"/>
        </w:numPr>
        <w:rPr>
          <w:rFonts w:ascii="Cambria" w:hAnsi="Cambria"/>
        </w:rPr>
      </w:pPr>
      <w:r w:rsidRPr="00AC4C7F">
        <w:rPr>
          <w:rFonts w:ascii="Cambria" w:hAnsi="Cambria"/>
        </w:rPr>
        <w:t>Create the mathfunctions.py module</w:t>
      </w:r>
    </w:p>
    <w:p w14:paraId="2914EC48" w14:textId="77777777" w:rsidR="00411D58" w:rsidRPr="00AC4C7F" w:rsidRDefault="00411D58" w:rsidP="00411D58">
      <w:pPr>
        <w:ind w:left="720"/>
        <w:rPr>
          <w:rFonts w:ascii="Cambria" w:hAnsi="Cambria"/>
        </w:rPr>
      </w:pPr>
      <w:r w:rsidRPr="00AC4C7F">
        <w:rPr>
          <w:rFonts w:ascii="Cambria" w:hAnsi="Cambria"/>
        </w:rPr>
        <w:t>def add(a, b):</w:t>
      </w:r>
    </w:p>
    <w:p w14:paraId="22B95FEC" w14:textId="77777777" w:rsidR="00411D58" w:rsidRPr="00AC4C7F" w:rsidRDefault="00411D58" w:rsidP="00411D58">
      <w:pPr>
        <w:ind w:left="720"/>
        <w:rPr>
          <w:rFonts w:ascii="Cambria" w:hAnsi="Cambria"/>
        </w:rPr>
      </w:pPr>
      <w:r w:rsidRPr="00AC4C7F">
        <w:rPr>
          <w:rFonts w:ascii="Cambria" w:hAnsi="Cambria"/>
        </w:rPr>
        <w:t xml:space="preserve">    return a + b</w:t>
      </w:r>
    </w:p>
    <w:p w14:paraId="3CA1AB70" w14:textId="77777777" w:rsidR="00411D58" w:rsidRPr="00AC4C7F" w:rsidRDefault="00411D58" w:rsidP="00411D58">
      <w:pPr>
        <w:ind w:left="720"/>
        <w:rPr>
          <w:rFonts w:ascii="Cambria" w:hAnsi="Cambria"/>
        </w:rPr>
      </w:pPr>
      <w:r w:rsidRPr="00AC4C7F">
        <w:rPr>
          <w:rFonts w:ascii="Cambria" w:hAnsi="Cambria"/>
        </w:rPr>
        <w:t>def subtract(a, b):</w:t>
      </w:r>
    </w:p>
    <w:p w14:paraId="213AC533" w14:textId="77777777" w:rsidR="00411D58" w:rsidRPr="00AC4C7F" w:rsidRDefault="00411D58" w:rsidP="00411D58">
      <w:pPr>
        <w:ind w:left="720"/>
        <w:rPr>
          <w:rFonts w:ascii="Cambria" w:hAnsi="Cambria"/>
        </w:rPr>
      </w:pPr>
      <w:r w:rsidRPr="00AC4C7F">
        <w:rPr>
          <w:rFonts w:ascii="Cambria" w:hAnsi="Cambria"/>
        </w:rPr>
        <w:t xml:space="preserve">    return a - b</w:t>
      </w:r>
    </w:p>
    <w:p w14:paraId="66AC0360" w14:textId="77777777" w:rsidR="00411D58" w:rsidRPr="00AC4C7F" w:rsidRDefault="00411D58" w:rsidP="00411D58">
      <w:pPr>
        <w:ind w:left="720"/>
        <w:rPr>
          <w:rFonts w:ascii="Cambria" w:hAnsi="Cambria"/>
        </w:rPr>
      </w:pPr>
      <w:r w:rsidRPr="00AC4C7F">
        <w:rPr>
          <w:rFonts w:ascii="Cambria" w:hAnsi="Cambria"/>
        </w:rPr>
        <w:t>def multiply(a, b):</w:t>
      </w:r>
    </w:p>
    <w:p w14:paraId="700A6F83" w14:textId="77777777" w:rsidR="00411D58" w:rsidRPr="00AC4C7F" w:rsidRDefault="00411D58" w:rsidP="00411D58">
      <w:pPr>
        <w:ind w:left="720"/>
        <w:rPr>
          <w:rFonts w:ascii="Cambria" w:hAnsi="Cambria"/>
        </w:rPr>
      </w:pPr>
      <w:r w:rsidRPr="00AC4C7F">
        <w:rPr>
          <w:rFonts w:ascii="Cambria" w:hAnsi="Cambria"/>
        </w:rPr>
        <w:t xml:space="preserve">    return a * b</w:t>
      </w:r>
    </w:p>
    <w:p w14:paraId="5B64D52C" w14:textId="77777777" w:rsidR="00411D58" w:rsidRPr="00AC4C7F" w:rsidRDefault="00411D58" w:rsidP="00411D58">
      <w:pPr>
        <w:ind w:left="720"/>
        <w:rPr>
          <w:rFonts w:ascii="Cambria" w:hAnsi="Cambria"/>
        </w:rPr>
      </w:pPr>
      <w:r w:rsidRPr="00AC4C7F">
        <w:rPr>
          <w:rFonts w:ascii="Cambria" w:hAnsi="Cambria"/>
        </w:rPr>
        <w:t>def divide(a, b):</w:t>
      </w:r>
    </w:p>
    <w:p w14:paraId="4652D811" w14:textId="77777777" w:rsidR="00411D58" w:rsidRPr="00AC4C7F" w:rsidRDefault="00411D58" w:rsidP="00411D58">
      <w:pPr>
        <w:ind w:left="720"/>
        <w:rPr>
          <w:rFonts w:ascii="Cambria" w:hAnsi="Cambria"/>
        </w:rPr>
      </w:pPr>
      <w:r w:rsidRPr="00AC4C7F">
        <w:rPr>
          <w:rFonts w:ascii="Cambria" w:hAnsi="Cambria"/>
        </w:rPr>
        <w:t xml:space="preserve">    if b == 0:</w:t>
      </w:r>
    </w:p>
    <w:p w14:paraId="7337F145" w14:textId="77777777" w:rsidR="00411D58" w:rsidRPr="00AC4C7F" w:rsidRDefault="00411D58" w:rsidP="00411D58">
      <w:pPr>
        <w:ind w:left="720"/>
        <w:rPr>
          <w:rFonts w:ascii="Cambria" w:hAnsi="Cambria"/>
        </w:rPr>
      </w:pPr>
      <w:r w:rsidRPr="00AC4C7F">
        <w:rPr>
          <w:rFonts w:ascii="Cambria" w:hAnsi="Cambria"/>
        </w:rPr>
        <w:t xml:space="preserve">        return "Error! Division by zero."</w:t>
      </w:r>
    </w:p>
    <w:p w14:paraId="442FCFE3" w14:textId="77777777" w:rsidR="00411D58" w:rsidRPr="00AC4C7F" w:rsidRDefault="00411D58" w:rsidP="00411D58">
      <w:pPr>
        <w:ind w:left="720"/>
        <w:rPr>
          <w:rFonts w:ascii="Cambria" w:hAnsi="Cambria"/>
        </w:rPr>
      </w:pPr>
      <w:r w:rsidRPr="00AC4C7F">
        <w:rPr>
          <w:rFonts w:ascii="Cambria" w:hAnsi="Cambria"/>
        </w:rPr>
        <w:t xml:space="preserve">    return a / b</w:t>
      </w:r>
    </w:p>
    <w:p w14:paraId="79471FFD" w14:textId="77777777" w:rsidR="00411D58" w:rsidRPr="00AC4C7F" w:rsidRDefault="00411D58" w:rsidP="00411D58">
      <w:pPr>
        <w:rPr>
          <w:rFonts w:ascii="Cambria" w:hAnsi="Cambria"/>
        </w:rPr>
      </w:pPr>
    </w:p>
    <w:p w14:paraId="38A315A9" w14:textId="77777777" w:rsidR="00411D58" w:rsidRPr="00AC4C7F" w:rsidRDefault="00411D58" w:rsidP="00411D58">
      <w:pPr>
        <w:numPr>
          <w:ilvl w:val="0"/>
          <w:numId w:val="8"/>
        </w:numPr>
        <w:rPr>
          <w:rFonts w:ascii="Cambria" w:hAnsi="Cambria"/>
        </w:rPr>
      </w:pPr>
      <w:r w:rsidRPr="00AC4C7F">
        <w:rPr>
          <w:rFonts w:ascii="Cambria" w:hAnsi="Cambria"/>
        </w:rPr>
        <w:t xml:space="preserve">Create the areafunctions.py module </w:t>
      </w:r>
    </w:p>
    <w:p w14:paraId="6382CBD6" w14:textId="77777777" w:rsidR="00411D58" w:rsidRPr="00AC4C7F" w:rsidRDefault="00411D58" w:rsidP="00411D58">
      <w:pPr>
        <w:ind w:left="720"/>
        <w:rPr>
          <w:rFonts w:ascii="Cambria" w:hAnsi="Cambria"/>
        </w:rPr>
      </w:pPr>
      <w:r w:rsidRPr="00AC4C7F">
        <w:rPr>
          <w:rFonts w:ascii="Cambria" w:hAnsi="Cambria"/>
        </w:rPr>
        <w:t>import math</w:t>
      </w:r>
    </w:p>
    <w:p w14:paraId="2BD2A99C" w14:textId="77777777" w:rsidR="00411D58" w:rsidRPr="00AC4C7F" w:rsidRDefault="00411D58" w:rsidP="00411D58">
      <w:pPr>
        <w:ind w:left="720"/>
        <w:rPr>
          <w:rFonts w:ascii="Cambria" w:hAnsi="Cambria"/>
        </w:rPr>
      </w:pPr>
      <w:r w:rsidRPr="00AC4C7F">
        <w:rPr>
          <w:rFonts w:ascii="Cambria" w:hAnsi="Cambria"/>
        </w:rPr>
        <w:t>def circle_area(radius):</w:t>
      </w:r>
    </w:p>
    <w:p w14:paraId="4BC1897B" w14:textId="77777777" w:rsidR="00411D58" w:rsidRPr="00AC4C7F" w:rsidRDefault="00411D58" w:rsidP="00411D58">
      <w:pPr>
        <w:ind w:left="720"/>
        <w:rPr>
          <w:rFonts w:ascii="Cambria" w:hAnsi="Cambria"/>
        </w:rPr>
      </w:pPr>
      <w:r w:rsidRPr="00AC4C7F">
        <w:rPr>
          <w:rFonts w:ascii="Cambria" w:hAnsi="Cambria"/>
        </w:rPr>
        <w:t xml:space="preserve">    return math.pi * radius * radius</w:t>
      </w:r>
    </w:p>
    <w:p w14:paraId="5AC41C48" w14:textId="77777777" w:rsidR="00411D58" w:rsidRPr="00AC4C7F" w:rsidRDefault="00411D58" w:rsidP="00411D58">
      <w:pPr>
        <w:ind w:left="720"/>
        <w:rPr>
          <w:rFonts w:ascii="Cambria" w:hAnsi="Cambria"/>
        </w:rPr>
      </w:pPr>
      <w:r w:rsidRPr="00AC4C7F">
        <w:rPr>
          <w:rFonts w:ascii="Cambria" w:hAnsi="Cambria"/>
        </w:rPr>
        <w:t>def rectangle_area(length, width):</w:t>
      </w:r>
    </w:p>
    <w:p w14:paraId="307DE5E0" w14:textId="77777777" w:rsidR="00411D58" w:rsidRPr="00AC4C7F" w:rsidRDefault="00411D58" w:rsidP="00411D58">
      <w:pPr>
        <w:ind w:left="720"/>
        <w:rPr>
          <w:rFonts w:ascii="Cambria" w:hAnsi="Cambria"/>
        </w:rPr>
      </w:pPr>
      <w:r w:rsidRPr="00AC4C7F">
        <w:rPr>
          <w:rFonts w:ascii="Cambria" w:hAnsi="Cambria"/>
        </w:rPr>
        <w:t xml:space="preserve">    return length * width</w:t>
      </w:r>
    </w:p>
    <w:p w14:paraId="68E8958B" w14:textId="77777777" w:rsidR="00411D58" w:rsidRPr="00AC4C7F" w:rsidRDefault="00411D58" w:rsidP="00411D58">
      <w:pPr>
        <w:ind w:left="720"/>
        <w:rPr>
          <w:rFonts w:ascii="Cambria" w:hAnsi="Cambria"/>
        </w:rPr>
      </w:pPr>
      <w:r w:rsidRPr="00AC4C7F">
        <w:rPr>
          <w:rFonts w:ascii="Cambria" w:hAnsi="Cambria"/>
        </w:rPr>
        <w:t>def triangle_area(base, height):</w:t>
      </w:r>
    </w:p>
    <w:p w14:paraId="3DBDE72A" w14:textId="77777777" w:rsidR="00411D58" w:rsidRPr="00AC4C7F" w:rsidRDefault="00411D58" w:rsidP="00411D58">
      <w:pPr>
        <w:ind w:left="720"/>
        <w:rPr>
          <w:rFonts w:ascii="Cambria" w:hAnsi="Cambria"/>
        </w:rPr>
      </w:pPr>
      <w:r w:rsidRPr="00AC4C7F">
        <w:rPr>
          <w:rFonts w:ascii="Cambria" w:hAnsi="Cambria"/>
        </w:rPr>
        <w:t xml:space="preserve">    return 0.5 * base * height</w:t>
      </w:r>
    </w:p>
    <w:p w14:paraId="3959FECA" w14:textId="77777777" w:rsidR="00411D58" w:rsidRPr="00AC4C7F" w:rsidRDefault="00411D58" w:rsidP="00411D58">
      <w:pPr>
        <w:rPr>
          <w:rFonts w:ascii="Cambria" w:hAnsi="Cambria"/>
        </w:rPr>
      </w:pPr>
    </w:p>
    <w:p w14:paraId="4C905EA1" w14:textId="77777777" w:rsidR="00411D58" w:rsidRPr="00AC4C7F" w:rsidRDefault="00411D58" w:rsidP="00411D58">
      <w:pPr>
        <w:numPr>
          <w:ilvl w:val="0"/>
          <w:numId w:val="8"/>
        </w:numPr>
        <w:rPr>
          <w:rFonts w:ascii="Cambria" w:hAnsi="Cambria"/>
        </w:rPr>
      </w:pPr>
      <w:r w:rsidRPr="00AC4C7F">
        <w:rPr>
          <w:rFonts w:ascii="Cambria" w:hAnsi="Cambria"/>
        </w:rPr>
        <w:t>Create __init__.py in each package folder (pack1 and pack2)</w:t>
      </w:r>
    </w:p>
    <w:p w14:paraId="598B18C2" w14:textId="77777777" w:rsidR="00411D58" w:rsidRPr="00AC4C7F" w:rsidRDefault="00411D58" w:rsidP="00411D58">
      <w:pPr>
        <w:ind w:left="720"/>
        <w:rPr>
          <w:rFonts w:ascii="Cambria" w:hAnsi="Cambria"/>
        </w:rPr>
      </w:pPr>
      <w:r w:rsidRPr="00AC4C7F">
        <w:rPr>
          <w:rFonts w:ascii="Cambria" w:hAnsi="Cambria"/>
        </w:rPr>
        <w:t>from .mathfunctions import add, subtract, multiply, divide</w:t>
      </w:r>
    </w:p>
    <w:p w14:paraId="4841B540" w14:textId="77777777" w:rsidR="00411D58" w:rsidRPr="00AC4C7F" w:rsidRDefault="00411D58" w:rsidP="00411D58">
      <w:pPr>
        <w:ind w:left="720"/>
        <w:rPr>
          <w:rFonts w:ascii="Cambria" w:hAnsi="Cambria"/>
        </w:rPr>
      </w:pPr>
      <w:r w:rsidRPr="00AC4C7F">
        <w:rPr>
          <w:rFonts w:ascii="Cambria" w:hAnsi="Cambria"/>
        </w:rPr>
        <w:t>from .areafunctions import circle_area, rectangle_area, triangle_area</w:t>
      </w:r>
    </w:p>
    <w:p w14:paraId="1BD32BDF" w14:textId="77777777" w:rsidR="00411D58" w:rsidRPr="00AC4C7F" w:rsidRDefault="00411D58" w:rsidP="00411D58">
      <w:pPr>
        <w:numPr>
          <w:ilvl w:val="0"/>
          <w:numId w:val="8"/>
        </w:numPr>
        <w:rPr>
          <w:rFonts w:ascii="Cambria" w:hAnsi="Cambria"/>
        </w:rPr>
      </w:pPr>
      <w:r w:rsidRPr="00AC4C7F">
        <w:rPr>
          <w:rFonts w:ascii="Cambria" w:hAnsi="Cambria"/>
        </w:rPr>
        <w:t>Create the main.py file</w:t>
      </w:r>
    </w:p>
    <w:p w14:paraId="0F46D8C4" w14:textId="77777777" w:rsidR="00411D58" w:rsidRPr="00AC4C7F" w:rsidRDefault="00411D58" w:rsidP="00411D58">
      <w:pPr>
        <w:ind w:left="720"/>
        <w:rPr>
          <w:rFonts w:ascii="Cambria" w:hAnsi="Cambria"/>
        </w:rPr>
      </w:pPr>
      <w:r w:rsidRPr="00AC4C7F">
        <w:rPr>
          <w:rFonts w:ascii="Cambria" w:hAnsi="Cambria"/>
        </w:rPr>
        <w:t>from pack import mathfunctions</w:t>
      </w:r>
    </w:p>
    <w:p w14:paraId="2BF68702" w14:textId="77777777" w:rsidR="00411D58" w:rsidRPr="00AC4C7F" w:rsidRDefault="00411D58" w:rsidP="00411D58">
      <w:pPr>
        <w:ind w:left="720"/>
        <w:rPr>
          <w:rFonts w:ascii="Cambria" w:hAnsi="Cambria"/>
        </w:rPr>
      </w:pPr>
      <w:r w:rsidRPr="00AC4C7F">
        <w:rPr>
          <w:rFonts w:ascii="Cambria" w:hAnsi="Cambria"/>
        </w:rPr>
        <w:t xml:space="preserve">from pack import areafunctions </w:t>
      </w:r>
    </w:p>
    <w:p w14:paraId="2BA62D39" w14:textId="77777777" w:rsidR="00411D58" w:rsidRPr="00AC4C7F" w:rsidRDefault="00411D58" w:rsidP="00411D58">
      <w:pPr>
        <w:ind w:left="720"/>
        <w:rPr>
          <w:rFonts w:ascii="Cambria" w:hAnsi="Cambria"/>
        </w:rPr>
      </w:pPr>
      <w:r w:rsidRPr="00AC4C7F">
        <w:rPr>
          <w:rFonts w:ascii="Cambria" w:hAnsi="Cambria"/>
        </w:rPr>
        <w:t># Using math functions</w:t>
      </w:r>
    </w:p>
    <w:p w14:paraId="2121A0DA" w14:textId="77777777" w:rsidR="00411D58" w:rsidRPr="00AC4C7F" w:rsidRDefault="00411D58" w:rsidP="00411D58">
      <w:pPr>
        <w:ind w:left="720"/>
        <w:rPr>
          <w:rFonts w:ascii="Cambria" w:hAnsi="Cambria"/>
        </w:rPr>
      </w:pPr>
      <w:r w:rsidRPr="00AC4C7F">
        <w:rPr>
          <w:rFonts w:ascii="Cambria" w:hAnsi="Cambria"/>
        </w:rPr>
        <w:t xml:space="preserve">print("Addition:", mathfunctions.add(10, 5)) </w:t>
      </w:r>
    </w:p>
    <w:p w14:paraId="22248711" w14:textId="77777777" w:rsidR="00411D58" w:rsidRPr="00AC4C7F" w:rsidRDefault="00411D58" w:rsidP="00411D58">
      <w:pPr>
        <w:ind w:left="720"/>
        <w:rPr>
          <w:rFonts w:ascii="Cambria" w:hAnsi="Cambria"/>
        </w:rPr>
      </w:pPr>
      <w:r w:rsidRPr="00AC4C7F">
        <w:rPr>
          <w:rFonts w:ascii="Cambria" w:hAnsi="Cambria"/>
        </w:rPr>
        <w:t>print("Subtraction:", mathfunctions.subtract(10, 5))</w:t>
      </w:r>
    </w:p>
    <w:p w14:paraId="6E5E4FAB" w14:textId="77777777" w:rsidR="00411D58" w:rsidRPr="00AC4C7F" w:rsidRDefault="00411D58" w:rsidP="00411D58">
      <w:pPr>
        <w:ind w:left="720"/>
        <w:rPr>
          <w:rFonts w:ascii="Cambria" w:hAnsi="Cambria"/>
        </w:rPr>
      </w:pPr>
      <w:r w:rsidRPr="00AC4C7F">
        <w:rPr>
          <w:rFonts w:ascii="Cambria" w:hAnsi="Cambria"/>
        </w:rPr>
        <w:t>print("Multiplication:", mathfunctions.multiply(10, 5))</w:t>
      </w:r>
    </w:p>
    <w:p w14:paraId="332351AD" w14:textId="77777777" w:rsidR="00411D58" w:rsidRPr="00AC4C7F" w:rsidRDefault="00411D58" w:rsidP="00411D58">
      <w:pPr>
        <w:ind w:left="720"/>
        <w:rPr>
          <w:rFonts w:ascii="Cambria" w:hAnsi="Cambria"/>
        </w:rPr>
      </w:pPr>
      <w:r w:rsidRPr="00AC4C7F">
        <w:rPr>
          <w:rFonts w:ascii="Cambria" w:hAnsi="Cambria"/>
        </w:rPr>
        <w:t>print("Division:", mathfunctions.divide(10, 5))</w:t>
      </w:r>
    </w:p>
    <w:p w14:paraId="6D012BBE" w14:textId="77777777" w:rsidR="00411D58" w:rsidRPr="00AC4C7F" w:rsidRDefault="00411D58" w:rsidP="00411D58">
      <w:pPr>
        <w:ind w:left="720"/>
        <w:rPr>
          <w:rFonts w:ascii="Cambria" w:hAnsi="Cambria"/>
        </w:rPr>
      </w:pPr>
      <w:r w:rsidRPr="00AC4C7F">
        <w:rPr>
          <w:rFonts w:ascii="Cambria" w:hAnsi="Cambria"/>
        </w:rPr>
        <w:t># Using area functions</w:t>
      </w:r>
    </w:p>
    <w:p w14:paraId="60F80651" w14:textId="77777777" w:rsidR="00411D58" w:rsidRPr="00AC4C7F" w:rsidRDefault="00411D58" w:rsidP="00411D58">
      <w:pPr>
        <w:ind w:left="720"/>
        <w:rPr>
          <w:rFonts w:ascii="Cambria" w:hAnsi="Cambria"/>
        </w:rPr>
      </w:pPr>
      <w:r w:rsidRPr="00AC4C7F">
        <w:rPr>
          <w:rFonts w:ascii="Cambria" w:hAnsi="Cambria"/>
        </w:rPr>
        <w:t>print("Circle Area (radius=7):", areafunctions.circle_area(7))</w:t>
      </w:r>
    </w:p>
    <w:p w14:paraId="261739A7" w14:textId="77777777" w:rsidR="00411D58" w:rsidRPr="00AC4C7F" w:rsidRDefault="00411D58" w:rsidP="00411D58">
      <w:pPr>
        <w:ind w:left="720"/>
        <w:rPr>
          <w:rFonts w:ascii="Cambria" w:hAnsi="Cambria"/>
        </w:rPr>
      </w:pPr>
      <w:r w:rsidRPr="00AC4C7F">
        <w:rPr>
          <w:rFonts w:ascii="Cambria" w:hAnsi="Cambria"/>
        </w:rPr>
        <w:t>print("Rectangle Area (5x10):", areafunctions.rectangle_area(5, 10))</w:t>
      </w:r>
    </w:p>
    <w:p w14:paraId="640B888B" w14:textId="77777777" w:rsidR="00411D58" w:rsidRPr="00AC4C7F" w:rsidRDefault="00411D58" w:rsidP="00411D58">
      <w:pPr>
        <w:ind w:left="720"/>
        <w:rPr>
          <w:rFonts w:ascii="Cambria" w:hAnsi="Cambria"/>
        </w:rPr>
      </w:pPr>
      <w:r w:rsidRPr="00AC4C7F">
        <w:rPr>
          <w:rFonts w:ascii="Cambria" w:hAnsi="Cambria"/>
        </w:rPr>
        <w:t>print("Triangle Area (base=6, height=8):", areafunctions.triangle_area(6, 8))</w:t>
      </w:r>
    </w:p>
    <w:p w14:paraId="29822446" w14:textId="77777777" w:rsidR="00411D58" w:rsidRPr="00AC4C7F" w:rsidRDefault="00411D58" w:rsidP="00411D58">
      <w:pPr>
        <w:rPr>
          <w:rFonts w:ascii="Cambria" w:hAnsi="Cambria"/>
        </w:rPr>
      </w:pPr>
    </w:p>
    <w:p w14:paraId="00B65ADD" w14:textId="77777777" w:rsidR="00411D58" w:rsidRPr="00AC4C7F" w:rsidRDefault="00411D58" w:rsidP="00411D58">
      <w:pPr>
        <w:rPr>
          <w:rFonts w:ascii="Cambria" w:hAnsi="Cambria"/>
        </w:rPr>
      </w:pPr>
    </w:p>
    <w:p w14:paraId="5CCC6F75" w14:textId="77777777" w:rsidR="00411D58" w:rsidRPr="00AC4C7F" w:rsidRDefault="00411D58" w:rsidP="00411D58">
      <w:pPr>
        <w:rPr>
          <w:rFonts w:ascii="Cambria" w:hAnsi="Cambria"/>
        </w:rPr>
      </w:pPr>
    </w:p>
    <w:p w14:paraId="29DCC59B" w14:textId="77777777" w:rsidR="00411D58" w:rsidRPr="00AC4C7F" w:rsidRDefault="00411D58" w:rsidP="00411D58">
      <w:pPr>
        <w:rPr>
          <w:rFonts w:ascii="Cambria" w:hAnsi="Cambria"/>
          <w:b/>
          <w:bCs/>
        </w:rPr>
      </w:pPr>
      <w:r w:rsidRPr="00AC4C7F">
        <w:rPr>
          <w:rFonts w:ascii="Cambria" w:hAnsi="Cambria"/>
          <w:b/>
          <w:bCs/>
        </w:rPr>
        <w:t>Output:</w:t>
      </w:r>
    </w:p>
    <w:p w14:paraId="15958694" w14:textId="77777777" w:rsidR="00411D58" w:rsidRPr="00AC4C7F" w:rsidRDefault="00411D58" w:rsidP="00411D58">
      <w:pPr>
        <w:rPr>
          <w:rFonts w:ascii="Cambria" w:hAnsi="Cambria"/>
        </w:rPr>
      </w:pPr>
    </w:p>
    <w:p w14:paraId="2458A93E" w14:textId="77777777" w:rsidR="00411D58" w:rsidRPr="00AC4C7F" w:rsidRDefault="00411D58" w:rsidP="00411D58">
      <w:pPr>
        <w:rPr>
          <w:rFonts w:ascii="Cambria" w:hAnsi="Cambria"/>
        </w:rPr>
      </w:pPr>
      <w:r w:rsidRPr="00AC4C7F">
        <w:rPr>
          <w:rFonts w:ascii="Cambria" w:hAnsi="Cambria"/>
          <w:noProof/>
        </w:rPr>
        <w:drawing>
          <wp:inline distT="0" distB="0" distL="0" distR="0" wp14:anchorId="33ED393A" wp14:editId="2EB92A55">
            <wp:extent cx="5943600" cy="2098675"/>
            <wp:effectExtent l="0" t="0" r="0" b="0"/>
            <wp:docPr id="798489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89173" name=""/>
                    <pic:cNvPicPr/>
                  </pic:nvPicPr>
                  <pic:blipFill>
                    <a:blip r:embed="rId12"/>
                    <a:stretch>
                      <a:fillRect/>
                    </a:stretch>
                  </pic:blipFill>
                  <pic:spPr>
                    <a:xfrm>
                      <a:off x="0" y="0"/>
                      <a:ext cx="5943600" cy="2098675"/>
                    </a:xfrm>
                    <a:prstGeom prst="rect">
                      <a:avLst/>
                    </a:prstGeom>
                  </pic:spPr>
                </pic:pic>
              </a:graphicData>
            </a:graphic>
          </wp:inline>
        </w:drawing>
      </w:r>
    </w:p>
    <w:p w14:paraId="78618251" w14:textId="77777777" w:rsidR="00411D58" w:rsidRPr="00AC4C7F" w:rsidRDefault="00411D58" w:rsidP="00411D58">
      <w:pPr>
        <w:rPr>
          <w:rFonts w:ascii="Cambria" w:hAnsi="Cambria"/>
        </w:rPr>
      </w:pPr>
    </w:p>
    <w:p w14:paraId="4FD1529D" w14:textId="77777777" w:rsidR="00411D58" w:rsidRPr="00AC4C7F" w:rsidRDefault="00411D58" w:rsidP="00411D58">
      <w:pPr>
        <w:rPr>
          <w:rFonts w:ascii="Cambria" w:hAnsi="Cambria"/>
        </w:rPr>
      </w:pPr>
    </w:p>
    <w:p w14:paraId="2C5B2E2C" w14:textId="77777777" w:rsidR="00411D58" w:rsidRPr="00AC4C7F" w:rsidRDefault="00411D58" w:rsidP="00411D58">
      <w:pPr>
        <w:rPr>
          <w:rFonts w:ascii="Cambria" w:hAnsi="Cambria"/>
        </w:rPr>
      </w:pPr>
    </w:p>
    <w:p w14:paraId="41071F5B" w14:textId="77777777" w:rsidR="00411D58" w:rsidRPr="00AC4C7F" w:rsidRDefault="00411D58" w:rsidP="00411D58">
      <w:pPr>
        <w:rPr>
          <w:rFonts w:ascii="Cambria" w:hAnsi="Cambria"/>
        </w:rPr>
      </w:pPr>
    </w:p>
    <w:p w14:paraId="494AC9F0" w14:textId="77777777" w:rsidR="00411D58" w:rsidRPr="00AC4C7F" w:rsidRDefault="00411D58" w:rsidP="00411D58">
      <w:pPr>
        <w:rPr>
          <w:rFonts w:ascii="Cambria" w:hAnsi="Cambria"/>
        </w:rPr>
      </w:pPr>
    </w:p>
    <w:p w14:paraId="074C4346" w14:textId="77777777" w:rsidR="00411D58" w:rsidRPr="00AC4C7F" w:rsidRDefault="00411D58" w:rsidP="00411D58">
      <w:pPr>
        <w:rPr>
          <w:rFonts w:ascii="Cambria" w:hAnsi="Cambria"/>
        </w:rPr>
      </w:pPr>
    </w:p>
    <w:p w14:paraId="13BD819D" w14:textId="77777777" w:rsidR="00411D58" w:rsidRPr="00AC4C7F" w:rsidRDefault="00411D58" w:rsidP="00411D58">
      <w:pPr>
        <w:rPr>
          <w:rFonts w:ascii="Cambria" w:hAnsi="Cambria"/>
        </w:rPr>
      </w:pPr>
    </w:p>
    <w:p w14:paraId="68222BD0" w14:textId="77777777" w:rsidR="00411D58" w:rsidRPr="00AC4C7F" w:rsidRDefault="00411D58" w:rsidP="00411D58">
      <w:pPr>
        <w:rPr>
          <w:rFonts w:ascii="Cambria" w:hAnsi="Cambria"/>
        </w:rPr>
      </w:pPr>
    </w:p>
    <w:p w14:paraId="01F7CB38" w14:textId="77777777" w:rsidR="00411D58" w:rsidRPr="00AC4C7F" w:rsidRDefault="00411D58" w:rsidP="00411D58">
      <w:pPr>
        <w:rPr>
          <w:rFonts w:ascii="Cambria" w:hAnsi="Cambria"/>
          <w:b/>
          <w:bCs/>
        </w:rPr>
      </w:pPr>
      <w:r w:rsidRPr="00AC4C7F">
        <w:rPr>
          <w:rFonts w:ascii="Cambria" w:hAnsi="Cambria"/>
          <w:b/>
          <w:bCs/>
        </w:rPr>
        <w:t>Result:</w:t>
      </w:r>
    </w:p>
    <w:p w14:paraId="4D8B4000" w14:textId="256AFE68" w:rsidR="00411D58" w:rsidRPr="00AC4C7F" w:rsidRDefault="00411D58" w:rsidP="00AC4C7F">
      <w:pPr>
        <w:ind w:firstLine="720"/>
        <w:rPr>
          <w:rFonts w:ascii="Cambria" w:hAnsi="Cambria"/>
        </w:rPr>
      </w:pPr>
      <w:r w:rsidRPr="00AC4C7F">
        <w:rPr>
          <w:rFonts w:ascii="Cambria" w:hAnsi="Cambria"/>
        </w:rPr>
        <w:t xml:space="preserve">Thus, the program for </w:t>
      </w:r>
      <w:r w:rsidRPr="00AC4C7F">
        <w:rPr>
          <w:rFonts w:ascii="Cambria" w:hAnsi="Cambria"/>
          <w:lang w:val="en-US"/>
        </w:rPr>
        <w:t>Importing Python modules and packages was successfully executed and the output was verified.</w:t>
      </w:r>
    </w:p>
    <w:p w14:paraId="46EE06ED" w14:textId="77777777" w:rsidR="00411D58" w:rsidRPr="00AC4C7F" w:rsidRDefault="00411D58" w:rsidP="001564FA">
      <w:pPr>
        <w:spacing w:after="200" w:line="276" w:lineRule="auto"/>
        <w:rPr>
          <w:rFonts w:ascii="Cambria" w:eastAsia="Calibri" w:hAnsi="Cambria"/>
          <w:lang w:val="en-US" w:eastAsia="en-US"/>
        </w:rPr>
      </w:pPr>
    </w:p>
    <w:p w14:paraId="152AB42B" w14:textId="77777777" w:rsidR="00411D58" w:rsidRPr="00AC4C7F" w:rsidRDefault="00411D58" w:rsidP="00411D58">
      <w:pPr>
        <w:jc w:val="center"/>
        <w:rPr>
          <w:rFonts w:ascii="Cambria" w:hAnsi="Cambria"/>
          <w:b/>
        </w:rPr>
      </w:pPr>
      <w:r w:rsidRPr="00AC4C7F">
        <w:rPr>
          <w:rFonts w:ascii="Cambria" w:hAnsi="Cambria"/>
          <w:b/>
        </w:rPr>
        <w:t>Task 4. Use various data types, List, Tuples and Dictionary in python programming</w:t>
      </w:r>
    </w:p>
    <w:p w14:paraId="224E84E7" w14:textId="77777777" w:rsidR="00411D58" w:rsidRPr="00AC4C7F" w:rsidRDefault="00411D58" w:rsidP="00411D58">
      <w:pPr>
        <w:rPr>
          <w:rFonts w:ascii="Cambria" w:hAnsi="Cambria"/>
          <w:b/>
        </w:rPr>
      </w:pPr>
    </w:p>
    <w:p w14:paraId="394D5CFF" w14:textId="77777777" w:rsidR="00411D58" w:rsidRPr="00AC4C7F" w:rsidRDefault="00411D58" w:rsidP="00411D58">
      <w:pPr>
        <w:rPr>
          <w:rFonts w:ascii="Cambria" w:hAnsi="Cambria"/>
          <w:b/>
        </w:rPr>
      </w:pPr>
      <w:r w:rsidRPr="00AC4C7F">
        <w:rPr>
          <w:rFonts w:ascii="Cambria" w:hAnsi="Cambria"/>
          <w:b/>
        </w:rPr>
        <w:t>Aim:</w:t>
      </w:r>
    </w:p>
    <w:p w14:paraId="67F57CA0" w14:textId="77777777" w:rsidR="00411D58" w:rsidRPr="00AC4C7F" w:rsidRDefault="00411D58" w:rsidP="00411D58">
      <w:pPr>
        <w:rPr>
          <w:rFonts w:ascii="Cambria" w:hAnsi="Cambria"/>
          <w:bCs/>
        </w:rPr>
      </w:pPr>
      <w:r w:rsidRPr="00AC4C7F">
        <w:rPr>
          <w:rFonts w:ascii="Cambria" w:hAnsi="Cambria"/>
          <w:bCs/>
        </w:rPr>
        <w:t xml:space="preserve">        To use various data types, List, Tuples and Dictionary in python programming</w:t>
      </w:r>
    </w:p>
    <w:p w14:paraId="4FBAE5BC" w14:textId="77777777" w:rsidR="00411D58" w:rsidRPr="00AC4C7F" w:rsidRDefault="00411D58" w:rsidP="00411D58">
      <w:pPr>
        <w:pStyle w:val="Normal1"/>
        <w:pBdr>
          <w:top w:val="nil"/>
          <w:left w:val="nil"/>
          <w:bottom w:val="nil"/>
          <w:right w:val="nil"/>
          <w:between w:val="nil"/>
        </w:pBdr>
        <w:spacing w:line="240" w:lineRule="auto"/>
        <w:rPr>
          <w:rStyle w:val="token"/>
          <w:rFonts w:ascii="Cambria" w:hAnsi="Cambria" w:cs="Courier New"/>
          <w:color w:val="CCCCCC"/>
          <w:sz w:val="24"/>
          <w:szCs w:val="24"/>
          <w:shd w:val="clear" w:color="auto" w:fill="2D2D2D"/>
        </w:rPr>
      </w:pPr>
    </w:p>
    <w:p w14:paraId="500C2E72" w14:textId="77777777" w:rsidR="00411D58" w:rsidRPr="00AC4C7F" w:rsidRDefault="00411D58" w:rsidP="00411D58">
      <w:pPr>
        <w:pStyle w:val="NormalWeb"/>
        <w:numPr>
          <w:ilvl w:val="0"/>
          <w:numId w:val="12"/>
        </w:numPr>
        <w:rPr>
          <w:rFonts w:ascii="Cambria" w:hAnsi="Cambria"/>
          <w:b/>
          <w:bCs/>
        </w:rPr>
      </w:pPr>
      <w:r w:rsidRPr="00AC4C7F">
        <w:rPr>
          <w:rFonts w:ascii="Cambria" w:hAnsi="Cambria"/>
          <w:b/>
          <w:bCs/>
        </w:rPr>
        <w:t>You are working on a Python project that requires you to manage and manipulate a list of numbers. Your task is to create a Python program that demonstrates the following list operations:</w:t>
      </w:r>
    </w:p>
    <w:p w14:paraId="7E5E9A63" w14:textId="77777777" w:rsidR="00411D58" w:rsidRPr="00AC4C7F" w:rsidRDefault="00411D58" w:rsidP="00411D58">
      <w:pPr>
        <w:numPr>
          <w:ilvl w:val="0"/>
          <w:numId w:val="11"/>
        </w:numPr>
        <w:spacing w:before="100" w:beforeAutospacing="1" w:after="100" w:afterAutospacing="1"/>
        <w:rPr>
          <w:rFonts w:ascii="Cambria" w:hAnsi="Cambria"/>
        </w:rPr>
      </w:pPr>
      <w:r w:rsidRPr="00AC4C7F">
        <w:rPr>
          <w:rStyle w:val="Strong"/>
          <w:rFonts w:ascii="Cambria" w:eastAsiaTheme="majorEastAsia" w:hAnsi="Cambria"/>
        </w:rPr>
        <w:t>Add Elements</w:t>
      </w:r>
      <w:r w:rsidRPr="00AC4C7F">
        <w:rPr>
          <w:rFonts w:ascii="Cambria" w:hAnsi="Cambria"/>
        </w:rPr>
        <w:t>: Add elements to the list.</w:t>
      </w:r>
    </w:p>
    <w:p w14:paraId="0E55B30A" w14:textId="77777777" w:rsidR="00411D58" w:rsidRPr="00AC4C7F" w:rsidRDefault="00411D58" w:rsidP="00411D58">
      <w:pPr>
        <w:numPr>
          <w:ilvl w:val="0"/>
          <w:numId w:val="11"/>
        </w:numPr>
        <w:spacing w:before="100" w:beforeAutospacing="1" w:after="100" w:afterAutospacing="1"/>
        <w:rPr>
          <w:rFonts w:ascii="Cambria" w:hAnsi="Cambria"/>
        </w:rPr>
      </w:pPr>
      <w:r w:rsidRPr="00AC4C7F">
        <w:rPr>
          <w:rStyle w:val="Strong"/>
          <w:rFonts w:ascii="Cambria" w:eastAsiaTheme="majorEastAsia" w:hAnsi="Cambria"/>
        </w:rPr>
        <w:t>Remove Elements</w:t>
      </w:r>
      <w:r w:rsidRPr="00AC4C7F">
        <w:rPr>
          <w:rFonts w:ascii="Cambria" w:hAnsi="Cambria"/>
        </w:rPr>
        <w:t>: Remove specific elements from the list.</w:t>
      </w:r>
    </w:p>
    <w:p w14:paraId="08C24FD7" w14:textId="77777777" w:rsidR="00411D58" w:rsidRPr="00AC4C7F" w:rsidRDefault="00411D58" w:rsidP="00411D58">
      <w:pPr>
        <w:numPr>
          <w:ilvl w:val="0"/>
          <w:numId w:val="11"/>
        </w:numPr>
        <w:spacing w:before="100" w:beforeAutospacing="1" w:after="100" w:afterAutospacing="1"/>
        <w:rPr>
          <w:rFonts w:ascii="Cambria" w:hAnsi="Cambria"/>
        </w:rPr>
      </w:pPr>
      <w:r w:rsidRPr="00AC4C7F">
        <w:rPr>
          <w:rStyle w:val="Strong"/>
          <w:rFonts w:ascii="Cambria" w:eastAsiaTheme="majorEastAsia" w:hAnsi="Cambria"/>
        </w:rPr>
        <w:t>Sort Elements</w:t>
      </w:r>
      <w:r w:rsidRPr="00AC4C7F">
        <w:rPr>
          <w:rFonts w:ascii="Cambria" w:hAnsi="Cambria"/>
        </w:rPr>
        <w:t>: Sort the list in ascending and descending order.</w:t>
      </w:r>
    </w:p>
    <w:p w14:paraId="217DB057" w14:textId="77777777" w:rsidR="00411D58" w:rsidRPr="00AC4C7F" w:rsidRDefault="00411D58" w:rsidP="00411D58">
      <w:pPr>
        <w:numPr>
          <w:ilvl w:val="0"/>
          <w:numId w:val="11"/>
        </w:numPr>
        <w:spacing w:before="100" w:beforeAutospacing="1" w:after="100" w:afterAutospacing="1"/>
        <w:rPr>
          <w:rFonts w:ascii="Cambria" w:hAnsi="Cambria"/>
        </w:rPr>
      </w:pPr>
      <w:r w:rsidRPr="00AC4C7F">
        <w:rPr>
          <w:rStyle w:val="Strong"/>
          <w:rFonts w:ascii="Cambria" w:eastAsiaTheme="majorEastAsia" w:hAnsi="Cambria"/>
        </w:rPr>
        <w:t>Find Minimum and Maximum</w:t>
      </w:r>
      <w:r w:rsidRPr="00AC4C7F">
        <w:rPr>
          <w:rFonts w:ascii="Cambria" w:hAnsi="Cambria"/>
        </w:rPr>
        <w:t>: Find the minimum and maximum elements in the list.</w:t>
      </w:r>
    </w:p>
    <w:p w14:paraId="6DE2CD26" w14:textId="77777777" w:rsidR="00411D58" w:rsidRPr="00AC4C7F" w:rsidRDefault="00411D58" w:rsidP="00411D58">
      <w:pPr>
        <w:numPr>
          <w:ilvl w:val="0"/>
          <w:numId w:val="11"/>
        </w:numPr>
        <w:spacing w:before="100" w:beforeAutospacing="1" w:after="100" w:afterAutospacing="1"/>
        <w:rPr>
          <w:rFonts w:ascii="Cambria" w:hAnsi="Cambria"/>
        </w:rPr>
      </w:pPr>
      <w:r w:rsidRPr="00AC4C7F">
        <w:rPr>
          <w:rStyle w:val="Strong"/>
          <w:rFonts w:ascii="Cambria" w:eastAsiaTheme="majorEastAsia" w:hAnsi="Cambria"/>
        </w:rPr>
        <w:t>Calculate Sum and Average</w:t>
      </w:r>
      <w:r w:rsidRPr="00AC4C7F">
        <w:rPr>
          <w:rFonts w:ascii="Cambria" w:hAnsi="Cambria"/>
        </w:rPr>
        <w:t>: Calculate the sum and average of the elements in the list.</w:t>
      </w:r>
    </w:p>
    <w:p w14:paraId="30E518F3" w14:textId="77777777" w:rsidR="00411D58" w:rsidRPr="00AC4C7F" w:rsidRDefault="00411D58" w:rsidP="00411D58">
      <w:pPr>
        <w:spacing w:before="100" w:beforeAutospacing="1" w:after="100" w:afterAutospacing="1"/>
        <w:ind w:left="284"/>
        <w:rPr>
          <w:rStyle w:val="Strong"/>
          <w:rFonts w:ascii="Cambria" w:eastAsiaTheme="majorEastAsia" w:hAnsi="Cambria"/>
        </w:rPr>
      </w:pPr>
      <w:r w:rsidRPr="00AC4C7F">
        <w:rPr>
          <w:rStyle w:val="Strong"/>
          <w:rFonts w:ascii="Cambria" w:eastAsiaTheme="majorEastAsia" w:hAnsi="Cambria"/>
        </w:rPr>
        <w:t>ALGORITHM</w:t>
      </w:r>
    </w:p>
    <w:p w14:paraId="5FFAFCB7"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t>Start</w:t>
      </w:r>
    </w:p>
    <w:p w14:paraId="3ABDDB89"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lastRenderedPageBreak/>
        <w:t>For adding elements to a list first create a list with name “list” and assign the values within [] brackets , inorder to add a new value use the function append().</w:t>
      </w:r>
    </w:p>
    <w:p w14:paraId="209BF58E"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t>For removing a specific element use “pop(index value)” or “remove(itemname)”.</w:t>
      </w:r>
    </w:p>
    <w:p w14:paraId="1A2819D0"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t>For sorting the elements use “sorted(list)” function.</w:t>
      </w:r>
    </w:p>
    <w:p w14:paraId="0F72F025"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t>For finding minimum value use “min(list)” and for maximum use “max(list)”.</w:t>
      </w:r>
    </w:p>
    <w:p w14:paraId="47737C08"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t>For sum use function “sum(list)” and for average use the formula “sum(list)/len(list)”</w:t>
      </w:r>
    </w:p>
    <w:p w14:paraId="346A0869" w14:textId="77777777" w:rsidR="00411D58" w:rsidRPr="00AC4C7F" w:rsidRDefault="00411D58" w:rsidP="00411D58">
      <w:pPr>
        <w:pStyle w:val="ListParagraph"/>
        <w:numPr>
          <w:ilvl w:val="0"/>
          <w:numId w:val="15"/>
        </w:numPr>
        <w:spacing w:before="100" w:beforeAutospacing="1" w:after="100" w:afterAutospacing="1"/>
        <w:rPr>
          <w:rStyle w:val="Strong"/>
          <w:rFonts w:ascii="Cambria" w:eastAsiaTheme="majorEastAsia" w:hAnsi="Cambria"/>
          <w:b w:val="0"/>
          <w:bCs w:val="0"/>
        </w:rPr>
      </w:pPr>
      <w:r w:rsidRPr="00AC4C7F">
        <w:rPr>
          <w:rStyle w:val="Strong"/>
          <w:rFonts w:ascii="Cambria" w:eastAsiaTheme="majorEastAsia" w:hAnsi="Cambria"/>
          <w:b w:val="0"/>
          <w:bCs w:val="0"/>
        </w:rPr>
        <w:t>Print the output.</w:t>
      </w:r>
    </w:p>
    <w:p w14:paraId="502D1C57" w14:textId="2531B139" w:rsidR="00411D58" w:rsidRPr="00AC4C7F" w:rsidRDefault="00411D58" w:rsidP="00411D58">
      <w:pPr>
        <w:pStyle w:val="ListParagraph"/>
        <w:numPr>
          <w:ilvl w:val="0"/>
          <w:numId w:val="15"/>
        </w:numPr>
        <w:spacing w:before="100" w:beforeAutospacing="1" w:after="100" w:afterAutospacing="1"/>
        <w:rPr>
          <w:rFonts w:ascii="Cambria" w:eastAsiaTheme="majorEastAsia" w:hAnsi="Cambria"/>
        </w:rPr>
      </w:pPr>
      <w:r w:rsidRPr="00AC4C7F">
        <w:rPr>
          <w:rStyle w:val="Strong"/>
          <w:rFonts w:ascii="Cambria" w:eastAsiaTheme="majorEastAsia" w:hAnsi="Cambria"/>
          <w:b w:val="0"/>
          <w:bCs w:val="0"/>
        </w:rPr>
        <w:t>End.</w:t>
      </w:r>
    </w:p>
    <w:p w14:paraId="6DA502C7" w14:textId="77777777" w:rsidR="00411D58" w:rsidRPr="00AC4C7F" w:rsidRDefault="00411D58" w:rsidP="00411D58">
      <w:pPr>
        <w:spacing w:before="100" w:beforeAutospacing="1" w:after="100" w:afterAutospacing="1"/>
        <w:ind w:left="284"/>
        <w:rPr>
          <w:rStyle w:val="Strong"/>
          <w:rFonts w:ascii="Cambria" w:eastAsiaTheme="majorEastAsia" w:hAnsi="Cambria"/>
        </w:rPr>
      </w:pPr>
      <w:r w:rsidRPr="00AC4C7F">
        <w:rPr>
          <w:rStyle w:val="Strong"/>
          <w:rFonts w:ascii="Cambria" w:eastAsiaTheme="majorEastAsia" w:hAnsi="Cambria"/>
        </w:rPr>
        <w:t xml:space="preserve">PROGRAM </w:t>
      </w:r>
    </w:p>
    <w:p w14:paraId="6E688FF1" w14:textId="77777777" w:rsidR="00411D58" w:rsidRPr="00AC4C7F" w:rsidRDefault="00411D58" w:rsidP="00411D58">
      <w:pPr>
        <w:ind w:left="284"/>
        <w:rPr>
          <w:rFonts w:ascii="Cambria" w:hAnsi="Cambria"/>
        </w:rPr>
      </w:pPr>
      <w:r w:rsidRPr="00AC4C7F">
        <w:rPr>
          <w:rFonts w:ascii="Cambria" w:hAnsi="Cambria"/>
        </w:rPr>
        <w:t>#Add Elements: Add elements to the list.</w:t>
      </w:r>
    </w:p>
    <w:p w14:paraId="3C66EFEF" w14:textId="77777777" w:rsidR="00411D58" w:rsidRPr="00AC4C7F" w:rsidRDefault="00411D58" w:rsidP="00411D58">
      <w:pPr>
        <w:ind w:left="284"/>
        <w:rPr>
          <w:rFonts w:ascii="Cambria" w:hAnsi="Cambria"/>
        </w:rPr>
      </w:pPr>
      <w:r w:rsidRPr="00AC4C7F">
        <w:rPr>
          <w:rFonts w:ascii="Cambria" w:hAnsi="Cambria"/>
        </w:rPr>
        <w:t>list=[10,20]</w:t>
      </w:r>
    </w:p>
    <w:p w14:paraId="540F8681" w14:textId="77777777" w:rsidR="00411D58" w:rsidRPr="00AC4C7F" w:rsidRDefault="00411D58" w:rsidP="00411D58">
      <w:pPr>
        <w:ind w:left="284"/>
        <w:rPr>
          <w:rFonts w:ascii="Cambria" w:hAnsi="Cambria"/>
        </w:rPr>
      </w:pPr>
      <w:r w:rsidRPr="00AC4C7F">
        <w:rPr>
          <w:rFonts w:ascii="Cambria" w:hAnsi="Cambria"/>
        </w:rPr>
        <w:t>a=30</w:t>
      </w:r>
    </w:p>
    <w:p w14:paraId="72A7E52B" w14:textId="77777777" w:rsidR="00411D58" w:rsidRPr="00AC4C7F" w:rsidRDefault="00411D58" w:rsidP="00411D58">
      <w:pPr>
        <w:ind w:left="284"/>
        <w:rPr>
          <w:rFonts w:ascii="Cambria" w:hAnsi="Cambria"/>
        </w:rPr>
      </w:pPr>
    </w:p>
    <w:p w14:paraId="2E0F8873" w14:textId="77777777" w:rsidR="00411D58" w:rsidRPr="00AC4C7F" w:rsidRDefault="00411D58" w:rsidP="00411D58">
      <w:pPr>
        <w:ind w:left="284"/>
        <w:rPr>
          <w:rFonts w:ascii="Cambria" w:hAnsi="Cambria"/>
        </w:rPr>
      </w:pPr>
      <w:r w:rsidRPr="00AC4C7F">
        <w:rPr>
          <w:rFonts w:ascii="Cambria" w:hAnsi="Cambria"/>
        </w:rPr>
        <w:t>list.append(a)</w:t>
      </w:r>
    </w:p>
    <w:p w14:paraId="24F277EC" w14:textId="77777777" w:rsidR="00411D58" w:rsidRPr="00AC4C7F" w:rsidRDefault="00411D58" w:rsidP="00411D58">
      <w:pPr>
        <w:ind w:left="284"/>
        <w:rPr>
          <w:rFonts w:ascii="Cambria" w:hAnsi="Cambria"/>
        </w:rPr>
      </w:pPr>
      <w:r w:rsidRPr="00AC4C7F">
        <w:rPr>
          <w:rFonts w:ascii="Cambria" w:hAnsi="Cambria"/>
        </w:rPr>
        <w:t>print(list)</w:t>
      </w:r>
    </w:p>
    <w:p w14:paraId="04EF71E7" w14:textId="77777777" w:rsidR="00411D58" w:rsidRPr="00AC4C7F" w:rsidRDefault="00411D58" w:rsidP="00411D58">
      <w:pPr>
        <w:ind w:left="284"/>
        <w:rPr>
          <w:rFonts w:ascii="Cambria" w:hAnsi="Cambria"/>
        </w:rPr>
      </w:pPr>
      <w:r w:rsidRPr="00AC4C7F">
        <w:rPr>
          <w:rFonts w:ascii="Cambria" w:hAnsi="Cambria"/>
        </w:rPr>
        <w:t>#Remove Elements: Remove specific elements from the list.</w:t>
      </w:r>
    </w:p>
    <w:p w14:paraId="70F1643C" w14:textId="77777777" w:rsidR="00411D58" w:rsidRPr="00AC4C7F" w:rsidRDefault="00411D58" w:rsidP="00411D58">
      <w:pPr>
        <w:ind w:left="284"/>
        <w:rPr>
          <w:rFonts w:ascii="Cambria" w:hAnsi="Cambria"/>
        </w:rPr>
      </w:pPr>
      <w:r w:rsidRPr="00AC4C7F">
        <w:rPr>
          <w:rFonts w:ascii="Cambria" w:hAnsi="Cambria"/>
        </w:rPr>
        <w:t>list.pop(1)#by index value</w:t>
      </w:r>
    </w:p>
    <w:p w14:paraId="779F5046" w14:textId="77777777" w:rsidR="00411D58" w:rsidRPr="00AC4C7F" w:rsidRDefault="00411D58" w:rsidP="00411D58">
      <w:pPr>
        <w:ind w:left="284"/>
        <w:rPr>
          <w:rFonts w:ascii="Cambria" w:hAnsi="Cambria"/>
        </w:rPr>
      </w:pPr>
      <w:r w:rsidRPr="00AC4C7F">
        <w:rPr>
          <w:rFonts w:ascii="Cambria" w:hAnsi="Cambria"/>
        </w:rPr>
        <w:t>print(list)</w:t>
      </w:r>
    </w:p>
    <w:p w14:paraId="35D77EA6" w14:textId="77777777" w:rsidR="00411D58" w:rsidRPr="00AC4C7F" w:rsidRDefault="00411D58" w:rsidP="00411D58">
      <w:pPr>
        <w:ind w:left="284"/>
        <w:rPr>
          <w:rFonts w:ascii="Cambria" w:hAnsi="Cambria"/>
        </w:rPr>
      </w:pPr>
      <w:r w:rsidRPr="00AC4C7F">
        <w:rPr>
          <w:rFonts w:ascii="Cambria" w:hAnsi="Cambria"/>
        </w:rPr>
        <w:t>list.remove(10)#by itemname</w:t>
      </w:r>
    </w:p>
    <w:p w14:paraId="27226B77" w14:textId="77777777" w:rsidR="00411D58" w:rsidRPr="00AC4C7F" w:rsidRDefault="00411D58" w:rsidP="00411D58">
      <w:pPr>
        <w:ind w:left="284"/>
        <w:rPr>
          <w:rFonts w:ascii="Cambria" w:hAnsi="Cambria"/>
        </w:rPr>
      </w:pPr>
      <w:r w:rsidRPr="00AC4C7F">
        <w:rPr>
          <w:rFonts w:ascii="Cambria" w:hAnsi="Cambria"/>
        </w:rPr>
        <w:t>print(list)</w:t>
      </w:r>
    </w:p>
    <w:p w14:paraId="6E8180CE" w14:textId="77777777" w:rsidR="00411D58" w:rsidRPr="00AC4C7F" w:rsidRDefault="00411D58" w:rsidP="00411D58">
      <w:pPr>
        <w:ind w:left="284"/>
        <w:rPr>
          <w:rFonts w:ascii="Cambria" w:hAnsi="Cambria"/>
        </w:rPr>
      </w:pPr>
      <w:r w:rsidRPr="00AC4C7F">
        <w:rPr>
          <w:rFonts w:ascii="Cambria" w:hAnsi="Cambria"/>
        </w:rPr>
        <w:t>#Sort Elements: Sort the list in ascending and descending order.</w:t>
      </w:r>
    </w:p>
    <w:p w14:paraId="79375119" w14:textId="77777777" w:rsidR="00411D58" w:rsidRPr="00AC4C7F" w:rsidRDefault="00411D58" w:rsidP="00411D58">
      <w:pPr>
        <w:ind w:left="284"/>
        <w:rPr>
          <w:rFonts w:ascii="Cambria" w:hAnsi="Cambria"/>
        </w:rPr>
      </w:pPr>
      <w:r w:rsidRPr="00AC4C7F">
        <w:rPr>
          <w:rFonts w:ascii="Cambria" w:hAnsi="Cambria"/>
        </w:rPr>
        <w:t>l=[5,8,9,15,30,89]</w:t>
      </w:r>
    </w:p>
    <w:p w14:paraId="5A2F2C6F" w14:textId="77777777" w:rsidR="00411D58" w:rsidRPr="00AC4C7F" w:rsidRDefault="00411D58" w:rsidP="00411D58">
      <w:pPr>
        <w:ind w:left="284"/>
        <w:rPr>
          <w:rFonts w:ascii="Cambria" w:hAnsi="Cambria"/>
        </w:rPr>
      </w:pPr>
      <w:r w:rsidRPr="00AC4C7F">
        <w:rPr>
          <w:rFonts w:ascii="Cambria" w:hAnsi="Cambria"/>
        </w:rPr>
        <w:t>print(sorted(l))</w:t>
      </w:r>
    </w:p>
    <w:p w14:paraId="5EC87E02" w14:textId="77777777" w:rsidR="00411D58" w:rsidRPr="00AC4C7F" w:rsidRDefault="00411D58" w:rsidP="00411D58">
      <w:pPr>
        <w:ind w:left="284"/>
        <w:rPr>
          <w:rFonts w:ascii="Cambria" w:hAnsi="Cambria"/>
        </w:rPr>
      </w:pPr>
      <w:r w:rsidRPr="00AC4C7F">
        <w:rPr>
          <w:rFonts w:ascii="Cambria" w:hAnsi="Cambria"/>
        </w:rPr>
        <w:t>#Find Minimum and Maximum: Find the minimum and maximum elements in thelist.</w:t>
      </w:r>
    </w:p>
    <w:p w14:paraId="4C96EAD7" w14:textId="77777777" w:rsidR="00411D58" w:rsidRPr="00AC4C7F" w:rsidRDefault="00411D58" w:rsidP="00411D58">
      <w:pPr>
        <w:ind w:left="284"/>
        <w:rPr>
          <w:rFonts w:ascii="Cambria" w:hAnsi="Cambria"/>
        </w:rPr>
      </w:pPr>
      <w:r w:rsidRPr="00AC4C7F">
        <w:rPr>
          <w:rFonts w:ascii="Cambria" w:hAnsi="Cambria"/>
        </w:rPr>
        <w:t>print("The minimum value is:",min(l))</w:t>
      </w:r>
    </w:p>
    <w:p w14:paraId="54BC2B52" w14:textId="77777777" w:rsidR="00411D58" w:rsidRPr="00AC4C7F" w:rsidRDefault="00411D58" w:rsidP="00411D58">
      <w:pPr>
        <w:ind w:left="284"/>
        <w:rPr>
          <w:rFonts w:ascii="Cambria" w:hAnsi="Cambria"/>
        </w:rPr>
      </w:pPr>
      <w:r w:rsidRPr="00AC4C7F">
        <w:rPr>
          <w:rFonts w:ascii="Cambria" w:hAnsi="Cambria"/>
        </w:rPr>
        <w:t>print("The maximum value is:",max(l))</w:t>
      </w:r>
    </w:p>
    <w:p w14:paraId="51D6D43C" w14:textId="77777777" w:rsidR="00411D58" w:rsidRPr="00AC4C7F" w:rsidRDefault="00411D58" w:rsidP="00411D58">
      <w:pPr>
        <w:ind w:left="284"/>
        <w:rPr>
          <w:rFonts w:ascii="Cambria" w:hAnsi="Cambria"/>
        </w:rPr>
      </w:pPr>
      <w:r w:rsidRPr="00AC4C7F">
        <w:rPr>
          <w:rFonts w:ascii="Cambria" w:hAnsi="Cambria"/>
        </w:rPr>
        <w:t>#Calculate Sum and Average</w:t>
      </w:r>
    </w:p>
    <w:p w14:paraId="3998EDC5" w14:textId="77777777" w:rsidR="00411D58" w:rsidRPr="00AC4C7F" w:rsidRDefault="00411D58" w:rsidP="00411D58">
      <w:pPr>
        <w:ind w:left="284"/>
        <w:rPr>
          <w:rFonts w:ascii="Cambria" w:hAnsi="Cambria"/>
        </w:rPr>
      </w:pPr>
      <w:r w:rsidRPr="00AC4C7F">
        <w:rPr>
          <w:rFonts w:ascii="Cambria" w:hAnsi="Cambria"/>
        </w:rPr>
        <w:t>print("The sum is:",sum(l))</w:t>
      </w:r>
    </w:p>
    <w:p w14:paraId="3AE66E97" w14:textId="77777777" w:rsidR="00411D58" w:rsidRPr="00AC4C7F" w:rsidRDefault="00411D58" w:rsidP="00411D58">
      <w:pPr>
        <w:ind w:left="284"/>
        <w:rPr>
          <w:rFonts w:ascii="Cambria" w:hAnsi="Cambria"/>
        </w:rPr>
      </w:pPr>
      <w:r w:rsidRPr="00AC4C7F">
        <w:rPr>
          <w:rFonts w:ascii="Cambria" w:hAnsi="Cambria"/>
        </w:rPr>
        <w:t>print("The average is :",((sum(l)/len(l))))</w:t>
      </w:r>
    </w:p>
    <w:p w14:paraId="352D7065" w14:textId="77777777" w:rsidR="00411D58" w:rsidRPr="00AC4C7F" w:rsidRDefault="00411D58" w:rsidP="00411D58">
      <w:pPr>
        <w:ind w:left="284"/>
        <w:rPr>
          <w:rFonts w:ascii="Cambria" w:hAnsi="Cambria"/>
        </w:rPr>
      </w:pPr>
    </w:p>
    <w:p w14:paraId="2B3DAEDB" w14:textId="77777777" w:rsidR="00411D58" w:rsidRPr="00AC4C7F" w:rsidRDefault="00411D58" w:rsidP="00411D58">
      <w:pPr>
        <w:ind w:left="284"/>
        <w:rPr>
          <w:rFonts w:ascii="Cambria" w:hAnsi="Cambria"/>
        </w:rPr>
      </w:pPr>
      <w:r w:rsidRPr="00AC4C7F">
        <w:rPr>
          <w:rFonts w:ascii="Cambria" w:hAnsi="Cambria"/>
        </w:rPr>
        <w:t>OUTPUT</w:t>
      </w:r>
    </w:p>
    <w:p w14:paraId="7869CB11" w14:textId="77777777" w:rsidR="00411D58" w:rsidRPr="00AC4C7F" w:rsidRDefault="00411D58" w:rsidP="00411D58">
      <w:pPr>
        <w:ind w:left="720"/>
        <w:rPr>
          <w:rFonts w:ascii="Cambria" w:hAnsi="Cambria"/>
        </w:rPr>
      </w:pPr>
      <w:r w:rsidRPr="00AC4C7F">
        <w:rPr>
          <w:rFonts w:ascii="Cambria" w:hAnsi="Cambria"/>
          <w:noProof/>
          <w:lang w:val="en-US" w:eastAsia="en-US"/>
        </w:rPr>
        <w:drawing>
          <wp:inline distT="0" distB="0" distL="0" distR="0" wp14:anchorId="6941CF35" wp14:editId="1CB719F8">
            <wp:extent cx="3990975" cy="20002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3990975" cy="2000250"/>
                    </a:xfrm>
                    <a:prstGeom prst="rect">
                      <a:avLst/>
                    </a:prstGeom>
                    <a:noFill/>
                    <a:ln w="9525">
                      <a:noFill/>
                      <a:miter lim="800000"/>
                      <a:headEnd/>
                      <a:tailEnd/>
                    </a:ln>
                  </pic:spPr>
                </pic:pic>
              </a:graphicData>
            </a:graphic>
          </wp:inline>
        </w:drawing>
      </w:r>
    </w:p>
    <w:p w14:paraId="34E9C7C1" w14:textId="77777777" w:rsidR="00411D58" w:rsidRPr="00AC4C7F" w:rsidRDefault="00411D58" w:rsidP="00AC4C7F">
      <w:pPr>
        <w:rPr>
          <w:rFonts w:ascii="Cambria" w:hAnsi="Cambria"/>
        </w:rPr>
      </w:pPr>
    </w:p>
    <w:p w14:paraId="07A118C0" w14:textId="77777777" w:rsidR="00411D58" w:rsidRPr="00AC4C7F" w:rsidRDefault="00411D58" w:rsidP="00411D58">
      <w:pPr>
        <w:ind w:left="720"/>
        <w:rPr>
          <w:rFonts w:ascii="Cambria" w:hAnsi="Cambria"/>
        </w:rPr>
      </w:pPr>
    </w:p>
    <w:p w14:paraId="4A3F24DD" w14:textId="77777777" w:rsidR="00411D58" w:rsidRPr="00AC4C7F" w:rsidRDefault="00411D58" w:rsidP="00411D58">
      <w:pPr>
        <w:pStyle w:val="ListParagraph"/>
        <w:numPr>
          <w:ilvl w:val="0"/>
          <w:numId w:val="12"/>
        </w:numPr>
        <w:spacing w:before="100" w:beforeAutospacing="1" w:after="100" w:afterAutospacing="1"/>
        <w:rPr>
          <w:rFonts w:ascii="Cambria" w:hAnsi="Cambria"/>
          <w:b/>
          <w:bCs/>
        </w:rPr>
      </w:pPr>
      <w:r w:rsidRPr="00AC4C7F">
        <w:rPr>
          <w:rFonts w:ascii="Cambria" w:hAnsi="Cambria"/>
          <w:b/>
          <w:bCs/>
        </w:rPr>
        <w:lastRenderedPageBreak/>
        <w:t>You are tasked with creating a Python program that showcases operations on tuples. Tuples are immutable sequences, similar to lists but with the key difference that they cannot be changed after creation. Your program should illustrate the following tuple operations:</w:t>
      </w:r>
    </w:p>
    <w:p w14:paraId="73760514" w14:textId="77777777" w:rsidR="00411D58" w:rsidRPr="00AC4C7F" w:rsidRDefault="00411D58" w:rsidP="00411D58">
      <w:pPr>
        <w:pStyle w:val="ListParagraph"/>
        <w:numPr>
          <w:ilvl w:val="0"/>
          <w:numId w:val="13"/>
        </w:numPr>
        <w:spacing w:before="100" w:beforeAutospacing="1" w:after="100" w:afterAutospacing="1"/>
        <w:rPr>
          <w:rFonts w:ascii="Cambria" w:hAnsi="Cambria"/>
        </w:rPr>
      </w:pPr>
      <w:r w:rsidRPr="00AC4C7F">
        <w:rPr>
          <w:rStyle w:val="Strong"/>
          <w:rFonts w:ascii="Cambria" w:eastAsiaTheme="majorEastAsia" w:hAnsi="Cambria"/>
        </w:rPr>
        <w:t>Create a Tuple</w:t>
      </w:r>
      <w:r w:rsidRPr="00AC4C7F">
        <w:rPr>
          <w:rFonts w:ascii="Cambria" w:hAnsi="Cambria"/>
        </w:rPr>
        <w:t>: Define a tuple with elements of different data types(10, 'hello', 3.14, 'world')</w:t>
      </w:r>
    </w:p>
    <w:p w14:paraId="11ADC575" w14:textId="77777777" w:rsidR="00411D58" w:rsidRPr="00AC4C7F" w:rsidRDefault="00411D58" w:rsidP="00411D58">
      <w:pPr>
        <w:pStyle w:val="ListParagraph"/>
        <w:numPr>
          <w:ilvl w:val="0"/>
          <w:numId w:val="13"/>
        </w:numPr>
        <w:spacing w:before="100" w:beforeAutospacing="1" w:after="100" w:afterAutospacing="1"/>
        <w:rPr>
          <w:rFonts w:ascii="Cambria" w:hAnsi="Cambria"/>
        </w:rPr>
      </w:pPr>
      <w:r w:rsidRPr="00AC4C7F">
        <w:rPr>
          <w:rStyle w:val="Strong"/>
          <w:rFonts w:ascii="Cambria" w:eastAsiaTheme="majorEastAsia" w:hAnsi="Cambria"/>
        </w:rPr>
        <w:t>Access Elements</w:t>
      </w:r>
      <w:r w:rsidRPr="00AC4C7F">
        <w:rPr>
          <w:rFonts w:ascii="Cambria" w:hAnsi="Cambria"/>
        </w:rPr>
        <w:t>: Access individual elements and slices of the tuple.</w:t>
      </w:r>
    </w:p>
    <w:p w14:paraId="527CD047" w14:textId="77777777" w:rsidR="00411D58" w:rsidRPr="00AC4C7F" w:rsidRDefault="00411D58" w:rsidP="00411D58">
      <w:pPr>
        <w:pStyle w:val="ListParagraph"/>
        <w:numPr>
          <w:ilvl w:val="0"/>
          <w:numId w:val="13"/>
        </w:numPr>
        <w:spacing w:before="100" w:beforeAutospacing="1" w:after="100" w:afterAutospacing="1"/>
        <w:rPr>
          <w:rFonts w:ascii="Cambria" w:hAnsi="Cambria"/>
        </w:rPr>
      </w:pPr>
      <w:r w:rsidRPr="00AC4C7F">
        <w:rPr>
          <w:rStyle w:val="Strong"/>
          <w:rFonts w:ascii="Cambria" w:eastAsiaTheme="majorEastAsia" w:hAnsi="Cambria"/>
        </w:rPr>
        <w:t>Concatenate Tuples</w:t>
      </w:r>
      <w:r w:rsidRPr="00AC4C7F">
        <w:rPr>
          <w:rFonts w:ascii="Cambria" w:hAnsi="Cambria"/>
        </w:rPr>
        <w:t>: Combine two tuples to create a new tuple.</w:t>
      </w:r>
    </w:p>
    <w:p w14:paraId="194F052B" w14:textId="77777777" w:rsidR="00411D58" w:rsidRPr="00AC4C7F" w:rsidRDefault="00411D58" w:rsidP="00411D58">
      <w:pPr>
        <w:pStyle w:val="ListParagraph"/>
        <w:numPr>
          <w:ilvl w:val="0"/>
          <w:numId w:val="13"/>
        </w:numPr>
        <w:spacing w:before="100" w:beforeAutospacing="1" w:after="100" w:afterAutospacing="1"/>
        <w:rPr>
          <w:rFonts w:ascii="Cambria" w:hAnsi="Cambria"/>
        </w:rPr>
      </w:pPr>
      <w:r w:rsidRPr="00AC4C7F">
        <w:rPr>
          <w:rStyle w:val="Strong"/>
          <w:rFonts w:ascii="Cambria" w:eastAsiaTheme="majorEastAsia" w:hAnsi="Cambria"/>
        </w:rPr>
        <w:t>Immutable Nature</w:t>
      </w:r>
      <w:r w:rsidRPr="00AC4C7F">
        <w:rPr>
          <w:rFonts w:ascii="Cambria" w:hAnsi="Cambria"/>
        </w:rPr>
        <w:t>: Attempt to modify elements of the tuple and handle the resulting error.</w:t>
      </w:r>
    </w:p>
    <w:p w14:paraId="07860024" w14:textId="77777777" w:rsidR="00411D58" w:rsidRPr="00AC4C7F" w:rsidRDefault="00411D58" w:rsidP="00411D58">
      <w:pPr>
        <w:spacing w:before="100" w:beforeAutospacing="1" w:after="100" w:afterAutospacing="1"/>
        <w:ind w:left="720"/>
        <w:rPr>
          <w:rStyle w:val="Strong"/>
          <w:rFonts w:ascii="Cambria" w:eastAsiaTheme="majorEastAsia" w:hAnsi="Cambria"/>
        </w:rPr>
      </w:pPr>
      <w:r w:rsidRPr="00AC4C7F">
        <w:rPr>
          <w:rStyle w:val="Strong"/>
          <w:rFonts w:ascii="Cambria" w:eastAsiaTheme="majorEastAsia" w:hAnsi="Cambria"/>
        </w:rPr>
        <w:t>ALGORITHM</w:t>
      </w:r>
    </w:p>
    <w:p w14:paraId="3AC01D6D"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Start.</w:t>
      </w:r>
    </w:p>
    <w:p w14:paraId="7735A8D9"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To create a tuple use “tuple_name=(values)”.</w:t>
      </w:r>
    </w:p>
    <w:p w14:paraId="609B8D42"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To access the elements of a tuple either use the index values ( tuple_name(index_value)) or the tuple slicing ( tuple_name[start:end]).</w:t>
      </w:r>
    </w:p>
    <w:p w14:paraId="4A8703B4"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To concatenate tuples use the operator “+” (tuple1 “+” tuple2).</w:t>
      </w:r>
    </w:p>
    <w:p w14:paraId="38A5EB5B"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Try to modify the tuple elements by assigning the values directly like ; tuple(index)= new_value , will result in an error as it is immutable.</w:t>
      </w:r>
    </w:p>
    <w:p w14:paraId="5042C92A"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Print the output.</w:t>
      </w:r>
    </w:p>
    <w:p w14:paraId="2D2C388F" w14:textId="77777777" w:rsidR="00411D58" w:rsidRPr="00AC4C7F" w:rsidRDefault="00411D58" w:rsidP="00411D58">
      <w:pPr>
        <w:pStyle w:val="ListParagraph"/>
        <w:numPr>
          <w:ilvl w:val="0"/>
          <w:numId w:val="16"/>
        </w:numPr>
        <w:spacing w:before="100" w:beforeAutospacing="1" w:after="100" w:afterAutospacing="1"/>
        <w:rPr>
          <w:rFonts w:ascii="Cambria" w:hAnsi="Cambria"/>
        </w:rPr>
      </w:pPr>
      <w:r w:rsidRPr="00AC4C7F">
        <w:rPr>
          <w:rFonts w:ascii="Cambria" w:hAnsi="Cambria"/>
        </w:rPr>
        <w:t>End.</w:t>
      </w:r>
    </w:p>
    <w:p w14:paraId="148299CC" w14:textId="77777777" w:rsidR="00411D58" w:rsidRPr="00AC4C7F" w:rsidRDefault="00411D58" w:rsidP="00411D58">
      <w:pPr>
        <w:pStyle w:val="ListParagraph"/>
        <w:spacing w:before="100" w:beforeAutospacing="1" w:after="100" w:afterAutospacing="1"/>
        <w:ind w:left="1080"/>
        <w:rPr>
          <w:rStyle w:val="Strong"/>
          <w:rFonts w:ascii="Cambria" w:eastAsiaTheme="majorEastAsia" w:hAnsi="Cambria"/>
        </w:rPr>
      </w:pPr>
    </w:p>
    <w:p w14:paraId="640E51A1" w14:textId="77777777" w:rsidR="00411D58" w:rsidRPr="00AC4C7F" w:rsidRDefault="00411D58" w:rsidP="00AC4C7F">
      <w:pPr>
        <w:spacing w:before="100" w:beforeAutospacing="1" w:after="100" w:afterAutospacing="1"/>
        <w:rPr>
          <w:rStyle w:val="Strong"/>
          <w:rFonts w:ascii="Cambria" w:eastAsiaTheme="majorEastAsia" w:hAnsi="Cambria"/>
        </w:rPr>
      </w:pPr>
    </w:p>
    <w:p w14:paraId="145E87A0" w14:textId="77777777" w:rsidR="00411D58" w:rsidRPr="00AC4C7F" w:rsidRDefault="00411D58" w:rsidP="00411D58">
      <w:pPr>
        <w:pStyle w:val="ListParagraph"/>
        <w:spacing w:before="100" w:beforeAutospacing="1" w:after="100" w:afterAutospacing="1"/>
        <w:ind w:left="1080"/>
        <w:rPr>
          <w:rStyle w:val="Strong"/>
          <w:rFonts w:ascii="Cambria" w:eastAsiaTheme="majorEastAsia" w:hAnsi="Cambria"/>
        </w:rPr>
      </w:pPr>
    </w:p>
    <w:p w14:paraId="0985BB74" w14:textId="77777777" w:rsidR="00411D58" w:rsidRPr="00AC4C7F" w:rsidRDefault="00411D58" w:rsidP="00411D58">
      <w:pPr>
        <w:pStyle w:val="ListParagraph"/>
        <w:spacing w:before="100" w:beforeAutospacing="1" w:after="100" w:afterAutospacing="1"/>
        <w:ind w:left="709"/>
        <w:rPr>
          <w:rStyle w:val="Strong"/>
          <w:rFonts w:ascii="Cambria" w:eastAsiaTheme="majorEastAsia" w:hAnsi="Cambria"/>
        </w:rPr>
      </w:pPr>
      <w:r w:rsidRPr="00AC4C7F">
        <w:rPr>
          <w:rStyle w:val="Strong"/>
          <w:rFonts w:ascii="Cambria" w:eastAsiaTheme="majorEastAsia" w:hAnsi="Cambria"/>
        </w:rPr>
        <w:t>PROGRAM</w:t>
      </w:r>
    </w:p>
    <w:p w14:paraId="6A74F8B3"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Create a Tuple: Define a tuple with elements of different data types(10, 'hello', 3.14, 'world')</w:t>
      </w:r>
    </w:p>
    <w:p w14:paraId="2475E7A3"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tuple=(10, 'hello', 3.14, 'world')</w:t>
      </w:r>
    </w:p>
    <w:p w14:paraId="5A440E50"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print(tuple)</w:t>
      </w:r>
    </w:p>
    <w:p w14:paraId="7FE5F271"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Access Elements: Access individual elements and slices of the tuple.</w:t>
      </w:r>
    </w:p>
    <w:p w14:paraId="3392E205"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for i in tuple:</w:t>
      </w:r>
    </w:p>
    <w:p w14:paraId="24F5B528"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 xml:space="preserve">    print(i)</w:t>
      </w:r>
    </w:p>
    <w:p w14:paraId="0133831F"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print(tuple[1:3])</w:t>
      </w:r>
    </w:p>
    <w:p w14:paraId="3039E998"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print(tuple[:-1])</w:t>
      </w:r>
    </w:p>
    <w:p w14:paraId="38C341F0"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Concatenate Tuples: Combine two tuples to create a new tuple.</w:t>
      </w:r>
    </w:p>
    <w:p w14:paraId="35C571BD"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t2=(5,0.5)</w:t>
      </w:r>
    </w:p>
    <w:p w14:paraId="72A91DD9"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t3=tuple+t2</w:t>
      </w:r>
    </w:p>
    <w:p w14:paraId="5CEB04E4"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print(t3)</w:t>
      </w:r>
    </w:p>
    <w:p w14:paraId="3F2790CB"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Immutable Nature: Attempt to modify elements of the tuple and handle the resulting error.</w:t>
      </w:r>
    </w:p>
    <w:p w14:paraId="6BEAA026" w14:textId="77777777" w:rsidR="00411D58" w:rsidRPr="00AC4C7F" w:rsidRDefault="00411D58" w:rsidP="00411D58">
      <w:pPr>
        <w:pStyle w:val="ListParagraph"/>
        <w:spacing w:before="100" w:beforeAutospacing="1" w:after="100" w:afterAutospacing="1"/>
        <w:ind w:left="709"/>
        <w:rPr>
          <w:rFonts w:ascii="Cambria" w:hAnsi="Cambria"/>
        </w:rPr>
      </w:pPr>
      <w:r w:rsidRPr="00AC4C7F">
        <w:rPr>
          <w:rFonts w:ascii="Cambria" w:hAnsi="Cambria"/>
        </w:rPr>
        <w:t>tuple(3)="PI" #ERROR</w:t>
      </w:r>
    </w:p>
    <w:p w14:paraId="230EBAEE" w14:textId="77777777" w:rsidR="00411D58" w:rsidRPr="00AC4C7F" w:rsidRDefault="00411D58" w:rsidP="00411D58">
      <w:pPr>
        <w:pStyle w:val="ListParagraph"/>
        <w:spacing w:before="100" w:beforeAutospacing="1" w:after="100" w:afterAutospacing="1"/>
        <w:ind w:left="709"/>
        <w:rPr>
          <w:rFonts w:ascii="Cambria" w:hAnsi="Cambria"/>
        </w:rPr>
      </w:pPr>
    </w:p>
    <w:p w14:paraId="0726104F" w14:textId="77777777" w:rsidR="00411D58" w:rsidRPr="00AC4C7F" w:rsidRDefault="00411D58" w:rsidP="00411D58">
      <w:pPr>
        <w:pStyle w:val="ListParagraph"/>
        <w:spacing w:before="100" w:beforeAutospacing="1" w:after="100" w:afterAutospacing="1"/>
        <w:ind w:left="709"/>
        <w:rPr>
          <w:rFonts w:ascii="Cambria" w:hAnsi="Cambria"/>
          <w:b/>
          <w:bCs/>
        </w:rPr>
      </w:pPr>
      <w:r w:rsidRPr="00AC4C7F">
        <w:rPr>
          <w:rFonts w:ascii="Cambria" w:hAnsi="Cambria"/>
          <w:b/>
          <w:bCs/>
        </w:rPr>
        <w:t>OUTPUT</w:t>
      </w:r>
    </w:p>
    <w:p w14:paraId="5A4C63FD" w14:textId="77777777" w:rsidR="00411D58" w:rsidRPr="00AC4C7F" w:rsidRDefault="00411D58" w:rsidP="00411D58">
      <w:pPr>
        <w:pStyle w:val="ListParagraph"/>
        <w:spacing w:before="100" w:beforeAutospacing="1" w:after="100" w:afterAutospacing="1"/>
        <w:ind w:left="1080"/>
        <w:rPr>
          <w:rFonts w:ascii="Cambria" w:hAnsi="Cambria"/>
        </w:rPr>
      </w:pPr>
      <w:r w:rsidRPr="00AC4C7F">
        <w:rPr>
          <w:rFonts w:ascii="Cambria" w:hAnsi="Cambria"/>
          <w:noProof/>
          <w:lang w:val="en-US"/>
        </w:rPr>
        <w:lastRenderedPageBreak/>
        <w:drawing>
          <wp:inline distT="0" distB="0" distL="0" distR="0" wp14:anchorId="376C0048" wp14:editId="4553A50B">
            <wp:extent cx="4048125" cy="197167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4048125" cy="1971675"/>
                    </a:xfrm>
                    <a:prstGeom prst="rect">
                      <a:avLst/>
                    </a:prstGeom>
                    <a:noFill/>
                    <a:ln w="9525">
                      <a:noFill/>
                      <a:miter lim="800000"/>
                      <a:headEnd/>
                      <a:tailEnd/>
                    </a:ln>
                  </pic:spPr>
                </pic:pic>
              </a:graphicData>
            </a:graphic>
          </wp:inline>
        </w:drawing>
      </w:r>
    </w:p>
    <w:p w14:paraId="3FA4D114" w14:textId="77777777" w:rsidR="00411D58" w:rsidRPr="00AC4C7F" w:rsidRDefault="00411D58" w:rsidP="00411D58">
      <w:pPr>
        <w:pStyle w:val="ListParagraph"/>
        <w:spacing w:before="100" w:beforeAutospacing="1" w:after="100" w:afterAutospacing="1"/>
        <w:ind w:left="1080"/>
        <w:rPr>
          <w:rFonts w:ascii="Cambria" w:hAnsi="Cambria"/>
        </w:rPr>
      </w:pPr>
    </w:p>
    <w:p w14:paraId="30F5C2E2" w14:textId="77777777" w:rsidR="00411D58" w:rsidRPr="00AC4C7F" w:rsidRDefault="00411D58" w:rsidP="00411D58">
      <w:pPr>
        <w:pStyle w:val="ListParagraph"/>
        <w:spacing w:before="100" w:beforeAutospacing="1" w:after="100" w:afterAutospacing="1"/>
        <w:ind w:left="1080"/>
        <w:rPr>
          <w:rFonts w:ascii="Cambria" w:hAnsi="Cambria"/>
        </w:rPr>
      </w:pPr>
    </w:p>
    <w:p w14:paraId="5F42310A" w14:textId="77777777" w:rsidR="00411D58" w:rsidRPr="00AC4C7F" w:rsidRDefault="00411D58" w:rsidP="00411D58">
      <w:pPr>
        <w:pStyle w:val="ListParagraph"/>
        <w:spacing w:before="100" w:beforeAutospacing="1" w:after="100" w:afterAutospacing="1"/>
        <w:ind w:left="1080"/>
        <w:rPr>
          <w:rFonts w:ascii="Cambria" w:hAnsi="Cambria"/>
        </w:rPr>
      </w:pPr>
    </w:p>
    <w:p w14:paraId="09603DC7" w14:textId="77777777" w:rsidR="00411D58" w:rsidRPr="00AC4C7F" w:rsidRDefault="00411D58" w:rsidP="00411D58">
      <w:pPr>
        <w:pStyle w:val="ListParagraph"/>
        <w:spacing w:before="100" w:beforeAutospacing="1" w:after="100" w:afterAutospacing="1"/>
        <w:ind w:left="1080"/>
        <w:rPr>
          <w:rFonts w:ascii="Cambria" w:hAnsi="Cambria"/>
        </w:rPr>
      </w:pPr>
    </w:p>
    <w:p w14:paraId="4C2EB968" w14:textId="77777777" w:rsidR="00411D58" w:rsidRPr="00AC4C7F" w:rsidRDefault="00411D58" w:rsidP="00411D58">
      <w:pPr>
        <w:pStyle w:val="ListParagraph"/>
        <w:spacing w:before="100" w:beforeAutospacing="1" w:after="100" w:afterAutospacing="1"/>
        <w:ind w:left="1080"/>
        <w:rPr>
          <w:rFonts w:ascii="Cambria" w:hAnsi="Cambria"/>
        </w:rPr>
      </w:pPr>
    </w:p>
    <w:p w14:paraId="378BBAE0" w14:textId="77777777" w:rsidR="00411D58" w:rsidRPr="00AC4C7F" w:rsidRDefault="00411D58" w:rsidP="00411D58">
      <w:pPr>
        <w:pStyle w:val="ListParagraph"/>
        <w:spacing w:before="100" w:beforeAutospacing="1" w:after="100" w:afterAutospacing="1"/>
        <w:ind w:left="1080"/>
        <w:rPr>
          <w:rFonts w:ascii="Cambria" w:hAnsi="Cambria"/>
        </w:rPr>
      </w:pPr>
    </w:p>
    <w:p w14:paraId="068CF307" w14:textId="77777777" w:rsidR="00411D58" w:rsidRPr="00AC4C7F" w:rsidRDefault="00411D58" w:rsidP="00411D58">
      <w:pPr>
        <w:pStyle w:val="ListParagraph"/>
        <w:spacing w:before="100" w:beforeAutospacing="1" w:after="100" w:afterAutospacing="1"/>
        <w:ind w:left="1080"/>
        <w:rPr>
          <w:rFonts w:ascii="Cambria" w:hAnsi="Cambria"/>
        </w:rPr>
      </w:pPr>
    </w:p>
    <w:p w14:paraId="68540A3D" w14:textId="77777777" w:rsidR="00411D58" w:rsidRPr="00AC4C7F" w:rsidRDefault="00411D58" w:rsidP="00411D58">
      <w:pPr>
        <w:pStyle w:val="ListParagraph"/>
        <w:spacing w:before="100" w:beforeAutospacing="1" w:after="100" w:afterAutospacing="1"/>
        <w:ind w:left="1080"/>
        <w:rPr>
          <w:rFonts w:ascii="Cambria" w:hAnsi="Cambria"/>
        </w:rPr>
      </w:pPr>
    </w:p>
    <w:p w14:paraId="7B19B6ED" w14:textId="77777777" w:rsidR="00411D58" w:rsidRPr="00AC4C7F" w:rsidRDefault="00411D58" w:rsidP="00411D58">
      <w:pPr>
        <w:pStyle w:val="ListParagraph"/>
        <w:spacing w:before="100" w:beforeAutospacing="1" w:after="100" w:afterAutospacing="1"/>
        <w:ind w:left="1080"/>
        <w:rPr>
          <w:rFonts w:ascii="Cambria" w:hAnsi="Cambria"/>
        </w:rPr>
      </w:pPr>
    </w:p>
    <w:p w14:paraId="248B8A1A" w14:textId="77777777" w:rsidR="00411D58" w:rsidRPr="00AC4C7F" w:rsidRDefault="00411D58" w:rsidP="00411D58">
      <w:pPr>
        <w:pStyle w:val="ListParagraph"/>
        <w:spacing w:before="100" w:beforeAutospacing="1" w:after="100" w:afterAutospacing="1"/>
        <w:ind w:left="1080"/>
        <w:rPr>
          <w:rFonts w:ascii="Cambria" w:hAnsi="Cambria"/>
        </w:rPr>
      </w:pPr>
    </w:p>
    <w:p w14:paraId="183DBF6B" w14:textId="77777777" w:rsidR="00411D58" w:rsidRPr="00AC4C7F" w:rsidRDefault="00411D58" w:rsidP="00411D58">
      <w:pPr>
        <w:pStyle w:val="ListParagraph"/>
        <w:spacing w:before="100" w:beforeAutospacing="1" w:after="100" w:afterAutospacing="1"/>
        <w:ind w:left="1080"/>
        <w:rPr>
          <w:rFonts w:ascii="Cambria" w:hAnsi="Cambria"/>
        </w:rPr>
      </w:pPr>
    </w:p>
    <w:p w14:paraId="13E539A6" w14:textId="77777777" w:rsidR="00411D58" w:rsidRPr="00AC4C7F" w:rsidRDefault="00411D58" w:rsidP="00411D58">
      <w:pPr>
        <w:pStyle w:val="ListParagraph"/>
        <w:spacing w:before="100" w:beforeAutospacing="1" w:after="100" w:afterAutospacing="1"/>
        <w:ind w:left="1080"/>
        <w:rPr>
          <w:rFonts w:ascii="Cambria" w:hAnsi="Cambria"/>
        </w:rPr>
      </w:pPr>
    </w:p>
    <w:p w14:paraId="5BE15D9C" w14:textId="77777777" w:rsidR="00411D58" w:rsidRPr="00AC4C7F" w:rsidRDefault="00411D58" w:rsidP="00411D58">
      <w:pPr>
        <w:pStyle w:val="ListParagraph"/>
        <w:spacing w:before="100" w:beforeAutospacing="1" w:after="100" w:afterAutospacing="1"/>
        <w:ind w:left="1080"/>
        <w:rPr>
          <w:rFonts w:ascii="Cambria" w:hAnsi="Cambria"/>
        </w:rPr>
      </w:pPr>
    </w:p>
    <w:p w14:paraId="6FD10E5F" w14:textId="77777777" w:rsidR="00411D58" w:rsidRPr="00AC4C7F" w:rsidRDefault="00411D58" w:rsidP="00411D58">
      <w:pPr>
        <w:pStyle w:val="ListParagraph"/>
        <w:spacing w:before="100" w:beforeAutospacing="1" w:after="100" w:afterAutospacing="1"/>
        <w:ind w:left="1080"/>
        <w:rPr>
          <w:rFonts w:ascii="Cambria" w:hAnsi="Cambria"/>
        </w:rPr>
      </w:pPr>
    </w:p>
    <w:p w14:paraId="42215782" w14:textId="77777777" w:rsidR="00411D58" w:rsidRPr="00AC4C7F" w:rsidRDefault="00411D58" w:rsidP="00411D58">
      <w:pPr>
        <w:pStyle w:val="ListParagraph"/>
        <w:spacing w:before="100" w:beforeAutospacing="1" w:after="100" w:afterAutospacing="1"/>
        <w:ind w:left="1080"/>
        <w:rPr>
          <w:rFonts w:ascii="Cambria" w:hAnsi="Cambria"/>
        </w:rPr>
      </w:pPr>
    </w:p>
    <w:p w14:paraId="1426FFF4" w14:textId="77777777" w:rsidR="00411D58" w:rsidRPr="00AC4C7F" w:rsidRDefault="00411D58" w:rsidP="00411D58">
      <w:pPr>
        <w:pStyle w:val="ListParagraph"/>
        <w:spacing w:before="100" w:beforeAutospacing="1" w:after="100" w:afterAutospacing="1"/>
        <w:ind w:left="1080"/>
        <w:rPr>
          <w:rFonts w:ascii="Cambria" w:hAnsi="Cambria"/>
        </w:rPr>
      </w:pPr>
    </w:p>
    <w:p w14:paraId="3735F26E" w14:textId="77777777" w:rsidR="00411D58" w:rsidRPr="00AC4C7F" w:rsidRDefault="00411D58" w:rsidP="00411D58">
      <w:pPr>
        <w:pStyle w:val="ListParagraph"/>
        <w:spacing w:before="100" w:beforeAutospacing="1" w:after="100" w:afterAutospacing="1"/>
        <w:ind w:left="1080"/>
        <w:rPr>
          <w:rFonts w:ascii="Cambria" w:hAnsi="Cambria"/>
        </w:rPr>
      </w:pPr>
    </w:p>
    <w:p w14:paraId="2BA2480B" w14:textId="77777777" w:rsidR="00411D58" w:rsidRPr="00AC4C7F" w:rsidRDefault="00411D58" w:rsidP="00411D58">
      <w:pPr>
        <w:pStyle w:val="NormalWeb"/>
        <w:numPr>
          <w:ilvl w:val="0"/>
          <w:numId w:val="12"/>
        </w:numPr>
        <w:rPr>
          <w:rFonts w:ascii="Cambria" w:hAnsi="Cambria"/>
          <w:b/>
          <w:bCs/>
        </w:rPr>
      </w:pPr>
      <w:r w:rsidRPr="00AC4C7F">
        <w:rPr>
          <w:rFonts w:ascii="Cambria" w:hAnsi="Cambria"/>
          <w:b/>
          <w:bCs/>
        </w:rPr>
        <w:t>You are tasked with creating a Python program that showcases operations on dictionaries. Dictionaries in Python are unordered collections of items. Each item is a pair consisting of a key and a value. Your program should illustrate the following dictionary operations:</w:t>
      </w:r>
    </w:p>
    <w:p w14:paraId="0BB29EEC" w14:textId="77777777" w:rsidR="00411D58" w:rsidRPr="00AC4C7F" w:rsidRDefault="00411D58" w:rsidP="00411D58">
      <w:pPr>
        <w:numPr>
          <w:ilvl w:val="0"/>
          <w:numId w:val="14"/>
        </w:numPr>
        <w:spacing w:before="100" w:beforeAutospacing="1" w:after="100" w:afterAutospacing="1"/>
        <w:rPr>
          <w:rFonts w:ascii="Cambria" w:hAnsi="Cambria"/>
        </w:rPr>
      </w:pPr>
      <w:r w:rsidRPr="00AC4C7F">
        <w:rPr>
          <w:rStyle w:val="Strong"/>
          <w:rFonts w:ascii="Cambria" w:eastAsiaTheme="majorEastAsia" w:hAnsi="Cambria"/>
        </w:rPr>
        <w:t>Create a Dictionary</w:t>
      </w:r>
      <w:r w:rsidRPr="00AC4C7F">
        <w:rPr>
          <w:rFonts w:ascii="Cambria" w:hAnsi="Cambria"/>
        </w:rPr>
        <w:t>: Define a dictionary with key-value pairs of different data types.({</w:t>
      </w:r>
      <w:r w:rsidRPr="00AC4C7F">
        <w:rPr>
          <w:rStyle w:val="hljs-string"/>
          <w:rFonts w:ascii="Cambria" w:eastAsiaTheme="majorEastAsia" w:hAnsi="Cambria"/>
        </w:rPr>
        <w:t>'name'</w:t>
      </w:r>
      <w:r w:rsidRPr="00AC4C7F">
        <w:rPr>
          <w:rFonts w:ascii="Cambria" w:hAnsi="Cambria"/>
        </w:rPr>
        <w:t xml:space="preserve">: </w:t>
      </w:r>
      <w:r w:rsidRPr="00AC4C7F">
        <w:rPr>
          <w:rStyle w:val="hljs-string"/>
          <w:rFonts w:ascii="Cambria" w:eastAsiaTheme="majorEastAsia" w:hAnsi="Cambria"/>
        </w:rPr>
        <w:t>'Alice'</w:t>
      </w:r>
      <w:r w:rsidRPr="00AC4C7F">
        <w:rPr>
          <w:rFonts w:ascii="Cambria" w:hAnsi="Cambria"/>
        </w:rPr>
        <w:t xml:space="preserve">, </w:t>
      </w:r>
      <w:r w:rsidRPr="00AC4C7F">
        <w:rPr>
          <w:rStyle w:val="hljs-string"/>
          <w:rFonts w:ascii="Cambria" w:eastAsiaTheme="majorEastAsia" w:hAnsi="Cambria"/>
        </w:rPr>
        <w:t>'age'</w:t>
      </w:r>
      <w:r w:rsidRPr="00AC4C7F">
        <w:rPr>
          <w:rFonts w:ascii="Cambria" w:hAnsi="Cambria"/>
        </w:rPr>
        <w:t xml:space="preserve">: </w:t>
      </w:r>
      <w:r w:rsidRPr="00AC4C7F">
        <w:rPr>
          <w:rStyle w:val="hljs-number"/>
          <w:rFonts w:ascii="Cambria" w:eastAsiaTheme="majorEastAsia" w:hAnsi="Cambria"/>
        </w:rPr>
        <w:t>30</w:t>
      </w:r>
      <w:r w:rsidRPr="00AC4C7F">
        <w:rPr>
          <w:rFonts w:ascii="Cambria" w:hAnsi="Cambria"/>
        </w:rPr>
        <w:t xml:space="preserve">, </w:t>
      </w:r>
      <w:r w:rsidRPr="00AC4C7F">
        <w:rPr>
          <w:rStyle w:val="hljs-string"/>
          <w:rFonts w:ascii="Cambria" w:eastAsiaTheme="majorEastAsia" w:hAnsi="Cambria"/>
        </w:rPr>
        <w:t>'city'</w:t>
      </w:r>
      <w:r w:rsidRPr="00AC4C7F">
        <w:rPr>
          <w:rFonts w:ascii="Cambria" w:hAnsi="Cambria"/>
        </w:rPr>
        <w:t xml:space="preserve">: </w:t>
      </w:r>
      <w:r w:rsidRPr="00AC4C7F">
        <w:rPr>
          <w:rStyle w:val="hljs-string"/>
          <w:rFonts w:ascii="Cambria" w:eastAsiaTheme="majorEastAsia" w:hAnsi="Cambria"/>
        </w:rPr>
        <w:t>'New York'</w:t>
      </w:r>
      <w:r w:rsidRPr="00AC4C7F">
        <w:rPr>
          <w:rFonts w:ascii="Cambria" w:hAnsi="Cambria"/>
        </w:rPr>
        <w:t>}</w:t>
      </w:r>
    </w:p>
    <w:p w14:paraId="5E877DCD" w14:textId="77777777" w:rsidR="00411D58" w:rsidRPr="00AC4C7F" w:rsidRDefault="00411D58" w:rsidP="00411D58">
      <w:pPr>
        <w:numPr>
          <w:ilvl w:val="0"/>
          <w:numId w:val="14"/>
        </w:numPr>
        <w:spacing w:before="100" w:beforeAutospacing="1" w:after="100" w:afterAutospacing="1"/>
        <w:rPr>
          <w:rFonts w:ascii="Cambria" w:hAnsi="Cambria"/>
        </w:rPr>
      </w:pPr>
      <w:r w:rsidRPr="00AC4C7F">
        <w:rPr>
          <w:rStyle w:val="Strong"/>
          <w:rFonts w:ascii="Cambria" w:eastAsiaTheme="majorEastAsia" w:hAnsi="Cambria"/>
        </w:rPr>
        <w:t>Access Values</w:t>
      </w:r>
      <w:r w:rsidRPr="00AC4C7F">
        <w:rPr>
          <w:rFonts w:ascii="Cambria" w:hAnsi="Cambria"/>
        </w:rPr>
        <w:t>: Access values using keys.</w:t>
      </w:r>
    </w:p>
    <w:p w14:paraId="0EF218E9" w14:textId="77777777" w:rsidR="00411D58" w:rsidRPr="00AC4C7F" w:rsidRDefault="00411D58" w:rsidP="00411D58">
      <w:pPr>
        <w:numPr>
          <w:ilvl w:val="0"/>
          <w:numId w:val="14"/>
        </w:numPr>
        <w:spacing w:before="100" w:beforeAutospacing="1" w:after="100" w:afterAutospacing="1"/>
        <w:rPr>
          <w:rFonts w:ascii="Cambria" w:hAnsi="Cambria"/>
        </w:rPr>
      </w:pPr>
      <w:r w:rsidRPr="00AC4C7F">
        <w:rPr>
          <w:rStyle w:val="Strong"/>
          <w:rFonts w:ascii="Cambria" w:eastAsiaTheme="majorEastAsia" w:hAnsi="Cambria"/>
        </w:rPr>
        <w:t>Modify Dictionary</w:t>
      </w:r>
      <w:r w:rsidRPr="00AC4C7F">
        <w:rPr>
          <w:rFonts w:ascii="Cambria" w:hAnsi="Cambria"/>
        </w:rPr>
        <w:t>: Update values, add new key-value pairs, and remove existing pairs.</w:t>
      </w:r>
    </w:p>
    <w:p w14:paraId="6FB2517F" w14:textId="38C171C6" w:rsidR="00411D58" w:rsidRPr="00AC4C7F" w:rsidRDefault="00411D58" w:rsidP="00411D58">
      <w:pPr>
        <w:numPr>
          <w:ilvl w:val="0"/>
          <w:numId w:val="14"/>
        </w:numPr>
        <w:pBdr>
          <w:top w:val="nil"/>
          <w:left w:val="nil"/>
          <w:bottom w:val="nil"/>
          <w:right w:val="nil"/>
          <w:between w:val="nil"/>
        </w:pBdr>
        <w:spacing w:before="100" w:beforeAutospacing="1" w:after="200" w:afterAutospacing="1"/>
        <w:rPr>
          <w:rFonts w:ascii="Cambria" w:hAnsi="Cambria"/>
        </w:rPr>
      </w:pPr>
      <w:r w:rsidRPr="00AC4C7F">
        <w:rPr>
          <w:rStyle w:val="Strong"/>
          <w:rFonts w:ascii="Cambria" w:eastAsiaTheme="majorEastAsia" w:hAnsi="Cambria"/>
        </w:rPr>
        <w:t>Iterate Over Dictionary</w:t>
      </w:r>
      <w:r w:rsidRPr="00AC4C7F">
        <w:rPr>
          <w:rFonts w:ascii="Cambria" w:hAnsi="Cambria"/>
        </w:rPr>
        <w:t>: Use loops to iterate over keys or values.</w:t>
      </w:r>
    </w:p>
    <w:p w14:paraId="26ED6442" w14:textId="77777777" w:rsidR="00411D58" w:rsidRPr="00AC4C7F" w:rsidRDefault="00411D58" w:rsidP="00411D58">
      <w:pPr>
        <w:pBdr>
          <w:top w:val="nil"/>
          <w:left w:val="nil"/>
          <w:bottom w:val="nil"/>
          <w:right w:val="nil"/>
          <w:between w:val="nil"/>
        </w:pBdr>
        <w:spacing w:before="100" w:beforeAutospacing="1" w:after="200" w:afterAutospacing="1"/>
        <w:rPr>
          <w:rFonts w:ascii="Cambria" w:hAnsi="Cambria"/>
          <w:b/>
          <w:bCs/>
        </w:rPr>
      </w:pPr>
      <w:r w:rsidRPr="00AC4C7F">
        <w:rPr>
          <w:rFonts w:ascii="Cambria" w:hAnsi="Cambria"/>
          <w:b/>
          <w:bCs/>
        </w:rPr>
        <w:t xml:space="preserve">Algorithm </w:t>
      </w:r>
    </w:p>
    <w:p w14:paraId="7C2BF9D6" w14:textId="77777777" w:rsidR="00411D58" w:rsidRPr="00AC4C7F" w:rsidRDefault="00411D58" w:rsidP="00411D58">
      <w:pPr>
        <w:pStyle w:val="ListParagraph"/>
        <w:numPr>
          <w:ilvl w:val="0"/>
          <w:numId w:val="17"/>
        </w:numPr>
        <w:pBdr>
          <w:top w:val="nil"/>
          <w:left w:val="nil"/>
          <w:bottom w:val="nil"/>
          <w:right w:val="nil"/>
          <w:between w:val="nil"/>
        </w:pBdr>
        <w:spacing w:before="100" w:beforeAutospacing="1" w:after="200" w:afterAutospacing="1"/>
        <w:rPr>
          <w:rFonts w:ascii="Cambria" w:hAnsi="Cambria"/>
        </w:rPr>
      </w:pPr>
      <w:r w:rsidRPr="00AC4C7F">
        <w:rPr>
          <w:rFonts w:ascii="Cambria" w:hAnsi="Cambria"/>
        </w:rPr>
        <w:t>Start the program</w:t>
      </w:r>
    </w:p>
    <w:p w14:paraId="3E1C79FB" w14:textId="77777777" w:rsidR="00411D58" w:rsidRPr="00AC4C7F" w:rsidRDefault="00411D58" w:rsidP="00411D58">
      <w:pPr>
        <w:numPr>
          <w:ilvl w:val="0"/>
          <w:numId w:val="17"/>
        </w:numPr>
        <w:spacing w:before="100" w:beforeAutospacing="1" w:after="100" w:afterAutospacing="1"/>
        <w:rPr>
          <w:rFonts w:ascii="Cambria" w:hAnsi="Cambria"/>
        </w:rPr>
      </w:pPr>
      <w:r w:rsidRPr="00AC4C7F">
        <w:rPr>
          <w:rFonts w:ascii="Cambria" w:hAnsi="Cambria"/>
        </w:rPr>
        <w:t>Define a dictionary with key-value pairs of different data types.</w:t>
      </w:r>
    </w:p>
    <w:p w14:paraId="65807A1B" w14:textId="77777777" w:rsidR="00411D58" w:rsidRPr="00AC4C7F" w:rsidRDefault="00411D58" w:rsidP="00411D58">
      <w:pPr>
        <w:numPr>
          <w:ilvl w:val="0"/>
          <w:numId w:val="17"/>
        </w:numPr>
        <w:spacing w:before="100" w:beforeAutospacing="1" w:after="100" w:afterAutospacing="1"/>
        <w:rPr>
          <w:rFonts w:ascii="Cambria" w:hAnsi="Cambria"/>
        </w:rPr>
      </w:pPr>
      <w:r w:rsidRPr="00AC4C7F">
        <w:rPr>
          <w:rFonts w:ascii="Cambria" w:hAnsi="Cambria"/>
        </w:rPr>
        <w:t>Retrieve values from the dictionary using their corresponding keys.</w:t>
      </w:r>
    </w:p>
    <w:p w14:paraId="0CD95B8B" w14:textId="77777777" w:rsidR="00411D58" w:rsidRPr="00AC4C7F" w:rsidRDefault="00411D58" w:rsidP="00411D58">
      <w:pPr>
        <w:pStyle w:val="ListParagraph"/>
        <w:numPr>
          <w:ilvl w:val="0"/>
          <w:numId w:val="17"/>
        </w:numPr>
        <w:pBdr>
          <w:top w:val="nil"/>
          <w:left w:val="nil"/>
          <w:bottom w:val="nil"/>
          <w:right w:val="nil"/>
          <w:between w:val="nil"/>
        </w:pBdr>
        <w:spacing w:before="100" w:beforeAutospacing="1" w:after="200" w:afterAutospacing="1"/>
        <w:rPr>
          <w:rFonts w:ascii="Cambria" w:hAnsi="Cambria"/>
        </w:rPr>
      </w:pPr>
      <w:r w:rsidRPr="00AC4C7F">
        <w:rPr>
          <w:rFonts w:ascii="Cambria" w:hAnsi="Cambria"/>
        </w:rPr>
        <w:t>Modify Dictionary</w:t>
      </w:r>
    </w:p>
    <w:p w14:paraId="09998F08" w14:textId="77777777" w:rsidR="00411D58" w:rsidRPr="00AC4C7F" w:rsidRDefault="00411D58" w:rsidP="00411D58">
      <w:pPr>
        <w:pStyle w:val="ListParagraph"/>
        <w:numPr>
          <w:ilvl w:val="0"/>
          <w:numId w:val="17"/>
        </w:numPr>
        <w:pBdr>
          <w:top w:val="nil"/>
          <w:left w:val="nil"/>
          <w:bottom w:val="nil"/>
          <w:right w:val="nil"/>
          <w:between w:val="nil"/>
        </w:pBdr>
        <w:spacing w:before="100" w:beforeAutospacing="1" w:after="200" w:afterAutospacing="1"/>
        <w:rPr>
          <w:rFonts w:ascii="Cambria" w:hAnsi="Cambria"/>
        </w:rPr>
      </w:pPr>
      <w:r w:rsidRPr="00AC4C7F">
        <w:rPr>
          <w:rFonts w:ascii="Cambria" w:hAnsi="Cambria"/>
        </w:rPr>
        <w:t>Iterate Over Dictionary</w:t>
      </w:r>
    </w:p>
    <w:p w14:paraId="4A20A3A8" w14:textId="077EAE99" w:rsidR="00411D58" w:rsidRPr="00AC4C7F" w:rsidRDefault="00411D58" w:rsidP="00411D58">
      <w:pPr>
        <w:pStyle w:val="ListParagraph"/>
        <w:numPr>
          <w:ilvl w:val="0"/>
          <w:numId w:val="17"/>
        </w:numPr>
        <w:pBdr>
          <w:top w:val="nil"/>
          <w:left w:val="nil"/>
          <w:bottom w:val="nil"/>
          <w:right w:val="nil"/>
          <w:between w:val="nil"/>
        </w:pBdr>
        <w:spacing w:before="100" w:beforeAutospacing="1" w:after="200" w:afterAutospacing="1"/>
        <w:rPr>
          <w:rFonts w:ascii="Cambria" w:hAnsi="Cambria"/>
        </w:rPr>
      </w:pPr>
      <w:r w:rsidRPr="00AC4C7F">
        <w:rPr>
          <w:rFonts w:ascii="Cambria" w:hAnsi="Cambria"/>
        </w:rPr>
        <w:t>Stop the program.</w:t>
      </w:r>
    </w:p>
    <w:p w14:paraId="61335133" w14:textId="77777777" w:rsidR="00411D58" w:rsidRPr="00AC4C7F" w:rsidRDefault="00411D58" w:rsidP="00411D58">
      <w:pPr>
        <w:rPr>
          <w:rFonts w:ascii="Cambria" w:hAnsi="Cambria"/>
          <w:b/>
          <w:bCs/>
        </w:rPr>
      </w:pPr>
      <w:r w:rsidRPr="00AC4C7F">
        <w:rPr>
          <w:rFonts w:ascii="Cambria" w:hAnsi="Cambria"/>
          <w:b/>
          <w:bCs/>
        </w:rPr>
        <w:lastRenderedPageBreak/>
        <w:t>PROGRAM</w:t>
      </w:r>
    </w:p>
    <w:p w14:paraId="08BF0452" w14:textId="77777777" w:rsidR="00411D58" w:rsidRPr="00AC4C7F" w:rsidRDefault="00411D58" w:rsidP="00411D58">
      <w:pPr>
        <w:rPr>
          <w:rFonts w:ascii="Cambria" w:hAnsi="Cambria"/>
        </w:rPr>
      </w:pPr>
    </w:p>
    <w:p w14:paraId="23157BC2" w14:textId="77777777" w:rsidR="00411D58" w:rsidRPr="00AC4C7F" w:rsidRDefault="00411D58" w:rsidP="00411D58">
      <w:pPr>
        <w:ind w:left="720"/>
        <w:rPr>
          <w:rFonts w:ascii="Cambria" w:hAnsi="Cambria"/>
        </w:rPr>
      </w:pPr>
      <w:r w:rsidRPr="00AC4C7F">
        <w:rPr>
          <w:rFonts w:ascii="Cambria" w:hAnsi="Cambria"/>
        </w:rPr>
        <w:t>#Create a Dictionary: Define a dictionary with key-value pairs of different data types.({'name': 'Alice', 'age': 30, 'city': 'New York'}</w:t>
      </w:r>
    </w:p>
    <w:p w14:paraId="0A397D46" w14:textId="77777777" w:rsidR="00411D58" w:rsidRPr="00AC4C7F" w:rsidRDefault="00411D58" w:rsidP="00411D58">
      <w:pPr>
        <w:ind w:left="720"/>
        <w:rPr>
          <w:rFonts w:ascii="Cambria" w:hAnsi="Cambria"/>
        </w:rPr>
      </w:pPr>
      <w:r w:rsidRPr="00AC4C7F">
        <w:rPr>
          <w:rFonts w:ascii="Cambria" w:hAnsi="Cambria"/>
        </w:rPr>
        <w:t>dictionary={'name': 'Alice', 'age': 30, 'city': 'New York'}</w:t>
      </w:r>
    </w:p>
    <w:p w14:paraId="5A8797F5" w14:textId="77777777" w:rsidR="00411D58" w:rsidRPr="00AC4C7F" w:rsidRDefault="00411D58" w:rsidP="00411D58">
      <w:pPr>
        <w:ind w:left="720"/>
        <w:rPr>
          <w:rFonts w:ascii="Cambria" w:hAnsi="Cambria"/>
        </w:rPr>
      </w:pPr>
      <w:r w:rsidRPr="00AC4C7F">
        <w:rPr>
          <w:rFonts w:ascii="Cambria" w:hAnsi="Cambria"/>
        </w:rPr>
        <w:t>print(dictionary)</w:t>
      </w:r>
    </w:p>
    <w:p w14:paraId="1EDD6E51" w14:textId="77777777" w:rsidR="00411D58" w:rsidRPr="00AC4C7F" w:rsidRDefault="00411D58" w:rsidP="00411D58">
      <w:pPr>
        <w:ind w:left="720"/>
        <w:rPr>
          <w:rFonts w:ascii="Cambria" w:hAnsi="Cambria"/>
        </w:rPr>
      </w:pPr>
      <w:r w:rsidRPr="00AC4C7F">
        <w:rPr>
          <w:rFonts w:ascii="Cambria" w:hAnsi="Cambria"/>
        </w:rPr>
        <w:t>#Access Values: Access values using keys.</w:t>
      </w:r>
    </w:p>
    <w:p w14:paraId="2FDDEAE0" w14:textId="77777777" w:rsidR="00411D58" w:rsidRPr="00AC4C7F" w:rsidRDefault="00411D58" w:rsidP="00411D58">
      <w:pPr>
        <w:ind w:left="720"/>
        <w:rPr>
          <w:rFonts w:ascii="Cambria" w:hAnsi="Cambria"/>
        </w:rPr>
      </w:pPr>
      <w:r w:rsidRPr="00AC4C7F">
        <w:rPr>
          <w:rFonts w:ascii="Cambria" w:hAnsi="Cambria"/>
        </w:rPr>
        <w:t>print(dictionary['name'])</w:t>
      </w:r>
    </w:p>
    <w:p w14:paraId="6F8857DB" w14:textId="77777777" w:rsidR="00411D58" w:rsidRPr="00AC4C7F" w:rsidRDefault="00411D58" w:rsidP="00411D58">
      <w:pPr>
        <w:ind w:left="720"/>
        <w:rPr>
          <w:rFonts w:ascii="Cambria" w:hAnsi="Cambria"/>
        </w:rPr>
      </w:pPr>
      <w:r w:rsidRPr="00AC4C7F">
        <w:rPr>
          <w:rFonts w:ascii="Cambria" w:hAnsi="Cambria"/>
        </w:rPr>
        <w:t>print(dictionary['age'])</w:t>
      </w:r>
    </w:p>
    <w:p w14:paraId="5C9F6D82" w14:textId="77777777" w:rsidR="00411D58" w:rsidRPr="00AC4C7F" w:rsidRDefault="00411D58" w:rsidP="00411D58">
      <w:pPr>
        <w:ind w:left="720"/>
        <w:rPr>
          <w:rFonts w:ascii="Cambria" w:hAnsi="Cambria"/>
        </w:rPr>
      </w:pPr>
    </w:p>
    <w:p w14:paraId="6B39054B" w14:textId="77777777" w:rsidR="00411D58" w:rsidRPr="00AC4C7F" w:rsidRDefault="00411D58" w:rsidP="00411D58">
      <w:pPr>
        <w:ind w:left="720"/>
        <w:rPr>
          <w:rFonts w:ascii="Cambria" w:hAnsi="Cambria"/>
        </w:rPr>
      </w:pPr>
      <w:r w:rsidRPr="00AC4C7F">
        <w:rPr>
          <w:rFonts w:ascii="Cambria" w:hAnsi="Cambria"/>
        </w:rPr>
        <w:t>#Modify Dictionary: Update values, add new key-value pairs, and remove existing pairs.</w:t>
      </w:r>
    </w:p>
    <w:p w14:paraId="058CEBC3" w14:textId="77777777" w:rsidR="00411D58" w:rsidRPr="00AC4C7F" w:rsidRDefault="00411D58" w:rsidP="00411D58">
      <w:pPr>
        <w:ind w:left="720"/>
        <w:rPr>
          <w:rFonts w:ascii="Cambria" w:hAnsi="Cambria"/>
        </w:rPr>
      </w:pPr>
      <w:r w:rsidRPr="00AC4C7F">
        <w:rPr>
          <w:rFonts w:ascii="Cambria" w:hAnsi="Cambria"/>
        </w:rPr>
        <w:t>dictionary['name']= "James"</w:t>
      </w:r>
    </w:p>
    <w:p w14:paraId="0A3D3F55" w14:textId="77777777" w:rsidR="00411D58" w:rsidRPr="00AC4C7F" w:rsidRDefault="00411D58" w:rsidP="00411D58">
      <w:pPr>
        <w:ind w:left="720"/>
        <w:rPr>
          <w:rFonts w:ascii="Cambria" w:hAnsi="Cambria"/>
        </w:rPr>
      </w:pPr>
      <w:r w:rsidRPr="00AC4C7F">
        <w:rPr>
          <w:rFonts w:ascii="Cambria" w:hAnsi="Cambria"/>
        </w:rPr>
        <w:t>print(dictionary)</w:t>
      </w:r>
    </w:p>
    <w:p w14:paraId="6AB348CA" w14:textId="77777777" w:rsidR="00411D58" w:rsidRPr="00AC4C7F" w:rsidRDefault="00411D58" w:rsidP="00411D58">
      <w:pPr>
        <w:ind w:left="720"/>
        <w:rPr>
          <w:rFonts w:ascii="Cambria" w:hAnsi="Cambria"/>
        </w:rPr>
      </w:pPr>
      <w:r w:rsidRPr="00AC4C7F">
        <w:rPr>
          <w:rFonts w:ascii="Cambria" w:hAnsi="Cambria"/>
        </w:rPr>
        <w:t>dictionary.pop('city')</w:t>
      </w:r>
    </w:p>
    <w:p w14:paraId="7AFC4DF6" w14:textId="77777777" w:rsidR="00411D58" w:rsidRPr="00AC4C7F" w:rsidRDefault="00411D58" w:rsidP="00411D58">
      <w:pPr>
        <w:ind w:left="720"/>
        <w:rPr>
          <w:rFonts w:ascii="Cambria" w:hAnsi="Cambria"/>
        </w:rPr>
      </w:pPr>
      <w:r w:rsidRPr="00AC4C7F">
        <w:rPr>
          <w:rFonts w:ascii="Cambria" w:hAnsi="Cambria"/>
        </w:rPr>
        <w:t>print(dictionary)</w:t>
      </w:r>
    </w:p>
    <w:p w14:paraId="3C47DBBD" w14:textId="77777777" w:rsidR="00411D58" w:rsidRPr="00AC4C7F" w:rsidRDefault="00411D58" w:rsidP="00411D58">
      <w:pPr>
        <w:ind w:left="720"/>
        <w:rPr>
          <w:rFonts w:ascii="Cambria" w:hAnsi="Cambria"/>
        </w:rPr>
      </w:pPr>
      <w:r w:rsidRPr="00AC4C7F">
        <w:rPr>
          <w:rFonts w:ascii="Cambria" w:hAnsi="Cambria"/>
        </w:rPr>
        <w:t>#Iterate Over Dictionary: Use loops to iterate over keys or values.</w:t>
      </w:r>
    </w:p>
    <w:p w14:paraId="2BC5C7CA" w14:textId="77777777" w:rsidR="00411D58" w:rsidRPr="00AC4C7F" w:rsidRDefault="00411D58" w:rsidP="00411D58">
      <w:pPr>
        <w:ind w:left="720"/>
        <w:rPr>
          <w:rFonts w:ascii="Cambria" w:hAnsi="Cambria"/>
        </w:rPr>
      </w:pPr>
      <w:r w:rsidRPr="00AC4C7F">
        <w:rPr>
          <w:rFonts w:ascii="Cambria" w:hAnsi="Cambria"/>
        </w:rPr>
        <w:t>for k in dictionary:</w:t>
      </w:r>
    </w:p>
    <w:p w14:paraId="5D8E59F6" w14:textId="77777777" w:rsidR="00411D58" w:rsidRPr="00AC4C7F" w:rsidRDefault="00411D58" w:rsidP="00411D58">
      <w:pPr>
        <w:ind w:left="720"/>
        <w:rPr>
          <w:rFonts w:ascii="Cambria" w:hAnsi="Cambria"/>
        </w:rPr>
      </w:pPr>
      <w:r w:rsidRPr="00AC4C7F">
        <w:rPr>
          <w:rFonts w:ascii="Cambria" w:hAnsi="Cambria"/>
        </w:rPr>
        <w:t xml:space="preserve">    print("KEY:",k)</w:t>
      </w:r>
    </w:p>
    <w:p w14:paraId="391E1A71" w14:textId="77777777" w:rsidR="00411D58" w:rsidRPr="00AC4C7F" w:rsidRDefault="00411D58" w:rsidP="00411D58">
      <w:pPr>
        <w:ind w:left="720"/>
        <w:rPr>
          <w:rFonts w:ascii="Cambria" w:hAnsi="Cambria"/>
        </w:rPr>
      </w:pPr>
    </w:p>
    <w:p w14:paraId="52E9465A" w14:textId="77777777" w:rsidR="00411D58" w:rsidRPr="00AC4C7F" w:rsidRDefault="00411D58" w:rsidP="00411D58">
      <w:pPr>
        <w:ind w:left="720"/>
        <w:rPr>
          <w:rFonts w:ascii="Cambria" w:hAnsi="Cambria"/>
        </w:rPr>
      </w:pPr>
      <w:r w:rsidRPr="00AC4C7F">
        <w:rPr>
          <w:rFonts w:ascii="Cambria" w:hAnsi="Cambria"/>
        </w:rPr>
        <w:t>print(dictionary.items())</w:t>
      </w:r>
    </w:p>
    <w:p w14:paraId="5A3CDAB6" w14:textId="77777777" w:rsidR="00411D58" w:rsidRDefault="00411D58" w:rsidP="00411D58">
      <w:pPr>
        <w:rPr>
          <w:rFonts w:ascii="Cambria" w:hAnsi="Cambria"/>
        </w:rPr>
      </w:pPr>
    </w:p>
    <w:p w14:paraId="7ECFC9B8" w14:textId="77777777" w:rsidR="00AC4C7F" w:rsidRDefault="00AC4C7F" w:rsidP="00411D58">
      <w:pPr>
        <w:rPr>
          <w:rFonts w:ascii="Cambria" w:hAnsi="Cambria"/>
        </w:rPr>
      </w:pPr>
    </w:p>
    <w:p w14:paraId="6AC97CE7" w14:textId="77777777" w:rsidR="00AC4C7F" w:rsidRDefault="00AC4C7F" w:rsidP="00411D58">
      <w:pPr>
        <w:rPr>
          <w:rFonts w:ascii="Cambria" w:hAnsi="Cambria"/>
        </w:rPr>
      </w:pPr>
    </w:p>
    <w:p w14:paraId="2618010C" w14:textId="77777777" w:rsidR="00AC4C7F" w:rsidRDefault="00AC4C7F" w:rsidP="00411D58">
      <w:pPr>
        <w:rPr>
          <w:rFonts w:ascii="Cambria" w:hAnsi="Cambria"/>
        </w:rPr>
      </w:pPr>
    </w:p>
    <w:p w14:paraId="7A02CB54" w14:textId="77777777" w:rsidR="00AC4C7F" w:rsidRDefault="00AC4C7F" w:rsidP="00411D58">
      <w:pPr>
        <w:rPr>
          <w:rFonts w:ascii="Cambria" w:hAnsi="Cambria"/>
        </w:rPr>
      </w:pPr>
    </w:p>
    <w:p w14:paraId="10E23B6F" w14:textId="77777777" w:rsidR="00AC4C7F" w:rsidRDefault="00AC4C7F" w:rsidP="00411D58">
      <w:pPr>
        <w:rPr>
          <w:rFonts w:ascii="Cambria" w:hAnsi="Cambria"/>
        </w:rPr>
      </w:pPr>
    </w:p>
    <w:p w14:paraId="1B6FE058" w14:textId="77777777" w:rsidR="00AC4C7F" w:rsidRPr="00AC4C7F" w:rsidRDefault="00AC4C7F" w:rsidP="00411D58">
      <w:pPr>
        <w:rPr>
          <w:rFonts w:ascii="Cambria" w:hAnsi="Cambria"/>
        </w:rPr>
      </w:pPr>
    </w:p>
    <w:p w14:paraId="6B9F6729" w14:textId="77777777" w:rsidR="00411D58" w:rsidRPr="00AC4C7F" w:rsidRDefault="00411D58" w:rsidP="00411D58">
      <w:pPr>
        <w:rPr>
          <w:rFonts w:ascii="Cambria" w:hAnsi="Cambria"/>
          <w:b/>
          <w:bCs/>
        </w:rPr>
      </w:pPr>
      <w:r w:rsidRPr="00AC4C7F">
        <w:rPr>
          <w:rFonts w:ascii="Cambria" w:hAnsi="Cambria"/>
          <w:b/>
          <w:bCs/>
        </w:rPr>
        <w:t>OUTPUT</w:t>
      </w:r>
    </w:p>
    <w:p w14:paraId="5D457113" w14:textId="77777777" w:rsidR="00411D58" w:rsidRPr="00AC4C7F" w:rsidRDefault="00411D58" w:rsidP="00411D58">
      <w:pPr>
        <w:rPr>
          <w:rFonts w:ascii="Cambria" w:hAnsi="Cambria"/>
        </w:rPr>
      </w:pPr>
    </w:p>
    <w:p w14:paraId="4C0FD65F" w14:textId="77777777" w:rsidR="00411D58" w:rsidRPr="00AC4C7F" w:rsidRDefault="00411D58" w:rsidP="00411D58">
      <w:pPr>
        <w:rPr>
          <w:rFonts w:ascii="Cambria" w:hAnsi="Cambria"/>
        </w:rPr>
      </w:pPr>
      <w:r w:rsidRPr="00AC4C7F">
        <w:rPr>
          <w:rFonts w:ascii="Cambria" w:hAnsi="Cambria"/>
          <w:noProof/>
          <w:lang w:val="en-US" w:eastAsia="en-US"/>
        </w:rPr>
        <w:drawing>
          <wp:inline distT="0" distB="0" distL="0" distR="0" wp14:anchorId="34EF7D80" wp14:editId="62AE5D8E">
            <wp:extent cx="5731510" cy="2002947"/>
            <wp:effectExtent l="1905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5731510" cy="2002947"/>
                    </a:xfrm>
                    <a:prstGeom prst="rect">
                      <a:avLst/>
                    </a:prstGeom>
                    <a:noFill/>
                    <a:ln w="9525">
                      <a:noFill/>
                      <a:miter lim="800000"/>
                      <a:headEnd/>
                      <a:tailEnd/>
                    </a:ln>
                  </pic:spPr>
                </pic:pic>
              </a:graphicData>
            </a:graphic>
          </wp:inline>
        </w:drawing>
      </w:r>
    </w:p>
    <w:p w14:paraId="169FC6A4" w14:textId="77777777" w:rsidR="00411D58" w:rsidRPr="00AC4C7F" w:rsidRDefault="00411D58" w:rsidP="00411D58">
      <w:pPr>
        <w:rPr>
          <w:rFonts w:ascii="Cambria" w:hAnsi="Cambria"/>
        </w:rPr>
      </w:pPr>
    </w:p>
    <w:p w14:paraId="0A944A0A" w14:textId="77777777" w:rsidR="00411D58" w:rsidRPr="00AC4C7F" w:rsidRDefault="00411D58" w:rsidP="00411D58">
      <w:pPr>
        <w:rPr>
          <w:rFonts w:ascii="Cambria" w:hAnsi="Cambria"/>
        </w:rPr>
      </w:pPr>
    </w:p>
    <w:p w14:paraId="75E9078B" w14:textId="77777777" w:rsidR="00411D58" w:rsidRPr="00AC4C7F" w:rsidRDefault="00411D58" w:rsidP="00411D58">
      <w:pPr>
        <w:rPr>
          <w:rFonts w:ascii="Cambria" w:hAnsi="Cambria"/>
        </w:rPr>
      </w:pPr>
    </w:p>
    <w:p w14:paraId="07D35C41" w14:textId="77777777" w:rsidR="00411D58" w:rsidRPr="00AC4C7F" w:rsidRDefault="00411D58" w:rsidP="00411D58">
      <w:pPr>
        <w:rPr>
          <w:rFonts w:ascii="Cambria" w:hAnsi="Cambria"/>
        </w:rPr>
      </w:pPr>
    </w:p>
    <w:p w14:paraId="5286EDB9" w14:textId="77777777" w:rsidR="00411D58" w:rsidRPr="00AC4C7F" w:rsidRDefault="00411D58" w:rsidP="00411D58">
      <w:pPr>
        <w:rPr>
          <w:rFonts w:ascii="Cambria" w:hAnsi="Cambria"/>
        </w:rPr>
      </w:pPr>
    </w:p>
    <w:p w14:paraId="1D5AB052" w14:textId="77777777" w:rsidR="00411D58" w:rsidRPr="00AC4C7F" w:rsidRDefault="00411D58" w:rsidP="00411D58">
      <w:pPr>
        <w:rPr>
          <w:rFonts w:ascii="Cambria" w:hAnsi="Cambria"/>
        </w:rPr>
      </w:pPr>
    </w:p>
    <w:p w14:paraId="3B2AF2A9" w14:textId="77777777" w:rsidR="00411D58" w:rsidRPr="00AC4C7F" w:rsidRDefault="00411D58" w:rsidP="00411D58">
      <w:pPr>
        <w:rPr>
          <w:rFonts w:ascii="Cambria" w:hAnsi="Cambria"/>
        </w:rPr>
      </w:pPr>
    </w:p>
    <w:p w14:paraId="79AC120F" w14:textId="77777777" w:rsidR="00411D58" w:rsidRDefault="00411D58" w:rsidP="00411D58">
      <w:pPr>
        <w:rPr>
          <w:rFonts w:ascii="Cambria" w:hAnsi="Cambria"/>
        </w:rPr>
      </w:pPr>
    </w:p>
    <w:p w14:paraId="131CE829" w14:textId="77777777" w:rsidR="00AC4C7F" w:rsidRDefault="00AC4C7F" w:rsidP="00411D58">
      <w:pPr>
        <w:rPr>
          <w:rFonts w:ascii="Cambria" w:hAnsi="Cambria"/>
        </w:rPr>
      </w:pPr>
    </w:p>
    <w:p w14:paraId="2F1A4162" w14:textId="77777777" w:rsidR="00AC4C7F" w:rsidRDefault="00AC4C7F" w:rsidP="00411D58">
      <w:pPr>
        <w:rPr>
          <w:rFonts w:ascii="Cambria" w:hAnsi="Cambria"/>
        </w:rPr>
      </w:pPr>
    </w:p>
    <w:p w14:paraId="63571987" w14:textId="77777777" w:rsidR="00AC4C7F" w:rsidRDefault="00AC4C7F" w:rsidP="00411D58">
      <w:pPr>
        <w:rPr>
          <w:rFonts w:ascii="Cambria" w:hAnsi="Cambria"/>
        </w:rPr>
      </w:pPr>
    </w:p>
    <w:p w14:paraId="562490B1" w14:textId="77777777" w:rsidR="00AC4C7F" w:rsidRDefault="00AC4C7F" w:rsidP="00411D58">
      <w:pPr>
        <w:rPr>
          <w:rFonts w:ascii="Cambria" w:hAnsi="Cambria"/>
        </w:rPr>
      </w:pPr>
    </w:p>
    <w:p w14:paraId="61BF0596" w14:textId="77777777" w:rsidR="00AC4C7F" w:rsidRDefault="00AC4C7F" w:rsidP="00411D58">
      <w:pPr>
        <w:rPr>
          <w:rFonts w:ascii="Cambria" w:hAnsi="Cambria"/>
        </w:rPr>
      </w:pPr>
    </w:p>
    <w:p w14:paraId="36329E21" w14:textId="77777777" w:rsidR="00AC4C7F" w:rsidRDefault="00AC4C7F" w:rsidP="00411D58">
      <w:pPr>
        <w:rPr>
          <w:rFonts w:ascii="Cambria" w:hAnsi="Cambria"/>
        </w:rPr>
      </w:pPr>
    </w:p>
    <w:p w14:paraId="620FB05C" w14:textId="77777777" w:rsidR="00AC4C7F" w:rsidRDefault="00AC4C7F" w:rsidP="00411D58">
      <w:pPr>
        <w:rPr>
          <w:rFonts w:ascii="Cambria" w:hAnsi="Cambria"/>
        </w:rPr>
      </w:pPr>
    </w:p>
    <w:p w14:paraId="4E2E20DE" w14:textId="77777777" w:rsidR="00AC4C7F" w:rsidRDefault="00AC4C7F" w:rsidP="00411D58">
      <w:pPr>
        <w:rPr>
          <w:rFonts w:ascii="Cambria" w:hAnsi="Cambria"/>
        </w:rPr>
      </w:pPr>
    </w:p>
    <w:p w14:paraId="26C92971" w14:textId="77777777" w:rsidR="00AC4C7F" w:rsidRDefault="00AC4C7F" w:rsidP="00411D58">
      <w:pPr>
        <w:rPr>
          <w:rFonts w:ascii="Cambria" w:hAnsi="Cambria"/>
        </w:rPr>
      </w:pPr>
    </w:p>
    <w:p w14:paraId="6B717D54" w14:textId="77777777" w:rsidR="00AC4C7F" w:rsidRDefault="00AC4C7F" w:rsidP="00411D58">
      <w:pPr>
        <w:rPr>
          <w:rFonts w:ascii="Cambria" w:hAnsi="Cambria"/>
        </w:rPr>
      </w:pPr>
    </w:p>
    <w:p w14:paraId="288942AE" w14:textId="77777777" w:rsidR="00AC4C7F" w:rsidRDefault="00AC4C7F" w:rsidP="00411D58">
      <w:pPr>
        <w:rPr>
          <w:rFonts w:ascii="Cambria" w:hAnsi="Cambria"/>
        </w:rPr>
      </w:pPr>
    </w:p>
    <w:p w14:paraId="21A42BAA" w14:textId="77777777" w:rsidR="00AC4C7F" w:rsidRDefault="00AC4C7F" w:rsidP="00411D58">
      <w:pPr>
        <w:rPr>
          <w:rFonts w:ascii="Cambria" w:hAnsi="Cambria"/>
        </w:rPr>
      </w:pPr>
    </w:p>
    <w:p w14:paraId="558BE85D" w14:textId="77777777" w:rsidR="00AC4C7F" w:rsidRDefault="00AC4C7F" w:rsidP="00411D58">
      <w:pPr>
        <w:rPr>
          <w:rFonts w:ascii="Cambria" w:hAnsi="Cambria"/>
        </w:rPr>
      </w:pPr>
    </w:p>
    <w:p w14:paraId="7D329DA3" w14:textId="77777777" w:rsidR="00AC4C7F" w:rsidRDefault="00AC4C7F" w:rsidP="00411D58">
      <w:pPr>
        <w:rPr>
          <w:rFonts w:ascii="Cambria" w:hAnsi="Cambria"/>
        </w:rPr>
      </w:pPr>
    </w:p>
    <w:p w14:paraId="50425E61" w14:textId="77777777" w:rsidR="00AC4C7F" w:rsidRDefault="00AC4C7F" w:rsidP="00411D58">
      <w:pPr>
        <w:rPr>
          <w:rFonts w:ascii="Cambria" w:hAnsi="Cambria"/>
        </w:rPr>
      </w:pPr>
    </w:p>
    <w:p w14:paraId="2D4D1260" w14:textId="77777777" w:rsidR="00AC4C7F" w:rsidRPr="00AC4C7F" w:rsidRDefault="00AC4C7F" w:rsidP="00411D58">
      <w:pPr>
        <w:rPr>
          <w:rFonts w:ascii="Cambria" w:hAnsi="Cambria"/>
        </w:rPr>
      </w:pPr>
    </w:p>
    <w:p w14:paraId="593DD364" w14:textId="77777777" w:rsidR="00411D58" w:rsidRPr="00AC4C7F" w:rsidRDefault="00411D58" w:rsidP="00411D58">
      <w:pPr>
        <w:rPr>
          <w:rFonts w:ascii="Cambria" w:hAnsi="Cambria"/>
        </w:rPr>
      </w:pPr>
    </w:p>
    <w:p w14:paraId="33E38C9A" w14:textId="77777777" w:rsidR="00411D58" w:rsidRPr="00AC4C7F" w:rsidRDefault="00411D58" w:rsidP="00411D58">
      <w:pPr>
        <w:rPr>
          <w:rFonts w:ascii="Cambria" w:hAnsi="Cambria"/>
          <w:b/>
          <w:bCs/>
        </w:rPr>
      </w:pPr>
      <w:r w:rsidRPr="00AC4C7F">
        <w:rPr>
          <w:rFonts w:ascii="Cambria" w:hAnsi="Cambria"/>
          <w:b/>
          <w:bCs/>
        </w:rPr>
        <w:t>RESULT</w:t>
      </w:r>
    </w:p>
    <w:p w14:paraId="3B95D1A7" w14:textId="77777777" w:rsidR="00411D58" w:rsidRPr="00AC4C7F" w:rsidRDefault="00411D58" w:rsidP="00411D58">
      <w:pPr>
        <w:rPr>
          <w:rFonts w:ascii="Cambria" w:hAnsi="Cambria"/>
        </w:rPr>
      </w:pPr>
      <w:r w:rsidRPr="00AC4C7F">
        <w:rPr>
          <w:rFonts w:ascii="Cambria" w:hAnsi="Cambria"/>
        </w:rPr>
        <w:t xml:space="preserve">     Thus, various data types, List, Tuples and Dictionary in python programming was used and verified successfully.</w:t>
      </w:r>
    </w:p>
    <w:p w14:paraId="7D98C81C" w14:textId="77777777" w:rsidR="00411D58" w:rsidRPr="00AC4C7F" w:rsidRDefault="00411D58" w:rsidP="00411D58">
      <w:pPr>
        <w:rPr>
          <w:rFonts w:ascii="Cambria" w:hAnsi="Cambria"/>
        </w:rPr>
      </w:pPr>
    </w:p>
    <w:p w14:paraId="0D7CD7E6" w14:textId="77777777" w:rsidR="00411D58" w:rsidRPr="00AC4C7F" w:rsidRDefault="00411D58" w:rsidP="001564FA">
      <w:pPr>
        <w:spacing w:after="200" w:line="276" w:lineRule="auto"/>
        <w:rPr>
          <w:rFonts w:ascii="Cambria" w:eastAsia="Calibri" w:hAnsi="Cambria"/>
          <w:lang w:val="en-US" w:eastAsia="en-US"/>
        </w:rPr>
      </w:pPr>
    </w:p>
    <w:p w14:paraId="5673EE3C" w14:textId="77777777" w:rsidR="00411D58" w:rsidRPr="00AC4C7F" w:rsidRDefault="00411D58" w:rsidP="001564FA">
      <w:pPr>
        <w:spacing w:after="200" w:line="276" w:lineRule="auto"/>
        <w:rPr>
          <w:rFonts w:ascii="Cambria" w:eastAsia="Calibri" w:hAnsi="Cambria"/>
          <w:lang w:val="en-US" w:eastAsia="en-US"/>
        </w:rPr>
      </w:pPr>
    </w:p>
    <w:p w14:paraId="3AF669A9" w14:textId="77777777" w:rsidR="00411D58" w:rsidRPr="00AC4C7F" w:rsidRDefault="00411D58" w:rsidP="001564FA">
      <w:pPr>
        <w:spacing w:after="200" w:line="276" w:lineRule="auto"/>
        <w:rPr>
          <w:rFonts w:ascii="Cambria" w:eastAsia="Calibri" w:hAnsi="Cambria"/>
          <w:lang w:val="en-US" w:eastAsia="en-US"/>
        </w:rPr>
      </w:pPr>
    </w:p>
    <w:p w14:paraId="3CB79E28" w14:textId="77777777" w:rsidR="00411D58" w:rsidRDefault="00411D58" w:rsidP="00411D58">
      <w:pPr>
        <w:rPr>
          <w:rFonts w:ascii="Cambria" w:hAnsi="Cambria"/>
          <w:b/>
          <w:bCs/>
        </w:rPr>
      </w:pPr>
      <w:r w:rsidRPr="00AC4C7F">
        <w:rPr>
          <w:rFonts w:ascii="Cambria" w:hAnsi="Cambria"/>
          <w:b/>
          <w:bCs/>
        </w:rPr>
        <w:t>Task - 5.Implement various Searching and Sorting Operations in python programming</w:t>
      </w:r>
    </w:p>
    <w:p w14:paraId="6194B0C0" w14:textId="77777777" w:rsidR="00AC4C7F" w:rsidRPr="00AC4C7F" w:rsidRDefault="00AC4C7F" w:rsidP="00411D58">
      <w:pPr>
        <w:rPr>
          <w:rFonts w:ascii="Cambria" w:hAnsi="Cambria"/>
          <w:b/>
          <w:bCs/>
        </w:rPr>
      </w:pPr>
    </w:p>
    <w:p w14:paraId="6B3B2651"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 xml:space="preserve">Aim: </w:t>
      </w:r>
    </w:p>
    <w:p w14:paraId="5739DDB2" w14:textId="77777777" w:rsidR="00411D58" w:rsidRPr="00AC4C7F" w:rsidRDefault="00411D58" w:rsidP="00411D58">
      <w:pPr>
        <w:pStyle w:val="BodyText"/>
        <w:spacing w:before="1"/>
        <w:ind w:left="0" w:firstLine="720"/>
        <w:rPr>
          <w:rFonts w:ascii="Cambria" w:hAnsi="Cambria"/>
          <w:color w:val="000000"/>
          <w:sz w:val="24"/>
          <w:szCs w:val="24"/>
        </w:rPr>
      </w:pPr>
      <w:r w:rsidRPr="00AC4C7F">
        <w:rPr>
          <w:rFonts w:ascii="Cambria" w:hAnsi="Cambria"/>
          <w:sz w:val="24"/>
          <w:szCs w:val="24"/>
          <w:lang w:val="en-IN"/>
        </w:rPr>
        <w:t xml:space="preserve">To </w:t>
      </w:r>
      <w:r w:rsidRPr="00AC4C7F">
        <w:rPr>
          <w:rFonts w:ascii="Cambria" w:hAnsi="Cambria"/>
          <w:color w:val="000000"/>
          <w:sz w:val="24"/>
          <w:szCs w:val="24"/>
        </w:rPr>
        <w:t>Implement various Searching and Sorting Operations in python programming.</w:t>
      </w:r>
    </w:p>
    <w:p w14:paraId="61FAE1A2" w14:textId="77777777" w:rsidR="00411D58" w:rsidRPr="00AC4C7F" w:rsidRDefault="00411D58" w:rsidP="00411D58">
      <w:pPr>
        <w:pStyle w:val="BodyText"/>
        <w:spacing w:before="1"/>
        <w:ind w:left="0"/>
        <w:rPr>
          <w:rFonts w:ascii="Cambria" w:hAnsi="Cambria"/>
          <w:color w:val="000000"/>
          <w:sz w:val="24"/>
          <w:szCs w:val="24"/>
        </w:rPr>
      </w:pPr>
    </w:p>
    <w:p w14:paraId="70AEFA3C" w14:textId="77777777" w:rsidR="00411D58" w:rsidRPr="00AC4C7F" w:rsidRDefault="00411D58" w:rsidP="00411D58">
      <w:pPr>
        <w:rPr>
          <w:rFonts w:ascii="Cambria" w:hAnsi="Cambria"/>
          <w:b/>
          <w:bCs/>
          <w:i/>
          <w:iCs/>
        </w:rPr>
      </w:pPr>
      <w:r w:rsidRPr="00AC4C7F">
        <w:rPr>
          <w:rFonts w:ascii="Cambria" w:hAnsi="Cambria"/>
          <w:b/>
          <w:bCs/>
          <w:i/>
          <w:iCs/>
        </w:rPr>
        <w:t>5.1. A company stores employee records in a list of dictionaries, where each dictionary contains id, name, and department. Write a function find_employee_by_id that takes this list and a target employee ID as arguments and returns the dictionary of the employee with the matching ID, or None if no such employee is found.</w:t>
      </w:r>
    </w:p>
    <w:p w14:paraId="03C2CFB4" w14:textId="77777777" w:rsidR="00411D58" w:rsidRPr="00AC4C7F" w:rsidRDefault="00411D58" w:rsidP="00411D58">
      <w:pPr>
        <w:rPr>
          <w:rFonts w:ascii="Cambria" w:hAnsi="Cambria"/>
          <w:b/>
          <w:bCs/>
        </w:rPr>
      </w:pPr>
      <w:r w:rsidRPr="00AC4C7F">
        <w:rPr>
          <w:rFonts w:ascii="Cambria" w:hAnsi="Cambria"/>
          <w:b/>
          <w:bCs/>
        </w:rPr>
        <w:t>Algorithm:</w:t>
      </w:r>
    </w:p>
    <w:p w14:paraId="63A6E243" w14:textId="77777777" w:rsidR="00411D58" w:rsidRPr="00AC4C7F" w:rsidRDefault="00411D58" w:rsidP="00411D58">
      <w:pPr>
        <w:numPr>
          <w:ilvl w:val="0"/>
          <w:numId w:val="25"/>
        </w:numPr>
        <w:spacing w:after="160" w:line="259" w:lineRule="auto"/>
        <w:rPr>
          <w:rFonts w:ascii="Cambria" w:hAnsi="Cambria"/>
        </w:rPr>
      </w:pPr>
      <w:r w:rsidRPr="00AC4C7F">
        <w:rPr>
          <w:rFonts w:ascii="Cambria" w:hAnsi="Cambria"/>
        </w:rPr>
        <w:t>Input Definition:</w:t>
      </w:r>
    </w:p>
    <w:p w14:paraId="1443152F" w14:textId="77777777" w:rsidR="00411D58" w:rsidRPr="00AC4C7F" w:rsidRDefault="00411D58" w:rsidP="00411D58">
      <w:pPr>
        <w:numPr>
          <w:ilvl w:val="0"/>
          <w:numId w:val="25"/>
        </w:numPr>
        <w:spacing w:after="160" w:line="259" w:lineRule="auto"/>
        <w:rPr>
          <w:rFonts w:ascii="Cambria" w:hAnsi="Cambria"/>
        </w:rPr>
      </w:pPr>
      <w:r w:rsidRPr="00AC4C7F">
        <w:rPr>
          <w:rFonts w:ascii="Cambria" w:hAnsi="Cambria"/>
        </w:rPr>
        <w:t>Define the function find_employee_by_id that takes two parameters:</w:t>
      </w:r>
    </w:p>
    <w:p w14:paraId="6C9074AD" w14:textId="77777777" w:rsidR="00411D58" w:rsidRPr="00AC4C7F" w:rsidRDefault="00411D58" w:rsidP="00411D58">
      <w:pPr>
        <w:numPr>
          <w:ilvl w:val="1"/>
          <w:numId w:val="25"/>
        </w:numPr>
        <w:spacing w:after="160" w:line="259" w:lineRule="auto"/>
        <w:rPr>
          <w:rFonts w:ascii="Cambria" w:hAnsi="Cambria"/>
        </w:rPr>
      </w:pPr>
      <w:r w:rsidRPr="00AC4C7F">
        <w:rPr>
          <w:rFonts w:ascii="Cambria" w:hAnsi="Cambria"/>
        </w:rPr>
        <w:t>A list of dictionaries (employees), where each dictionary represents an employee record with keys id, name, and department.</w:t>
      </w:r>
    </w:p>
    <w:p w14:paraId="7CD9116C" w14:textId="77777777" w:rsidR="00411D58" w:rsidRPr="00AC4C7F" w:rsidRDefault="00411D58" w:rsidP="00411D58">
      <w:pPr>
        <w:numPr>
          <w:ilvl w:val="1"/>
          <w:numId w:val="25"/>
        </w:numPr>
        <w:spacing w:after="160" w:line="259" w:lineRule="auto"/>
        <w:rPr>
          <w:rFonts w:ascii="Cambria" w:hAnsi="Cambria"/>
        </w:rPr>
      </w:pPr>
      <w:r w:rsidRPr="00AC4C7F">
        <w:rPr>
          <w:rFonts w:ascii="Cambria" w:hAnsi="Cambria"/>
        </w:rPr>
        <w:t>An integer (target_id) representing the employee ID to be searched.</w:t>
      </w:r>
    </w:p>
    <w:p w14:paraId="2E7E50C0" w14:textId="77777777" w:rsidR="00411D58" w:rsidRPr="00AC4C7F" w:rsidRDefault="00411D58" w:rsidP="00411D58">
      <w:pPr>
        <w:numPr>
          <w:ilvl w:val="0"/>
          <w:numId w:val="25"/>
        </w:numPr>
        <w:spacing w:after="160" w:line="259" w:lineRule="auto"/>
        <w:rPr>
          <w:rFonts w:ascii="Cambria" w:hAnsi="Cambria"/>
        </w:rPr>
      </w:pPr>
      <w:r w:rsidRPr="00AC4C7F">
        <w:rPr>
          <w:rFonts w:ascii="Cambria" w:hAnsi="Cambria"/>
        </w:rPr>
        <w:t>Iterate Through the List:</w:t>
      </w:r>
    </w:p>
    <w:p w14:paraId="3EEC9A9C" w14:textId="77777777" w:rsidR="00411D58" w:rsidRPr="00AC4C7F" w:rsidRDefault="00411D58" w:rsidP="00411D58">
      <w:pPr>
        <w:ind w:left="720"/>
        <w:rPr>
          <w:rFonts w:ascii="Cambria" w:hAnsi="Cambria"/>
        </w:rPr>
      </w:pPr>
      <w:r w:rsidRPr="00AC4C7F">
        <w:rPr>
          <w:rFonts w:ascii="Cambria" w:hAnsi="Cambria"/>
        </w:rPr>
        <w:lastRenderedPageBreak/>
        <w:t>Use a for loop to iterate through each dictionary in the employees list.</w:t>
      </w:r>
    </w:p>
    <w:p w14:paraId="15F429BE" w14:textId="77777777" w:rsidR="00411D58" w:rsidRPr="00AC4C7F" w:rsidRDefault="00411D58" w:rsidP="00411D58">
      <w:pPr>
        <w:numPr>
          <w:ilvl w:val="0"/>
          <w:numId w:val="25"/>
        </w:numPr>
        <w:spacing w:after="160" w:line="259" w:lineRule="auto"/>
        <w:rPr>
          <w:rFonts w:ascii="Cambria" w:hAnsi="Cambria"/>
        </w:rPr>
      </w:pPr>
      <w:r w:rsidRPr="00AC4C7F">
        <w:rPr>
          <w:rFonts w:ascii="Cambria" w:hAnsi="Cambria"/>
        </w:rPr>
        <w:t>Check for Matching ID:</w:t>
      </w:r>
    </w:p>
    <w:p w14:paraId="52F2140C" w14:textId="77777777" w:rsidR="00411D58" w:rsidRPr="00AC4C7F" w:rsidRDefault="00411D58" w:rsidP="00411D58">
      <w:pPr>
        <w:ind w:left="720"/>
        <w:rPr>
          <w:rFonts w:ascii="Cambria" w:hAnsi="Cambria"/>
        </w:rPr>
      </w:pPr>
      <w:r w:rsidRPr="00AC4C7F">
        <w:rPr>
          <w:rFonts w:ascii="Cambria" w:hAnsi="Cambria"/>
        </w:rPr>
        <w:t>Within the loop, check if the id field of the current dictionary matches the target_id.</w:t>
      </w:r>
    </w:p>
    <w:p w14:paraId="2BF7E8C7" w14:textId="77777777" w:rsidR="00411D58" w:rsidRPr="00AC4C7F" w:rsidRDefault="00411D58" w:rsidP="00411D58">
      <w:pPr>
        <w:numPr>
          <w:ilvl w:val="0"/>
          <w:numId w:val="25"/>
        </w:numPr>
        <w:spacing w:after="160" w:line="259" w:lineRule="auto"/>
        <w:rPr>
          <w:rFonts w:ascii="Cambria" w:hAnsi="Cambria"/>
        </w:rPr>
      </w:pPr>
      <w:r w:rsidRPr="00AC4C7F">
        <w:rPr>
          <w:rFonts w:ascii="Cambria" w:hAnsi="Cambria"/>
        </w:rPr>
        <w:t>Return Matching Record:</w:t>
      </w:r>
    </w:p>
    <w:p w14:paraId="60A9DAA8" w14:textId="77777777" w:rsidR="00411D58" w:rsidRPr="00AC4C7F" w:rsidRDefault="00411D58" w:rsidP="00411D58">
      <w:pPr>
        <w:ind w:left="720"/>
        <w:rPr>
          <w:rFonts w:ascii="Cambria" w:hAnsi="Cambria"/>
        </w:rPr>
      </w:pPr>
      <w:r w:rsidRPr="00AC4C7F">
        <w:rPr>
          <w:rFonts w:ascii="Cambria" w:hAnsi="Cambria"/>
        </w:rPr>
        <w:t>If a match is found, return the current dictionary.</w:t>
      </w:r>
    </w:p>
    <w:p w14:paraId="6F3639FE" w14:textId="77777777" w:rsidR="00411D58" w:rsidRPr="00AC4C7F" w:rsidRDefault="00411D58" w:rsidP="00411D58">
      <w:pPr>
        <w:numPr>
          <w:ilvl w:val="0"/>
          <w:numId w:val="25"/>
        </w:numPr>
        <w:spacing w:after="160" w:line="259" w:lineRule="auto"/>
        <w:rPr>
          <w:rFonts w:ascii="Cambria" w:hAnsi="Cambria"/>
        </w:rPr>
      </w:pPr>
      <w:r w:rsidRPr="00AC4C7F">
        <w:rPr>
          <w:rFonts w:ascii="Cambria" w:hAnsi="Cambria"/>
        </w:rPr>
        <w:t>Handle No Match:</w:t>
      </w:r>
    </w:p>
    <w:p w14:paraId="0E5BB2BF" w14:textId="77777777" w:rsidR="00411D58" w:rsidRPr="00AC4C7F" w:rsidRDefault="00411D58" w:rsidP="00411D58">
      <w:pPr>
        <w:ind w:left="720"/>
        <w:rPr>
          <w:rFonts w:ascii="Cambria" w:hAnsi="Cambria"/>
        </w:rPr>
      </w:pPr>
      <w:r w:rsidRPr="00AC4C7F">
        <w:rPr>
          <w:rFonts w:ascii="Cambria" w:hAnsi="Cambria"/>
        </w:rPr>
        <w:t>If the loop completes without finding a match, return None.</w:t>
      </w:r>
    </w:p>
    <w:p w14:paraId="6EE50B65" w14:textId="77777777" w:rsidR="00411D58" w:rsidRPr="00AC4C7F" w:rsidRDefault="00411D58" w:rsidP="00411D58">
      <w:pPr>
        <w:rPr>
          <w:rFonts w:ascii="Cambria" w:hAnsi="Cambria"/>
        </w:rPr>
      </w:pPr>
    </w:p>
    <w:p w14:paraId="2850AC06" w14:textId="77777777" w:rsidR="00411D58" w:rsidRPr="00AC4C7F" w:rsidRDefault="00411D58" w:rsidP="00411D58">
      <w:pPr>
        <w:rPr>
          <w:rFonts w:ascii="Cambria" w:hAnsi="Cambria"/>
        </w:rPr>
      </w:pPr>
    </w:p>
    <w:p w14:paraId="39E424DE" w14:textId="77777777" w:rsidR="00411D58" w:rsidRPr="00AC4C7F" w:rsidRDefault="00411D58" w:rsidP="00411D58">
      <w:pPr>
        <w:rPr>
          <w:rFonts w:ascii="Cambria" w:hAnsi="Cambria"/>
        </w:rPr>
      </w:pPr>
    </w:p>
    <w:p w14:paraId="00672574" w14:textId="77777777" w:rsidR="00411D58" w:rsidRPr="00AC4C7F" w:rsidRDefault="00411D58" w:rsidP="00411D58">
      <w:pPr>
        <w:rPr>
          <w:rFonts w:ascii="Cambria" w:hAnsi="Cambria"/>
          <w:b/>
          <w:bCs/>
        </w:rPr>
      </w:pPr>
      <w:r w:rsidRPr="00AC4C7F">
        <w:rPr>
          <w:rFonts w:ascii="Cambria" w:hAnsi="Cambria"/>
          <w:b/>
          <w:bCs/>
        </w:rPr>
        <w:t>Program 5.1</w:t>
      </w:r>
    </w:p>
    <w:p w14:paraId="10148D97" w14:textId="77777777" w:rsidR="00411D58" w:rsidRPr="00AC4C7F" w:rsidRDefault="00411D58" w:rsidP="00411D58">
      <w:pPr>
        <w:rPr>
          <w:rFonts w:ascii="Cambria" w:hAnsi="Cambria"/>
        </w:rPr>
      </w:pPr>
      <w:r w:rsidRPr="00AC4C7F">
        <w:rPr>
          <w:rFonts w:ascii="Cambria" w:hAnsi="Cambria"/>
        </w:rPr>
        <w:t>def find_employee_by_id(employees, target_id):</w:t>
      </w:r>
    </w:p>
    <w:p w14:paraId="7F88810A" w14:textId="77777777" w:rsidR="00411D58" w:rsidRPr="00AC4C7F" w:rsidRDefault="00411D58" w:rsidP="00411D58">
      <w:pPr>
        <w:rPr>
          <w:rFonts w:ascii="Cambria" w:hAnsi="Cambria"/>
        </w:rPr>
      </w:pPr>
      <w:r w:rsidRPr="00AC4C7F">
        <w:rPr>
          <w:rFonts w:ascii="Cambria" w:hAnsi="Cambria"/>
        </w:rPr>
        <w:t xml:space="preserve">    for employee in employees:</w:t>
      </w:r>
    </w:p>
    <w:p w14:paraId="32CB6B21" w14:textId="77777777" w:rsidR="00411D58" w:rsidRPr="00AC4C7F" w:rsidRDefault="00411D58" w:rsidP="00411D58">
      <w:pPr>
        <w:rPr>
          <w:rFonts w:ascii="Cambria" w:hAnsi="Cambria"/>
        </w:rPr>
      </w:pPr>
      <w:r w:rsidRPr="00AC4C7F">
        <w:rPr>
          <w:rFonts w:ascii="Cambria" w:hAnsi="Cambria"/>
        </w:rPr>
        <w:t xml:space="preserve">        if employee['id'] == target_id:</w:t>
      </w:r>
    </w:p>
    <w:p w14:paraId="40D99ED7" w14:textId="77777777" w:rsidR="00411D58" w:rsidRPr="00AC4C7F" w:rsidRDefault="00411D58" w:rsidP="00411D58">
      <w:pPr>
        <w:rPr>
          <w:rFonts w:ascii="Cambria" w:hAnsi="Cambria"/>
        </w:rPr>
      </w:pPr>
      <w:r w:rsidRPr="00AC4C7F">
        <w:rPr>
          <w:rFonts w:ascii="Cambria" w:hAnsi="Cambria"/>
        </w:rPr>
        <w:t xml:space="preserve">            return employee</w:t>
      </w:r>
    </w:p>
    <w:p w14:paraId="77AF6D60" w14:textId="77777777" w:rsidR="00411D58" w:rsidRPr="00AC4C7F" w:rsidRDefault="00411D58" w:rsidP="00411D58">
      <w:pPr>
        <w:rPr>
          <w:rFonts w:ascii="Cambria" w:hAnsi="Cambria"/>
        </w:rPr>
      </w:pPr>
      <w:r w:rsidRPr="00AC4C7F">
        <w:rPr>
          <w:rFonts w:ascii="Cambria" w:hAnsi="Cambria"/>
        </w:rPr>
        <w:t xml:space="preserve">    return None</w:t>
      </w:r>
    </w:p>
    <w:p w14:paraId="200402D3" w14:textId="77777777" w:rsidR="00411D58" w:rsidRPr="00AC4C7F" w:rsidRDefault="00411D58" w:rsidP="00411D58">
      <w:pPr>
        <w:rPr>
          <w:rFonts w:ascii="Cambria" w:hAnsi="Cambria"/>
        </w:rPr>
      </w:pPr>
    </w:p>
    <w:p w14:paraId="54ED115F" w14:textId="77777777" w:rsidR="00411D58" w:rsidRPr="00AC4C7F" w:rsidRDefault="00411D58" w:rsidP="00411D58">
      <w:pPr>
        <w:rPr>
          <w:rFonts w:ascii="Cambria" w:hAnsi="Cambria"/>
        </w:rPr>
      </w:pPr>
      <w:r w:rsidRPr="00AC4C7F">
        <w:rPr>
          <w:rFonts w:ascii="Cambria" w:hAnsi="Cambria"/>
        </w:rPr>
        <w:t># Test the function</w:t>
      </w:r>
    </w:p>
    <w:p w14:paraId="25C0569C" w14:textId="77777777" w:rsidR="00411D58" w:rsidRPr="00AC4C7F" w:rsidRDefault="00411D58" w:rsidP="00411D58">
      <w:pPr>
        <w:rPr>
          <w:rFonts w:ascii="Cambria" w:hAnsi="Cambria"/>
        </w:rPr>
      </w:pPr>
      <w:r w:rsidRPr="00AC4C7F">
        <w:rPr>
          <w:rFonts w:ascii="Cambria" w:hAnsi="Cambria"/>
        </w:rPr>
        <w:t>employees = [</w:t>
      </w:r>
    </w:p>
    <w:p w14:paraId="5EC76421" w14:textId="77777777" w:rsidR="00411D58" w:rsidRPr="00AC4C7F" w:rsidRDefault="00411D58" w:rsidP="00411D58">
      <w:pPr>
        <w:rPr>
          <w:rFonts w:ascii="Cambria" w:hAnsi="Cambria"/>
        </w:rPr>
      </w:pPr>
      <w:r w:rsidRPr="00AC4C7F">
        <w:rPr>
          <w:rFonts w:ascii="Cambria" w:hAnsi="Cambria"/>
        </w:rPr>
        <w:t xml:space="preserve">    {'id': 1, 'name': 'Alice', 'department': 'HR'},</w:t>
      </w:r>
    </w:p>
    <w:p w14:paraId="22592E71" w14:textId="77777777" w:rsidR="00411D58" w:rsidRPr="00AC4C7F" w:rsidRDefault="00411D58" w:rsidP="00411D58">
      <w:pPr>
        <w:rPr>
          <w:rFonts w:ascii="Cambria" w:hAnsi="Cambria"/>
        </w:rPr>
      </w:pPr>
      <w:r w:rsidRPr="00AC4C7F">
        <w:rPr>
          <w:rFonts w:ascii="Cambria" w:hAnsi="Cambria"/>
        </w:rPr>
        <w:t xml:space="preserve">    {'id': 2, 'name': 'Bob', 'department': 'Engineering'},</w:t>
      </w:r>
    </w:p>
    <w:p w14:paraId="52576078" w14:textId="77777777" w:rsidR="00411D58" w:rsidRPr="00AC4C7F" w:rsidRDefault="00411D58" w:rsidP="00411D58">
      <w:pPr>
        <w:rPr>
          <w:rFonts w:ascii="Cambria" w:hAnsi="Cambria"/>
        </w:rPr>
      </w:pPr>
      <w:r w:rsidRPr="00AC4C7F">
        <w:rPr>
          <w:rFonts w:ascii="Cambria" w:hAnsi="Cambria"/>
        </w:rPr>
        <w:t xml:space="preserve">    {'id': 3, 'name': 'Charlie', 'department': 'Sales'},</w:t>
      </w:r>
    </w:p>
    <w:p w14:paraId="7D1CB701" w14:textId="77777777" w:rsidR="00411D58" w:rsidRPr="00AC4C7F" w:rsidRDefault="00411D58" w:rsidP="00411D58">
      <w:pPr>
        <w:rPr>
          <w:rFonts w:ascii="Cambria" w:hAnsi="Cambria"/>
        </w:rPr>
      </w:pPr>
      <w:r w:rsidRPr="00AC4C7F">
        <w:rPr>
          <w:rFonts w:ascii="Cambria" w:hAnsi="Cambria"/>
        </w:rPr>
        <w:t>]</w:t>
      </w:r>
    </w:p>
    <w:p w14:paraId="51A59248" w14:textId="77777777" w:rsidR="00411D58" w:rsidRPr="00AC4C7F" w:rsidRDefault="00411D58" w:rsidP="00411D58">
      <w:pPr>
        <w:rPr>
          <w:rFonts w:ascii="Cambria" w:hAnsi="Cambria"/>
        </w:rPr>
      </w:pPr>
      <w:r w:rsidRPr="00AC4C7F">
        <w:rPr>
          <w:rFonts w:ascii="Cambria" w:hAnsi="Cambria"/>
        </w:rPr>
        <w:t>print(find_employee_by_id(employees, 2))  # Output: {'id': 2, 'name': 'Bob', 'department': 'Engineering'}</w:t>
      </w:r>
    </w:p>
    <w:p w14:paraId="57E9A3CE" w14:textId="77777777" w:rsidR="00411D58" w:rsidRPr="00AC4C7F" w:rsidRDefault="00411D58" w:rsidP="00411D58">
      <w:pPr>
        <w:rPr>
          <w:rFonts w:ascii="Cambria" w:hAnsi="Cambria"/>
        </w:rPr>
      </w:pPr>
    </w:p>
    <w:p w14:paraId="393DF2E6" w14:textId="77777777" w:rsidR="00411D58" w:rsidRPr="00AC4C7F" w:rsidRDefault="00411D58" w:rsidP="00411D58">
      <w:pPr>
        <w:rPr>
          <w:rFonts w:ascii="Cambria" w:hAnsi="Cambria"/>
          <w:b/>
          <w:bCs/>
        </w:rPr>
      </w:pPr>
      <w:r w:rsidRPr="00AC4C7F">
        <w:rPr>
          <w:rFonts w:ascii="Cambria" w:hAnsi="Cambria"/>
          <w:b/>
          <w:bCs/>
        </w:rPr>
        <w:t>Output:</w:t>
      </w:r>
    </w:p>
    <w:p w14:paraId="00C56C98" w14:textId="204D9E81" w:rsidR="00411D58" w:rsidRPr="00AC4C7F" w:rsidRDefault="00411D58" w:rsidP="00411D58">
      <w:pPr>
        <w:rPr>
          <w:rFonts w:ascii="Cambria" w:hAnsi="Cambria"/>
        </w:rPr>
      </w:pPr>
      <w:r w:rsidRPr="00AC4C7F">
        <w:rPr>
          <w:rFonts w:ascii="Cambria" w:hAnsi="Cambria"/>
          <w:noProof/>
        </w:rPr>
        <w:drawing>
          <wp:inline distT="0" distB="0" distL="0" distR="0" wp14:anchorId="5E03D05C" wp14:editId="73957C86">
            <wp:extent cx="5731510" cy="445770"/>
            <wp:effectExtent l="0" t="0" r="2540" b="0"/>
            <wp:docPr id="15543304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45770"/>
                    </a:xfrm>
                    <a:prstGeom prst="rect">
                      <a:avLst/>
                    </a:prstGeom>
                    <a:noFill/>
                    <a:ln>
                      <a:noFill/>
                    </a:ln>
                  </pic:spPr>
                </pic:pic>
              </a:graphicData>
            </a:graphic>
          </wp:inline>
        </w:drawing>
      </w:r>
    </w:p>
    <w:p w14:paraId="30E3C30F" w14:textId="77777777" w:rsidR="00411D58" w:rsidRPr="00AC4C7F" w:rsidRDefault="00411D58" w:rsidP="00411D58">
      <w:pPr>
        <w:rPr>
          <w:rFonts w:ascii="Cambria" w:hAnsi="Cambria"/>
        </w:rPr>
      </w:pPr>
    </w:p>
    <w:p w14:paraId="2CBEE700" w14:textId="77777777" w:rsidR="00411D58" w:rsidRPr="00AC4C7F" w:rsidRDefault="00411D58" w:rsidP="00411D58">
      <w:pPr>
        <w:rPr>
          <w:rFonts w:ascii="Cambria" w:hAnsi="Cambria"/>
        </w:rPr>
      </w:pPr>
    </w:p>
    <w:p w14:paraId="32B0B418" w14:textId="77777777" w:rsidR="00411D58" w:rsidRPr="00AC4C7F" w:rsidRDefault="00411D58" w:rsidP="00411D58">
      <w:pPr>
        <w:rPr>
          <w:rFonts w:ascii="Cambria" w:hAnsi="Cambria"/>
        </w:rPr>
      </w:pPr>
    </w:p>
    <w:p w14:paraId="3FF9CAAF" w14:textId="77777777" w:rsidR="00411D58" w:rsidRDefault="00411D58" w:rsidP="00411D58">
      <w:pPr>
        <w:jc w:val="both"/>
        <w:rPr>
          <w:rFonts w:ascii="Cambria" w:hAnsi="Cambria"/>
          <w:b/>
          <w:bCs/>
        </w:rPr>
      </w:pPr>
      <w:r w:rsidRPr="00AC4C7F">
        <w:rPr>
          <w:rFonts w:ascii="Cambria" w:hAnsi="Cambria"/>
          <w:b/>
          <w:bCs/>
          <w:i/>
          <w:iCs/>
        </w:rPr>
        <w:t xml:space="preserve">5.2. </w:t>
      </w:r>
      <w:r w:rsidRPr="00AC4C7F">
        <w:rPr>
          <w:rFonts w:ascii="Cambria" w:hAnsi="Cambria"/>
          <w:b/>
          <w:bCs/>
        </w:rPr>
        <w:t>You are developing a grade management system for a school. The system maintains a list of student records, where each record is represented as a dictionary containing a student's name and score. The school needs to generate a report that displays students' scores in ascending order. Your task is to implement a feature that sorts the student records by their scores using the Bubble Sort algorithm.</w:t>
      </w:r>
    </w:p>
    <w:p w14:paraId="44D9E1E3" w14:textId="77777777" w:rsidR="00AC4C7F" w:rsidRPr="00AC4C7F" w:rsidRDefault="00AC4C7F" w:rsidP="00411D58">
      <w:pPr>
        <w:jc w:val="both"/>
        <w:rPr>
          <w:rFonts w:ascii="Cambria" w:hAnsi="Cambria"/>
          <w:b/>
          <w:bCs/>
          <w:i/>
          <w:iCs/>
        </w:rPr>
      </w:pPr>
    </w:p>
    <w:p w14:paraId="6CE1621E" w14:textId="77777777" w:rsidR="00411D58" w:rsidRPr="00AC4C7F" w:rsidRDefault="00411D58" w:rsidP="00411D58">
      <w:pPr>
        <w:rPr>
          <w:rFonts w:ascii="Cambria" w:hAnsi="Cambria"/>
          <w:b/>
          <w:bCs/>
        </w:rPr>
      </w:pPr>
      <w:r w:rsidRPr="00AC4C7F">
        <w:rPr>
          <w:rFonts w:ascii="Cambria" w:hAnsi="Cambria"/>
          <w:b/>
          <w:bCs/>
        </w:rPr>
        <w:t>Algorithm:</w:t>
      </w:r>
    </w:p>
    <w:p w14:paraId="1D7E0672" w14:textId="77777777" w:rsidR="00411D58" w:rsidRPr="00AC4C7F" w:rsidRDefault="00411D58" w:rsidP="00411D58">
      <w:pPr>
        <w:rPr>
          <w:rFonts w:ascii="Cambria" w:hAnsi="Cambria"/>
        </w:rPr>
      </w:pPr>
      <w:r w:rsidRPr="00AC4C7F">
        <w:rPr>
          <w:rFonts w:ascii="Cambria" w:hAnsi="Cambria"/>
        </w:rPr>
        <w:t>1.Initialization:</w:t>
      </w:r>
    </w:p>
    <w:p w14:paraId="06CA0C79" w14:textId="77777777" w:rsidR="00411D58" w:rsidRPr="00AC4C7F" w:rsidRDefault="00411D58" w:rsidP="00411D58">
      <w:pPr>
        <w:numPr>
          <w:ilvl w:val="0"/>
          <w:numId w:val="18"/>
        </w:numPr>
        <w:spacing w:after="160" w:line="259" w:lineRule="auto"/>
        <w:rPr>
          <w:rFonts w:ascii="Cambria" w:hAnsi="Cambria"/>
        </w:rPr>
      </w:pPr>
      <w:r w:rsidRPr="00AC4C7F">
        <w:rPr>
          <w:rFonts w:ascii="Cambria" w:hAnsi="Cambria"/>
        </w:rPr>
        <w:t>Get the length of the students list and store it in n.</w:t>
      </w:r>
    </w:p>
    <w:p w14:paraId="104D3542" w14:textId="77777777" w:rsidR="00411D58" w:rsidRPr="00AC4C7F" w:rsidRDefault="00411D58" w:rsidP="00411D58">
      <w:pPr>
        <w:rPr>
          <w:rFonts w:ascii="Cambria" w:hAnsi="Cambria"/>
        </w:rPr>
      </w:pPr>
      <w:r w:rsidRPr="00AC4C7F">
        <w:rPr>
          <w:rFonts w:ascii="Cambria" w:hAnsi="Cambria"/>
        </w:rPr>
        <w:t>2.Outer Loop:</w:t>
      </w:r>
    </w:p>
    <w:p w14:paraId="7D00DA66" w14:textId="77777777" w:rsidR="00411D58" w:rsidRPr="00AC4C7F" w:rsidRDefault="00411D58" w:rsidP="00411D58">
      <w:pPr>
        <w:numPr>
          <w:ilvl w:val="0"/>
          <w:numId w:val="19"/>
        </w:numPr>
        <w:spacing w:after="160" w:line="259" w:lineRule="auto"/>
        <w:rPr>
          <w:rFonts w:ascii="Cambria" w:hAnsi="Cambria"/>
        </w:rPr>
      </w:pPr>
      <w:r w:rsidRPr="00AC4C7F">
        <w:rPr>
          <w:rFonts w:ascii="Cambria" w:hAnsi="Cambria"/>
        </w:rPr>
        <w:t>Iterate from i = 0 to n-1 (inclusive). This loop represents the number of passes through the list.</w:t>
      </w:r>
    </w:p>
    <w:p w14:paraId="24C76874" w14:textId="77777777" w:rsidR="00411D58" w:rsidRPr="00AC4C7F" w:rsidRDefault="00411D58" w:rsidP="00411D58">
      <w:pPr>
        <w:rPr>
          <w:rFonts w:ascii="Cambria" w:hAnsi="Cambria"/>
        </w:rPr>
      </w:pPr>
      <w:r w:rsidRPr="00AC4C7F">
        <w:rPr>
          <w:rFonts w:ascii="Cambria" w:hAnsi="Cambria"/>
        </w:rPr>
        <w:lastRenderedPageBreak/>
        <w:t>3. Track Swaps:</w:t>
      </w:r>
    </w:p>
    <w:p w14:paraId="10FEE51D" w14:textId="77777777" w:rsidR="00411D58" w:rsidRPr="00AC4C7F" w:rsidRDefault="00411D58" w:rsidP="00411D58">
      <w:pPr>
        <w:numPr>
          <w:ilvl w:val="0"/>
          <w:numId w:val="20"/>
        </w:numPr>
        <w:spacing w:after="160" w:line="259" w:lineRule="auto"/>
        <w:rPr>
          <w:rFonts w:ascii="Cambria" w:hAnsi="Cambria"/>
        </w:rPr>
      </w:pPr>
      <w:r w:rsidRPr="00AC4C7F">
        <w:rPr>
          <w:rFonts w:ascii="Cambria" w:hAnsi="Cambria"/>
        </w:rPr>
        <w:t>Initialize a boolean variable swapped to False. This variable will track if any swaps are made in the current pass.</w:t>
      </w:r>
    </w:p>
    <w:p w14:paraId="1DA83B24" w14:textId="77777777" w:rsidR="00411D58" w:rsidRPr="00AC4C7F" w:rsidRDefault="00411D58" w:rsidP="00411D58">
      <w:pPr>
        <w:rPr>
          <w:rFonts w:ascii="Cambria" w:hAnsi="Cambria"/>
        </w:rPr>
      </w:pPr>
      <w:r w:rsidRPr="00AC4C7F">
        <w:rPr>
          <w:rFonts w:ascii="Cambria" w:hAnsi="Cambria"/>
        </w:rPr>
        <w:t>4. Inner Loop:</w:t>
      </w:r>
    </w:p>
    <w:p w14:paraId="59F190FE" w14:textId="77777777" w:rsidR="00411D58" w:rsidRPr="00AC4C7F" w:rsidRDefault="00411D58" w:rsidP="00411D58">
      <w:pPr>
        <w:numPr>
          <w:ilvl w:val="0"/>
          <w:numId w:val="21"/>
        </w:numPr>
        <w:spacing w:after="160" w:line="259" w:lineRule="auto"/>
        <w:rPr>
          <w:rFonts w:ascii="Cambria" w:hAnsi="Cambria"/>
        </w:rPr>
      </w:pPr>
      <w:r w:rsidRPr="00AC4C7F">
        <w:rPr>
          <w:rFonts w:ascii="Cambria" w:hAnsi="Cambria"/>
        </w:rPr>
        <w:t>Iterate from j = 0 to n-i-2 (inclusive). This loop compares adjacent elements in the list and performs swaps if necessary.</w:t>
      </w:r>
    </w:p>
    <w:p w14:paraId="235453F7" w14:textId="77777777" w:rsidR="00411D58" w:rsidRPr="00AC4C7F" w:rsidRDefault="00411D58" w:rsidP="00411D58">
      <w:pPr>
        <w:rPr>
          <w:rFonts w:ascii="Cambria" w:hAnsi="Cambria"/>
        </w:rPr>
      </w:pPr>
      <w:r w:rsidRPr="00AC4C7F">
        <w:rPr>
          <w:rFonts w:ascii="Cambria" w:hAnsi="Cambria"/>
        </w:rPr>
        <w:t>5. Compare and Swap:</w:t>
      </w:r>
    </w:p>
    <w:p w14:paraId="7525EF96" w14:textId="77777777" w:rsidR="00411D58" w:rsidRPr="00AC4C7F" w:rsidRDefault="00411D58" w:rsidP="00411D58">
      <w:pPr>
        <w:numPr>
          <w:ilvl w:val="0"/>
          <w:numId w:val="22"/>
        </w:numPr>
        <w:spacing w:after="160" w:line="259" w:lineRule="auto"/>
        <w:rPr>
          <w:rFonts w:ascii="Cambria" w:hAnsi="Cambria"/>
        </w:rPr>
      </w:pPr>
      <w:r w:rsidRPr="00AC4C7F">
        <w:rPr>
          <w:rFonts w:ascii="Cambria" w:hAnsi="Cambria"/>
        </w:rPr>
        <w:t>For each pair of adjacent elements (i.e., students[j] and students[j+1]):</w:t>
      </w:r>
    </w:p>
    <w:p w14:paraId="4B654AEC" w14:textId="77777777" w:rsidR="00411D58" w:rsidRPr="00AC4C7F" w:rsidRDefault="00411D58" w:rsidP="00411D58">
      <w:pPr>
        <w:numPr>
          <w:ilvl w:val="1"/>
          <w:numId w:val="22"/>
        </w:numPr>
        <w:spacing w:after="160" w:line="259" w:lineRule="auto"/>
        <w:rPr>
          <w:rFonts w:ascii="Cambria" w:hAnsi="Cambria"/>
        </w:rPr>
      </w:pPr>
      <w:r w:rsidRPr="00AC4C7F">
        <w:rPr>
          <w:rFonts w:ascii="Cambria" w:hAnsi="Cambria"/>
        </w:rPr>
        <w:t>Compare their score values.</w:t>
      </w:r>
    </w:p>
    <w:p w14:paraId="07F81C46" w14:textId="77777777" w:rsidR="00411D58" w:rsidRPr="00AC4C7F" w:rsidRDefault="00411D58" w:rsidP="00411D58">
      <w:pPr>
        <w:numPr>
          <w:ilvl w:val="1"/>
          <w:numId w:val="22"/>
        </w:numPr>
        <w:spacing w:after="160" w:line="259" w:lineRule="auto"/>
        <w:rPr>
          <w:rFonts w:ascii="Cambria" w:hAnsi="Cambria"/>
        </w:rPr>
      </w:pPr>
      <w:r w:rsidRPr="00AC4C7F">
        <w:rPr>
          <w:rFonts w:ascii="Cambria" w:hAnsi="Cambria"/>
        </w:rPr>
        <w:t>If students[j]['score'] &gt; students[j+1]['score'], swap the two elements.</w:t>
      </w:r>
    </w:p>
    <w:p w14:paraId="5461696B" w14:textId="77777777" w:rsidR="00411D58" w:rsidRPr="00AC4C7F" w:rsidRDefault="00411D58" w:rsidP="00411D58">
      <w:pPr>
        <w:numPr>
          <w:ilvl w:val="1"/>
          <w:numId w:val="22"/>
        </w:numPr>
        <w:spacing w:after="160" w:line="259" w:lineRule="auto"/>
        <w:rPr>
          <w:rFonts w:ascii="Cambria" w:hAnsi="Cambria"/>
        </w:rPr>
      </w:pPr>
      <w:r w:rsidRPr="00AC4C7F">
        <w:rPr>
          <w:rFonts w:ascii="Cambria" w:hAnsi="Cambria"/>
        </w:rPr>
        <w:t>Set swapped to True to indicate that a swap was made.</w:t>
      </w:r>
    </w:p>
    <w:p w14:paraId="38160C5B" w14:textId="77777777" w:rsidR="00411D58" w:rsidRPr="00AC4C7F" w:rsidRDefault="00411D58" w:rsidP="00411D58">
      <w:pPr>
        <w:rPr>
          <w:rFonts w:ascii="Cambria" w:hAnsi="Cambria"/>
        </w:rPr>
      </w:pPr>
      <w:r w:rsidRPr="00AC4C7F">
        <w:rPr>
          <w:rFonts w:ascii="Cambria" w:hAnsi="Cambria"/>
        </w:rPr>
        <w:t>6.Early Termination:</w:t>
      </w:r>
    </w:p>
    <w:p w14:paraId="40E4DAC5" w14:textId="77777777" w:rsidR="00411D58" w:rsidRPr="00AC4C7F" w:rsidRDefault="00411D58" w:rsidP="00411D58">
      <w:pPr>
        <w:numPr>
          <w:ilvl w:val="0"/>
          <w:numId w:val="23"/>
        </w:numPr>
        <w:spacing w:after="160" w:line="259" w:lineRule="auto"/>
        <w:rPr>
          <w:rFonts w:ascii="Cambria" w:hAnsi="Cambria"/>
        </w:rPr>
      </w:pPr>
      <w:r w:rsidRPr="00AC4C7F">
        <w:rPr>
          <w:rFonts w:ascii="Cambria" w:hAnsi="Cambria"/>
        </w:rPr>
        <w:t>After each pass of the inner loop, check if swapped is False. If no swaps were made during the pass, the list is already sorted, and you can break out of the outer loop early.</w:t>
      </w:r>
    </w:p>
    <w:p w14:paraId="26A99DFF" w14:textId="77777777" w:rsidR="00411D58" w:rsidRPr="00AC4C7F" w:rsidRDefault="00411D58" w:rsidP="00411D58">
      <w:pPr>
        <w:rPr>
          <w:rFonts w:ascii="Cambria" w:hAnsi="Cambria"/>
        </w:rPr>
      </w:pPr>
      <w:r w:rsidRPr="00AC4C7F">
        <w:rPr>
          <w:rFonts w:ascii="Cambria" w:hAnsi="Cambria"/>
        </w:rPr>
        <w:t>7.Completion:</w:t>
      </w:r>
    </w:p>
    <w:p w14:paraId="541EFEBA" w14:textId="77777777" w:rsidR="00411D58" w:rsidRPr="00AC4C7F" w:rsidRDefault="00411D58" w:rsidP="00411D58">
      <w:pPr>
        <w:numPr>
          <w:ilvl w:val="0"/>
          <w:numId w:val="24"/>
        </w:numPr>
        <w:spacing w:after="160" w:line="259" w:lineRule="auto"/>
        <w:rPr>
          <w:rFonts w:ascii="Cambria" w:hAnsi="Cambria"/>
        </w:rPr>
      </w:pPr>
      <w:r w:rsidRPr="00AC4C7F">
        <w:rPr>
          <w:rFonts w:ascii="Cambria" w:hAnsi="Cambria"/>
        </w:rPr>
        <w:t>The function modifies the students list in place, sorting it by score.</w:t>
      </w:r>
    </w:p>
    <w:p w14:paraId="441EFD29" w14:textId="77777777" w:rsidR="00411D58" w:rsidRPr="00AC4C7F" w:rsidRDefault="00411D58" w:rsidP="00411D58">
      <w:pPr>
        <w:rPr>
          <w:rFonts w:ascii="Cambria" w:hAnsi="Cambria"/>
        </w:rPr>
      </w:pPr>
    </w:p>
    <w:p w14:paraId="692FB538" w14:textId="77777777" w:rsidR="00411D58" w:rsidRPr="00AC4C7F" w:rsidRDefault="00411D58" w:rsidP="00411D58">
      <w:pPr>
        <w:rPr>
          <w:rFonts w:ascii="Cambria" w:hAnsi="Cambria"/>
        </w:rPr>
      </w:pPr>
    </w:p>
    <w:p w14:paraId="6648180F" w14:textId="77777777" w:rsidR="00411D58" w:rsidRPr="00AC4C7F" w:rsidRDefault="00411D58" w:rsidP="00411D58">
      <w:pPr>
        <w:rPr>
          <w:rFonts w:ascii="Cambria" w:hAnsi="Cambria"/>
        </w:rPr>
      </w:pPr>
    </w:p>
    <w:p w14:paraId="76CFD4CF" w14:textId="77777777" w:rsidR="00411D58" w:rsidRPr="00AC4C7F" w:rsidRDefault="00411D58" w:rsidP="00411D58">
      <w:pPr>
        <w:rPr>
          <w:rFonts w:ascii="Cambria" w:hAnsi="Cambria"/>
          <w:b/>
          <w:bCs/>
        </w:rPr>
      </w:pPr>
      <w:r w:rsidRPr="00AC4C7F">
        <w:rPr>
          <w:rFonts w:ascii="Cambria" w:hAnsi="Cambria"/>
          <w:b/>
          <w:bCs/>
        </w:rPr>
        <w:t>Program 5.2</w:t>
      </w:r>
    </w:p>
    <w:p w14:paraId="1E23EF7B" w14:textId="77777777" w:rsidR="00411D58" w:rsidRPr="00AC4C7F" w:rsidRDefault="00411D58" w:rsidP="00411D58">
      <w:pPr>
        <w:rPr>
          <w:rFonts w:ascii="Cambria" w:hAnsi="Cambria"/>
        </w:rPr>
      </w:pPr>
      <w:r w:rsidRPr="00AC4C7F">
        <w:rPr>
          <w:rFonts w:ascii="Cambria" w:hAnsi="Cambria"/>
        </w:rPr>
        <w:t>def bubble_sort_scores(students):</w:t>
      </w:r>
    </w:p>
    <w:p w14:paraId="63A6F2E9" w14:textId="77777777" w:rsidR="00411D58" w:rsidRPr="00AC4C7F" w:rsidRDefault="00411D58" w:rsidP="00411D58">
      <w:pPr>
        <w:rPr>
          <w:rFonts w:ascii="Cambria" w:hAnsi="Cambria"/>
        </w:rPr>
      </w:pPr>
      <w:r w:rsidRPr="00AC4C7F">
        <w:rPr>
          <w:rFonts w:ascii="Cambria" w:hAnsi="Cambria"/>
        </w:rPr>
        <w:t xml:space="preserve">    n = len(students)</w:t>
      </w:r>
    </w:p>
    <w:p w14:paraId="16C1BB73" w14:textId="77777777" w:rsidR="00411D58" w:rsidRPr="00AC4C7F" w:rsidRDefault="00411D58" w:rsidP="00411D58">
      <w:pPr>
        <w:rPr>
          <w:rFonts w:ascii="Cambria" w:hAnsi="Cambria"/>
        </w:rPr>
      </w:pPr>
      <w:r w:rsidRPr="00AC4C7F">
        <w:rPr>
          <w:rFonts w:ascii="Cambria" w:hAnsi="Cambria"/>
        </w:rPr>
        <w:t xml:space="preserve">    for i in range(n):</w:t>
      </w:r>
    </w:p>
    <w:p w14:paraId="2140E659" w14:textId="77777777" w:rsidR="00411D58" w:rsidRPr="00AC4C7F" w:rsidRDefault="00411D58" w:rsidP="00411D58">
      <w:pPr>
        <w:rPr>
          <w:rFonts w:ascii="Cambria" w:hAnsi="Cambria"/>
        </w:rPr>
      </w:pPr>
      <w:r w:rsidRPr="00AC4C7F">
        <w:rPr>
          <w:rFonts w:ascii="Cambria" w:hAnsi="Cambria"/>
        </w:rPr>
        <w:t xml:space="preserve">        # Track if any swap is made in this pass</w:t>
      </w:r>
    </w:p>
    <w:p w14:paraId="51D1A751" w14:textId="77777777" w:rsidR="00411D58" w:rsidRPr="00AC4C7F" w:rsidRDefault="00411D58" w:rsidP="00411D58">
      <w:pPr>
        <w:rPr>
          <w:rFonts w:ascii="Cambria" w:hAnsi="Cambria"/>
        </w:rPr>
      </w:pPr>
      <w:r w:rsidRPr="00AC4C7F">
        <w:rPr>
          <w:rFonts w:ascii="Cambria" w:hAnsi="Cambria"/>
        </w:rPr>
        <w:t xml:space="preserve">        swapped = False</w:t>
      </w:r>
    </w:p>
    <w:p w14:paraId="730CB719" w14:textId="77777777" w:rsidR="00411D58" w:rsidRPr="00AC4C7F" w:rsidRDefault="00411D58" w:rsidP="00411D58">
      <w:pPr>
        <w:rPr>
          <w:rFonts w:ascii="Cambria" w:hAnsi="Cambria"/>
        </w:rPr>
      </w:pPr>
      <w:r w:rsidRPr="00AC4C7F">
        <w:rPr>
          <w:rFonts w:ascii="Cambria" w:hAnsi="Cambria"/>
        </w:rPr>
        <w:t xml:space="preserve">        for j in range(0, n-i-1):</w:t>
      </w:r>
    </w:p>
    <w:p w14:paraId="49D930C5" w14:textId="77777777" w:rsidR="00411D58" w:rsidRPr="00AC4C7F" w:rsidRDefault="00411D58" w:rsidP="00411D58">
      <w:pPr>
        <w:rPr>
          <w:rFonts w:ascii="Cambria" w:hAnsi="Cambria"/>
        </w:rPr>
      </w:pPr>
      <w:r w:rsidRPr="00AC4C7F">
        <w:rPr>
          <w:rFonts w:ascii="Cambria" w:hAnsi="Cambria"/>
        </w:rPr>
        <w:t xml:space="preserve">            if students[j]['score'] &gt; students[j+1]['score']:</w:t>
      </w:r>
    </w:p>
    <w:p w14:paraId="2C30C49E" w14:textId="77777777" w:rsidR="00411D58" w:rsidRPr="00AC4C7F" w:rsidRDefault="00411D58" w:rsidP="00411D58">
      <w:pPr>
        <w:rPr>
          <w:rFonts w:ascii="Cambria" w:hAnsi="Cambria"/>
        </w:rPr>
      </w:pPr>
      <w:r w:rsidRPr="00AC4C7F">
        <w:rPr>
          <w:rFonts w:ascii="Cambria" w:hAnsi="Cambria"/>
        </w:rPr>
        <w:t xml:space="preserve">                # Swap if the score of the current student is greater than the next</w:t>
      </w:r>
    </w:p>
    <w:p w14:paraId="65F3AD13" w14:textId="77777777" w:rsidR="00411D58" w:rsidRPr="00AC4C7F" w:rsidRDefault="00411D58" w:rsidP="00411D58">
      <w:pPr>
        <w:rPr>
          <w:rFonts w:ascii="Cambria" w:hAnsi="Cambria"/>
        </w:rPr>
      </w:pPr>
      <w:r w:rsidRPr="00AC4C7F">
        <w:rPr>
          <w:rFonts w:ascii="Cambria" w:hAnsi="Cambria"/>
        </w:rPr>
        <w:t xml:space="preserve">                students[j], students[j+1] = students[j+1], students[j]</w:t>
      </w:r>
    </w:p>
    <w:p w14:paraId="50439D46" w14:textId="77777777" w:rsidR="00411D58" w:rsidRPr="00AC4C7F" w:rsidRDefault="00411D58" w:rsidP="00411D58">
      <w:pPr>
        <w:rPr>
          <w:rFonts w:ascii="Cambria" w:hAnsi="Cambria"/>
        </w:rPr>
      </w:pPr>
      <w:r w:rsidRPr="00AC4C7F">
        <w:rPr>
          <w:rFonts w:ascii="Cambria" w:hAnsi="Cambria"/>
        </w:rPr>
        <w:t xml:space="preserve">                swapped = True</w:t>
      </w:r>
    </w:p>
    <w:p w14:paraId="4CF56B6F" w14:textId="77777777" w:rsidR="00411D58" w:rsidRPr="00AC4C7F" w:rsidRDefault="00411D58" w:rsidP="00411D58">
      <w:pPr>
        <w:rPr>
          <w:rFonts w:ascii="Cambria" w:hAnsi="Cambria"/>
        </w:rPr>
      </w:pPr>
      <w:r w:rsidRPr="00AC4C7F">
        <w:rPr>
          <w:rFonts w:ascii="Cambria" w:hAnsi="Cambria"/>
        </w:rPr>
        <w:t xml:space="preserve">        # If no two elements were swapped, the list is already sorted</w:t>
      </w:r>
    </w:p>
    <w:p w14:paraId="7E275577" w14:textId="77777777" w:rsidR="00411D58" w:rsidRPr="00AC4C7F" w:rsidRDefault="00411D58" w:rsidP="00411D58">
      <w:pPr>
        <w:rPr>
          <w:rFonts w:ascii="Cambria" w:hAnsi="Cambria"/>
        </w:rPr>
      </w:pPr>
      <w:r w:rsidRPr="00AC4C7F">
        <w:rPr>
          <w:rFonts w:ascii="Cambria" w:hAnsi="Cambria"/>
        </w:rPr>
        <w:t xml:space="preserve">        if not swapped:</w:t>
      </w:r>
    </w:p>
    <w:p w14:paraId="4606B5C2" w14:textId="77777777" w:rsidR="00411D58" w:rsidRPr="00AC4C7F" w:rsidRDefault="00411D58" w:rsidP="00411D58">
      <w:pPr>
        <w:rPr>
          <w:rFonts w:ascii="Cambria" w:hAnsi="Cambria"/>
        </w:rPr>
      </w:pPr>
      <w:r w:rsidRPr="00AC4C7F">
        <w:rPr>
          <w:rFonts w:ascii="Cambria" w:hAnsi="Cambria"/>
        </w:rPr>
        <w:t xml:space="preserve">            break</w:t>
      </w:r>
    </w:p>
    <w:p w14:paraId="0A77B350" w14:textId="77777777" w:rsidR="00411D58" w:rsidRPr="00AC4C7F" w:rsidRDefault="00411D58" w:rsidP="00411D58">
      <w:pPr>
        <w:rPr>
          <w:rFonts w:ascii="Cambria" w:hAnsi="Cambria"/>
        </w:rPr>
      </w:pPr>
      <w:r w:rsidRPr="00AC4C7F">
        <w:rPr>
          <w:rFonts w:ascii="Cambria" w:hAnsi="Cambria"/>
        </w:rPr>
        <w:t># Example usage</w:t>
      </w:r>
    </w:p>
    <w:p w14:paraId="2D26C3C1" w14:textId="77777777" w:rsidR="00411D58" w:rsidRPr="00AC4C7F" w:rsidRDefault="00411D58" w:rsidP="00411D58">
      <w:pPr>
        <w:rPr>
          <w:rFonts w:ascii="Cambria" w:hAnsi="Cambria"/>
        </w:rPr>
      </w:pPr>
      <w:r w:rsidRPr="00AC4C7F">
        <w:rPr>
          <w:rFonts w:ascii="Cambria" w:hAnsi="Cambria"/>
        </w:rPr>
        <w:t>students = [</w:t>
      </w:r>
    </w:p>
    <w:p w14:paraId="433085BA" w14:textId="77777777" w:rsidR="00411D58" w:rsidRPr="00AC4C7F" w:rsidRDefault="00411D58" w:rsidP="00411D58">
      <w:pPr>
        <w:rPr>
          <w:rFonts w:ascii="Cambria" w:hAnsi="Cambria"/>
        </w:rPr>
      </w:pPr>
      <w:r w:rsidRPr="00AC4C7F">
        <w:rPr>
          <w:rFonts w:ascii="Cambria" w:hAnsi="Cambria"/>
        </w:rPr>
        <w:t xml:space="preserve">    {'name': 'Alice', 'score': 88},</w:t>
      </w:r>
    </w:p>
    <w:p w14:paraId="3786F668" w14:textId="77777777" w:rsidR="00411D58" w:rsidRPr="00AC4C7F" w:rsidRDefault="00411D58" w:rsidP="00411D58">
      <w:pPr>
        <w:rPr>
          <w:rFonts w:ascii="Cambria" w:hAnsi="Cambria"/>
        </w:rPr>
      </w:pPr>
      <w:r w:rsidRPr="00AC4C7F">
        <w:rPr>
          <w:rFonts w:ascii="Cambria" w:hAnsi="Cambria"/>
        </w:rPr>
        <w:t xml:space="preserve">    {'name': 'Bob', 'score': 95},</w:t>
      </w:r>
    </w:p>
    <w:p w14:paraId="4FA7B259" w14:textId="77777777" w:rsidR="00411D58" w:rsidRPr="00AC4C7F" w:rsidRDefault="00411D58" w:rsidP="00411D58">
      <w:pPr>
        <w:rPr>
          <w:rFonts w:ascii="Cambria" w:hAnsi="Cambria"/>
        </w:rPr>
      </w:pPr>
      <w:r w:rsidRPr="00AC4C7F">
        <w:rPr>
          <w:rFonts w:ascii="Cambria" w:hAnsi="Cambria"/>
        </w:rPr>
        <w:t xml:space="preserve">    {'name': 'Charlie', 'score': 75},</w:t>
      </w:r>
    </w:p>
    <w:p w14:paraId="6F71CD81" w14:textId="77777777" w:rsidR="00411D58" w:rsidRPr="00AC4C7F" w:rsidRDefault="00411D58" w:rsidP="00411D58">
      <w:pPr>
        <w:rPr>
          <w:rFonts w:ascii="Cambria" w:hAnsi="Cambria"/>
        </w:rPr>
      </w:pPr>
      <w:r w:rsidRPr="00AC4C7F">
        <w:rPr>
          <w:rFonts w:ascii="Cambria" w:hAnsi="Cambria"/>
        </w:rPr>
        <w:t xml:space="preserve">    {'name': 'Diana', 'score': 85}</w:t>
      </w:r>
    </w:p>
    <w:p w14:paraId="7BE5D182" w14:textId="77777777" w:rsidR="00411D58" w:rsidRPr="00AC4C7F" w:rsidRDefault="00411D58" w:rsidP="00411D58">
      <w:pPr>
        <w:rPr>
          <w:rFonts w:ascii="Cambria" w:hAnsi="Cambria"/>
        </w:rPr>
      </w:pPr>
      <w:r w:rsidRPr="00AC4C7F">
        <w:rPr>
          <w:rFonts w:ascii="Cambria" w:hAnsi="Cambria"/>
        </w:rPr>
        <w:t>]</w:t>
      </w:r>
    </w:p>
    <w:p w14:paraId="3AA36DF9" w14:textId="77777777" w:rsidR="00411D58" w:rsidRPr="00AC4C7F" w:rsidRDefault="00411D58" w:rsidP="00411D58">
      <w:pPr>
        <w:rPr>
          <w:rFonts w:ascii="Cambria" w:hAnsi="Cambria"/>
        </w:rPr>
      </w:pPr>
      <w:r w:rsidRPr="00AC4C7F">
        <w:rPr>
          <w:rFonts w:ascii="Cambria" w:hAnsi="Cambria"/>
        </w:rPr>
        <w:t>print("Before sorting:")</w:t>
      </w:r>
    </w:p>
    <w:p w14:paraId="2ABECC24" w14:textId="77777777" w:rsidR="00411D58" w:rsidRPr="00AC4C7F" w:rsidRDefault="00411D58" w:rsidP="00411D58">
      <w:pPr>
        <w:rPr>
          <w:rFonts w:ascii="Cambria" w:hAnsi="Cambria"/>
        </w:rPr>
      </w:pPr>
      <w:r w:rsidRPr="00AC4C7F">
        <w:rPr>
          <w:rFonts w:ascii="Cambria" w:hAnsi="Cambria"/>
        </w:rPr>
        <w:t>for student in students:</w:t>
      </w:r>
    </w:p>
    <w:p w14:paraId="74AA3D05" w14:textId="77777777" w:rsidR="00411D58" w:rsidRPr="00AC4C7F" w:rsidRDefault="00411D58" w:rsidP="00411D58">
      <w:pPr>
        <w:rPr>
          <w:rFonts w:ascii="Cambria" w:hAnsi="Cambria"/>
        </w:rPr>
      </w:pPr>
      <w:r w:rsidRPr="00AC4C7F">
        <w:rPr>
          <w:rFonts w:ascii="Cambria" w:hAnsi="Cambria"/>
        </w:rPr>
        <w:t xml:space="preserve">    print(student)</w:t>
      </w:r>
    </w:p>
    <w:p w14:paraId="41F3CEA5" w14:textId="77777777" w:rsidR="00411D58" w:rsidRPr="00AC4C7F" w:rsidRDefault="00411D58" w:rsidP="00411D58">
      <w:pPr>
        <w:rPr>
          <w:rFonts w:ascii="Cambria" w:hAnsi="Cambria"/>
        </w:rPr>
      </w:pPr>
      <w:r w:rsidRPr="00AC4C7F">
        <w:rPr>
          <w:rFonts w:ascii="Cambria" w:hAnsi="Cambria"/>
        </w:rPr>
        <w:lastRenderedPageBreak/>
        <w:t>bubble_sort_scores(students)</w:t>
      </w:r>
    </w:p>
    <w:p w14:paraId="414B6416" w14:textId="77777777" w:rsidR="00411D58" w:rsidRPr="00AC4C7F" w:rsidRDefault="00411D58" w:rsidP="00411D58">
      <w:pPr>
        <w:rPr>
          <w:rFonts w:ascii="Cambria" w:hAnsi="Cambria"/>
        </w:rPr>
      </w:pPr>
      <w:r w:rsidRPr="00AC4C7F">
        <w:rPr>
          <w:rFonts w:ascii="Cambria" w:hAnsi="Cambria"/>
        </w:rPr>
        <w:t>print("\nAfter sorting:")</w:t>
      </w:r>
    </w:p>
    <w:p w14:paraId="044B7929" w14:textId="77777777" w:rsidR="00411D58" w:rsidRPr="00AC4C7F" w:rsidRDefault="00411D58" w:rsidP="00411D58">
      <w:pPr>
        <w:rPr>
          <w:rFonts w:ascii="Cambria" w:hAnsi="Cambria"/>
        </w:rPr>
      </w:pPr>
      <w:r w:rsidRPr="00AC4C7F">
        <w:rPr>
          <w:rFonts w:ascii="Cambria" w:hAnsi="Cambria"/>
        </w:rPr>
        <w:t>for student in students:</w:t>
      </w:r>
    </w:p>
    <w:p w14:paraId="5E73D337" w14:textId="77777777" w:rsidR="00411D58" w:rsidRPr="00AC4C7F" w:rsidRDefault="00411D58" w:rsidP="00411D58">
      <w:pPr>
        <w:rPr>
          <w:rFonts w:ascii="Cambria" w:hAnsi="Cambria"/>
        </w:rPr>
      </w:pPr>
      <w:r w:rsidRPr="00AC4C7F">
        <w:rPr>
          <w:rFonts w:ascii="Cambria" w:hAnsi="Cambria"/>
        </w:rPr>
        <w:t xml:space="preserve">    print(student)</w:t>
      </w:r>
    </w:p>
    <w:p w14:paraId="1C7ABD19" w14:textId="77777777" w:rsidR="00411D58" w:rsidRPr="00AC4C7F" w:rsidRDefault="00411D58" w:rsidP="00411D58">
      <w:pPr>
        <w:rPr>
          <w:rFonts w:ascii="Cambria" w:hAnsi="Cambria"/>
        </w:rPr>
      </w:pPr>
    </w:p>
    <w:p w14:paraId="2BB532F0" w14:textId="77777777" w:rsidR="00411D58" w:rsidRPr="00AC4C7F" w:rsidRDefault="00411D58" w:rsidP="00411D58">
      <w:pPr>
        <w:rPr>
          <w:rFonts w:ascii="Cambria" w:hAnsi="Cambria"/>
        </w:rPr>
      </w:pPr>
    </w:p>
    <w:p w14:paraId="616FE645" w14:textId="77777777" w:rsidR="00411D58" w:rsidRPr="00AC4C7F" w:rsidRDefault="00411D58" w:rsidP="00411D58">
      <w:pPr>
        <w:rPr>
          <w:rFonts w:ascii="Cambria" w:hAnsi="Cambria"/>
          <w:b/>
          <w:bCs/>
        </w:rPr>
      </w:pPr>
      <w:r w:rsidRPr="00AC4C7F">
        <w:rPr>
          <w:rFonts w:ascii="Cambria" w:hAnsi="Cambria"/>
          <w:b/>
          <w:bCs/>
        </w:rPr>
        <w:t>Output:</w:t>
      </w:r>
    </w:p>
    <w:p w14:paraId="1CE1D10A" w14:textId="6A22C992" w:rsidR="00411D58" w:rsidRPr="00AC4C7F" w:rsidRDefault="00411D58" w:rsidP="00411D58">
      <w:pPr>
        <w:rPr>
          <w:rFonts w:ascii="Cambria" w:hAnsi="Cambria"/>
        </w:rPr>
      </w:pPr>
      <w:r w:rsidRPr="00AC4C7F">
        <w:rPr>
          <w:rFonts w:ascii="Cambria" w:hAnsi="Cambria"/>
          <w:noProof/>
        </w:rPr>
        <w:drawing>
          <wp:inline distT="0" distB="0" distL="0" distR="0" wp14:anchorId="535D489D" wp14:editId="61DCAE97">
            <wp:extent cx="5731510" cy="2001520"/>
            <wp:effectExtent l="0" t="0" r="2540" b="0"/>
            <wp:docPr id="1256207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01520"/>
                    </a:xfrm>
                    <a:prstGeom prst="rect">
                      <a:avLst/>
                    </a:prstGeom>
                    <a:noFill/>
                    <a:ln>
                      <a:noFill/>
                    </a:ln>
                  </pic:spPr>
                </pic:pic>
              </a:graphicData>
            </a:graphic>
          </wp:inline>
        </w:drawing>
      </w:r>
    </w:p>
    <w:p w14:paraId="576F08B0" w14:textId="77777777" w:rsidR="00411D58" w:rsidRPr="00AC4C7F" w:rsidRDefault="00411D58" w:rsidP="00411D58">
      <w:pPr>
        <w:rPr>
          <w:rFonts w:ascii="Cambria" w:hAnsi="Cambria"/>
        </w:rPr>
      </w:pPr>
    </w:p>
    <w:p w14:paraId="59AD345C" w14:textId="77777777" w:rsidR="00411D58" w:rsidRPr="00AC4C7F" w:rsidRDefault="00411D58" w:rsidP="00411D58">
      <w:pPr>
        <w:rPr>
          <w:rFonts w:ascii="Cambria" w:hAnsi="Cambria"/>
        </w:rPr>
      </w:pPr>
    </w:p>
    <w:p w14:paraId="64BE80E4" w14:textId="77777777" w:rsidR="00411D58" w:rsidRPr="00AC4C7F" w:rsidRDefault="00411D58" w:rsidP="00411D58">
      <w:pPr>
        <w:rPr>
          <w:rFonts w:ascii="Cambria" w:hAnsi="Cambria"/>
        </w:rPr>
      </w:pPr>
    </w:p>
    <w:p w14:paraId="7B639200"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 xml:space="preserve">Result: </w:t>
      </w:r>
    </w:p>
    <w:p w14:paraId="35B33309" w14:textId="51E3E899" w:rsidR="00411D58" w:rsidRDefault="00411D58" w:rsidP="00AC4C7F">
      <w:pPr>
        <w:pStyle w:val="BodyText"/>
        <w:spacing w:before="1"/>
        <w:ind w:left="0" w:firstLine="720"/>
        <w:rPr>
          <w:rFonts w:ascii="Cambria" w:hAnsi="Cambria"/>
          <w:sz w:val="24"/>
          <w:szCs w:val="24"/>
          <w:lang w:val="en-IN"/>
        </w:rPr>
      </w:pPr>
      <w:r w:rsidRPr="00AC4C7F">
        <w:rPr>
          <w:rFonts w:ascii="Cambria" w:hAnsi="Cambria"/>
          <w:sz w:val="24"/>
          <w:szCs w:val="24"/>
          <w:lang w:val="en-IN"/>
        </w:rPr>
        <w:t>Thus, the Program for various Searching and Sorting Operations is executed and verified successfully.</w:t>
      </w:r>
    </w:p>
    <w:p w14:paraId="6CF0B321" w14:textId="77777777" w:rsidR="00AC4C7F" w:rsidRPr="00AC4C7F" w:rsidRDefault="00AC4C7F" w:rsidP="00AC4C7F">
      <w:pPr>
        <w:pStyle w:val="BodyText"/>
        <w:spacing w:before="1"/>
        <w:ind w:left="0" w:firstLine="720"/>
        <w:rPr>
          <w:rFonts w:ascii="Cambria" w:hAnsi="Cambria"/>
          <w:sz w:val="24"/>
          <w:szCs w:val="24"/>
          <w:lang w:val="en-IN"/>
        </w:rPr>
      </w:pPr>
    </w:p>
    <w:p w14:paraId="64EA292E" w14:textId="77777777" w:rsidR="00411D58" w:rsidRPr="00AC4C7F" w:rsidRDefault="00411D58" w:rsidP="00411D58">
      <w:pPr>
        <w:jc w:val="center"/>
        <w:rPr>
          <w:rFonts w:ascii="Cambria" w:hAnsi="Cambria"/>
          <w:b/>
          <w:bCs/>
          <w:color w:val="000000" w:themeColor="text1"/>
          <w:u w:val="single"/>
        </w:rPr>
      </w:pPr>
      <w:r w:rsidRPr="00AC4C7F">
        <w:rPr>
          <w:rFonts w:ascii="Cambria" w:hAnsi="Cambria"/>
          <w:b/>
          <w:bCs/>
          <w:color w:val="000000" w:themeColor="text1"/>
          <w:u w:val="single"/>
        </w:rPr>
        <w:t>Task 6.Implement various text file operation</w:t>
      </w:r>
    </w:p>
    <w:p w14:paraId="063AB397" w14:textId="77777777" w:rsidR="00411D58" w:rsidRPr="00AC4C7F" w:rsidRDefault="00411D58" w:rsidP="00411D58">
      <w:pPr>
        <w:rPr>
          <w:rFonts w:ascii="Cambria" w:hAnsi="Cambria"/>
          <w:b/>
          <w:bCs/>
          <w:color w:val="000000" w:themeColor="text1"/>
          <w:u w:val="single"/>
        </w:rPr>
      </w:pPr>
    </w:p>
    <w:p w14:paraId="15084E39" w14:textId="77777777" w:rsidR="00411D58" w:rsidRPr="00AC4C7F" w:rsidRDefault="00411D58" w:rsidP="00411D58">
      <w:pPr>
        <w:rPr>
          <w:rFonts w:ascii="Cambria" w:hAnsi="Cambria"/>
          <w:b/>
          <w:bCs/>
        </w:rPr>
      </w:pPr>
      <w:r w:rsidRPr="00AC4C7F">
        <w:rPr>
          <w:rFonts w:ascii="Cambria" w:hAnsi="Cambria"/>
          <w:b/>
          <w:bCs/>
        </w:rPr>
        <w:t>Aim:</w:t>
      </w:r>
    </w:p>
    <w:p w14:paraId="7AAD942E" w14:textId="77777777" w:rsidR="00411D58" w:rsidRPr="00AC4C7F" w:rsidRDefault="00411D58" w:rsidP="00411D58">
      <w:pPr>
        <w:ind w:firstLine="720"/>
        <w:rPr>
          <w:rFonts w:ascii="Cambria" w:hAnsi="Cambria"/>
        </w:rPr>
      </w:pPr>
      <w:r w:rsidRPr="00AC4C7F">
        <w:rPr>
          <w:rFonts w:ascii="Cambria" w:hAnsi="Cambria"/>
        </w:rPr>
        <w:t>To write a python program Implement various text file operations</w:t>
      </w:r>
    </w:p>
    <w:p w14:paraId="701AA0BE" w14:textId="77777777" w:rsidR="00411D58" w:rsidRPr="00AC4C7F" w:rsidRDefault="00411D58" w:rsidP="00411D58">
      <w:pPr>
        <w:rPr>
          <w:rFonts w:ascii="Cambria" w:hAnsi="Cambria"/>
        </w:rPr>
      </w:pPr>
    </w:p>
    <w:p w14:paraId="489598ED" w14:textId="77777777" w:rsidR="00411D58" w:rsidRPr="00AC4C7F" w:rsidRDefault="00411D58" w:rsidP="00411D58">
      <w:pPr>
        <w:rPr>
          <w:rFonts w:ascii="Cambria" w:hAnsi="Cambria"/>
          <w:b/>
          <w:bCs/>
        </w:rPr>
      </w:pPr>
      <w:r w:rsidRPr="00AC4C7F">
        <w:rPr>
          <w:rFonts w:ascii="Cambria" w:hAnsi="Cambria"/>
          <w:b/>
          <w:bCs/>
        </w:rPr>
        <w:t>Problem 6.1:</w:t>
      </w:r>
    </w:p>
    <w:p w14:paraId="2E189856" w14:textId="77777777" w:rsidR="00411D58" w:rsidRPr="00AC4C7F" w:rsidRDefault="00411D58" w:rsidP="00411D58">
      <w:pPr>
        <w:rPr>
          <w:rFonts w:ascii="Cambria" w:hAnsi="Cambria"/>
        </w:rPr>
      </w:pPr>
      <w:r w:rsidRPr="00AC4C7F">
        <w:rPr>
          <w:rFonts w:ascii="Cambria" w:hAnsi="Cambria"/>
        </w:rPr>
        <w:t>You need to write the sentence "Error objects are thrown when runtime errors occur. The Error object can also be used as a base object for user-defined exceptions" into a text file named log.txt. Implement a function that performs this task.</w:t>
      </w:r>
    </w:p>
    <w:p w14:paraId="0098E5BA" w14:textId="77777777" w:rsidR="00411D58" w:rsidRPr="00AC4C7F" w:rsidRDefault="00411D58" w:rsidP="00411D58">
      <w:pPr>
        <w:rPr>
          <w:rFonts w:ascii="Cambria" w:hAnsi="Cambria"/>
        </w:rPr>
      </w:pPr>
      <w:r w:rsidRPr="00AC4C7F">
        <w:rPr>
          <w:rFonts w:ascii="Cambria" w:hAnsi="Cambria"/>
          <w:b/>
          <w:bCs/>
        </w:rPr>
        <w:t>Algorithm:</w:t>
      </w:r>
    </w:p>
    <w:p w14:paraId="04B1B2D1" w14:textId="77777777" w:rsidR="00411D58" w:rsidRPr="00AC4C7F" w:rsidRDefault="00411D58" w:rsidP="00411D58">
      <w:pPr>
        <w:numPr>
          <w:ilvl w:val="0"/>
          <w:numId w:val="26"/>
        </w:numPr>
        <w:spacing w:after="160" w:line="259" w:lineRule="auto"/>
        <w:rPr>
          <w:rFonts w:ascii="Cambria" w:hAnsi="Cambria"/>
        </w:rPr>
      </w:pPr>
      <w:r w:rsidRPr="00AC4C7F">
        <w:rPr>
          <w:rFonts w:ascii="Cambria" w:hAnsi="Cambria"/>
          <w:b/>
          <w:bCs/>
        </w:rPr>
        <w:t>Write to a File:</w:t>
      </w:r>
    </w:p>
    <w:p w14:paraId="3025AFC7" w14:textId="77777777" w:rsidR="00411D58" w:rsidRPr="00AC4C7F" w:rsidRDefault="00411D58" w:rsidP="00411D58">
      <w:pPr>
        <w:numPr>
          <w:ilvl w:val="1"/>
          <w:numId w:val="26"/>
        </w:numPr>
        <w:spacing w:after="160" w:line="259" w:lineRule="auto"/>
        <w:rPr>
          <w:rFonts w:ascii="Cambria" w:hAnsi="Cambria"/>
        </w:rPr>
      </w:pPr>
      <w:r w:rsidRPr="00AC4C7F">
        <w:rPr>
          <w:rFonts w:ascii="Cambria" w:hAnsi="Cambria"/>
        </w:rPr>
        <w:t>Define writefile(filename) function:</w:t>
      </w:r>
    </w:p>
    <w:p w14:paraId="30D53EF1" w14:textId="77777777" w:rsidR="00411D58" w:rsidRPr="00AC4C7F" w:rsidRDefault="00411D58" w:rsidP="00411D58">
      <w:pPr>
        <w:numPr>
          <w:ilvl w:val="2"/>
          <w:numId w:val="26"/>
        </w:numPr>
        <w:spacing w:after="160" w:line="259" w:lineRule="auto"/>
        <w:rPr>
          <w:rFonts w:ascii="Cambria" w:hAnsi="Cambria"/>
        </w:rPr>
      </w:pPr>
      <w:r w:rsidRPr="00AC4C7F">
        <w:rPr>
          <w:rFonts w:ascii="Cambria" w:hAnsi="Cambria"/>
        </w:rPr>
        <w:t>Open a file named "log.txt" in write mode.</w:t>
      </w:r>
    </w:p>
    <w:p w14:paraId="7FDC6F56" w14:textId="77777777" w:rsidR="00411D58" w:rsidRPr="00AC4C7F" w:rsidRDefault="00411D58" w:rsidP="00411D58">
      <w:pPr>
        <w:numPr>
          <w:ilvl w:val="2"/>
          <w:numId w:val="26"/>
        </w:numPr>
        <w:spacing w:after="160" w:line="259" w:lineRule="auto"/>
        <w:rPr>
          <w:rFonts w:ascii="Cambria" w:hAnsi="Cambria"/>
        </w:rPr>
      </w:pPr>
      <w:r w:rsidRPr="00AC4C7F">
        <w:rPr>
          <w:rFonts w:ascii="Cambria" w:hAnsi="Cambria"/>
        </w:rPr>
        <w:t>Write the following text to the file:</w:t>
      </w:r>
    </w:p>
    <w:p w14:paraId="46A83F40" w14:textId="77777777" w:rsidR="00411D58" w:rsidRPr="00AC4C7F" w:rsidRDefault="00411D58" w:rsidP="00411D58">
      <w:pPr>
        <w:numPr>
          <w:ilvl w:val="3"/>
          <w:numId w:val="26"/>
        </w:numPr>
        <w:spacing w:after="160" w:line="259" w:lineRule="auto"/>
        <w:rPr>
          <w:rFonts w:ascii="Cambria" w:hAnsi="Cambria"/>
        </w:rPr>
      </w:pPr>
      <w:r w:rsidRPr="00AC4C7F">
        <w:rPr>
          <w:rFonts w:ascii="Cambria" w:hAnsi="Cambria"/>
        </w:rPr>
        <w:t>"Error objects are thrown when runtime errors occur. The Error object can also be used as a base object for user-defined exceptions"</w:t>
      </w:r>
    </w:p>
    <w:p w14:paraId="3F8F4601" w14:textId="77777777" w:rsidR="00411D58" w:rsidRPr="00AC4C7F" w:rsidRDefault="00411D58" w:rsidP="00411D58">
      <w:pPr>
        <w:numPr>
          <w:ilvl w:val="2"/>
          <w:numId w:val="26"/>
        </w:numPr>
        <w:spacing w:after="160" w:line="259" w:lineRule="auto"/>
        <w:rPr>
          <w:rFonts w:ascii="Cambria" w:hAnsi="Cambria"/>
        </w:rPr>
      </w:pPr>
      <w:r w:rsidRPr="00AC4C7F">
        <w:rPr>
          <w:rFonts w:ascii="Cambria" w:hAnsi="Cambria"/>
        </w:rPr>
        <w:t>Close the file.</w:t>
      </w:r>
    </w:p>
    <w:p w14:paraId="767D6056" w14:textId="77777777" w:rsidR="00411D58" w:rsidRPr="00AC4C7F" w:rsidRDefault="00411D58" w:rsidP="00411D58">
      <w:pPr>
        <w:numPr>
          <w:ilvl w:val="0"/>
          <w:numId w:val="26"/>
        </w:numPr>
        <w:spacing w:after="160" w:line="259" w:lineRule="auto"/>
        <w:rPr>
          <w:rFonts w:ascii="Cambria" w:hAnsi="Cambria"/>
        </w:rPr>
      </w:pPr>
      <w:r w:rsidRPr="00AC4C7F">
        <w:rPr>
          <w:rFonts w:ascii="Cambria" w:hAnsi="Cambria"/>
          <w:b/>
          <w:bCs/>
        </w:rPr>
        <w:t>Read from a File:</w:t>
      </w:r>
    </w:p>
    <w:p w14:paraId="42E5CA7D" w14:textId="77777777" w:rsidR="00411D58" w:rsidRPr="00AC4C7F" w:rsidRDefault="00411D58" w:rsidP="00411D58">
      <w:pPr>
        <w:numPr>
          <w:ilvl w:val="1"/>
          <w:numId w:val="26"/>
        </w:numPr>
        <w:spacing w:after="160" w:line="259" w:lineRule="auto"/>
        <w:rPr>
          <w:rFonts w:ascii="Cambria" w:hAnsi="Cambria"/>
        </w:rPr>
      </w:pPr>
      <w:r w:rsidRPr="00AC4C7F">
        <w:rPr>
          <w:rFonts w:ascii="Cambria" w:hAnsi="Cambria"/>
        </w:rPr>
        <w:lastRenderedPageBreak/>
        <w:t>Define readfile(filename) function:</w:t>
      </w:r>
    </w:p>
    <w:p w14:paraId="0495F202" w14:textId="77777777" w:rsidR="00411D58" w:rsidRPr="00AC4C7F" w:rsidRDefault="00411D58" w:rsidP="00411D58">
      <w:pPr>
        <w:numPr>
          <w:ilvl w:val="2"/>
          <w:numId w:val="26"/>
        </w:numPr>
        <w:spacing w:after="160" w:line="259" w:lineRule="auto"/>
        <w:rPr>
          <w:rFonts w:ascii="Cambria" w:hAnsi="Cambria"/>
        </w:rPr>
      </w:pPr>
      <w:r w:rsidRPr="00AC4C7F">
        <w:rPr>
          <w:rFonts w:ascii="Cambria" w:hAnsi="Cambria"/>
        </w:rPr>
        <w:t>Open the file specified by filename in read mode using a with statement.</w:t>
      </w:r>
    </w:p>
    <w:p w14:paraId="0771ECFA" w14:textId="77777777" w:rsidR="00411D58" w:rsidRPr="00AC4C7F" w:rsidRDefault="00411D58" w:rsidP="00411D58">
      <w:pPr>
        <w:numPr>
          <w:ilvl w:val="2"/>
          <w:numId w:val="26"/>
        </w:numPr>
        <w:spacing w:after="160" w:line="259" w:lineRule="auto"/>
        <w:rPr>
          <w:rFonts w:ascii="Cambria" w:hAnsi="Cambria"/>
        </w:rPr>
      </w:pPr>
      <w:r w:rsidRPr="00AC4C7F">
        <w:rPr>
          <w:rFonts w:ascii="Cambria" w:hAnsi="Cambria"/>
        </w:rPr>
        <w:t>Read the entire content of the file.</w:t>
      </w:r>
    </w:p>
    <w:p w14:paraId="389CF9C7" w14:textId="77777777" w:rsidR="00411D58" w:rsidRPr="00AC4C7F" w:rsidRDefault="00411D58" w:rsidP="00411D58">
      <w:pPr>
        <w:numPr>
          <w:ilvl w:val="2"/>
          <w:numId w:val="26"/>
        </w:numPr>
        <w:spacing w:after="160" w:line="259" w:lineRule="auto"/>
        <w:rPr>
          <w:rFonts w:ascii="Cambria" w:hAnsi="Cambria"/>
        </w:rPr>
      </w:pPr>
      <w:r w:rsidRPr="00AC4C7F">
        <w:rPr>
          <w:rFonts w:ascii="Cambria" w:hAnsi="Cambria"/>
        </w:rPr>
        <w:t>Print the content.</w:t>
      </w:r>
    </w:p>
    <w:p w14:paraId="792721A7" w14:textId="77777777" w:rsidR="00411D58" w:rsidRPr="00AC4C7F" w:rsidRDefault="00411D58" w:rsidP="00411D58">
      <w:pPr>
        <w:numPr>
          <w:ilvl w:val="0"/>
          <w:numId w:val="26"/>
        </w:numPr>
        <w:spacing w:after="160" w:line="259" w:lineRule="auto"/>
        <w:rPr>
          <w:rFonts w:ascii="Cambria" w:hAnsi="Cambria"/>
        </w:rPr>
      </w:pPr>
      <w:r w:rsidRPr="00AC4C7F">
        <w:rPr>
          <w:rFonts w:ascii="Cambria" w:hAnsi="Cambria"/>
          <w:b/>
          <w:bCs/>
        </w:rPr>
        <w:t>Execute the Program:</w:t>
      </w:r>
    </w:p>
    <w:p w14:paraId="6D43061E" w14:textId="77777777" w:rsidR="00411D58" w:rsidRPr="00AC4C7F" w:rsidRDefault="00411D58" w:rsidP="00411D58">
      <w:pPr>
        <w:numPr>
          <w:ilvl w:val="1"/>
          <w:numId w:val="26"/>
        </w:numPr>
        <w:spacing w:after="160" w:line="259" w:lineRule="auto"/>
        <w:rPr>
          <w:rFonts w:ascii="Cambria" w:hAnsi="Cambria"/>
        </w:rPr>
      </w:pPr>
      <w:r w:rsidRPr="00AC4C7F">
        <w:rPr>
          <w:rFonts w:ascii="Cambria" w:hAnsi="Cambria"/>
        </w:rPr>
        <w:t>Call writefile("write") to write the predefined text to "log.txt".</w:t>
      </w:r>
    </w:p>
    <w:p w14:paraId="3F4E8FE1" w14:textId="77777777" w:rsidR="00411D58" w:rsidRPr="00AC4C7F" w:rsidRDefault="00411D58" w:rsidP="00411D58">
      <w:pPr>
        <w:numPr>
          <w:ilvl w:val="1"/>
          <w:numId w:val="26"/>
        </w:numPr>
        <w:spacing w:after="160" w:line="259" w:lineRule="auto"/>
        <w:rPr>
          <w:rFonts w:ascii="Cambria" w:hAnsi="Cambria"/>
        </w:rPr>
      </w:pPr>
      <w:r w:rsidRPr="00AC4C7F">
        <w:rPr>
          <w:rFonts w:ascii="Cambria" w:hAnsi="Cambria"/>
        </w:rPr>
        <w:t>Call readfile("text") to attempt to read from a file named "text" and print its content.</w:t>
      </w:r>
    </w:p>
    <w:p w14:paraId="2599A1D8" w14:textId="77777777" w:rsidR="00411D58" w:rsidRPr="00AC4C7F" w:rsidRDefault="00411D58" w:rsidP="00411D58">
      <w:pPr>
        <w:rPr>
          <w:rFonts w:ascii="Cambria" w:hAnsi="Cambria"/>
        </w:rPr>
      </w:pPr>
    </w:p>
    <w:p w14:paraId="11E2AB32" w14:textId="77777777" w:rsidR="00411D58" w:rsidRPr="00AC4C7F" w:rsidRDefault="00411D58" w:rsidP="00411D58">
      <w:pPr>
        <w:rPr>
          <w:rFonts w:ascii="Cambria" w:hAnsi="Cambria"/>
          <w:b/>
          <w:bCs/>
        </w:rPr>
      </w:pPr>
      <w:r w:rsidRPr="00AC4C7F">
        <w:rPr>
          <w:rFonts w:ascii="Cambria" w:hAnsi="Cambria"/>
          <w:b/>
          <w:bCs/>
        </w:rPr>
        <w:t>Program 6.1</w:t>
      </w:r>
    </w:p>
    <w:p w14:paraId="3FCE5AD5" w14:textId="77777777" w:rsidR="00411D58" w:rsidRPr="00AC4C7F" w:rsidRDefault="00411D58" w:rsidP="00411D58">
      <w:pPr>
        <w:rPr>
          <w:rFonts w:ascii="Cambria" w:hAnsi="Cambria"/>
        </w:rPr>
      </w:pPr>
      <w:bookmarkStart w:id="0" w:name="_Hlk174434401"/>
      <w:r w:rsidRPr="00AC4C7F">
        <w:rPr>
          <w:rFonts w:ascii="Cambria" w:hAnsi="Cambria"/>
        </w:rPr>
        <w:t>def writefile(filename):</w:t>
      </w:r>
    </w:p>
    <w:p w14:paraId="6A7F63A9" w14:textId="77777777" w:rsidR="00411D58" w:rsidRPr="00AC4C7F" w:rsidRDefault="00411D58" w:rsidP="00411D58">
      <w:pPr>
        <w:ind w:left="720"/>
        <w:rPr>
          <w:rFonts w:ascii="Cambria" w:hAnsi="Cambria"/>
        </w:rPr>
      </w:pPr>
      <w:r w:rsidRPr="00AC4C7F">
        <w:rPr>
          <w:rFonts w:ascii="Cambria" w:hAnsi="Cambria"/>
          <w:lang w:val="en-US"/>
        </w:rPr>
        <w:t>f=open("</w:t>
      </w:r>
      <w:r w:rsidRPr="00AC4C7F">
        <w:rPr>
          <w:rFonts w:ascii="Cambria" w:hAnsi="Cambria"/>
        </w:rPr>
        <w:t>log.txt</w:t>
      </w:r>
      <w:r w:rsidRPr="00AC4C7F">
        <w:rPr>
          <w:rFonts w:ascii="Cambria" w:hAnsi="Cambria"/>
          <w:lang w:val="en-US"/>
        </w:rPr>
        <w:t xml:space="preserve"> ","w")</w:t>
      </w:r>
    </w:p>
    <w:p w14:paraId="341F32C5" w14:textId="77777777" w:rsidR="00411D58" w:rsidRPr="00AC4C7F" w:rsidRDefault="00411D58" w:rsidP="00411D58">
      <w:pPr>
        <w:ind w:left="720"/>
        <w:rPr>
          <w:rFonts w:ascii="Cambria" w:hAnsi="Cambria"/>
        </w:rPr>
      </w:pPr>
      <w:r w:rsidRPr="00AC4C7F">
        <w:rPr>
          <w:rFonts w:ascii="Cambria" w:hAnsi="Cambria"/>
          <w:lang w:val="en-US"/>
        </w:rPr>
        <w:t>f.write("</w:t>
      </w:r>
      <w:r w:rsidRPr="00AC4C7F">
        <w:rPr>
          <w:rFonts w:ascii="Cambria" w:hAnsi="Cambria"/>
        </w:rPr>
        <w:t>Error objects are thrown when runtime errors occur. The Error object can also be used as a base object for user-defined exceptions</w:t>
      </w:r>
      <w:r w:rsidRPr="00AC4C7F">
        <w:rPr>
          <w:rFonts w:ascii="Cambria" w:hAnsi="Cambria"/>
          <w:lang w:val="en-US"/>
        </w:rPr>
        <w:t xml:space="preserve"> ")</w:t>
      </w:r>
    </w:p>
    <w:p w14:paraId="2BEB8A62" w14:textId="77777777" w:rsidR="00411D58" w:rsidRPr="00AC4C7F" w:rsidRDefault="00411D58" w:rsidP="00411D58">
      <w:pPr>
        <w:ind w:left="720"/>
        <w:rPr>
          <w:rFonts w:ascii="Cambria" w:hAnsi="Cambria"/>
          <w:lang w:val="en-US"/>
        </w:rPr>
      </w:pPr>
      <w:r w:rsidRPr="00AC4C7F">
        <w:rPr>
          <w:rFonts w:ascii="Cambria" w:hAnsi="Cambria"/>
          <w:lang w:val="en-US"/>
        </w:rPr>
        <w:t>f.close()</w:t>
      </w:r>
    </w:p>
    <w:p w14:paraId="06288AC7" w14:textId="77777777" w:rsidR="00411D58" w:rsidRPr="00AC4C7F" w:rsidRDefault="00411D58" w:rsidP="00411D58">
      <w:pPr>
        <w:rPr>
          <w:rFonts w:ascii="Cambria" w:hAnsi="Cambria"/>
        </w:rPr>
      </w:pPr>
      <w:r w:rsidRPr="00AC4C7F">
        <w:rPr>
          <w:rFonts w:ascii="Cambria" w:hAnsi="Cambria"/>
        </w:rPr>
        <w:t>def readfile(filename):</w:t>
      </w:r>
    </w:p>
    <w:p w14:paraId="5C60981B" w14:textId="77777777" w:rsidR="00411D58" w:rsidRPr="00AC4C7F" w:rsidRDefault="00411D58" w:rsidP="00411D58">
      <w:pPr>
        <w:ind w:left="720"/>
        <w:rPr>
          <w:rFonts w:ascii="Cambria" w:hAnsi="Cambria"/>
        </w:rPr>
      </w:pPr>
      <w:r w:rsidRPr="00AC4C7F">
        <w:rPr>
          <w:rFonts w:ascii="Cambria" w:hAnsi="Cambria"/>
        </w:rPr>
        <w:t xml:space="preserve">with open(filename, "r") as file: </w:t>
      </w:r>
    </w:p>
    <w:p w14:paraId="00B83D46" w14:textId="77777777" w:rsidR="00411D58" w:rsidRPr="00AC4C7F" w:rsidRDefault="00411D58" w:rsidP="00411D58">
      <w:pPr>
        <w:ind w:left="720"/>
        <w:rPr>
          <w:rFonts w:ascii="Cambria" w:hAnsi="Cambria"/>
        </w:rPr>
      </w:pPr>
      <w:r w:rsidRPr="00AC4C7F">
        <w:rPr>
          <w:rFonts w:ascii="Cambria" w:hAnsi="Cambria"/>
        </w:rPr>
        <w:t xml:space="preserve">content = file.read() </w:t>
      </w:r>
    </w:p>
    <w:p w14:paraId="37134467" w14:textId="77777777" w:rsidR="00411D58" w:rsidRPr="00AC4C7F" w:rsidRDefault="00411D58" w:rsidP="00411D58">
      <w:pPr>
        <w:ind w:left="720"/>
        <w:rPr>
          <w:rFonts w:ascii="Cambria" w:hAnsi="Cambria"/>
        </w:rPr>
      </w:pPr>
      <w:r w:rsidRPr="00AC4C7F">
        <w:rPr>
          <w:rFonts w:ascii="Cambria" w:hAnsi="Cambria"/>
        </w:rPr>
        <w:t>print(content)</w:t>
      </w:r>
    </w:p>
    <w:p w14:paraId="7933F011" w14:textId="77777777" w:rsidR="00411D58" w:rsidRPr="00AC4C7F" w:rsidRDefault="00411D58" w:rsidP="00411D58">
      <w:pPr>
        <w:rPr>
          <w:rFonts w:ascii="Cambria" w:hAnsi="Cambria"/>
        </w:rPr>
      </w:pPr>
      <w:r w:rsidRPr="00AC4C7F">
        <w:rPr>
          <w:rFonts w:ascii="Cambria" w:hAnsi="Cambria"/>
        </w:rPr>
        <w:t>writefile("write")</w:t>
      </w:r>
    </w:p>
    <w:p w14:paraId="588DC0DF" w14:textId="77777777" w:rsidR="00411D58" w:rsidRPr="00AC4C7F" w:rsidRDefault="00411D58" w:rsidP="00411D58">
      <w:pPr>
        <w:rPr>
          <w:rFonts w:ascii="Cambria" w:hAnsi="Cambria"/>
        </w:rPr>
      </w:pPr>
      <w:r w:rsidRPr="00AC4C7F">
        <w:rPr>
          <w:rFonts w:ascii="Cambria" w:hAnsi="Cambria"/>
        </w:rPr>
        <w:t>readfile("text")</w:t>
      </w:r>
    </w:p>
    <w:bookmarkEnd w:id="0"/>
    <w:p w14:paraId="512D1F3A" w14:textId="77777777" w:rsidR="00411D58" w:rsidRPr="00AC4C7F" w:rsidRDefault="00411D58" w:rsidP="00411D58">
      <w:pPr>
        <w:rPr>
          <w:rFonts w:ascii="Cambria" w:hAnsi="Cambria"/>
        </w:rPr>
      </w:pPr>
    </w:p>
    <w:p w14:paraId="4B13C358" w14:textId="77777777" w:rsidR="00411D58" w:rsidRPr="00AC4C7F" w:rsidRDefault="00411D58" w:rsidP="00411D58">
      <w:pPr>
        <w:rPr>
          <w:rFonts w:ascii="Cambria" w:hAnsi="Cambria"/>
        </w:rPr>
      </w:pPr>
      <w:r w:rsidRPr="00AC4C7F">
        <w:rPr>
          <w:rFonts w:ascii="Cambria" w:hAnsi="Cambria"/>
        </w:rPr>
        <w:t>Output:</w:t>
      </w:r>
    </w:p>
    <w:p w14:paraId="5039E78D" w14:textId="77777777" w:rsidR="00411D58" w:rsidRPr="00AC4C7F" w:rsidRDefault="00411D58" w:rsidP="00411D58">
      <w:pPr>
        <w:rPr>
          <w:rFonts w:ascii="Cambria" w:hAnsi="Cambria"/>
        </w:rPr>
      </w:pPr>
    </w:p>
    <w:p w14:paraId="5543A0D5" w14:textId="6914E003" w:rsidR="00411D58" w:rsidRPr="00AC4C7F" w:rsidRDefault="00411D58" w:rsidP="00411D58">
      <w:pPr>
        <w:rPr>
          <w:rFonts w:ascii="Cambria" w:hAnsi="Cambria"/>
        </w:rPr>
      </w:pPr>
      <w:r w:rsidRPr="00AC4C7F">
        <w:rPr>
          <w:rFonts w:ascii="Cambria" w:hAnsi="Cambria"/>
          <w:noProof/>
        </w:rPr>
        <w:drawing>
          <wp:inline distT="0" distB="0" distL="0" distR="0" wp14:anchorId="40AA0704" wp14:editId="55DC09D5">
            <wp:extent cx="5731510" cy="734695"/>
            <wp:effectExtent l="0" t="0" r="2540" b="8255"/>
            <wp:docPr id="672609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09088" name=""/>
                    <pic:cNvPicPr/>
                  </pic:nvPicPr>
                  <pic:blipFill>
                    <a:blip r:embed="rId18"/>
                    <a:stretch>
                      <a:fillRect/>
                    </a:stretch>
                  </pic:blipFill>
                  <pic:spPr>
                    <a:xfrm>
                      <a:off x="0" y="0"/>
                      <a:ext cx="5731510" cy="734695"/>
                    </a:xfrm>
                    <a:prstGeom prst="rect">
                      <a:avLst/>
                    </a:prstGeom>
                  </pic:spPr>
                </pic:pic>
              </a:graphicData>
            </a:graphic>
          </wp:inline>
        </w:drawing>
      </w:r>
    </w:p>
    <w:p w14:paraId="1E7DE06D" w14:textId="77777777" w:rsidR="00411D58" w:rsidRPr="00AC4C7F" w:rsidRDefault="00411D58" w:rsidP="00411D58">
      <w:pPr>
        <w:rPr>
          <w:rFonts w:ascii="Cambria" w:hAnsi="Cambria"/>
        </w:rPr>
      </w:pPr>
    </w:p>
    <w:p w14:paraId="5E176F4A" w14:textId="77777777" w:rsidR="00411D58" w:rsidRPr="00AC4C7F" w:rsidRDefault="00411D58" w:rsidP="00411D58">
      <w:pPr>
        <w:rPr>
          <w:rFonts w:ascii="Cambria" w:hAnsi="Cambria"/>
        </w:rPr>
      </w:pPr>
    </w:p>
    <w:p w14:paraId="441564D7" w14:textId="77777777" w:rsidR="00411D58" w:rsidRPr="00AC4C7F" w:rsidRDefault="00411D58" w:rsidP="00411D58">
      <w:pPr>
        <w:rPr>
          <w:rFonts w:ascii="Cambria" w:hAnsi="Cambria"/>
          <w:b/>
          <w:bCs/>
        </w:rPr>
      </w:pPr>
      <w:r w:rsidRPr="00AC4C7F">
        <w:rPr>
          <w:rFonts w:ascii="Cambria" w:hAnsi="Cambria"/>
          <w:b/>
          <w:bCs/>
        </w:rPr>
        <w:t xml:space="preserve">Problem 6.2. </w:t>
      </w:r>
    </w:p>
    <w:p w14:paraId="03CA68B9" w14:textId="77777777" w:rsidR="00411D58" w:rsidRDefault="00411D58" w:rsidP="00411D58">
      <w:pPr>
        <w:rPr>
          <w:rFonts w:ascii="Cambria" w:hAnsi="Cambria"/>
        </w:rPr>
      </w:pPr>
      <w:r w:rsidRPr="00AC4C7F">
        <w:rPr>
          <w:rFonts w:ascii="Cambria" w:hAnsi="Cambria"/>
        </w:rPr>
        <w:t>You have a text file log.txt containing logs of a system. Write a function that counts the number of lines containing the word "ERROR".</w:t>
      </w:r>
    </w:p>
    <w:p w14:paraId="776C45F4" w14:textId="77777777" w:rsidR="00AC4C7F" w:rsidRPr="00AC4C7F" w:rsidRDefault="00AC4C7F" w:rsidP="00411D58">
      <w:pPr>
        <w:rPr>
          <w:rFonts w:ascii="Cambria" w:hAnsi="Cambria"/>
        </w:rPr>
      </w:pPr>
    </w:p>
    <w:p w14:paraId="072021CE" w14:textId="77777777" w:rsidR="00411D58" w:rsidRPr="00AC4C7F" w:rsidRDefault="00411D58" w:rsidP="00411D58">
      <w:pPr>
        <w:rPr>
          <w:rFonts w:ascii="Cambria" w:hAnsi="Cambria"/>
        </w:rPr>
      </w:pPr>
      <w:r w:rsidRPr="00AC4C7F">
        <w:rPr>
          <w:rFonts w:ascii="Cambria" w:hAnsi="Cambria"/>
          <w:b/>
          <w:bCs/>
        </w:rPr>
        <w:t>Algorithm:</w:t>
      </w:r>
    </w:p>
    <w:p w14:paraId="76BD8FD5" w14:textId="77777777" w:rsidR="00411D58" w:rsidRPr="00AC4C7F" w:rsidRDefault="00411D58" w:rsidP="00411D58">
      <w:pPr>
        <w:numPr>
          <w:ilvl w:val="0"/>
          <w:numId w:val="27"/>
        </w:numPr>
        <w:spacing w:after="160" w:line="259" w:lineRule="auto"/>
        <w:rPr>
          <w:rFonts w:ascii="Cambria" w:hAnsi="Cambria"/>
        </w:rPr>
      </w:pPr>
      <w:r w:rsidRPr="00AC4C7F">
        <w:rPr>
          <w:rFonts w:ascii="Cambria" w:hAnsi="Cambria"/>
          <w:b/>
          <w:bCs/>
        </w:rPr>
        <w:t>Initialize Error Counter:</w:t>
      </w:r>
    </w:p>
    <w:p w14:paraId="6143E0D4" w14:textId="77777777" w:rsidR="00411D58" w:rsidRPr="00AC4C7F" w:rsidRDefault="00411D58" w:rsidP="00411D58">
      <w:pPr>
        <w:numPr>
          <w:ilvl w:val="1"/>
          <w:numId w:val="27"/>
        </w:numPr>
        <w:spacing w:after="160" w:line="259" w:lineRule="auto"/>
        <w:rPr>
          <w:rFonts w:ascii="Cambria" w:hAnsi="Cambria"/>
        </w:rPr>
      </w:pPr>
      <w:r w:rsidRPr="00AC4C7F">
        <w:rPr>
          <w:rFonts w:ascii="Cambria" w:hAnsi="Cambria"/>
        </w:rPr>
        <w:t>Define the function count_error_lines(filename):</w:t>
      </w:r>
    </w:p>
    <w:p w14:paraId="04150800" w14:textId="77777777" w:rsidR="00411D58" w:rsidRPr="00AC4C7F" w:rsidRDefault="00411D58" w:rsidP="00411D58">
      <w:pPr>
        <w:numPr>
          <w:ilvl w:val="2"/>
          <w:numId w:val="27"/>
        </w:numPr>
        <w:spacing w:after="160" w:line="259" w:lineRule="auto"/>
        <w:rPr>
          <w:rFonts w:ascii="Cambria" w:hAnsi="Cambria"/>
        </w:rPr>
      </w:pPr>
      <w:r w:rsidRPr="00AC4C7F">
        <w:rPr>
          <w:rFonts w:ascii="Cambria" w:hAnsi="Cambria"/>
        </w:rPr>
        <w:t>Initialize error_count to 0.</w:t>
      </w:r>
    </w:p>
    <w:p w14:paraId="35E09974" w14:textId="77777777" w:rsidR="00411D58" w:rsidRPr="00AC4C7F" w:rsidRDefault="00411D58" w:rsidP="00411D58">
      <w:pPr>
        <w:numPr>
          <w:ilvl w:val="0"/>
          <w:numId w:val="27"/>
        </w:numPr>
        <w:spacing w:after="160" w:line="259" w:lineRule="auto"/>
        <w:rPr>
          <w:rFonts w:ascii="Cambria" w:hAnsi="Cambria"/>
        </w:rPr>
      </w:pPr>
      <w:r w:rsidRPr="00AC4C7F">
        <w:rPr>
          <w:rFonts w:ascii="Cambria" w:hAnsi="Cambria"/>
          <w:b/>
          <w:bCs/>
        </w:rPr>
        <w:t>Open and Read File:</w:t>
      </w:r>
    </w:p>
    <w:p w14:paraId="046BCC7D" w14:textId="77777777" w:rsidR="00411D58" w:rsidRPr="00AC4C7F" w:rsidRDefault="00411D58" w:rsidP="00411D58">
      <w:pPr>
        <w:numPr>
          <w:ilvl w:val="1"/>
          <w:numId w:val="27"/>
        </w:numPr>
        <w:spacing w:after="160" w:line="259" w:lineRule="auto"/>
        <w:rPr>
          <w:rFonts w:ascii="Cambria" w:hAnsi="Cambria"/>
        </w:rPr>
      </w:pPr>
      <w:r w:rsidRPr="00AC4C7F">
        <w:rPr>
          <w:rFonts w:ascii="Cambria" w:hAnsi="Cambria"/>
        </w:rPr>
        <w:t>Open the file specified by filename in read mode using a with statement.</w:t>
      </w:r>
    </w:p>
    <w:p w14:paraId="3690869E" w14:textId="77777777" w:rsidR="00411D58" w:rsidRPr="00AC4C7F" w:rsidRDefault="00411D58" w:rsidP="00411D58">
      <w:pPr>
        <w:numPr>
          <w:ilvl w:val="0"/>
          <w:numId w:val="27"/>
        </w:numPr>
        <w:spacing w:after="160" w:line="259" w:lineRule="auto"/>
        <w:rPr>
          <w:rFonts w:ascii="Cambria" w:hAnsi="Cambria"/>
        </w:rPr>
      </w:pPr>
      <w:r w:rsidRPr="00AC4C7F">
        <w:rPr>
          <w:rFonts w:ascii="Cambria" w:hAnsi="Cambria"/>
          <w:b/>
          <w:bCs/>
        </w:rPr>
        <w:lastRenderedPageBreak/>
        <w:t>Check Each Line for "ERROR":</w:t>
      </w:r>
    </w:p>
    <w:p w14:paraId="61891F82" w14:textId="77777777" w:rsidR="00411D58" w:rsidRPr="00AC4C7F" w:rsidRDefault="00411D58" w:rsidP="00411D58">
      <w:pPr>
        <w:numPr>
          <w:ilvl w:val="1"/>
          <w:numId w:val="27"/>
        </w:numPr>
        <w:spacing w:after="160" w:line="259" w:lineRule="auto"/>
        <w:rPr>
          <w:rFonts w:ascii="Cambria" w:hAnsi="Cambria"/>
        </w:rPr>
      </w:pPr>
      <w:r w:rsidRPr="00AC4C7F">
        <w:rPr>
          <w:rFonts w:ascii="Cambria" w:hAnsi="Cambria"/>
        </w:rPr>
        <w:t>Loop through each line in the file:</w:t>
      </w:r>
    </w:p>
    <w:p w14:paraId="648A9C56" w14:textId="77777777" w:rsidR="00411D58" w:rsidRPr="00AC4C7F" w:rsidRDefault="00411D58" w:rsidP="00411D58">
      <w:pPr>
        <w:numPr>
          <w:ilvl w:val="2"/>
          <w:numId w:val="27"/>
        </w:numPr>
        <w:spacing w:after="160" w:line="259" w:lineRule="auto"/>
        <w:rPr>
          <w:rFonts w:ascii="Cambria" w:hAnsi="Cambria"/>
        </w:rPr>
      </w:pPr>
      <w:r w:rsidRPr="00AC4C7F">
        <w:rPr>
          <w:rFonts w:ascii="Cambria" w:hAnsi="Cambria"/>
        </w:rPr>
        <w:t>If the line contains the word "ERROR", increment error_count by 1.</w:t>
      </w:r>
    </w:p>
    <w:p w14:paraId="349C6E7A" w14:textId="77777777" w:rsidR="00411D58" w:rsidRPr="00AC4C7F" w:rsidRDefault="00411D58" w:rsidP="00411D58">
      <w:pPr>
        <w:numPr>
          <w:ilvl w:val="0"/>
          <w:numId w:val="27"/>
        </w:numPr>
        <w:spacing w:after="160" w:line="259" w:lineRule="auto"/>
        <w:rPr>
          <w:rFonts w:ascii="Cambria" w:hAnsi="Cambria"/>
        </w:rPr>
      </w:pPr>
      <w:r w:rsidRPr="00AC4C7F">
        <w:rPr>
          <w:rFonts w:ascii="Cambria" w:hAnsi="Cambria"/>
          <w:b/>
          <w:bCs/>
        </w:rPr>
        <w:t>Return Error Count:</w:t>
      </w:r>
    </w:p>
    <w:p w14:paraId="704712FD" w14:textId="77777777" w:rsidR="00411D58" w:rsidRPr="00AC4C7F" w:rsidRDefault="00411D58" w:rsidP="00411D58">
      <w:pPr>
        <w:numPr>
          <w:ilvl w:val="1"/>
          <w:numId w:val="27"/>
        </w:numPr>
        <w:spacing w:after="160" w:line="259" w:lineRule="auto"/>
        <w:rPr>
          <w:rFonts w:ascii="Cambria" w:hAnsi="Cambria"/>
        </w:rPr>
      </w:pPr>
      <w:r w:rsidRPr="00AC4C7F">
        <w:rPr>
          <w:rFonts w:ascii="Cambria" w:hAnsi="Cambria"/>
        </w:rPr>
        <w:t>After reading all the lines, return the value of error_count.</w:t>
      </w:r>
    </w:p>
    <w:p w14:paraId="71B0577D" w14:textId="77777777" w:rsidR="00411D58" w:rsidRPr="00AC4C7F" w:rsidRDefault="00411D58" w:rsidP="00411D58">
      <w:pPr>
        <w:numPr>
          <w:ilvl w:val="0"/>
          <w:numId w:val="27"/>
        </w:numPr>
        <w:spacing w:after="160" w:line="259" w:lineRule="auto"/>
        <w:rPr>
          <w:rFonts w:ascii="Cambria" w:hAnsi="Cambria"/>
        </w:rPr>
      </w:pPr>
      <w:r w:rsidRPr="00AC4C7F">
        <w:rPr>
          <w:rFonts w:ascii="Cambria" w:hAnsi="Cambria"/>
          <w:b/>
          <w:bCs/>
        </w:rPr>
        <w:t>Execute the Program:</w:t>
      </w:r>
    </w:p>
    <w:p w14:paraId="15193FB0" w14:textId="77777777" w:rsidR="00411D58" w:rsidRPr="00AC4C7F" w:rsidRDefault="00411D58" w:rsidP="00411D58">
      <w:pPr>
        <w:numPr>
          <w:ilvl w:val="1"/>
          <w:numId w:val="27"/>
        </w:numPr>
        <w:spacing w:after="160" w:line="259" w:lineRule="auto"/>
        <w:rPr>
          <w:rFonts w:ascii="Cambria" w:hAnsi="Cambria"/>
        </w:rPr>
      </w:pPr>
      <w:r w:rsidRPr="00AC4C7F">
        <w:rPr>
          <w:rFonts w:ascii="Cambria" w:hAnsi="Cambria"/>
        </w:rPr>
        <w:t>Call count_error_lines("log.txt") to count the number of lines with the word "ERROR" in the file "log.txt".</w:t>
      </w:r>
    </w:p>
    <w:p w14:paraId="04ACFE5C" w14:textId="77777777" w:rsidR="00411D58" w:rsidRPr="00AC4C7F" w:rsidRDefault="00411D58" w:rsidP="00411D58">
      <w:pPr>
        <w:numPr>
          <w:ilvl w:val="1"/>
          <w:numId w:val="27"/>
        </w:numPr>
        <w:spacing w:after="160" w:line="259" w:lineRule="auto"/>
        <w:rPr>
          <w:rFonts w:ascii="Cambria" w:hAnsi="Cambria"/>
        </w:rPr>
      </w:pPr>
      <w:r w:rsidRPr="00AC4C7F">
        <w:rPr>
          <w:rFonts w:ascii="Cambria" w:hAnsi="Cambria"/>
        </w:rPr>
        <w:t>Print the result with the message: "Number of lines with 'ERROR': {error_lines}".</w:t>
      </w:r>
    </w:p>
    <w:p w14:paraId="3C922502" w14:textId="77777777" w:rsidR="00411D58" w:rsidRPr="00AC4C7F" w:rsidRDefault="00411D58" w:rsidP="00411D58">
      <w:pPr>
        <w:rPr>
          <w:rFonts w:ascii="Cambria" w:hAnsi="Cambria"/>
        </w:rPr>
      </w:pPr>
    </w:p>
    <w:p w14:paraId="4DA280DD" w14:textId="77777777" w:rsidR="00411D58" w:rsidRPr="00AC4C7F" w:rsidRDefault="00411D58" w:rsidP="00411D58">
      <w:pPr>
        <w:rPr>
          <w:rFonts w:ascii="Cambria" w:hAnsi="Cambria"/>
          <w:b/>
          <w:bCs/>
        </w:rPr>
      </w:pPr>
      <w:bookmarkStart w:id="1" w:name="_Hlk174434578"/>
      <w:r w:rsidRPr="00AC4C7F">
        <w:rPr>
          <w:rFonts w:ascii="Cambria" w:hAnsi="Cambria"/>
          <w:b/>
          <w:bCs/>
        </w:rPr>
        <w:t>Program 6.3:</w:t>
      </w:r>
    </w:p>
    <w:bookmarkEnd w:id="1"/>
    <w:p w14:paraId="6E368589" w14:textId="77777777" w:rsidR="00411D58" w:rsidRPr="00AC4C7F" w:rsidRDefault="00411D58" w:rsidP="00411D58">
      <w:pPr>
        <w:ind w:left="720"/>
        <w:rPr>
          <w:rFonts w:ascii="Cambria" w:hAnsi="Cambria"/>
        </w:rPr>
      </w:pPr>
      <w:r w:rsidRPr="00AC4C7F">
        <w:rPr>
          <w:rFonts w:ascii="Cambria" w:hAnsi="Cambria"/>
        </w:rPr>
        <w:t>def count_error_lines(filename):</w:t>
      </w:r>
    </w:p>
    <w:p w14:paraId="3CADBE26" w14:textId="77777777" w:rsidR="00411D58" w:rsidRPr="00AC4C7F" w:rsidRDefault="00411D58" w:rsidP="00411D58">
      <w:pPr>
        <w:ind w:left="720"/>
        <w:rPr>
          <w:rFonts w:ascii="Cambria" w:hAnsi="Cambria"/>
        </w:rPr>
      </w:pPr>
      <w:r w:rsidRPr="00AC4C7F">
        <w:rPr>
          <w:rFonts w:ascii="Cambria" w:hAnsi="Cambria"/>
        </w:rPr>
        <w:t xml:space="preserve">    error_count = 0</w:t>
      </w:r>
    </w:p>
    <w:p w14:paraId="70648880" w14:textId="77777777" w:rsidR="00411D58" w:rsidRPr="00AC4C7F" w:rsidRDefault="00411D58" w:rsidP="00411D58">
      <w:pPr>
        <w:ind w:left="720"/>
        <w:rPr>
          <w:rFonts w:ascii="Cambria" w:hAnsi="Cambria"/>
        </w:rPr>
      </w:pPr>
      <w:r w:rsidRPr="00AC4C7F">
        <w:rPr>
          <w:rFonts w:ascii="Cambria" w:hAnsi="Cambria"/>
        </w:rPr>
        <w:t xml:space="preserve">    with open(filename, "r") as file:</w:t>
      </w:r>
    </w:p>
    <w:p w14:paraId="5BD58864" w14:textId="77777777" w:rsidR="00411D58" w:rsidRPr="00AC4C7F" w:rsidRDefault="00411D58" w:rsidP="00411D58">
      <w:pPr>
        <w:ind w:left="720"/>
        <w:rPr>
          <w:rFonts w:ascii="Cambria" w:hAnsi="Cambria"/>
        </w:rPr>
      </w:pPr>
      <w:r w:rsidRPr="00AC4C7F">
        <w:rPr>
          <w:rFonts w:ascii="Cambria" w:hAnsi="Cambria"/>
        </w:rPr>
        <w:t xml:space="preserve">        for line in file:</w:t>
      </w:r>
    </w:p>
    <w:p w14:paraId="29DE41C4" w14:textId="77777777" w:rsidR="00411D58" w:rsidRPr="00AC4C7F" w:rsidRDefault="00411D58" w:rsidP="00411D58">
      <w:pPr>
        <w:ind w:left="720"/>
        <w:rPr>
          <w:rFonts w:ascii="Cambria" w:hAnsi="Cambria"/>
        </w:rPr>
      </w:pPr>
      <w:r w:rsidRPr="00AC4C7F">
        <w:rPr>
          <w:rFonts w:ascii="Cambria" w:hAnsi="Cambria"/>
        </w:rPr>
        <w:t xml:space="preserve">            if "ERROR" in line:</w:t>
      </w:r>
    </w:p>
    <w:p w14:paraId="4E8DC316" w14:textId="77777777" w:rsidR="00411D58" w:rsidRPr="00AC4C7F" w:rsidRDefault="00411D58" w:rsidP="00411D58">
      <w:pPr>
        <w:ind w:left="720"/>
        <w:rPr>
          <w:rFonts w:ascii="Cambria" w:hAnsi="Cambria"/>
        </w:rPr>
      </w:pPr>
      <w:r w:rsidRPr="00AC4C7F">
        <w:rPr>
          <w:rFonts w:ascii="Cambria" w:hAnsi="Cambria"/>
        </w:rPr>
        <w:t xml:space="preserve">                error_count += 1</w:t>
      </w:r>
    </w:p>
    <w:p w14:paraId="2F81F664" w14:textId="77777777" w:rsidR="00411D58" w:rsidRPr="00AC4C7F" w:rsidRDefault="00411D58" w:rsidP="00411D58">
      <w:pPr>
        <w:ind w:left="720"/>
        <w:rPr>
          <w:rFonts w:ascii="Cambria" w:hAnsi="Cambria"/>
        </w:rPr>
      </w:pPr>
      <w:r w:rsidRPr="00AC4C7F">
        <w:rPr>
          <w:rFonts w:ascii="Cambria" w:hAnsi="Cambria"/>
        </w:rPr>
        <w:t xml:space="preserve">    return error_count</w:t>
      </w:r>
    </w:p>
    <w:p w14:paraId="27D6142D" w14:textId="77777777" w:rsidR="00411D58" w:rsidRPr="00AC4C7F" w:rsidRDefault="00411D58" w:rsidP="00411D58">
      <w:pPr>
        <w:ind w:left="720"/>
        <w:rPr>
          <w:rFonts w:ascii="Cambria" w:hAnsi="Cambria"/>
        </w:rPr>
      </w:pPr>
      <w:r w:rsidRPr="00AC4C7F">
        <w:rPr>
          <w:rFonts w:ascii="Cambria" w:hAnsi="Cambria"/>
        </w:rPr>
        <w:t>error_lines = count_error_lines("log.txt")</w:t>
      </w:r>
    </w:p>
    <w:p w14:paraId="5AD0BE84" w14:textId="77777777" w:rsidR="00411D58" w:rsidRPr="00AC4C7F" w:rsidRDefault="00411D58" w:rsidP="00411D58">
      <w:pPr>
        <w:ind w:left="720"/>
        <w:rPr>
          <w:rFonts w:ascii="Cambria" w:hAnsi="Cambria"/>
        </w:rPr>
      </w:pPr>
      <w:r w:rsidRPr="00AC4C7F">
        <w:rPr>
          <w:rFonts w:ascii="Cambria" w:hAnsi="Cambria"/>
        </w:rPr>
        <w:t>print(f"Number of lines with 'ERROR': {error_lines}")</w:t>
      </w:r>
    </w:p>
    <w:p w14:paraId="1529A253" w14:textId="77777777" w:rsidR="00411D58" w:rsidRPr="00AC4C7F" w:rsidRDefault="00411D58" w:rsidP="00411D58">
      <w:pPr>
        <w:rPr>
          <w:rFonts w:ascii="Cambria" w:hAnsi="Cambria"/>
        </w:rPr>
      </w:pPr>
    </w:p>
    <w:p w14:paraId="794511DB" w14:textId="77777777" w:rsidR="00411D58" w:rsidRPr="00AC4C7F" w:rsidRDefault="00411D58" w:rsidP="00411D58">
      <w:pPr>
        <w:rPr>
          <w:rFonts w:ascii="Cambria" w:hAnsi="Cambria"/>
          <w:b/>
          <w:bCs/>
        </w:rPr>
      </w:pPr>
      <w:r w:rsidRPr="00AC4C7F">
        <w:rPr>
          <w:rFonts w:ascii="Cambria" w:hAnsi="Cambria"/>
          <w:b/>
          <w:bCs/>
        </w:rPr>
        <w:t>log.txt</w:t>
      </w:r>
    </w:p>
    <w:p w14:paraId="69CAF83D" w14:textId="77777777" w:rsidR="00411D58" w:rsidRPr="00AC4C7F" w:rsidRDefault="00411D58" w:rsidP="00411D58">
      <w:pPr>
        <w:rPr>
          <w:rFonts w:ascii="Cambria" w:hAnsi="Cambria"/>
        </w:rPr>
      </w:pPr>
      <w:r w:rsidRPr="00AC4C7F">
        <w:rPr>
          <w:rFonts w:ascii="Cambria" w:hAnsi="Cambria"/>
        </w:rPr>
        <w:t>“</w:t>
      </w:r>
      <w:r w:rsidRPr="00AC4C7F">
        <w:rPr>
          <w:rFonts w:ascii="Cambria" w:hAnsi="Cambria"/>
          <w:b/>
          <w:bCs/>
        </w:rPr>
        <w:t>Error</w:t>
      </w:r>
      <w:r w:rsidRPr="00AC4C7F">
        <w:rPr>
          <w:rFonts w:ascii="Cambria" w:hAnsi="Cambria"/>
        </w:rPr>
        <w:t xml:space="preserve"> objects are thrown when runtime </w:t>
      </w:r>
      <w:r w:rsidRPr="00AC4C7F">
        <w:rPr>
          <w:rFonts w:ascii="Cambria" w:hAnsi="Cambria"/>
          <w:b/>
          <w:bCs/>
        </w:rPr>
        <w:t>Error</w:t>
      </w:r>
      <w:r w:rsidRPr="00AC4C7F">
        <w:rPr>
          <w:rFonts w:ascii="Cambria" w:hAnsi="Cambria"/>
        </w:rPr>
        <w:t xml:space="preserve"> occur. </w:t>
      </w:r>
    </w:p>
    <w:p w14:paraId="2AA23BC4" w14:textId="77777777" w:rsidR="00411D58" w:rsidRPr="00AC4C7F" w:rsidRDefault="00411D58" w:rsidP="00411D58">
      <w:pPr>
        <w:rPr>
          <w:rFonts w:ascii="Cambria" w:hAnsi="Cambria"/>
        </w:rPr>
      </w:pPr>
      <w:r w:rsidRPr="00AC4C7F">
        <w:rPr>
          <w:rFonts w:ascii="Cambria" w:hAnsi="Cambria"/>
        </w:rPr>
        <w:t xml:space="preserve"> The </w:t>
      </w:r>
      <w:r w:rsidRPr="00AC4C7F">
        <w:rPr>
          <w:rFonts w:ascii="Cambria" w:hAnsi="Cambria"/>
          <w:b/>
          <w:bCs/>
        </w:rPr>
        <w:t>Error</w:t>
      </w:r>
      <w:r w:rsidRPr="00AC4C7F">
        <w:rPr>
          <w:rFonts w:ascii="Cambria" w:hAnsi="Cambria"/>
        </w:rPr>
        <w:t xml:space="preserve"> object can also be used as a base object for user-defined exceptions.”</w:t>
      </w:r>
    </w:p>
    <w:p w14:paraId="2CDB8E7E" w14:textId="77777777" w:rsidR="00411D58" w:rsidRPr="00AC4C7F" w:rsidRDefault="00411D58" w:rsidP="00411D58">
      <w:pPr>
        <w:rPr>
          <w:rFonts w:ascii="Cambria" w:hAnsi="Cambria"/>
        </w:rPr>
      </w:pPr>
    </w:p>
    <w:p w14:paraId="7DF64BC4" w14:textId="77777777" w:rsidR="00411D58" w:rsidRPr="00AC4C7F" w:rsidRDefault="00411D58" w:rsidP="00411D58">
      <w:pPr>
        <w:rPr>
          <w:rFonts w:ascii="Cambria" w:hAnsi="Cambria"/>
          <w:b/>
          <w:bCs/>
        </w:rPr>
      </w:pPr>
      <w:r w:rsidRPr="00AC4C7F">
        <w:rPr>
          <w:rFonts w:ascii="Cambria" w:hAnsi="Cambria"/>
          <w:b/>
          <w:bCs/>
        </w:rPr>
        <w:t>Output:</w:t>
      </w:r>
    </w:p>
    <w:p w14:paraId="6CC58FCB" w14:textId="77777777" w:rsidR="00411D58" w:rsidRPr="00AC4C7F" w:rsidRDefault="00411D58" w:rsidP="00411D58">
      <w:pPr>
        <w:rPr>
          <w:rFonts w:ascii="Cambria" w:hAnsi="Cambria"/>
        </w:rPr>
      </w:pPr>
      <w:r w:rsidRPr="00AC4C7F">
        <w:rPr>
          <w:rFonts w:ascii="Cambria" w:hAnsi="Cambria"/>
          <w:noProof/>
          <w:lang w:val="en-US"/>
        </w:rPr>
        <w:drawing>
          <wp:inline distT="0" distB="0" distL="0" distR="0" wp14:anchorId="75720100" wp14:editId="319D47ED">
            <wp:extent cx="5731510" cy="497840"/>
            <wp:effectExtent l="0" t="0" r="2540" b="0"/>
            <wp:docPr id="630064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64738" name=""/>
                    <pic:cNvPicPr/>
                  </pic:nvPicPr>
                  <pic:blipFill>
                    <a:blip r:embed="rId19"/>
                    <a:stretch>
                      <a:fillRect/>
                    </a:stretch>
                  </pic:blipFill>
                  <pic:spPr>
                    <a:xfrm>
                      <a:off x="0" y="0"/>
                      <a:ext cx="5731510" cy="497840"/>
                    </a:xfrm>
                    <a:prstGeom prst="rect">
                      <a:avLst/>
                    </a:prstGeom>
                  </pic:spPr>
                </pic:pic>
              </a:graphicData>
            </a:graphic>
          </wp:inline>
        </w:drawing>
      </w:r>
    </w:p>
    <w:p w14:paraId="722A46AB" w14:textId="77777777" w:rsidR="00411D58" w:rsidRPr="00AC4C7F" w:rsidRDefault="00411D58" w:rsidP="00411D58">
      <w:pPr>
        <w:rPr>
          <w:rFonts w:ascii="Cambria" w:hAnsi="Cambria"/>
          <w:b/>
          <w:bCs/>
        </w:rPr>
      </w:pPr>
    </w:p>
    <w:p w14:paraId="2AAFF30D" w14:textId="77777777" w:rsidR="00411D58" w:rsidRPr="00AC4C7F" w:rsidRDefault="00411D58" w:rsidP="00411D58">
      <w:pPr>
        <w:rPr>
          <w:rFonts w:ascii="Cambria" w:hAnsi="Cambria"/>
          <w:b/>
          <w:bCs/>
        </w:rPr>
      </w:pPr>
    </w:p>
    <w:p w14:paraId="3B0C05DA" w14:textId="77777777" w:rsidR="00411D58" w:rsidRPr="00AC4C7F" w:rsidRDefault="00411D58" w:rsidP="00411D58">
      <w:pPr>
        <w:rPr>
          <w:rFonts w:ascii="Cambria" w:hAnsi="Cambria"/>
          <w:b/>
          <w:bCs/>
        </w:rPr>
      </w:pPr>
      <w:r w:rsidRPr="00AC4C7F">
        <w:rPr>
          <w:rFonts w:ascii="Cambria" w:hAnsi="Cambria"/>
          <w:b/>
          <w:bCs/>
        </w:rPr>
        <w:t>Problem 6.3:</w:t>
      </w:r>
    </w:p>
    <w:p w14:paraId="574944A6" w14:textId="77777777" w:rsidR="00411D58" w:rsidRPr="00AC4C7F" w:rsidRDefault="00411D58" w:rsidP="00411D58">
      <w:pPr>
        <w:rPr>
          <w:rFonts w:ascii="Cambria" w:hAnsi="Cambria"/>
        </w:rPr>
      </w:pPr>
      <w:r w:rsidRPr="00AC4C7F">
        <w:rPr>
          <w:rFonts w:ascii="Cambria" w:hAnsi="Cambria"/>
        </w:rPr>
        <w:t>You need to write a report containing the details (Name, departments) of the employee in list. Write a Python function that writes this report to a file named employee_report.txt</w:t>
      </w:r>
    </w:p>
    <w:p w14:paraId="30DB86F2" w14:textId="77777777" w:rsidR="00411D58" w:rsidRPr="00AC4C7F" w:rsidRDefault="00411D58" w:rsidP="00411D58">
      <w:pPr>
        <w:rPr>
          <w:rFonts w:ascii="Cambria" w:hAnsi="Cambria"/>
          <w:b/>
          <w:bCs/>
        </w:rPr>
      </w:pPr>
      <w:r w:rsidRPr="00AC4C7F">
        <w:rPr>
          <w:rFonts w:ascii="Cambria" w:hAnsi="Cambria"/>
          <w:b/>
          <w:bCs/>
        </w:rPr>
        <w:t>Algorithm:</w:t>
      </w:r>
    </w:p>
    <w:p w14:paraId="70D4C84E" w14:textId="77777777" w:rsidR="00411D58" w:rsidRPr="00AC4C7F" w:rsidRDefault="00411D58" w:rsidP="00411D58">
      <w:pPr>
        <w:numPr>
          <w:ilvl w:val="0"/>
          <w:numId w:val="28"/>
        </w:numPr>
        <w:spacing w:after="160" w:line="259" w:lineRule="auto"/>
        <w:rPr>
          <w:rFonts w:ascii="Cambria" w:hAnsi="Cambria"/>
        </w:rPr>
      </w:pPr>
      <w:r w:rsidRPr="00AC4C7F">
        <w:rPr>
          <w:rFonts w:ascii="Cambria" w:hAnsi="Cambria"/>
        </w:rPr>
        <w:t>Create Employee Data:</w:t>
      </w:r>
    </w:p>
    <w:p w14:paraId="2E1542BC" w14:textId="77777777" w:rsidR="00411D58" w:rsidRPr="00AC4C7F" w:rsidRDefault="00411D58" w:rsidP="00411D58">
      <w:pPr>
        <w:numPr>
          <w:ilvl w:val="1"/>
          <w:numId w:val="28"/>
        </w:numPr>
        <w:spacing w:after="160" w:line="259" w:lineRule="auto"/>
        <w:rPr>
          <w:rFonts w:ascii="Cambria" w:hAnsi="Cambria"/>
        </w:rPr>
      </w:pPr>
      <w:r w:rsidRPr="00AC4C7F">
        <w:rPr>
          <w:rFonts w:ascii="Cambria" w:hAnsi="Cambria"/>
        </w:rPr>
        <w:t>Define the function write_employee_report(filename):</w:t>
      </w:r>
    </w:p>
    <w:p w14:paraId="00ADFD71" w14:textId="77777777" w:rsidR="00411D58" w:rsidRPr="00AC4C7F" w:rsidRDefault="00411D58" w:rsidP="00411D58">
      <w:pPr>
        <w:numPr>
          <w:ilvl w:val="2"/>
          <w:numId w:val="28"/>
        </w:numPr>
        <w:spacing w:after="160" w:line="259" w:lineRule="auto"/>
        <w:rPr>
          <w:rFonts w:ascii="Cambria" w:hAnsi="Cambria"/>
        </w:rPr>
      </w:pPr>
      <w:r w:rsidRPr="00AC4C7F">
        <w:rPr>
          <w:rFonts w:ascii="Cambria" w:hAnsi="Cambria"/>
        </w:rPr>
        <w:t>Create a list employees containing dictionaries, each with "name" and "department" keys for individual employees.</w:t>
      </w:r>
    </w:p>
    <w:p w14:paraId="2DE0950B" w14:textId="77777777" w:rsidR="00411D58" w:rsidRPr="00AC4C7F" w:rsidRDefault="00411D58" w:rsidP="00411D58">
      <w:pPr>
        <w:numPr>
          <w:ilvl w:val="0"/>
          <w:numId w:val="28"/>
        </w:numPr>
        <w:spacing w:after="160" w:line="259" w:lineRule="auto"/>
        <w:rPr>
          <w:rFonts w:ascii="Cambria" w:hAnsi="Cambria"/>
        </w:rPr>
      </w:pPr>
      <w:r w:rsidRPr="00AC4C7F">
        <w:rPr>
          <w:rFonts w:ascii="Cambria" w:hAnsi="Cambria"/>
        </w:rPr>
        <w:t>Open File for Writing:</w:t>
      </w:r>
    </w:p>
    <w:p w14:paraId="1BC29B4B" w14:textId="77777777" w:rsidR="00411D58" w:rsidRPr="00AC4C7F" w:rsidRDefault="00411D58" w:rsidP="00411D58">
      <w:pPr>
        <w:numPr>
          <w:ilvl w:val="1"/>
          <w:numId w:val="28"/>
        </w:numPr>
        <w:spacing w:after="160" w:line="259" w:lineRule="auto"/>
        <w:rPr>
          <w:rFonts w:ascii="Cambria" w:hAnsi="Cambria"/>
        </w:rPr>
      </w:pPr>
      <w:r w:rsidRPr="00AC4C7F">
        <w:rPr>
          <w:rFonts w:ascii="Cambria" w:hAnsi="Cambria"/>
        </w:rPr>
        <w:lastRenderedPageBreak/>
        <w:t>Open the file specified by filename in write mode using a with statement.</w:t>
      </w:r>
    </w:p>
    <w:p w14:paraId="13CC587D" w14:textId="77777777" w:rsidR="00411D58" w:rsidRPr="00AC4C7F" w:rsidRDefault="00411D58" w:rsidP="00411D58">
      <w:pPr>
        <w:numPr>
          <w:ilvl w:val="0"/>
          <w:numId w:val="28"/>
        </w:numPr>
        <w:spacing w:after="160" w:line="259" w:lineRule="auto"/>
        <w:rPr>
          <w:rFonts w:ascii="Cambria" w:hAnsi="Cambria"/>
        </w:rPr>
      </w:pPr>
      <w:r w:rsidRPr="00AC4C7F">
        <w:rPr>
          <w:rFonts w:ascii="Cambria" w:hAnsi="Cambria"/>
        </w:rPr>
        <w:t>Write Employee Data to File:</w:t>
      </w:r>
    </w:p>
    <w:p w14:paraId="216B7324" w14:textId="77777777" w:rsidR="00411D58" w:rsidRPr="00AC4C7F" w:rsidRDefault="00411D58" w:rsidP="00411D58">
      <w:pPr>
        <w:numPr>
          <w:ilvl w:val="1"/>
          <w:numId w:val="28"/>
        </w:numPr>
        <w:spacing w:after="160" w:line="259" w:lineRule="auto"/>
        <w:rPr>
          <w:rFonts w:ascii="Cambria" w:hAnsi="Cambria"/>
        </w:rPr>
      </w:pPr>
      <w:r w:rsidRPr="00AC4C7F">
        <w:rPr>
          <w:rFonts w:ascii="Cambria" w:hAnsi="Cambria"/>
        </w:rPr>
        <w:t>Loop through each employee in the employees list:</w:t>
      </w:r>
    </w:p>
    <w:p w14:paraId="322CDEFE" w14:textId="77777777" w:rsidR="00411D58" w:rsidRPr="00AC4C7F" w:rsidRDefault="00411D58" w:rsidP="00411D58">
      <w:pPr>
        <w:numPr>
          <w:ilvl w:val="2"/>
          <w:numId w:val="28"/>
        </w:numPr>
        <w:spacing w:after="160" w:line="259" w:lineRule="auto"/>
        <w:rPr>
          <w:rFonts w:ascii="Cambria" w:hAnsi="Cambria"/>
        </w:rPr>
      </w:pPr>
      <w:r w:rsidRPr="00AC4C7F">
        <w:rPr>
          <w:rFonts w:ascii="Cambria" w:hAnsi="Cambria"/>
        </w:rPr>
        <w:t>For each employee, format a string as "Name: {employee['name']}, Department: {employee['department']}".</w:t>
      </w:r>
    </w:p>
    <w:p w14:paraId="7E738D39" w14:textId="77777777" w:rsidR="00411D58" w:rsidRPr="00AC4C7F" w:rsidRDefault="00411D58" w:rsidP="00411D58">
      <w:pPr>
        <w:numPr>
          <w:ilvl w:val="2"/>
          <w:numId w:val="28"/>
        </w:numPr>
        <w:spacing w:after="160" w:line="259" w:lineRule="auto"/>
        <w:rPr>
          <w:rFonts w:ascii="Cambria" w:hAnsi="Cambria"/>
        </w:rPr>
      </w:pPr>
      <w:r w:rsidRPr="00AC4C7F">
        <w:rPr>
          <w:rFonts w:ascii="Cambria" w:hAnsi="Cambria"/>
        </w:rPr>
        <w:t>Write the formatted string to the file, followed by a newline character (\n).</w:t>
      </w:r>
    </w:p>
    <w:p w14:paraId="31FDCF30" w14:textId="77777777" w:rsidR="00411D58" w:rsidRPr="00AC4C7F" w:rsidRDefault="00411D58" w:rsidP="00411D58">
      <w:pPr>
        <w:numPr>
          <w:ilvl w:val="0"/>
          <w:numId w:val="28"/>
        </w:numPr>
        <w:spacing w:after="160" w:line="259" w:lineRule="auto"/>
        <w:rPr>
          <w:rFonts w:ascii="Cambria" w:hAnsi="Cambria"/>
        </w:rPr>
      </w:pPr>
      <w:r w:rsidRPr="00AC4C7F">
        <w:rPr>
          <w:rFonts w:ascii="Cambria" w:hAnsi="Cambria"/>
        </w:rPr>
        <w:t>Execute the Program:</w:t>
      </w:r>
    </w:p>
    <w:p w14:paraId="71022FE3" w14:textId="77777777" w:rsidR="00411D58" w:rsidRPr="00AC4C7F" w:rsidRDefault="00411D58" w:rsidP="00411D58">
      <w:pPr>
        <w:numPr>
          <w:ilvl w:val="1"/>
          <w:numId w:val="28"/>
        </w:numPr>
        <w:spacing w:after="160" w:line="259" w:lineRule="auto"/>
        <w:rPr>
          <w:rFonts w:ascii="Cambria" w:hAnsi="Cambria"/>
        </w:rPr>
      </w:pPr>
      <w:r w:rsidRPr="00AC4C7F">
        <w:rPr>
          <w:rFonts w:ascii="Cambria" w:hAnsi="Cambria"/>
        </w:rPr>
        <w:t>Call write_employee_report("employee_report.txt") to write the employee data to the file "employee_report.txt".</w:t>
      </w:r>
    </w:p>
    <w:p w14:paraId="6DEA215B" w14:textId="77777777" w:rsidR="00411D58" w:rsidRPr="00AC4C7F" w:rsidRDefault="00411D58" w:rsidP="00411D58">
      <w:pPr>
        <w:rPr>
          <w:rFonts w:ascii="Cambria" w:hAnsi="Cambria"/>
          <w:b/>
          <w:bCs/>
        </w:rPr>
      </w:pPr>
    </w:p>
    <w:p w14:paraId="4A0E8570" w14:textId="77777777" w:rsidR="00411D58" w:rsidRPr="00AC4C7F" w:rsidRDefault="00411D58" w:rsidP="00411D58">
      <w:pPr>
        <w:rPr>
          <w:rFonts w:ascii="Cambria" w:hAnsi="Cambria"/>
          <w:b/>
          <w:bCs/>
        </w:rPr>
      </w:pPr>
    </w:p>
    <w:p w14:paraId="2A21EA63" w14:textId="77777777" w:rsidR="00411D58" w:rsidRPr="00AC4C7F" w:rsidRDefault="00411D58" w:rsidP="00411D58">
      <w:pPr>
        <w:rPr>
          <w:rFonts w:ascii="Cambria" w:hAnsi="Cambria"/>
          <w:b/>
          <w:bCs/>
        </w:rPr>
      </w:pPr>
      <w:r w:rsidRPr="00AC4C7F">
        <w:rPr>
          <w:rFonts w:ascii="Cambria" w:hAnsi="Cambria"/>
          <w:b/>
          <w:bCs/>
        </w:rPr>
        <w:t>Program 6.3:</w:t>
      </w:r>
    </w:p>
    <w:p w14:paraId="7229A37D" w14:textId="77777777" w:rsidR="00411D58" w:rsidRPr="00AC4C7F" w:rsidRDefault="00411D58" w:rsidP="00411D58">
      <w:pPr>
        <w:rPr>
          <w:rFonts w:ascii="Cambria" w:hAnsi="Cambria"/>
        </w:rPr>
      </w:pPr>
      <w:r w:rsidRPr="00AC4C7F">
        <w:rPr>
          <w:rFonts w:ascii="Cambria" w:hAnsi="Cambria"/>
        </w:rPr>
        <w:t>def write_employee_report(filename):</w:t>
      </w:r>
    </w:p>
    <w:p w14:paraId="4271F636" w14:textId="77777777" w:rsidR="00411D58" w:rsidRPr="00AC4C7F" w:rsidRDefault="00411D58" w:rsidP="00411D58">
      <w:pPr>
        <w:rPr>
          <w:rFonts w:ascii="Cambria" w:hAnsi="Cambria"/>
        </w:rPr>
      </w:pPr>
      <w:r w:rsidRPr="00AC4C7F">
        <w:rPr>
          <w:rFonts w:ascii="Cambria" w:hAnsi="Cambria"/>
        </w:rPr>
        <w:t xml:space="preserve">    employees = [</w:t>
      </w:r>
    </w:p>
    <w:p w14:paraId="28FF3C93" w14:textId="77777777" w:rsidR="00411D58" w:rsidRPr="00AC4C7F" w:rsidRDefault="00411D58" w:rsidP="00411D58">
      <w:pPr>
        <w:rPr>
          <w:rFonts w:ascii="Cambria" w:hAnsi="Cambria"/>
        </w:rPr>
      </w:pPr>
      <w:r w:rsidRPr="00AC4C7F">
        <w:rPr>
          <w:rFonts w:ascii="Cambria" w:hAnsi="Cambria"/>
        </w:rPr>
        <w:t xml:space="preserve">        {"name": "Alice", "department": "HR"},</w:t>
      </w:r>
    </w:p>
    <w:p w14:paraId="62C3ADC4" w14:textId="77777777" w:rsidR="00411D58" w:rsidRPr="00AC4C7F" w:rsidRDefault="00411D58" w:rsidP="00411D58">
      <w:pPr>
        <w:rPr>
          <w:rFonts w:ascii="Cambria" w:hAnsi="Cambria"/>
        </w:rPr>
      </w:pPr>
      <w:r w:rsidRPr="00AC4C7F">
        <w:rPr>
          <w:rFonts w:ascii="Cambria" w:hAnsi="Cambria"/>
        </w:rPr>
        <w:t xml:space="preserve">        {"name": "Bob", "department": "Engineering"},</w:t>
      </w:r>
    </w:p>
    <w:p w14:paraId="07EE144B" w14:textId="77777777" w:rsidR="00411D58" w:rsidRPr="00AC4C7F" w:rsidRDefault="00411D58" w:rsidP="00411D58">
      <w:pPr>
        <w:rPr>
          <w:rFonts w:ascii="Cambria" w:hAnsi="Cambria"/>
        </w:rPr>
      </w:pPr>
      <w:r w:rsidRPr="00AC4C7F">
        <w:rPr>
          <w:rFonts w:ascii="Cambria" w:hAnsi="Cambria"/>
        </w:rPr>
        <w:t xml:space="preserve">        {"name": "Charlie", "department": "Finance"}</w:t>
      </w:r>
    </w:p>
    <w:p w14:paraId="538D3DCA" w14:textId="77777777" w:rsidR="00411D58" w:rsidRPr="00AC4C7F" w:rsidRDefault="00411D58" w:rsidP="00411D58">
      <w:pPr>
        <w:rPr>
          <w:rFonts w:ascii="Cambria" w:hAnsi="Cambria"/>
        </w:rPr>
      </w:pPr>
      <w:r w:rsidRPr="00AC4C7F">
        <w:rPr>
          <w:rFonts w:ascii="Cambria" w:hAnsi="Cambria"/>
        </w:rPr>
        <w:t xml:space="preserve">    ]</w:t>
      </w:r>
    </w:p>
    <w:p w14:paraId="6C883F3A" w14:textId="77777777" w:rsidR="00411D58" w:rsidRPr="00AC4C7F" w:rsidRDefault="00411D58" w:rsidP="00411D58">
      <w:pPr>
        <w:rPr>
          <w:rFonts w:ascii="Cambria" w:hAnsi="Cambria"/>
        </w:rPr>
      </w:pPr>
      <w:r w:rsidRPr="00AC4C7F">
        <w:rPr>
          <w:rFonts w:ascii="Cambria" w:hAnsi="Cambria"/>
        </w:rPr>
        <w:t xml:space="preserve">    </w:t>
      </w:r>
    </w:p>
    <w:p w14:paraId="41EE93E6" w14:textId="77777777" w:rsidR="00411D58" w:rsidRPr="00AC4C7F" w:rsidRDefault="00411D58" w:rsidP="00411D58">
      <w:pPr>
        <w:rPr>
          <w:rFonts w:ascii="Cambria" w:hAnsi="Cambria"/>
        </w:rPr>
      </w:pPr>
      <w:r w:rsidRPr="00AC4C7F">
        <w:rPr>
          <w:rFonts w:ascii="Cambria" w:hAnsi="Cambria"/>
        </w:rPr>
        <w:t xml:space="preserve">    with open(filename, "w") as file:</w:t>
      </w:r>
    </w:p>
    <w:p w14:paraId="78ACB3E5" w14:textId="77777777" w:rsidR="00411D58" w:rsidRPr="00AC4C7F" w:rsidRDefault="00411D58" w:rsidP="00411D58">
      <w:pPr>
        <w:rPr>
          <w:rFonts w:ascii="Cambria" w:hAnsi="Cambria"/>
        </w:rPr>
      </w:pPr>
      <w:r w:rsidRPr="00AC4C7F">
        <w:rPr>
          <w:rFonts w:ascii="Cambria" w:hAnsi="Cambria"/>
        </w:rPr>
        <w:t xml:space="preserve">        for employee in employees:</w:t>
      </w:r>
    </w:p>
    <w:p w14:paraId="147E5420" w14:textId="77777777" w:rsidR="00411D58" w:rsidRPr="00AC4C7F" w:rsidRDefault="00411D58" w:rsidP="00411D58">
      <w:pPr>
        <w:rPr>
          <w:rFonts w:ascii="Cambria" w:hAnsi="Cambria"/>
        </w:rPr>
      </w:pPr>
      <w:r w:rsidRPr="00AC4C7F">
        <w:rPr>
          <w:rFonts w:ascii="Cambria" w:hAnsi="Cambria"/>
        </w:rPr>
        <w:t xml:space="preserve">            line = f"Name: {employee['name']}, Department: {employee['department']}\n"</w:t>
      </w:r>
    </w:p>
    <w:p w14:paraId="4D6E13E2" w14:textId="77777777" w:rsidR="00411D58" w:rsidRPr="00AC4C7F" w:rsidRDefault="00411D58" w:rsidP="00411D58">
      <w:pPr>
        <w:rPr>
          <w:rFonts w:ascii="Cambria" w:hAnsi="Cambria"/>
        </w:rPr>
      </w:pPr>
      <w:r w:rsidRPr="00AC4C7F">
        <w:rPr>
          <w:rFonts w:ascii="Cambria" w:hAnsi="Cambria"/>
        </w:rPr>
        <w:t xml:space="preserve">            file.write(line)</w:t>
      </w:r>
    </w:p>
    <w:p w14:paraId="12FDB127" w14:textId="77777777" w:rsidR="00411D58" w:rsidRPr="00AC4C7F" w:rsidRDefault="00411D58" w:rsidP="00411D58">
      <w:pPr>
        <w:rPr>
          <w:rFonts w:ascii="Cambria" w:hAnsi="Cambria"/>
        </w:rPr>
      </w:pPr>
    </w:p>
    <w:p w14:paraId="2981D5CC" w14:textId="77777777" w:rsidR="00411D58" w:rsidRPr="00AC4C7F" w:rsidRDefault="00411D58" w:rsidP="00411D58">
      <w:pPr>
        <w:rPr>
          <w:rFonts w:ascii="Cambria" w:hAnsi="Cambria"/>
        </w:rPr>
      </w:pPr>
      <w:r w:rsidRPr="00AC4C7F">
        <w:rPr>
          <w:rFonts w:ascii="Cambria" w:hAnsi="Cambria"/>
        </w:rPr>
        <w:t># Example usage:</w:t>
      </w:r>
    </w:p>
    <w:p w14:paraId="74F3C886" w14:textId="77777777" w:rsidR="00411D58" w:rsidRPr="00AC4C7F" w:rsidRDefault="00411D58" w:rsidP="00411D58">
      <w:pPr>
        <w:rPr>
          <w:rFonts w:ascii="Cambria" w:hAnsi="Cambria"/>
        </w:rPr>
      </w:pPr>
      <w:r w:rsidRPr="00AC4C7F">
        <w:rPr>
          <w:rFonts w:ascii="Cambria" w:hAnsi="Cambria"/>
        </w:rPr>
        <w:t>write_employee_report("employee_report.txt")</w:t>
      </w:r>
    </w:p>
    <w:p w14:paraId="4760BF94" w14:textId="77777777" w:rsidR="00411D58" w:rsidRPr="00AC4C7F" w:rsidRDefault="00411D58" w:rsidP="00411D58">
      <w:pPr>
        <w:rPr>
          <w:rFonts w:ascii="Cambria" w:hAnsi="Cambria"/>
        </w:rPr>
      </w:pPr>
    </w:p>
    <w:p w14:paraId="65A27731" w14:textId="77777777" w:rsidR="00411D58" w:rsidRPr="00AC4C7F" w:rsidRDefault="00411D58" w:rsidP="00411D58">
      <w:pPr>
        <w:rPr>
          <w:rFonts w:ascii="Cambria" w:hAnsi="Cambria"/>
          <w:b/>
          <w:bCs/>
        </w:rPr>
      </w:pPr>
      <w:r w:rsidRPr="00AC4C7F">
        <w:rPr>
          <w:rFonts w:ascii="Cambria" w:hAnsi="Cambria"/>
          <w:b/>
          <w:bCs/>
        </w:rPr>
        <w:t>output:</w:t>
      </w:r>
    </w:p>
    <w:p w14:paraId="24C37841" w14:textId="77777777" w:rsidR="00411D58" w:rsidRPr="00AC4C7F" w:rsidRDefault="00411D58" w:rsidP="00411D58">
      <w:pPr>
        <w:rPr>
          <w:rFonts w:ascii="Cambria" w:hAnsi="Cambria"/>
        </w:rPr>
      </w:pPr>
      <w:r w:rsidRPr="00AC4C7F">
        <w:rPr>
          <w:rFonts w:ascii="Cambria" w:hAnsi="Cambria"/>
          <w:noProof/>
          <w:lang w:val="en-US"/>
        </w:rPr>
        <w:drawing>
          <wp:inline distT="0" distB="0" distL="0" distR="0" wp14:anchorId="79DD0A5D" wp14:editId="2FE385A0">
            <wp:extent cx="3138488" cy="995866"/>
            <wp:effectExtent l="0" t="0" r="5080" b="0"/>
            <wp:docPr id="947370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370639" name=""/>
                    <pic:cNvPicPr/>
                  </pic:nvPicPr>
                  <pic:blipFill>
                    <a:blip r:embed="rId20"/>
                    <a:stretch>
                      <a:fillRect/>
                    </a:stretch>
                  </pic:blipFill>
                  <pic:spPr>
                    <a:xfrm>
                      <a:off x="0" y="0"/>
                      <a:ext cx="3154737" cy="1001022"/>
                    </a:xfrm>
                    <a:prstGeom prst="rect">
                      <a:avLst/>
                    </a:prstGeom>
                  </pic:spPr>
                </pic:pic>
              </a:graphicData>
            </a:graphic>
          </wp:inline>
        </w:drawing>
      </w:r>
    </w:p>
    <w:p w14:paraId="79E92D34" w14:textId="77777777" w:rsidR="00411D58" w:rsidRPr="00AC4C7F" w:rsidRDefault="00411D58" w:rsidP="00411D58">
      <w:pPr>
        <w:rPr>
          <w:rFonts w:ascii="Cambria" w:hAnsi="Cambria"/>
        </w:rPr>
      </w:pPr>
    </w:p>
    <w:p w14:paraId="01780AB2" w14:textId="77777777" w:rsidR="00411D58" w:rsidRPr="00AC4C7F" w:rsidRDefault="00411D58" w:rsidP="00411D58">
      <w:pPr>
        <w:rPr>
          <w:rFonts w:ascii="Cambria" w:hAnsi="Cambria"/>
        </w:rPr>
      </w:pPr>
    </w:p>
    <w:p w14:paraId="753F0A3B" w14:textId="77777777" w:rsidR="00411D58" w:rsidRPr="00AC4C7F" w:rsidRDefault="00411D58" w:rsidP="00411D58">
      <w:pPr>
        <w:rPr>
          <w:rFonts w:ascii="Cambria" w:hAnsi="Cambria"/>
        </w:rPr>
      </w:pPr>
    </w:p>
    <w:p w14:paraId="0E7862CA" w14:textId="77777777" w:rsidR="00411D58" w:rsidRPr="00AC4C7F" w:rsidRDefault="00411D58" w:rsidP="00411D58">
      <w:pPr>
        <w:rPr>
          <w:rFonts w:ascii="Cambria" w:hAnsi="Cambria"/>
        </w:rPr>
      </w:pPr>
    </w:p>
    <w:p w14:paraId="3B7286DF" w14:textId="77777777" w:rsidR="00411D58" w:rsidRPr="00AC4C7F" w:rsidRDefault="00411D58" w:rsidP="00411D58">
      <w:pPr>
        <w:rPr>
          <w:rFonts w:ascii="Cambria" w:hAnsi="Cambria"/>
        </w:rPr>
      </w:pPr>
    </w:p>
    <w:p w14:paraId="33ACE849" w14:textId="77777777" w:rsidR="00411D58" w:rsidRPr="00AC4C7F" w:rsidRDefault="00411D58" w:rsidP="00411D58">
      <w:pPr>
        <w:rPr>
          <w:rFonts w:ascii="Cambria" w:hAnsi="Cambria"/>
        </w:rPr>
      </w:pPr>
    </w:p>
    <w:p w14:paraId="0B58191B" w14:textId="77777777" w:rsidR="00411D58" w:rsidRPr="00AC4C7F" w:rsidRDefault="00411D58" w:rsidP="00411D58">
      <w:pPr>
        <w:rPr>
          <w:rFonts w:ascii="Cambria" w:hAnsi="Cambria"/>
        </w:rPr>
      </w:pPr>
    </w:p>
    <w:p w14:paraId="4DC7D974" w14:textId="77777777" w:rsidR="00411D58" w:rsidRDefault="00411D58" w:rsidP="00411D58">
      <w:pPr>
        <w:rPr>
          <w:rFonts w:ascii="Cambria" w:hAnsi="Cambria"/>
        </w:rPr>
      </w:pPr>
    </w:p>
    <w:p w14:paraId="01881B00" w14:textId="77777777" w:rsidR="00AC4C7F" w:rsidRDefault="00AC4C7F" w:rsidP="00411D58">
      <w:pPr>
        <w:rPr>
          <w:rFonts w:ascii="Cambria" w:hAnsi="Cambria"/>
        </w:rPr>
      </w:pPr>
    </w:p>
    <w:p w14:paraId="273CA6EF" w14:textId="77777777" w:rsidR="00AC4C7F" w:rsidRDefault="00AC4C7F" w:rsidP="00411D58">
      <w:pPr>
        <w:rPr>
          <w:rFonts w:ascii="Cambria" w:hAnsi="Cambria"/>
        </w:rPr>
      </w:pPr>
    </w:p>
    <w:p w14:paraId="210088AD" w14:textId="77777777" w:rsidR="00AC4C7F" w:rsidRDefault="00AC4C7F" w:rsidP="00411D58">
      <w:pPr>
        <w:rPr>
          <w:rFonts w:ascii="Cambria" w:hAnsi="Cambria"/>
        </w:rPr>
      </w:pPr>
    </w:p>
    <w:p w14:paraId="7F06AC85" w14:textId="77777777" w:rsidR="00AC4C7F" w:rsidRDefault="00AC4C7F" w:rsidP="00411D58">
      <w:pPr>
        <w:rPr>
          <w:rFonts w:ascii="Cambria" w:hAnsi="Cambria"/>
        </w:rPr>
      </w:pPr>
    </w:p>
    <w:p w14:paraId="570BBD68" w14:textId="77777777" w:rsidR="00AC4C7F" w:rsidRDefault="00AC4C7F" w:rsidP="00411D58">
      <w:pPr>
        <w:rPr>
          <w:rFonts w:ascii="Cambria" w:hAnsi="Cambria"/>
        </w:rPr>
      </w:pPr>
    </w:p>
    <w:p w14:paraId="3470E964" w14:textId="77777777" w:rsidR="00AC4C7F" w:rsidRDefault="00AC4C7F" w:rsidP="00411D58">
      <w:pPr>
        <w:rPr>
          <w:rFonts w:ascii="Cambria" w:hAnsi="Cambria"/>
        </w:rPr>
      </w:pPr>
    </w:p>
    <w:p w14:paraId="71D45E01" w14:textId="77777777" w:rsidR="00AC4C7F" w:rsidRDefault="00AC4C7F" w:rsidP="00411D58">
      <w:pPr>
        <w:rPr>
          <w:rFonts w:ascii="Cambria" w:hAnsi="Cambria"/>
        </w:rPr>
      </w:pPr>
    </w:p>
    <w:p w14:paraId="29A656FB" w14:textId="77777777" w:rsidR="00AC4C7F" w:rsidRDefault="00AC4C7F" w:rsidP="00411D58">
      <w:pPr>
        <w:rPr>
          <w:rFonts w:ascii="Cambria" w:hAnsi="Cambria"/>
        </w:rPr>
      </w:pPr>
    </w:p>
    <w:p w14:paraId="243E8333" w14:textId="77777777" w:rsidR="00AC4C7F" w:rsidRDefault="00AC4C7F" w:rsidP="00411D58">
      <w:pPr>
        <w:rPr>
          <w:rFonts w:ascii="Cambria" w:hAnsi="Cambria"/>
        </w:rPr>
      </w:pPr>
    </w:p>
    <w:p w14:paraId="52AB243D" w14:textId="77777777" w:rsidR="00AC4C7F" w:rsidRDefault="00AC4C7F" w:rsidP="00411D58">
      <w:pPr>
        <w:rPr>
          <w:rFonts w:ascii="Cambria" w:hAnsi="Cambria"/>
        </w:rPr>
      </w:pPr>
    </w:p>
    <w:p w14:paraId="5252AB73" w14:textId="77777777" w:rsidR="00AC4C7F" w:rsidRDefault="00AC4C7F" w:rsidP="00411D58">
      <w:pPr>
        <w:rPr>
          <w:rFonts w:ascii="Cambria" w:hAnsi="Cambria"/>
        </w:rPr>
      </w:pPr>
    </w:p>
    <w:p w14:paraId="2CE15CDD" w14:textId="77777777" w:rsidR="00AC4C7F" w:rsidRDefault="00AC4C7F" w:rsidP="00411D58">
      <w:pPr>
        <w:rPr>
          <w:rFonts w:ascii="Cambria" w:hAnsi="Cambria"/>
        </w:rPr>
      </w:pPr>
    </w:p>
    <w:p w14:paraId="0E7ABC6C" w14:textId="77777777" w:rsidR="00AC4C7F" w:rsidRDefault="00AC4C7F" w:rsidP="00411D58">
      <w:pPr>
        <w:rPr>
          <w:rFonts w:ascii="Cambria" w:hAnsi="Cambria"/>
        </w:rPr>
      </w:pPr>
    </w:p>
    <w:p w14:paraId="7EA93EC9" w14:textId="77777777" w:rsidR="00AC4C7F" w:rsidRDefault="00AC4C7F" w:rsidP="00411D58">
      <w:pPr>
        <w:rPr>
          <w:rFonts w:ascii="Cambria" w:hAnsi="Cambria"/>
        </w:rPr>
      </w:pPr>
    </w:p>
    <w:p w14:paraId="0549ACC1" w14:textId="77777777" w:rsidR="00AC4C7F" w:rsidRDefault="00AC4C7F" w:rsidP="00411D58">
      <w:pPr>
        <w:rPr>
          <w:rFonts w:ascii="Cambria" w:hAnsi="Cambria"/>
        </w:rPr>
      </w:pPr>
    </w:p>
    <w:p w14:paraId="06A4968A" w14:textId="77777777" w:rsidR="00AC4C7F" w:rsidRPr="00AC4C7F" w:rsidRDefault="00AC4C7F" w:rsidP="00411D58">
      <w:pPr>
        <w:rPr>
          <w:rFonts w:ascii="Cambria" w:hAnsi="Cambria"/>
        </w:rPr>
      </w:pPr>
    </w:p>
    <w:p w14:paraId="06EE1D46" w14:textId="77777777" w:rsidR="00411D58" w:rsidRPr="00AC4C7F" w:rsidRDefault="00411D58" w:rsidP="00411D58">
      <w:pPr>
        <w:rPr>
          <w:rFonts w:ascii="Cambria" w:hAnsi="Cambria"/>
        </w:rPr>
      </w:pPr>
      <w:r w:rsidRPr="00AC4C7F">
        <w:rPr>
          <w:rFonts w:ascii="Cambria" w:hAnsi="Cambria"/>
          <w:b/>
          <w:bCs/>
        </w:rPr>
        <w:t>Result</w:t>
      </w:r>
      <w:r w:rsidRPr="00AC4C7F">
        <w:rPr>
          <w:rFonts w:ascii="Cambria" w:hAnsi="Cambria"/>
        </w:rPr>
        <w:t>:</w:t>
      </w:r>
    </w:p>
    <w:p w14:paraId="77E5A9A5" w14:textId="77777777" w:rsidR="00411D58" w:rsidRPr="00AC4C7F" w:rsidRDefault="00411D58" w:rsidP="00411D58">
      <w:pPr>
        <w:ind w:firstLine="720"/>
        <w:rPr>
          <w:rFonts w:ascii="Cambria" w:hAnsi="Cambria"/>
        </w:rPr>
      </w:pPr>
      <w:r w:rsidRPr="00AC4C7F">
        <w:rPr>
          <w:rFonts w:ascii="Cambria" w:hAnsi="Cambria"/>
        </w:rPr>
        <w:t>Thus, the python program Implement various text file operations was successfully executed and the output was verified.</w:t>
      </w:r>
    </w:p>
    <w:p w14:paraId="0CAD06CA" w14:textId="77777777" w:rsidR="00411D58" w:rsidRPr="00AC4C7F" w:rsidRDefault="00411D58" w:rsidP="001564FA">
      <w:pPr>
        <w:spacing w:after="200" w:line="276" w:lineRule="auto"/>
        <w:rPr>
          <w:rFonts w:ascii="Cambria" w:eastAsia="Calibri" w:hAnsi="Cambria"/>
          <w:lang w:val="en-US" w:eastAsia="en-US"/>
        </w:rPr>
      </w:pPr>
    </w:p>
    <w:p w14:paraId="4FA0841A" w14:textId="77777777" w:rsidR="00411D58" w:rsidRPr="00AC4C7F" w:rsidRDefault="00411D58" w:rsidP="001564FA">
      <w:pPr>
        <w:spacing w:after="200" w:line="276" w:lineRule="auto"/>
        <w:rPr>
          <w:rFonts w:ascii="Cambria" w:eastAsia="Calibri" w:hAnsi="Cambria"/>
          <w:lang w:val="en-US" w:eastAsia="en-US"/>
        </w:rPr>
      </w:pPr>
    </w:p>
    <w:p w14:paraId="6DD7D6A4" w14:textId="77777777" w:rsidR="00411D58" w:rsidRPr="00AC4C7F" w:rsidRDefault="00411D58" w:rsidP="001564FA">
      <w:pPr>
        <w:spacing w:after="200" w:line="276" w:lineRule="auto"/>
        <w:rPr>
          <w:rFonts w:ascii="Cambria" w:eastAsia="Calibri" w:hAnsi="Cambria"/>
          <w:lang w:val="en-US" w:eastAsia="en-US"/>
        </w:rPr>
      </w:pPr>
    </w:p>
    <w:p w14:paraId="48442F03" w14:textId="77777777" w:rsidR="00411D58" w:rsidRPr="00AC4C7F" w:rsidRDefault="00411D58" w:rsidP="001564FA">
      <w:pPr>
        <w:spacing w:after="200" w:line="276" w:lineRule="auto"/>
        <w:rPr>
          <w:rFonts w:ascii="Cambria" w:eastAsia="Calibri" w:hAnsi="Cambria"/>
          <w:lang w:val="en-US" w:eastAsia="en-US"/>
        </w:rPr>
      </w:pPr>
    </w:p>
    <w:p w14:paraId="562D0142" w14:textId="77777777" w:rsidR="00411D58" w:rsidRPr="00AC4C7F" w:rsidRDefault="00411D58" w:rsidP="00411D58">
      <w:pPr>
        <w:jc w:val="center"/>
        <w:rPr>
          <w:rFonts w:ascii="Cambria" w:hAnsi="Cambria"/>
          <w:b/>
          <w:bCs/>
        </w:rPr>
      </w:pPr>
      <w:r w:rsidRPr="00AC4C7F">
        <w:rPr>
          <w:rFonts w:ascii="Cambria" w:hAnsi="Cambria"/>
          <w:b/>
          <w:bCs/>
        </w:rPr>
        <w:t>Task No: 7. Utilizing ‘Functions’ concepts in Python Programming.</w:t>
      </w:r>
    </w:p>
    <w:p w14:paraId="1796181F" w14:textId="77777777" w:rsidR="00411D58" w:rsidRPr="00AC4C7F" w:rsidRDefault="00411D58" w:rsidP="00411D58">
      <w:pPr>
        <w:rPr>
          <w:rFonts w:ascii="Cambria" w:hAnsi="Cambria"/>
        </w:rPr>
      </w:pPr>
    </w:p>
    <w:p w14:paraId="74281A40" w14:textId="77777777" w:rsidR="00411D58" w:rsidRPr="00AC4C7F" w:rsidRDefault="00411D58" w:rsidP="00411D58">
      <w:pPr>
        <w:rPr>
          <w:rFonts w:ascii="Cambria" w:hAnsi="Cambria"/>
          <w:b/>
          <w:bCs/>
        </w:rPr>
      </w:pPr>
      <w:r w:rsidRPr="00AC4C7F">
        <w:rPr>
          <w:rFonts w:ascii="Cambria" w:hAnsi="Cambria"/>
          <w:b/>
          <w:bCs/>
        </w:rPr>
        <w:t>Aim:</w:t>
      </w:r>
    </w:p>
    <w:p w14:paraId="418403E8" w14:textId="77777777" w:rsidR="00411D58" w:rsidRPr="00AC4C7F" w:rsidRDefault="00411D58" w:rsidP="00411D58">
      <w:pPr>
        <w:ind w:firstLine="720"/>
        <w:rPr>
          <w:rFonts w:ascii="Cambria" w:hAnsi="Cambria"/>
        </w:rPr>
      </w:pPr>
      <w:r w:rsidRPr="00AC4C7F">
        <w:rPr>
          <w:rFonts w:ascii="Cambria" w:hAnsi="Cambria"/>
        </w:rPr>
        <w:t>To write the python program using ‘Functions’ concepts in Python Programming</w:t>
      </w:r>
    </w:p>
    <w:p w14:paraId="0096C276" w14:textId="77777777" w:rsidR="00411D58" w:rsidRPr="00AC4C7F" w:rsidRDefault="00411D58" w:rsidP="00411D58">
      <w:pPr>
        <w:rPr>
          <w:rFonts w:ascii="Cambria" w:hAnsi="Cambria"/>
          <w:b/>
          <w:bCs/>
          <w:i/>
          <w:iCs/>
        </w:rPr>
      </w:pPr>
      <w:r w:rsidRPr="00AC4C7F">
        <w:rPr>
          <w:rFonts w:ascii="Cambria" w:hAnsi="Cambria"/>
          <w:b/>
          <w:bCs/>
          <w:i/>
          <w:iCs/>
        </w:rPr>
        <w:t>7.1. You are developing a small Python script to analyze and manipulate a list of student grades for a class project. Write a Python program that satisfies the above requirements using the built-in functions print(), len(), type(), max(), min(), sorted(), reversed(), and range().</w:t>
      </w:r>
    </w:p>
    <w:p w14:paraId="32AEE0EA" w14:textId="77777777" w:rsidR="00411D58" w:rsidRPr="00AC4C7F" w:rsidRDefault="00411D58" w:rsidP="00411D58">
      <w:pPr>
        <w:ind w:firstLine="720"/>
        <w:rPr>
          <w:rFonts w:ascii="Cambria" w:hAnsi="Cambria"/>
          <w:b/>
          <w:bCs/>
        </w:rPr>
      </w:pPr>
    </w:p>
    <w:p w14:paraId="79F745C0" w14:textId="77777777" w:rsidR="00411D58" w:rsidRPr="00AC4C7F" w:rsidRDefault="00411D58" w:rsidP="00411D58">
      <w:pPr>
        <w:rPr>
          <w:rFonts w:ascii="Cambria" w:hAnsi="Cambria"/>
          <w:b/>
          <w:bCs/>
        </w:rPr>
      </w:pPr>
      <w:r w:rsidRPr="00AC4C7F">
        <w:rPr>
          <w:rFonts w:ascii="Cambria" w:hAnsi="Cambria"/>
          <w:b/>
          <w:bCs/>
        </w:rPr>
        <w:t>Algorithm:</w:t>
      </w:r>
    </w:p>
    <w:p w14:paraId="1E3BCCCD"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Start the program</w:t>
      </w:r>
    </w:p>
    <w:p w14:paraId="772CA1DF"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Print a welcome message: Outputs a simple greeting.</w:t>
      </w:r>
    </w:p>
    <w:p w14:paraId="064ADA35"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Determine and print the number of students: Uses len() to find the number of elements in the student_names list.</w:t>
      </w:r>
    </w:p>
    <w:p w14:paraId="00A1CFD7"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Print the type of lists: Uses type() to show the type of the student_names and student_grades lists.</w:t>
      </w:r>
    </w:p>
    <w:p w14:paraId="5AAF2181"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Find and print highest and lowest grades: Uses max() and min() to determine the highest and lowest values in student_grades.</w:t>
      </w:r>
    </w:p>
    <w:p w14:paraId="0BA526C3"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Print sorted list of grades: Uses sorted() to sort the grades.</w:t>
      </w:r>
    </w:p>
    <w:p w14:paraId="59CCBE10"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Print reversed list of grades: Uses reversed() to reverse the sorted list and converts it to a list.</w:t>
      </w:r>
    </w:p>
    <w:p w14:paraId="1EA440A2"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Generate and print a range of grade indices: Uses range() to create a list of indices from 1 to the number of students.</w:t>
      </w:r>
    </w:p>
    <w:p w14:paraId="1E505202" w14:textId="77777777" w:rsidR="00411D58" w:rsidRPr="00AC4C7F" w:rsidRDefault="00411D58" w:rsidP="00411D58">
      <w:pPr>
        <w:pStyle w:val="ListParagraph"/>
        <w:numPr>
          <w:ilvl w:val="0"/>
          <w:numId w:val="30"/>
        </w:numPr>
        <w:spacing w:after="160" w:line="259" w:lineRule="auto"/>
        <w:rPr>
          <w:rFonts w:ascii="Cambria" w:hAnsi="Cambria"/>
        </w:rPr>
      </w:pPr>
      <w:r w:rsidRPr="00AC4C7F">
        <w:rPr>
          <w:rFonts w:ascii="Cambria" w:hAnsi="Cambria"/>
        </w:rPr>
        <w:t>Stop</w:t>
      </w:r>
    </w:p>
    <w:p w14:paraId="06289AAE" w14:textId="77777777" w:rsidR="00411D58" w:rsidRPr="00AC4C7F" w:rsidRDefault="00411D58" w:rsidP="00411D58">
      <w:pPr>
        <w:rPr>
          <w:rFonts w:ascii="Cambria" w:hAnsi="Cambria"/>
          <w:b/>
          <w:bCs/>
        </w:rPr>
      </w:pPr>
    </w:p>
    <w:p w14:paraId="5EC2B17E" w14:textId="77777777" w:rsidR="00411D58" w:rsidRPr="00AC4C7F" w:rsidRDefault="00411D58" w:rsidP="00411D58">
      <w:pPr>
        <w:rPr>
          <w:rFonts w:ascii="Cambria" w:hAnsi="Cambria"/>
          <w:b/>
          <w:bCs/>
        </w:rPr>
      </w:pPr>
      <w:r w:rsidRPr="00AC4C7F">
        <w:rPr>
          <w:rFonts w:ascii="Cambria" w:hAnsi="Cambria"/>
          <w:b/>
          <w:bCs/>
        </w:rPr>
        <w:t>Program:</w:t>
      </w:r>
    </w:p>
    <w:p w14:paraId="6E201606" w14:textId="77777777" w:rsidR="00411D58" w:rsidRPr="00AC4C7F" w:rsidRDefault="00411D58" w:rsidP="00411D58">
      <w:pPr>
        <w:rPr>
          <w:rFonts w:ascii="Cambria" w:hAnsi="Cambria"/>
        </w:rPr>
      </w:pPr>
      <w:r w:rsidRPr="00AC4C7F">
        <w:rPr>
          <w:rFonts w:ascii="Cambria" w:hAnsi="Cambria"/>
        </w:rPr>
        <w:t>def analyze_student_grades():</w:t>
      </w:r>
    </w:p>
    <w:p w14:paraId="5FF9C98E" w14:textId="77777777" w:rsidR="00411D58" w:rsidRPr="00AC4C7F" w:rsidRDefault="00411D58" w:rsidP="00411D58">
      <w:pPr>
        <w:rPr>
          <w:rFonts w:ascii="Cambria" w:hAnsi="Cambria"/>
        </w:rPr>
      </w:pPr>
      <w:r w:rsidRPr="00AC4C7F">
        <w:rPr>
          <w:rFonts w:ascii="Cambria" w:hAnsi="Cambria"/>
        </w:rPr>
        <w:t xml:space="preserve">    # Sample data</w:t>
      </w:r>
    </w:p>
    <w:p w14:paraId="0CB643A7" w14:textId="77777777" w:rsidR="00411D58" w:rsidRPr="00AC4C7F" w:rsidRDefault="00411D58" w:rsidP="00411D58">
      <w:pPr>
        <w:rPr>
          <w:rFonts w:ascii="Cambria" w:hAnsi="Cambria"/>
        </w:rPr>
      </w:pPr>
      <w:r w:rsidRPr="00AC4C7F">
        <w:rPr>
          <w:rFonts w:ascii="Cambria" w:hAnsi="Cambria"/>
        </w:rPr>
        <w:t xml:space="preserve">    student_names = ["Alice", "Bob", "Charlie", "Diana"]</w:t>
      </w:r>
    </w:p>
    <w:p w14:paraId="474E02D5" w14:textId="77777777" w:rsidR="00411D58" w:rsidRPr="00AC4C7F" w:rsidRDefault="00411D58" w:rsidP="00411D58">
      <w:pPr>
        <w:rPr>
          <w:rFonts w:ascii="Cambria" w:hAnsi="Cambria"/>
        </w:rPr>
      </w:pPr>
      <w:r w:rsidRPr="00AC4C7F">
        <w:rPr>
          <w:rFonts w:ascii="Cambria" w:hAnsi="Cambria"/>
        </w:rPr>
        <w:t xml:space="preserve">    student_grades = [85, 92, 78, 90]</w:t>
      </w:r>
    </w:p>
    <w:p w14:paraId="16CF82D1" w14:textId="77777777" w:rsidR="00411D58" w:rsidRPr="00AC4C7F" w:rsidRDefault="00411D58" w:rsidP="00411D58">
      <w:pPr>
        <w:rPr>
          <w:rFonts w:ascii="Cambria" w:hAnsi="Cambria"/>
        </w:rPr>
      </w:pPr>
    </w:p>
    <w:p w14:paraId="31DA52CF" w14:textId="77777777" w:rsidR="00411D58" w:rsidRPr="00AC4C7F" w:rsidRDefault="00411D58" w:rsidP="00411D58">
      <w:pPr>
        <w:rPr>
          <w:rFonts w:ascii="Cambria" w:hAnsi="Cambria"/>
        </w:rPr>
      </w:pPr>
      <w:r w:rsidRPr="00AC4C7F">
        <w:rPr>
          <w:rFonts w:ascii="Cambria" w:hAnsi="Cambria"/>
        </w:rPr>
        <w:t xml:space="preserve">    # 1. Print a welcome message</w:t>
      </w:r>
    </w:p>
    <w:p w14:paraId="1FA7A299" w14:textId="77777777" w:rsidR="00411D58" w:rsidRPr="00AC4C7F" w:rsidRDefault="00411D58" w:rsidP="00411D58">
      <w:pPr>
        <w:rPr>
          <w:rFonts w:ascii="Cambria" w:hAnsi="Cambria"/>
        </w:rPr>
      </w:pPr>
      <w:r w:rsidRPr="00AC4C7F">
        <w:rPr>
          <w:rFonts w:ascii="Cambria" w:hAnsi="Cambria"/>
        </w:rPr>
        <w:t xml:space="preserve">    print("Welcome to the Student Grades Analyzer!\n")</w:t>
      </w:r>
    </w:p>
    <w:p w14:paraId="7D15816C" w14:textId="77777777" w:rsidR="00411D58" w:rsidRPr="00AC4C7F" w:rsidRDefault="00411D58" w:rsidP="00411D58">
      <w:pPr>
        <w:rPr>
          <w:rFonts w:ascii="Cambria" w:hAnsi="Cambria"/>
        </w:rPr>
      </w:pPr>
      <w:r w:rsidRPr="00AC4C7F">
        <w:rPr>
          <w:rFonts w:ascii="Cambria" w:hAnsi="Cambria"/>
        </w:rPr>
        <w:t xml:space="preserve">    </w:t>
      </w:r>
    </w:p>
    <w:p w14:paraId="3D131521" w14:textId="77777777" w:rsidR="00411D58" w:rsidRPr="00AC4C7F" w:rsidRDefault="00411D58" w:rsidP="00411D58">
      <w:pPr>
        <w:rPr>
          <w:rFonts w:ascii="Cambria" w:hAnsi="Cambria"/>
        </w:rPr>
      </w:pPr>
      <w:r w:rsidRPr="00AC4C7F">
        <w:rPr>
          <w:rFonts w:ascii="Cambria" w:hAnsi="Cambria"/>
        </w:rPr>
        <w:t xml:space="preserve">    # 2. Determine and print the number of students</w:t>
      </w:r>
    </w:p>
    <w:p w14:paraId="201E676F" w14:textId="77777777" w:rsidR="00411D58" w:rsidRPr="00AC4C7F" w:rsidRDefault="00411D58" w:rsidP="00411D58">
      <w:pPr>
        <w:rPr>
          <w:rFonts w:ascii="Cambria" w:hAnsi="Cambria"/>
        </w:rPr>
      </w:pPr>
      <w:r w:rsidRPr="00AC4C7F">
        <w:rPr>
          <w:rFonts w:ascii="Cambria" w:hAnsi="Cambria"/>
        </w:rPr>
        <w:t xml:space="preserve">    num_students = len(student_names)</w:t>
      </w:r>
    </w:p>
    <w:p w14:paraId="4972DC00" w14:textId="77777777" w:rsidR="00411D58" w:rsidRPr="00AC4C7F" w:rsidRDefault="00411D58" w:rsidP="00411D58">
      <w:pPr>
        <w:rPr>
          <w:rFonts w:ascii="Cambria" w:hAnsi="Cambria"/>
        </w:rPr>
      </w:pPr>
      <w:r w:rsidRPr="00AC4C7F">
        <w:rPr>
          <w:rFonts w:ascii="Cambria" w:hAnsi="Cambria"/>
        </w:rPr>
        <w:t xml:space="preserve">    print("Number of students:", num_students)</w:t>
      </w:r>
    </w:p>
    <w:p w14:paraId="566EBB33" w14:textId="77777777" w:rsidR="00411D58" w:rsidRPr="00AC4C7F" w:rsidRDefault="00411D58" w:rsidP="00411D58">
      <w:pPr>
        <w:rPr>
          <w:rFonts w:ascii="Cambria" w:hAnsi="Cambria"/>
        </w:rPr>
      </w:pPr>
      <w:r w:rsidRPr="00AC4C7F">
        <w:rPr>
          <w:rFonts w:ascii="Cambria" w:hAnsi="Cambria"/>
        </w:rPr>
        <w:t xml:space="preserve">    </w:t>
      </w:r>
    </w:p>
    <w:p w14:paraId="71106D24" w14:textId="77777777" w:rsidR="00411D58" w:rsidRPr="00AC4C7F" w:rsidRDefault="00411D58" w:rsidP="00411D58">
      <w:pPr>
        <w:rPr>
          <w:rFonts w:ascii="Cambria" w:hAnsi="Cambria"/>
        </w:rPr>
      </w:pPr>
      <w:r w:rsidRPr="00AC4C7F">
        <w:rPr>
          <w:rFonts w:ascii="Cambria" w:hAnsi="Cambria"/>
        </w:rPr>
        <w:t xml:space="preserve">    # 3. Print the type of the student names list and the grades list</w:t>
      </w:r>
    </w:p>
    <w:p w14:paraId="1E37E136" w14:textId="77777777" w:rsidR="00411D58" w:rsidRPr="00AC4C7F" w:rsidRDefault="00411D58" w:rsidP="00411D58">
      <w:pPr>
        <w:rPr>
          <w:rFonts w:ascii="Cambria" w:hAnsi="Cambria"/>
        </w:rPr>
      </w:pPr>
      <w:r w:rsidRPr="00AC4C7F">
        <w:rPr>
          <w:rFonts w:ascii="Cambria" w:hAnsi="Cambria"/>
        </w:rPr>
        <w:t xml:space="preserve">    print("\nType of student_names list:", type(student_names))</w:t>
      </w:r>
    </w:p>
    <w:p w14:paraId="60C79414" w14:textId="77777777" w:rsidR="00411D58" w:rsidRPr="00AC4C7F" w:rsidRDefault="00411D58" w:rsidP="00411D58">
      <w:pPr>
        <w:rPr>
          <w:rFonts w:ascii="Cambria" w:hAnsi="Cambria"/>
        </w:rPr>
      </w:pPr>
      <w:r w:rsidRPr="00AC4C7F">
        <w:rPr>
          <w:rFonts w:ascii="Cambria" w:hAnsi="Cambria"/>
        </w:rPr>
        <w:t xml:space="preserve">    print("Type of student_grades list:", type(student_grades))</w:t>
      </w:r>
    </w:p>
    <w:p w14:paraId="6388BDB2" w14:textId="77777777" w:rsidR="00411D58" w:rsidRPr="00AC4C7F" w:rsidRDefault="00411D58" w:rsidP="00411D58">
      <w:pPr>
        <w:rPr>
          <w:rFonts w:ascii="Cambria" w:hAnsi="Cambria"/>
        </w:rPr>
      </w:pPr>
      <w:r w:rsidRPr="00AC4C7F">
        <w:rPr>
          <w:rFonts w:ascii="Cambria" w:hAnsi="Cambria"/>
        </w:rPr>
        <w:t xml:space="preserve">    </w:t>
      </w:r>
    </w:p>
    <w:p w14:paraId="0FE24E3A" w14:textId="77777777" w:rsidR="00411D58" w:rsidRPr="00AC4C7F" w:rsidRDefault="00411D58" w:rsidP="00411D58">
      <w:pPr>
        <w:rPr>
          <w:rFonts w:ascii="Cambria" w:hAnsi="Cambria"/>
        </w:rPr>
      </w:pPr>
      <w:r w:rsidRPr="00AC4C7F">
        <w:rPr>
          <w:rFonts w:ascii="Cambria" w:hAnsi="Cambria"/>
        </w:rPr>
        <w:t xml:space="preserve">    # 4. Find and print the highest and lowest grade</w:t>
      </w:r>
    </w:p>
    <w:p w14:paraId="77DFC482" w14:textId="77777777" w:rsidR="00411D58" w:rsidRPr="00AC4C7F" w:rsidRDefault="00411D58" w:rsidP="00411D58">
      <w:pPr>
        <w:rPr>
          <w:rFonts w:ascii="Cambria" w:hAnsi="Cambria"/>
        </w:rPr>
      </w:pPr>
      <w:r w:rsidRPr="00AC4C7F">
        <w:rPr>
          <w:rFonts w:ascii="Cambria" w:hAnsi="Cambria"/>
        </w:rPr>
        <w:t xml:space="preserve">    highest_grade = max(student_grades)</w:t>
      </w:r>
    </w:p>
    <w:p w14:paraId="5E82AD54" w14:textId="77777777" w:rsidR="00411D58" w:rsidRPr="00AC4C7F" w:rsidRDefault="00411D58" w:rsidP="00411D58">
      <w:pPr>
        <w:rPr>
          <w:rFonts w:ascii="Cambria" w:hAnsi="Cambria"/>
        </w:rPr>
      </w:pPr>
      <w:r w:rsidRPr="00AC4C7F">
        <w:rPr>
          <w:rFonts w:ascii="Cambria" w:hAnsi="Cambria"/>
        </w:rPr>
        <w:t xml:space="preserve">    lowest_grade = min(student_grades)</w:t>
      </w:r>
    </w:p>
    <w:p w14:paraId="56406454" w14:textId="77777777" w:rsidR="00411D58" w:rsidRPr="00AC4C7F" w:rsidRDefault="00411D58" w:rsidP="00411D58">
      <w:pPr>
        <w:rPr>
          <w:rFonts w:ascii="Cambria" w:hAnsi="Cambria"/>
        </w:rPr>
      </w:pPr>
      <w:r w:rsidRPr="00AC4C7F">
        <w:rPr>
          <w:rFonts w:ascii="Cambria" w:hAnsi="Cambria"/>
        </w:rPr>
        <w:t xml:space="preserve">    print("\nHighest grade:", highest_grade)</w:t>
      </w:r>
    </w:p>
    <w:p w14:paraId="7F55CB2B" w14:textId="77777777" w:rsidR="00411D58" w:rsidRPr="00AC4C7F" w:rsidRDefault="00411D58" w:rsidP="00411D58">
      <w:pPr>
        <w:rPr>
          <w:rFonts w:ascii="Cambria" w:hAnsi="Cambria"/>
        </w:rPr>
      </w:pPr>
      <w:r w:rsidRPr="00AC4C7F">
        <w:rPr>
          <w:rFonts w:ascii="Cambria" w:hAnsi="Cambria"/>
        </w:rPr>
        <w:t xml:space="preserve">    print("Lowest grade:", lowest_grade)</w:t>
      </w:r>
    </w:p>
    <w:p w14:paraId="19603CF7" w14:textId="77777777" w:rsidR="00411D58" w:rsidRPr="00AC4C7F" w:rsidRDefault="00411D58" w:rsidP="00411D58">
      <w:pPr>
        <w:rPr>
          <w:rFonts w:ascii="Cambria" w:hAnsi="Cambria"/>
        </w:rPr>
      </w:pPr>
      <w:r w:rsidRPr="00AC4C7F">
        <w:rPr>
          <w:rFonts w:ascii="Cambria" w:hAnsi="Cambria"/>
        </w:rPr>
        <w:t xml:space="preserve">    </w:t>
      </w:r>
    </w:p>
    <w:p w14:paraId="1C0F8B73" w14:textId="77777777" w:rsidR="00411D58" w:rsidRPr="00AC4C7F" w:rsidRDefault="00411D58" w:rsidP="00411D58">
      <w:pPr>
        <w:rPr>
          <w:rFonts w:ascii="Cambria" w:hAnsi="Cambria"/>
        </w:rPr>
      </w:pPr>
      <w:r w:rsidRPr="00AC4C7F">
        <w:rPr>
          <w:rFonts w:ascii="Cambria" w:hAnsi="Cambria"/>
        </w:rPr>
        <w:t xml:space="preserve">    # 5. Print the list of grades sorted in ascending order</w:t>
      </w:r>
    </w:p>
    <w:p w14:paraId="1B658BB4" w14:textId="77777777" w:rsidR="00411D58" w:rsidRPr="00AC4C7F" w:rsidRDefault="00411D58" w:rsidP="00411D58">
      <w:pPr>
        <w:rPr>
          <w:rFonts w:ascii="Cambria" w:hAnsi="Cambria"/>
        </w:rPr>
      </w:pPr>
      <w:r w:rsidRPr="00AC4C7F">
        <w:rPr>
          <w:rFonts w:ascii="Cambria" w:hAnsi="Cambria"/>
        </w:rPr>
        <w:t xml:space="preserve">    sorted_grades = sorted(student_grades)</w:t>
      </w:r>
    </w:p>
    <w:p w14:paraId="21AD3276" w14:textId="77777777" w:rsidR="00411D58" w:rsidRPr="00AC4C7F" w:rsidRDefault="00411D58" w:rsidP="00411D58">
      <w:pPr>
        <w:rPr>
          <w:rFonts w:ascii="Cambria" w:hAnsi="Cambria"/>
        </w:rPr>
      </w:pPr>
      <w:r w:rsidRPr="00AC4C7F">
        <w:rPr>
          <w:rFonts w:ascii="Cambria" w:hAnsi="Cambria"/>
        </w:rPr>
        <w:t xml:space="preserve">    print("\nSorted grades:", sorted_grades)</w:t>
      </w:r>
    </w:p>
    <w:p w14:paraId="0C75A9F1" w14:textId="77777777" w:rsidR="00411D58" w:rsidRPr="00AC4C7F" w:rsidRDefault="00411D58" w:rsidP="00411D58">
      <w:pPr>
        <w:rPr>
          <w:rFonts w:ascii="Cambria" w:hAnsi="Cambria"/>
        </w:rPr>
      </w:pPr>
      <w:r w:rsidRPr="00AC4C7F">
        <w:rPr>
          <w:rFonts w:ascii="Cambria" w:hAnsi="Cambria"/>
        </w:rPr>
        <w:t xml:space="preserve"> </w:t>
      </w:r>
    </w:p>
    <w:p w14:paraId="19054A8F" w14:textId="77777777" w:rsidR="00411D58" w:rsidRPr="00AC4C7F" w:rsidRDefault="00411D58" w:rsidP="00411D58">
      <w:pPr>
        <w:rPr>
          <w:rFonts w:ascii="Cambria" w:hAnsi="Cambria"/>
        </w:rPr>
      </w:pPr>
      <w:r w:rsidRPr="00AC4C7F">
        <w:rPr>
          <w:rFonts w:ascii="Cambria" w:hAnsi="Cambria"/>
        </w:rPr>
        <w:t xml:space="preserve">    # 6. Print the list of grades in reverse order</w:t>
      </w:r>
    </w:p>
    <w:p w14:paraId="7B0A18C7" w14:textId="77777777" w:rsidR="00411D58" w:rsidRPr="00AC4C7F" w:rsidRDefault="00411D58" w:rsidP="00411D58">
      <w:pPr>
        <w:rPr>
          <w:rFonts w:ascii="Cambria" w:hAnsi="Cambria"/>
        </w:rPr>
      </w:pPr>
      <w:r w:rsidRPr="00AC4C7F">
        <w:rPr>
          <w:rFonts w:ascii="Cambria" w:hAnsi="Cambria"/>
        </w:rPr>
        <w:t xml:space="preserve">    reversed_grades = list(reversed(sorted_grades))</w:t>
      </w:r>
    </w:p>
    <w:p w14:paraId="4D657969" w14:textId="77777777" w:rsidR="00411D58" w:rsidRPr="00AC4C7F" w:rsidRDefault="00411D58" w:rsidP="00411D58">
      <w:pPr>
        <w:rPr>
          <w:rFonts w:ascii="Cambria" w:hAnsi="Cambria"/>
        </w:rPr>
      </w:pPr>
      <w:r w:rsidRPr="00AC4C7F">
        <w:rPr>
          <w:rFonts w:ascii="Cambria" w:hAnsi="Cambria"/>
        </w:rPr>
        <w:t xml:space="preserve">    print("Reversed grades:", reversed_grades)</w:t>
      </w:r>
    </w:p>
    <w:p w14:paraId="48EF995F" w14:textId="77777777" w:rsidR="00411D58" w:rsidRPr="00AC4C7F" w:rsidRDefault="00411D58" w:rsidP="00411D58">
      <w:pPr>
        <w:rPr>
          <w:rFonts w:ascii="Cambria" w:hAnsi="Cambria"/>
        </w:rPr>
      </w:pPr>
      <w:r w:rsidRPr="00AC4C7F">
        <w:rPr>
          <w:rFonts w:ascii="Cambria" w:hAnsi="Cambria"/>
        </w:rPr>
        <w:t xml:space="preserve">    </w:t>
      </w:r>
    </w:p>
    <w:p w14:paraId="2ADB9E64" w14:textId="77777777" w:rsidR="00411D58" w:rsidRPr="00AC4C7F" w:rsidRDefault="00411D58" w:rsidP="00411D58">
      <w:pPr>
        <w:rPr>
          <w:rFonts w:ascii="Cambria" w:hAnsi="Cambria"/>
        </w:rPr>
      </w:pPr>
      <w:r w:rsidRPr="00AC4C7F">
        <w:rPr>
          <w:rFonts w:ascii="Cambria" w:hAnsi="Cambria"/>
        </w:rPr>
        <w:t xml:space="preserve">    # 7. Generate and print a range of grade indices from 1 to the number of students</w:t>
      </w:r>
    </w:p>
    <w:p w14:paraId="465823BE" w14:textId="77777777" w:rsidR="00411D58" w:rsidRPr="00AC4C7F" w:rsidRDefault="00411D58" w:rsidP="00411D58">
      <w:pPr>
        <w:rPr>
          <w:rFonts w:ascii="Cambria" w:hAnsi="Cambria"/>
        </w:rPr>
      </w:pPr>
      <w:r w:rsidRPr="00AC4C7F">
        <w:rPr>
          <w:rFonts w:ascii="Cambria" w:hAnsi="Cambria"/>
        </w:rPr>
        <w:t xml:space="preserve">    grade_indices = list(range(1, num_students + 1))</w:t>
      </w:r>
    </w:p>
    <w:p w14:paraId="3E5FF974" w14:textId="77777777" w:rsidR="00411D58" w:rsidRPr="00AC4C7F" w:rsidRDefault="00411D58" w:rsidP="00411D58">
      <w:pPr>
        <w:rPr>
          <w:rFonts w:ascii="Cambria" w:hAnsi="Cambria"/>
        </w:rPr>
      </w:pPr>
      <w:r w:rsidRPr="00AC4C7F">
        <w:rPr>
          <w:rFonts w:ascii="Cambria" w:hAnsi="Cambria"/>
        </w:rPr>
        <w:t xml:space="preserve">    print("\nGrade indices from 1 to number of students:", grade_indices)</w:t>
      </w:r>
    </w:p>
    <w:p w14:paraId="02F1B149" w14:textId="77777777" w:rsidR="00411D58" w:rsidRPr="00AC4C7F" w:rsidRDefault="00411D58" w:rsidP="00411D58">
      <w:pPr>
        <w:rPr>
          <w:rFonts w:ascii="Cambria" w:hAnsi="Cambria"/>
        </w:rPr>
      </w:pPr>
    </w:p>
    <w:p w14:paraId="0D2ADE57" w14:textId="77777777" w:rsidR="00411D58" w:rsidRPr="00AC4C7F" w:rsidRDefault="00411D58" w:rsidP="00411D58">
      <w:pPr>
        <w:rPr>
          <w:rFonts w:ascii="Cambria" w:hAnsi="Cambria"/>
        </w:rPr>
      </w:pPr>
      <w:r w:rsidRPr="00AC4C7F">
        <w:rPr>
          <w:rFonts w:ascii="Cambria" w:hAnsi="Cambria"/>
        </w:rPr>
        <w:t># Run the analysis</w:t>
      </w:r>
    </w:p>
    <w:p w14:paraId="40A07883" w14:textId="77777777" w:rsidR="00411D58" w:rsidRPr="00AC4C7F" w:rsidRDefault="00411D58" w:rsidP="00411D58">
      <w:pPr>
        <w:rPr>
          <w:rFonts w:ascii="Cambria" w:hAnsi="Cambria"/>
        </w:rPr>
      </w:pPr>
      <w:r w:rsidRPr="00AC4C7F">
        <w:rPr>
          <w:rFonts w:ascii="Cambria" w:hAnsi="Cambria"/>
        </w:rPr>
        <w:t>analyze_student_grades()</w:t>
      </w:r>
    </w:p>
    <w:p w14:paraId="673C204E" w14:textId="77777777" w:rsidR="00411D58" w:rsidRPr="00AC4C7F" w:rsidRDefault="00411D58" w:rsidP="00411D58">
      <w:pPr>
        <w:rPr>
          <w:rFonts w:ascii="Cambria" w:hAnsi="Cambria"/>
          <w:b/>
          <w:bCs/>
        </w:rPr>
      </w:pPr>
    </w:p>
    <w:p w14:paraId="08B04261" w14:textId="77777777" w:rsidR="00411D58" w:rsidRPr="00AC4C7F" w:rsidRDefault="00411D58" w:rsidP="00411D58">
      <w:pPr>
        <w:rPr>
          <w:rFonts w:ascii="Cambria" w:hAnsi="Cambria"/>
          <w:b/>
          <w:bCs/>
        </w:rPr>
      </w:pPr>
      <w:r w:rsidRPr="00AC4C7F">
        <w:rPr>
          <w:rFonts w:ascii="Cambria" w:hAnsi="Cambria"/>
          <w:b/>
          <w:bCs/>
        </w:rPr>
        <w:t>Output:</w:t>
      </w:r>
    </w:p>
    <w:p w14:paraId="6CEF483F" w14:textId="77777777" w:rsidR="00411D58" w:rsidRPr="00AC4C7F" w:rsidRDefault="00411D58" w:rsidP="00411D58">
      <w:pPr>
        <w:rPr>
          <w:rFonts w:ascii="Cambria" w:hAnsi="Cambria"/>
          <w:b/>
          <w:bCs/>
        </w:rPr>
      </w:pPr>
      <w:r w:rsidRPr="00AC4C7F">
        <w:rPr>
          <w:rFonts w:ascii="Cambria" w:hAnsi="Cambria"/>
          <w:b/>
          <w:bCs/>
          <w:noProof/>
        </w:rPr>
        <w:lastRenderedPageBreak/>
        <w:drawing>
          <wp:inline distT="0" distB="0" distL="0" distR="0" wp14:anchorId="5262C9C0" wp14:editId="41388231">
            <wp:extent cx="4937760" cy="2158697"/>
            <wp:effectExtent l="0" t="0" r="0" b="0"/>
            <wp:docPr id="849675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75951" name=""/>
                    <pic:cNvPicPr/>
                  </pic:nvPicPr>
                  <pic:blipFill>
                    <a:blip r:embed="rId21"/>
                    <a:stretch>
                      <a:fillRect/>
                    </a:stretch>
                  </pic:blipFill>
                  <pic:spPr>
                    <a:xfrm>
                      <a:off x="0" y="0"/>
                      <a:ext cx="4939833" cy="2159603"/>
                    </a:xfrm>
                    <a:prstGeom prst="rect">
                      <a:avLst/>
                    </a:prstGeom>
                  </pic:spPr>
                </pic:pic>
              </a:graphicData>
            </a:graphic>
          </wp:inline>
        </w:drawing>
      </w:r>
    </w:p>
    <w:p w14:paraId="6A940FC4" w14:textId="77777777" w:rsidR="00411D58" w:rsidRPr="00AC4C7F" w:rsidRDefault="00411D58" w:rsidP="00411D58">
      <w:pPr>
        <w:rPr>
          <w:rFonts w:ascii="Cambria" w:hAnsi="Cambria"/>
          <w:b/>
          <w:bCs/>
        </w:rPr>
      </w:pPr>
    </w:p>
    <w:p w14:paraId="4D2DAFCA" w14:textId="77777777" w:rsidR="00411D58" w:rsidRPr="00AC4C7F" w:rsidRDefault="00411D58" w:rsidP="00AC4C7F">
      <w:pPr>
        <w:rPr>
          <w:rFonts w:ascii="Cambria" w:hAnsi="Cambria"/>
          <w:b/>
          <w:bCs/>
        </w:rPr>
      </w:pPr>
      <w:r w:rsidRPr="00AC4C7F">
        <w:rPr>
          <w:rFonts w:ascii="Cambria" w:hAnsi="Cambria"/>
          <w:b/>
          <w:bCs/>
          <w:i/>
          <w:iCs/>
        </w:rPr>
        <w:t xml:space="preserve">7.2. </w:t>
      </w:r>
      <w:r w:rsidRPr="00AC4C7F">
        <w:rPr>
          <w:rFonts w:ascii="Cambria" w:hAnsi="Cambria"/>
          <w:b/>
          <w:bCs/>
        </w:rPr>
        <w:t>You are tasked with creating a small calculator application to help users perform basic arithmetic operations and greet them with a personalized message. Your application should perform the following tasks: addition, subtraction, multiplication, division.</w:t>
      </w:r>
    </w:p>
    <w:p w14:paraId="6CBDAD33" w14:textId="77777777" w:rsidR="00411D58" w:rsidRPr="00AC4C7F" w:rsidRDefault="00411D58" w:rsidP="00411D58">
      <w:pPr>
        <w:rPr>
          <w:rFonts w:ascii="Cambria" w:hAnsi="Cambria"/>
          <w:b/>
          <w:bCs/>
        </w:rPr>
      </w:pPr>
    </w:p>
    <w:p w14:paraId="43AA6F0B" w14:textId="77777777" w:rsidR="00411D58" w:rsidRPr="00AC4C7F" w:rsidRDefault="00411D58" w:rsidP="00411D58">
      <w:pPr>
        <w:rPr>
          <w:rFonts w:ascii="Cambria" w:hAnsi="Cambria"/>
          <w:b/>
          <w:bCs/>
        </w:rPr>
      </w:pPr>
      <w:r w:rsidRPr="00AC4C7F">
        <w:rPr>
          <w:rFonts w:ascii="Cambria" w:hAnsi="Cambria"/>
          <w:b/>
          <w:bCs/>
        </w:rPr>
        <w:t>Algorithm:</w:t>
      </w:r>
    </w:p>
    <w:p w14:paraId="7C72DA06" w14:textId="77777777" w:rsidR="00411D58" w:rsidRPr="00AC4C7F" w:rsidRDefault="00411D58" w:rsidP="00411D58">
      <w:pPr>
        <w:pStyle w:val="ListParagraph"/>
        <w:numPr>
          <w:ilvl w:val="0"/>
          <w:numId w:val="29"/>
        </w:numPr>
        <w:spacing w:after="160" w:line="259" w:lineRule="auto"/>
        <w:rPr>
          <w:rFonts w:ascii="Cambria" w:hAnsi="Cambria"/>
        </w:rPr>
      </w:pPr>
      <w:r w:rsidRPr="00AC4C7F">
        <w:rPr>
          <w:rFonts w:ascii="Cambria" w:hAnsi="Cambria"/>
        </w:rPr>
        <w:t>Start the program</w:t>
      </w:r>
    </w:p>
    <w:p w14:paraId="5D2320FF" w14:textId="77777777" w:rsidR="00411D58" w:rsidRPr="00AC4C7F" w:rsidRDefault="00411D58" w:rsidP="00411D58">
      <w:pPr>
        <w:pStyle w:val="ListParagraph"/>
        <w:numPr>
          <w:ilvl w:val="0"/>
          <w:numId w:val="29"/>
        </w:numPr>
        <w:spacing w:after="160" w:line="259" w:lineRule="auto"/>
        <w:rPr>
          <w:rFonts w:ascii="Cambria" w:hAnsi="Cambria"/>
        </w:rPr>
      </w:pPr>
      <w:r w:rsidRPr="00AC4C7F">
        <w:rPr>
          <w:rFonts w:ascii="Cambria" w:hAnsi="Cambria"/>
        </w:rPr>
        <w:t>User Input for Numbers: The program prompts the user to enter two numbers.</w:t>
      </w:r>
    </w:p>
    <w:p w14:paraId="27B5CA8D" w14:textId="77777777" w:rsidR="00411D58" w:rsidRPr="00AC4C7F" w:rsidRDefault="00411D58" w:rsidP="00411D58">
      <w:pPr>
        <w:pStyle w:val="ListParagraph"/>
        <w:numPr>
          <w:ilvl w:val="0"/>
          <w:numId w:val="29"/>
        </w:numPr>
        <w:spacing w:after="160" w:line="259" w:lineRule="auto"/>
        <w:rPr>
          <w:rFonts w:ascii="Cambria" w:hAnsi="Cambria"/>
        </w:rPr>
      </w:pPr>
      <w:r w:rsidRPr="00AC4C7F">
        <w:rPr>
          <w:rFonts w:ascii="Cambria" w:hAnsi="Cambria"/>
        </w:rPr>
        <w:t>User Input for Operation: The program prompts the user to choose an arithmetic operation (addition, subtraction, multiplication, division).</w:t>
      </w:r>
    </w:p>
    <w:p w14:paraId="04285CFE" w14:textId="77777777" w:rsidR="00411D58" w:rsidRPr="00AC4C7F" w:rsidRDefault="00411D58" w:rsidP="00411D58">
      <w:pPr>
        <w:pStyle w:val="ListParagraph"/>
        <w:numPr>
          <w:ilvl w:val="0"/>
          <w:numId w:val="29"/>
        </w:numPr>
        <w:spacing w:after="160" w:line="259" w:lineRule="auto"/>
        <w:rPr>
          <w:rFonts w:ascii="Cambria" w:hAnsi="Cambria"/>
        </w:rPr>
      </w:pPr>
      <w:r w:rsidRPr="00AC4C7F">
        <w:rPr>
          <w:rFonts w:ascii="Cambria" w:hAnsi="Cambria"/>
        </w:rPr>
        <w:t>Perform Operation: Based on the user's choice, the program performs the chosen arithmetic operation using the defined functions.</w:t>
      </w:r>
    </w:p>
    <w:p w14:paraId="1B84209E" w14:textId="77777777" w:rsidR="00411D58" w:rsidRPr="00AC4C7F" w:rsidRDefault="00411D58" w:rsidP="00411D58">
      <w:pPr>
        <w:pStyle w:val="ListParagraph"/>
        <w:numPr>
          <w:ilvl w:val="0"/>
          <w:numId w:val="29"/>
        </w:numPr>
        <w:spacing w:after="160" w:line="259" w:lineRule="auto"/>
        <w:rPr>
          <w:rFonts w:ascii="Cambria" w:hAnsi="Cambria"/>
        </w:rPr>
      </w:pPr>
      <w:r w:rsidRPr="00AC4C7F">
        <w:rPr>
          <w:rFonts w:ascii="Cambria" w:hAnsi="Cambria"/>
        </w:rPr>
        <w:t>Display Result: The program displays the result of the operation.</w:t>
      </w:r>
    </w:p>
    <w:p w14:paraId="28EEFAD5" w14:textId="193315E2" w:rsidR="00411D58" w:rsidRPr="00AC4C7F" w:rsidRDefault="00411D58" w:rsidP="00411D58">
      <w:pPr>
        <w:pStyle w:val="ListParagraph"/>
        <w:numPr>
          <w:ilvl w:val="0"/>
          <w:numId w:val="29"/>
        </w:numPr>
        <w:spacing w:after="160" w:line="259" w:lineRule="auto"/>
        <w:rPr>
          <w:rFonts w:ascii="Cambria" w:hAnsi="Cambria"/>
        </w:rPr>
      </w:pPr>
      <w:r w:rsidRPr="00AC4C7F">
        <w:rPr>
          <w:rFonts w:ascii="Cambria" w:hAnsi="Cambria"/>
        </w:rPr>
        <w:t>Stop</w:t>
      </w:r>
    </w:p>
    <w:p w14:paraId="37F34F35" w14:textId="77777777" w:rsidR="00411D58" w:rsidRPr="00AC4C7F" w:rsidRDefault="00411D58" w:rsidP="00411D58">
      <w:pPr>
        <w:rPr>
          <w:rFonts w:ascii="Cambria" w:hAnsi="Cambria"/>
        </w:rPr>
      </w:pPr>
    </w:p>
    <w:p w14:paraId="0C326A51" w14:textId="77777777" w:rsidR="00411D58" w:rsidRPr="00AC4C7F" w:rsidRDefault="00411D58" w:rsidP="00411D58">
      <w:pPr>
        <w:rPr>
          <w:rFonts w:ascii="Cambria" w:hAnsi="Cambria"/>
          <w:b/>
          <w:bCs/>
        </w:rPr>
      </w:pPr>
      <w:r w:rsidRPr="00AC4C7F">
        <w:rPr>
          <w:rFonts w:ascii="Cambria" w:hAnsi="Cambria"/>
          <w:b/>
          <w:bCs/>
        </w:rPr>
        <w:t>7.2.Program:</w:t>
      </w:r>
    </w:p>
    <w:p w14:paraId="05255289" w14:textId="77777777" w:rsidR="00411D58" w:rsidRPr="00AC4C7F" w:rsidRDefault="00411D58" w:rsidP="00411D58">
      <w:pPr>
        <w:rPr>
          <w:rFonts w:ascii="Cambria" w:hAnsi="Cambria"/>
        </w:rPr>
      </w:pPr>
      <w:r w:rsidRPr="00AC4C7F">
        <w:rPr>
          <w:rFonts w:ascii="Cambria" w:hAnsi="Cambria"/>
        </w:rPr>
        <w:t>def add(a, b):</w:t>
      </w:r>
    </w:p>
    <w:p w14:paraId="03DC1296" w14:textId="77777777" w:rsidR="00411D58" w:rsidRPr="00AC4C7F" w:rsidRDefault="00411D58" w:rsidP="00411D58">
      <w:pPr>
        <w:rPr>
          <w:rFonts w:ascii="Cambria" w:hAnsi="Cambria"/>
        </w:rPr>
      </w:pPr>
      <w:r w:rsidRPr="00AC4C7F">
        <w:rPr>
          <w:rFonts w:ascii="Cambria" w:hAnsi="Cambria"/>
        </w:rPr>
        <w:t xml:space="preserve">    """Return the sum of two numbers."""</w:t>
      </w:r>
    </w:p>
    <w:p w14:paraId="2CC1BC8A" w14:textId="77777777" w:rsidR="00411D58" w:rsidRPr="00AC4C7F" w:rsidRDefault="00411D58" w:rsidP="00411D58">
      <w:pPr>
        <w:rPr>
          <w:rFonts w:ascii="Cambria" w:hAnsi="Cambria"/>
        </w:rPr>
      </w:pPr>
      <w:r w:rsidRPr="00AC4C7F">
        <w:rPr>
          <w:rFonts w:ascii="Cambria" w:hAnsi="Cambria"/>
        </w:rPr>
        <w:t xml:space="preserve">    return a + b</w:t>
      </w:r>
    </w:p>
    <w:p w14:paraId="1F6ACEE1" w14:textId="77777777" w:rsidR="00411D58" w:rsidRPr="00AC4C7F" w:rsidRDefault="00411D58" w:rsidP="00411D58">
      <w:pPr>
        <w:rPr>
          <w:rFonts w:ascii="Cambria" w:hAnsi="Cambria"/>
        </w:rPr>
      </w:pPr>
      <w:r w:rsidRPr="00AC4C7F">
        <w:rPr>
          <w:rFonts w:ascii="Cambria" w:hAnsi="Cambria"/>
        </w:rPr>
        <w:t>def subtract(a, b):</w:t>
      </w:r>
    </w:p>
    <w:p w14:paraId="5F8F51EC" w14:textId="77777777" w:rsidR="00411D58" w:rsidRPr="00AC4C7F" w:rsidRDefault="00411D58" w:rsidP="00411D58">
      <w:pPr>
        <w:rPr>
          <w:rFonts w:ascii="Cambria" w:hAnsi="Cambria"/>
        </w:rPr>
      </w:pPr>
      <w:r w:rsidRPr="00AC4C7F">
        <w:rPr>
          <w:rFonts w:ascii="Cambria" w:hAnsi="Cambria"/>
        </w:rPr>
        <w:t xml:space="preserve">    """Return the difference between two numbers."""</w:t>
      </w:r>
    </w:p>
    <w:p w14:paraId="1846AFD1" w14:textId="77777777" w:rsidR="00411D58" w:rsidRPr="00AC4C7F" w:rsidRDefault="00411D58" w:rsidP="00411D58">
      <w:pPr>
        <w:rPr>
          <w:rFonts w:ascii="Cambria" w:hAnsi="Cambria"/>
        </w:rPr>
      </w:pPr>
      <w:r w:rsidRPr="00AC4C7F">
        <w:rPr>
          <w:rFonts w:ascii="Cambria" w:hAnsi="Cambria"/>
        </w:rPr>
        <w:t xml:space="preserve">    return a - b</w:t>
      </w:r>
    </w:p>
    <w:p w14:paraId="6AD399AC" w14:textId="77777777" w:rsidR="00411D58" w:rsidRPr="00AC4C7F" w:rsidRDefault="00411D58" w:rsidP="00411D58">
      <w:pPr>
        <w:rPr>
          <w:rFonts w:ascii="Cambria" w:hAnsi="Cambria"/>
        </w:rPr>
      </w:pPr>
      <w:r w:rsidRPr="00AC4C7F">
        <w:rPr>
          <w:rFonts w:ascii="Cambria" w:hAnsi="Cambria"/>
        </w:rPr>
        <w:t>def multiply(a, b):</w:t>
      </w:r>
    </w:p>
    <w:p w14:paraId="52BB56E4" w14:textId="77777777" w:rsidR="00411D58" w:rsidRPr="00AC4C7F" w:rsidRDefault="00411D58" w:rsidP="00411D58">
      <w:pPr>
        <w:rPr>
          <w:rFonts w:ascii="Cambria" w:hAnsi="Cambria"/>
        </w:rPr>
      </w:pPr>
      <w:r w:rsidRPr="00AC4C7F">
        <w:rPr>
          <w:rFonts w:ascii="Cambria" w:hAnsi="Cambria"/>
        </w:rPr>
        <w:t xml:space="preserve">    """Return the product of two numbers."""</w:t>
      </w:r>
    </w:p>
    <w:p w14:paraId="780148F5" w14:textId="77777777" w:rsidR="00411D58" w:rsidRPr="00AC4C7F" w:rsidRDefault="00411D58" w:rsidP="00411D58">
      <w:pPr>
        <w:rPr>
          <w:rFonts w:ascii="Cambria" w:hAnsi="Cambria"/>
        </w:rPr>
      </w:pPr>
      <w:r w:rsidRPr="00AC4C7F">
        <w:rPr>
          <w:rFonts w:ascii="Cambria" w:hAnsi="Cambria"/>
        </w:rPr>
        <w:t xml:space="preserve">    return a * b</w:t>
      </w:r>
    </w:p>
    <w:p w14:paraId="6458E0ED" w14:textId="77777777" w:rsidR="00411D58" w:rsidRPr="00AC4C7F" w:rsidRDefault="00411D58" w:rsidP="00411D58">
      <w:pPr>
        <w:rPr>
          <w:rFonts w:ascii="Cambria" w:hAnsi="Cambria"/>
        </w:rPr>
      </w:pPr>
      <w:r w:rsidRPr="00AC4C7F">
        <w:rPr>
          <w:rFonts w:ascii="Cambria" w:hAnsi="Cambria"/>
        </w:rPr>
        <w:t>def divide(a, b):</w:t>
      </w:r>
    </w:p>
    <w:p w14:paraId="40B9E31A" w14:textId="77777777" w:rsidR="00411D58" w:rsidRPr="00AC4C7F" w:rsidRDefault="00411D58" w:rsidP="00411D58">
      <w:pPr>
        <w:rPr>
          <w:rFonts w:ascii="Cambria" w:hAnsi="Cambria"/>
        </w:rPr>
      </w:pPr>
      <w:r w:rsidRPr="00AC4C7F">
        <w:rPr>
          <w:rFonts w:ascii="Cambria" w:hAnsi="Cambria"/>
        </w:rPr>
        <w:t xml:space="preserve">    """Return the quotient of two numbers. Handles division by zero."""</w:t>
      </w:r>
    </w:p>
    <w:p w14:paraId="364A31B7" w14:textId="77777777" w:rsidR="00411D58" w:rsidRPr="00AC4C7F" w:rsidRDefault="00411D58" w:rsidP="00411D58">
      <w:pPr>
        <w:rPr>
          <w:rFonts w:ascii="Cambria" w:hAnsi="Cambria"/>
        </w:rPr>
      </w:pPr>
      <w:r w:rsidRPr="00AC4C7F">
        <w:rPr>
          <w:rFonts w:ascii="Cambria" w:hAnsi="Cambria"/>
        </w:rPr>
        <w:t xml:space="preserve">    if b != 0:</w:t>
      </w:r>
    </w:p>
    <w:p w14:paraId="57620814" w14:textId="77777777" w:rsidR="00411D58" w:rsidRPr="00AC4C7F" w:rsidRDefault="00411D58" w:rsidP="00411D58">
      <w:pPr>
        <w:rPr>
          <w:rFonts w:ascii="Cambria" w:hAnsi="Cambria"/>
        </w:rPr>
      </w:pPr>
      <w:r w:rsidRPr="00AC4C7F">
        <w:rPr>
          <w:rFonts w:ascii="Cambria" w:hAnsi="Cambria"/>
        </w:rPr>
        <w:t xml:space="preserve">        return a / b</w:t>
      </w:r>
    </w:p>
    <w:p w14:paraId="66DCD5DC" w14:textId="77777777" w:rsidR="00411D58" w:rsidRPr="00AC4C7F" w:rsidRDefault="00411D58" w:rsidP="00411D58">
      <w:pPr>
        <w:rPr>
          <w:rFonts w:ascii="Cambria" w:hAnsi="Cambria"/>
        </w:rPr>
      </w:pPr>
      <w:r w:rsidRPr="00AC4C7F">
        <w:rPr>
          <w:rFonts w:ascii="Cambria" w:hAnsi="Cambria"/>
        </w:rPr>
        <w:t xml:space="preserve">    else:</w:t>
      </w:r>
    </w:p>
    <w:p w14:paraId="410536A8" w14:textId="77777777" w:rsidR="00411D58" w:rsidRPr="00AC4C7F" w:rsidRDefault="00411D58" w:rsidP="00411D58">
      <w:pPr>
        <w:rPr>
          <w:rFonts w:ascii="Cambria" w:hAnsi="Cambria"/>
        </w:rPr>
      </w:pPr>
      <w:r w:rsidRPr="00AC4C7F">
        <w:rPr>
          <w:rFonts w:ascii="Cambria" w:hAnsi="Cambria"/>
        </w:rPr>
        <w:t xml:space="preserve">        return "Error: Division by zero"</w:t>
      </w:r>
    </w:p>
    <w:p w14:paraId="000EADCA" w14:textId="77777777" w:rsidR="00411D58" w:rsidRPr="00AC4C7F" w:rsidRDefault="00411D58" w:rsidP="00411D58">
      <w:pPr>
        <w:rPr>
          <w:rFonts w:ascii="Cambria" w:hAnsi="Cambria"/>
        </w:rPr>
      </w:pPr>
      <w:r w:rsidRPr="00AC4C7F">
        <w:rPr>
          <w:rFonts w:ascii="Cambria" w:hAnsi="Cambria"/>
        </w:rPr>
        <w:t>def greet(name):</w:t>
      </w:r>
    </w:p>
    <w:p w14:paraId="4E2DE14B" w14:textId="77777777" w:rsidR="00411D58" w:rsidRPr="00AC4C7F" w:rsidRDefault="00411D58" w:rsidP="00411D58">
      <w:pPr>
        <w:rPr>
          <w:rFonts w:ascii="Cambria" w:hAnsi="Cambria"/>
        </w:rPr>
      </w:pPr>
      <w:r w:rsidRPr="00AC4C7F">
        <w:rPr>
          <w:rFonts w:ascii="Cambria" w:hAnsi="Cambria"/>
        </w:rPr>
        <w:t xml:space="preserve">    """Return a greeting message for the user."""</w:t>
      </w:r>
    </w:p>
    <w:p w14:paraId="5128DBF4" w14:textId="77777777" w:rsidR="00411D58" w:rsidRPr="00AC4C7F" w:rsidRDefault="00411D58" w:rsidP="00411D58">
      <w:pPr>
        <w:rPr>
          <w:rFonts w:ascii="Cambria" w:hAnsi="Cambria"/>
        </w:rPr>
      </w:pPr>
      <w:r w:rsidRPr="00AC4C7F">
        <w:rPr>
          <w:rFonts w:ascii="Cambria" w:hAnsi="Cambria"/>
        </w:rPr>
        <w:t xml:space="preserve">    return f"Hello, {name}! Welcome to the program."</w:t>
      </w:r>
    </w:p>
    <w:p w14:paraId="278B01B9" w14:textId="77777777" w:rsidR="00411D58" w:rsidRPr="00AC4C7F" w:rsidRDefault="00411D58" w:rsidP="00411D58">
      <w:pPr>
        <w:rPr>
          <w:rFonts w:ascii="Cambria" w:hAnsi="Cambria"/>
        </w:rPr>
      </w:pPr>
      <w:r w:rsidRPr="00AC4C7F">
        <w:rPr>
          <w:rFonts w:ascii="Cambria" w:hAnsi="Cambria"/>
        </w:rPr>
        <w:t>def main():</w:t>
      </w:r>
    </w:p>
    <w:p w14:paraId="1ACDE722" w14:textId="77777777" w:rsidR="00411D58" w:rsidRPr="00AC4C7F" w:rsidRDefault="00411D58" w:rsidP="00411D58">
      <w:pPr>
        <w:rPr>
          <w:rFonts w:ascii="Cambria" w:hAnsi="Cambria"/>
        </w:rPr>
      </w:pPr>
      <w:r w:rsidRPr="00AC4C7F">
        <w:rPr>
          <w:rFonts w:ascii="Cambria" w:hAnsi="Cambria"/>
        </w:rPr>
        <w:lastRenderedPageBreak/>
        <w:t xml:space="preserve">    # Demonstrating the use of user-defined functions</w:t>
      </w:r>
    </w:p>
    <w:p w14:paraId="6828BD6B" w14:textId="77777777" w:rsidR="00411D58" w:rsidRPr="00AC4C7F" w:rsidRDefault="00411D58" w:rsidP="00411D58">
      <w:pPr>
        <w:rPr>
          <w:rFonts w:ascii="Cambria" w:hAnsi="Cambria"/>
        </w:rPr>
      </w:pPr>
      <w:r w:rsidRPr="00AC4C7F">
        <w:rPr>
          <w:rFonts w:ascii="Cambria" w:hAnsi="Cambria"/>
        </w:rPr>
        <w:t xml:space="preserve">    # Arithmetic operations</w:t>
      </w:r>
    </w:p>
    <w:p w14:paraId="7DF7A94E" w14:textId="77777777" w:rsidR="00411D58" w:rsidRPr="00AC4C7F" w:rsidRDefault="00411D58" w:rsidP="00411D58">
      <w:pPr>
        <w:rPr>
          <w:rFonts w:ascii="Cambria" w:hAnsi="Cambria"/>
        </w:rPr>
      </w:pPr>
      <w:r w:rsidRPr="00AC4C7F">
        <w:rPr>
          <w:rFonts w:ascii="Cambria" w:hAnsi="Cambria"/>
        </w:rPr>
        <w:t xml:space="preserve">    num1 = 10</w:t>
      </w:r>
    </w:p>
    <w:p w14:paraId="70C5FFA8" w14:textId="1DA3E439" w:rsidR="00411D58" w:rsidRPr="00AC4C7F" w:rsidRDefault="00411D58" w:rsidP="00411D58">
      <w:pPr>
        <w:rPr>
          <w:rFonts w:ascii="Cambria" w:hAnsi="Cambria"/>
        </w:rPr>
      </w:pPr>
      <w:r w:rsidRPr="00AC4C7F">
        <w:rPr>
          <w:rFonts w:ascii="Cambria" w:hAnsi="Cambria"/>
        </w:rPr>
        <w:t xml:space="preserve">    num2 = 5</w:t>
      </w:r>
    </w:p>
    <w:p w14:paraId="76EDC61D" w14:textId="77777777" w:rsidR="00411D58" w:rsidRPr="00AC4C7F" w:rsidRDefault="00411D58" w:rsidP="00411D58">
      <w:pPr>
        <w:rPr>
          <w:rFonts w:ascii="Cambria" w:hAnsi="Cambria"/>
        </w:rPr>
      </w:pPr>
      <w:r w:rsidRPr="00AC4C7F">
        <w:rPr>
          <w:rFonts w:ascii="Cambria" w:hAnsi="Cambria"/>
        </w:rPr>
        <w:t xml:space="preserve">    print("Arithmetic Operations:")</w:t>
      </w:r>
    </w:p>
    <w:p w14:paraId="1AD650EE" w14:textId="77777777" w:rsidR="00411D58" w:rsidRPr="00AC4C7F" w:rsidRDefault="00411D58" w:rsidP="00411D58">
      <w:pPr>
        <w:rPr>
          <w:rFonts w:ascii="Cambria" w:hAnsi="Cambria"/>
        </w:rPr>
      </w:pPr>
      <w:r w:rsidRPr="00AC4C7F">
        <w:rPr>
          <w:rFonts w:ascii="Cambria" w:hAnsi="Cambria"/>
        </w:rPr>
        <w:t xml:space="preserve">    print(f"Sum of {num1} and {num2}:", add(num1, num2))</w:t>
      </w:r>
    </w:p>
    <w:p w14:paraId="2AEB80D2" w14:textId="77777777" w:rsidR="00411D58" w:rsidRPr="00AC4C7F" w:rsidRDefault="00411D58" w:rsidP="00411D58">
      <w:pPr>
        <w:rPr>
          <w:rFonts w:ascii="Cambria" w:hAnsi="Cambria"/>
        </w:rPr>
      </w:pPr>
      <w:r w:rsidRPr="00AC4C7F">
        <w:rPr>
          <w:rFonts w:ascii="Cambria" w:hAnsi="Cambria"/>
        </w:rPr>
        <w:t xml:space="preserve">    print(f"Difference between {num1} and {num2}:", subtract(num1, num2))</w:t>
      </w:r>
    </w:p>
    <w:p w14:paraId="27B9C145" w14:textId="77777777" w:rsidR="00411D58" w:rsidRPr="00AC4C7F" w:rsidRDefault="00411D58" w:rsidP="00411D58">
      <w:pPr>
        <w:rPr>
          <w:rFonts w:ascii="Cambria" w:hAnsi="Cambria"/>
        </w:rPr>
      </w:pPr>
      <w:r w:rsidRPr="00AC4C7F">
        <w:rPr>
          <w:rFonts w:ascii="Cambria" w:hAnsi="Cambria"/>
        </w:rPr>
        <w:t xml:space="preserve">    print(f"Product of {num1} and {num2}:", multiply(num1, num2))</w:t>
      </w:r>
    </w:p>
    <w:p w14:paraId="3698D463" w14:textId="2C4557C1" w:rsidR="00411D58" w:rsidRPr="00AC4C7F" w:rsidRDefault="00411D58" w:rsidP="00411D58">
      <w:pPr>
        <w:rPr>
          <w:rFonts w:ascii="Cambria" w:hAnsi="Cambria"/>
        </w:rPr>
      </w:pPr>
      <w:r w:rsidRPr="00AC4C7F">
        <w:rPr>
          <w:rFonts w:ascii="Cambria" w:hAnsi="Cambria"/>
        </w:rPr>
        <w:t xml:space="preserve">    print(f"Quotient of {num1} and {num2}:", divide(num1, num2)</w:t>
      </w:r>
    </w:p>
    <w:p w14:paraId="2018A0A0" w14:textId="77777777" w:rsidR="00411D58" w:rsidRPr="00AC4C7F" w:rsidRDefault="00411D58" w:rsidP="00411D58">
      <w:pPr>
        <w:rPr>
          <w:rFonts w:ascii="Cambria" w:hAnsi="Cambria"/>
        </w:rPr>
      </w:pPr>
      <w:r w:rsidRPr="00AC4C7F">
        <w:rPr>
          <w:rFonts w:ascii="Cambria" w:hAnsi="Cambria"/>
        </w:rPr>
        <w:t xml:space="preserve">    # Greeting the user</w:t>
      </w:r>
    </w:p>
    <w:p w14:paraId="6BD6D89D" w14:textId="77777777" w:rsidR="00411D58" w:rsidRPr="00AC4C7F" w:rsidRDefault="00411D58" w:rsidP="00411D58">
      <w:pPr>
        <w:rPr>
          <w:rFonts w:ascii="Cambria" w:hAnsi="Cambria"/>
        </w:rPr>
      </w:pPr>
      <w:r w:rsidRPr="00AC4C7F">
        <w:rPr>
          <w:rFonts w:ascii="Cambria" w:hAnsi="Cambria"/>
        </w:rPr>
        <w:t xml:space="preserve">    user_name = "Alice"</w:t>
      </w:r>
    </w:p>
    <w:p w14:paraId="2C40EB9C" w14:textId="77777777" w:rsidR="00411D58" w:rsidRPr="00AC4C7F" w:rsidRDefault="00411D58" w:rsidP="00411D58">
      <w:pPr>
        <w:rPr>
          <w:rFonts w:ascii="Cambria" w:hAnsi="Cambria"/>
        </w:rPr>
      </w:pPr>
      <w:r w:rsidRPr="00AC4C7F">
        <w:rPr>
          <w:rFonts w:ascii="Cambria" w:hAnsi="Cambria"/>
        </w:rPr>
        <w:t xml:space="preserve">    print("\nGreeting:")</w:t>
      </w:r>
    </w:p>
    <w:p w14:paraId="519B7ACA" w14:textId="77777777" w:rsidR="00411D58" w:rsidRPr="00AC4C7F" w:rsidRDefault="00411D58" w:rsidP="00411D58">
      <w:pPr>
        <w:rPr>
          <w:rFonts w:ascii="Cambria" w:hAnsi="Cambria"/>
        </w:rPr>
      </w:pPr>
      <w:r w:rsidRPr="00AC4C7F">
        <w:rPr>
          <w:rFonts w:ascii="Cambria" w:hAnsi="Cambria"/>
        </w:rPr>
        <w:t xml:space="preserve">    print(greet(user_name))</w:t>
      </w:r>
    </w:p>
    <w:p w14:paraId="54C27D49" w14:textId="77777777" w:rsidR="00411D58" w:rsidRPr="00AC4C7F" w:rsidRDefault="00411D58" w:rsidP="00411D58">
      <w:pPr>
        <w:rPr>
          <w:rFonts w:ascii="Cambria" w:hAnsi="Cambria"/>
        </w:rPr>
      </w:pPr>
    </w:p>
    <w:p w14:paraId="444D348F" w14:textId="77777777" w:rsidR="00411D58" w:rsidRPr="00AC4C7F" w:rsidRDefault="00411D58" w:rsidP="00411D58">
      <w:pPr>
        <w:rPr>
          <w:rFonts w:ascii="Cambria" w:hAnsi="Cambria"/>
        </w:rPr>
      </w:pPr>
      <w:r w:rsidRPr="00AC4C7F">
        <w:rPr>
          <w:rFonts w:ascii="Cambria" w:hAnsi="Cambria"/>
        </w:rPr>
        <w:t># Run the main function</w:t>
      </w:r>
    </w:p>
    <w:p w14:paraId="60E62006" w14:textId="77777777" w:rsidR="00411D58" w:rsidRPr="00AC4C7F" w:rsidRDefault="00411D58" w:rsidP="00411D58">
      <w:pPr>
        <w:rPr>
          <w:rFonts w:ascii="Cambria" w:hAnsi="Cambria"/>
        </w:rPr>
      </w:pPr>
      <w:r w:rsidRPr="00AC4C7F">
        <w:rPr>
          <w:rFonts w:ascii="Cambria" w:hAnsi="Cambria"/>
        </w:rPr>
        <w:t>if __name__ == "__main__":</w:t>
      </w:r>
    </w:p>
    <w:p w14:paraId="77676A5B" w14:textId="77777777" w:rsidR="00411D58" w:rsidRPr="00AC4C7F" w:rsidRDefault="00411D58" w:rsidP="00411D58">
      <w:pPr>
        <w:rPr>
          <w:rFonts w:ascii="Cambria" w:hAnsi="Cambria"/>
        </w:rPr>
      </w:pPr>
      <w:r w:rsidRPr="00AC4C7F">
        <w:rPr>
          <w:rFonts w:ascii="Cambria" w:hAnsi="Cambria"/>
        </w:rPr>
        <w:t xml:space="preserve">    main()</w:t>
      </w:r>
    </w:p>
    <w:p w14:paraId="55681FA4" w14:textId="77777777" w:rsidR="00411D58" w:rsidRPr="00AC4C7F" w:rsidRDefault="00411D58" w:rsidP="00411D58">
      <w:pPr>
        <w:rPr>
          <w:rFonts w:ascii="Cambria" w:hAnsi="Cambria"/>
        </w:rPr>
      </w:pPr>
    </w:p>
    <w:p w14:paraId="1692B6B7" w14:textId="77777777" w:rsidR="00411D58" w:rsidRPr="00AC4C7F" w:rsidRDefault="00411D58" w:rsidP="00411D58">
      <w:pPr>
        <w:rPr>
          <w:rFonts w:ascii="Cambria" w:hAnsi="Cambria"/>
          <w:b/>
          <w:bCs/>
        </w:rPr>
      </w:pPr>
      <w:r w:rsidRPr="00AC4C7F">
        <w:rPr>
          <w:rFonts w:ascii="Cambria" w:hAnsi="Cambria"/>
          <w:b/>
          <w:bCs/>
        </w:rPr>
        <w:t>Output:</w:t>
      </w:r>
    </w:p>
    <w:p w14:paraId="15783FAF" w14:textId="77777777" w:rsidR="00411D58" w:rsidRPr="00AC4C7F" w:rsidRDefault="00411D58" w:rsidP="00411D58">
      <w:pPr>
        <w:rPr>
          <w:rFonts w:ascii="Cambria" w:hAnsi="Cambria"/>
        </w:rPr>
      </w:pPr>
    </w:p>
    <w:p w14:paraId="75A74C1B" w14:textId="60523554" w:rsidR="00411D58" w:rsidRPr="00AC4C7F" w:rsidRDefault="00411D58" w:rsidP="00411D58">
      <w:pPr>
        <w:rPr>
          <w:rFonts w:ascii="Cambria" w:hAnsi="Cambria"/>
        </w:rPr>
      </w:pPr>
      <w:r w:rsidRPr="00AC4C7F">
        <w:rPr>
          <w:rFonts w:ascii="Cambria" w:hAnsi="Cambria"/>
          <w:noProof/>
        </w:rPr>
        <w:drawing>
          <wp:inline distT="0" distB="0" distL="0" distR="0" wp14:anchorId="3E15AC67" wp14:editId="682EC4C7">
            <wp:extent cx="5234940" cy="1386822"/>
            <wp:effectExtent l="0" t="0" r="3810" b="4445"/>
            <wp:docPr id="158337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76073" name=""/>
                    <pic:cNvPicPr/>
                  </pic:nvPicPr>
                  <pic:blipFill>
                    <a:blip r:embed="rId22"/>
                    <a:stretch>
                      <a:fillRect/>
                    </a:stretch>
                  </pic:blipFill>
                  <pic:spPr>
                    <a:xfrm>
                      <a:off x="0" y="0"/>
                      <a:ext cx="5250261" cy="1390881"/>
                    </a:xfrm>
                    <a:prstGeom prst="rect">
                      <a:avLst/>
                    </a:prstGeom>
                  </pic:spPr>
                </pic:pic>
              </a:graphicData>
            </a:graphic>
          </wp:inline>
        </w:drawing>
      </w:r>
    </w:p>
    <w:p w14:paraId="10240557" w14:textId="77777777" w:rsidR="00411D58" w:rsidRPr="00AC4C7F" w:rsidRDefault="00411D58" w:rsidP="00411D58">
      <w:pPr>
        <w:rPr>
          <w:rFonts w:ascii="Cambria" w:hAnsi="Cambria"/>
        </w:rPr>
      </w:pPr>
    </w:p>
    <w:p w14:paraId="50ED8BC2" w14:textId="77777777" w:rsidR="00411D58" w:rsidRPr="00AC4C7F" w:rsidRDefault="00411D58" w:rsidP="00411D58">
      <w:pPr>
        <w:rPr>
          <w:rFonts w:ascii="Cambria" w:hAnsi="Cambria"/>
          <w:b/>
          <w:bCs/>
        </w:rPr>
      </w:pPr>
      <w:r w:rsidRPr="00AC4C7F">
        <w:rPr>
          <w:rFonts w:ascii="Cambria" w:hAnsi="Cambria"/>
          <w:b/>
          <w:bCs/>
        </w:rPr>
        <w:t xml:space="preserve">Result: </w:t>
      </w:r>
    </w:p>
    <w:p w14:paraId="28C0170D" w14:textId="44350976" w:rsidR="00411D58" w:rsidRPr="00AC4C7F" w:rsidRDefault="00411D58" w:rsidP="00AC4C7F">
      <w:pPr>
        <w:rPr>
          <w:rFonts w:ascii="Cambria" w:hAnsi="Cambria"/>
        </w:rPr>
      </w:pPr>
      <w:r w:rsidRPr="00AC4C7F">
        <w:rPr>
          <w:rFonts w:ascii="Cambria" w:hAnsi="Cambria"/>
        </w:rPr>
        <w:tab/>
        <w:t>Thus, the python program using ‘Functions’ concepts was successfully executed and the output was verified</w:t>
      </w:r>
      <w:r w:rsidR="00AC4C7F">
        <w:rPr>
          <w:rFonts w:ascii="Cambria" w:hAnsi="Cambria"/>
        </w:rPr>
        <w:t>.</w:t>
      </w:r>
    </w:p>
    <w:p w14:paraId="3C82D142" w14:textId="77777777" w:rsidR="00411D58" w:rsidRPr="00AC4C7F" w:rsidRDefault="00411D58" w:rsidP="00411D58">
      <w:pPr>
        <w:jc w:val="center"/>
        <w:rPr>
          <w:rFonts w:ascii="Cambria" w:hAnsi="Cambria"/>
          <w:b/>
          <w:bCs/>
          <w:color w:val="000000" w:themeColor="text1"/>
          <w:u w:val="single"/>
        </w:rPr>
      </w:pPr>
      <w:r w:rsidRPr="00AC4C7F">
        <w:rPr>
          <w:rFonts w:ascii="Cambria" w:hAnsi="Cambria"/>
          <w:b/>
          <w:bCs/>
          <w:color w:val="000000" w:themeColor="text1"/>
          <w:u w:val="single"/>
        </w:rPr>
        <w:t xml:space="preserve">Task 8.Implement python generator and decorators  </w:t>
      </w:r>
      <w:r w:rsidRPr="00AC4C7F">
        <w:rPr>
          <w:rFonts w:ascii="Cambria" w:hAnsi="Cambria"/>
          <w:b/>
          <w:color w:val="000000" w:themeColor="text1"/>
          <w:kern w:val="24"/>
          <w:u w:val="single"/>
        </w:rPr>
        <w:t>CO1-K3</w:t>
      </w:r>
    </w:p>
    <w:p w14:paraId="01A2AF3E" w14:textId="77777777" w:rsidR="00411D58" w:rsidRPr="00AC4C7F" w:rsidRDefault="00411D58" w:rsidP="00411D58">
      <w:pPr>
        <w:pStyle w:val="BodyText"/>
        <w:spacing w:before="1"/>
        <w:ind w:left="0"/>
        <w:rPr>
          <w:rFonts w:ascii="Cambria" w:hAnsi="Cambria"/>
          <w:sz w:val="24"/>
          <w:szCs w:val="24"/>
          <w:lang w:val="en-IN"/>
        </w:rPr>
      </w:pPr>
    </w:p>
    <w:p w14:paraId="59297DF7"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b/>
          <w:bCs/>
          <w:sz w:val="24"/>
          <w:szCs w:val="24"/>
          <w:lang w:val="en-IN"/>
        </w:rPr>
        <w:t>Aim</w:t>
      </w:r>
      <w:r w:rsidRPr="00AC4C7F">
        <w:rPr>
          <w:rFonts w:ascii="Cambria" w:hAnsi="Cambria"/>
          <w:sz w:val="24"/>
          <w:szCs w:val="24"/>
          <w:lang w:val="en-IN"/>
        </w:rPr>
        <w:t xml:space="preserve">:  </w:t>
      </w:r>
    </w:p>
    <w:p w14:paraId="27D25F86" w14:textId="77777777" w:rsidR="00411D58" w:rsidRPr="00AC4C7F" w:rsidRDefault="00411D58" w:rsidP="00411D58">
      <w:pPr>
        <w:pStyle w:val="BodyText"/>
        <w:spacing w:before="1"/>
        <w:ind w:left="0" w:firstLine="720"/>
        <w:rPr>
          <w:rFonts w:ascii="Cambria" w:hAnsi="Cambria"/>
          <w:bCs/>
          <w:sz w:val="24"/>
          <w:szCs w:val="24"/>
        </w:rPr>
      </w:pPr>
      <w:r w:rsidRPr="00AC4C7F">
        <w:rPr>
          <w:rFonts w:ascii="Cambria" w:hAnsi="Cambria"/>
          <w:sz w:val="24"/>
          <w:szCs w:val="24"/>
          <w:lang w:val="en-IN"/>
        </w:rPr>
        <w:t xml:space="preserve">Write a python program to </w:t>
      </w:r>
      <w:r w:rsidRPr="00AC4C7F">
        <w:rPr>
          <w:rFonts w:ascii="Cambria" w:hAnsi="Cambria"/>
          <w:bCs/>
          <w:sz w:val="24"/>
          <w:szCs w:val="24"/>
        </w:rPr>
        <w:t>Implement python generator and decorators</w:t>
      </w:r>
    </w:p>
    <w:p w14:paraId="4CA7611C" w14:textId="77777777" w:rsidR="00411D58" w:rsidRPr="00AC4C7F" w:rsidRDefault="00411D58" w:rsidP="00411D58">
      <w:pPr>
        <w:rPr>
          <w:rFonts w:ascii="Cambria" w:hAnsi="Cambria"/>
        </w:rPr>
      </w:pPr>
    </w:p>
    <w:p w14:paraId="4C45494F" w14:textId="77777777" w:rsidR="00411D58" w:rsidRPr="00AC4C7F" w:rsidRDefault="00411D58" w:rsidP="00411D58">
      <w:pPr>
        <w:rPr>
          <w:rFonts w:ascii="Cambria" w:hAnsi="Cambria"/>
          <w:b/>
          <w:bCs/>
          <w:i/>
          <w:iCs/>
        </w:rPr>
      </w:pPr>
      <w:r w:rsidRPr="00AC4C7F">
        <w:rPr>
          <w:rFonts w:ascii="Cambria" w:hAnsi="Cambria"/>
          <w:b/>
          <w:bCs/>
          <w:i/>
          <w:iCs/>
        </w:rPr>
        <w:t>8.1  Write a Python program that includes a generator function to produce a sequence of numbers. The generator should be able to:</w:t>
      </w:r>
    </w:p>
    <w:p w14:paraId="191A493F" w14:textId="77777777" w:rsidR="00411D58" w:rsidRPr="00AC4C7F" w:rsidRDefault="00411D58" w:rsidP="00411D58">
      <w:pPr>
        <w:numPr>
          <w:ilvl w:val="0"/>
          <w:numId w:val="32"/>
        </w:numPr>
        <w:spacing w:after="160" w:line="259" w:lineRule="auto"/>
        <w:rPr>
          <w:rFonts w:ascii="Cambria" w:hAnsi="Cambria"/>
          <w:b/>
          <w:bCs/>
          <w:i/>
          <w:iCs/>
        </w:rPr>
      </w:pPr>
      <w:r w:rsidRPr="00AC4C7F">
        <w:rPr>
          <w:rFonts w:ascii="Cambria" w:hAnsi="Cambria"/>
          <w:b/>
          <w:bCs/>
          <w:i/>
          <w:iCs/>
        </w:rPr>
        <w:t>Produce a sequence of numbers when provided with start, end, and step values.</w:t>
      </w:r>
    </w:p>
    <w:p w14:paraId="2078BECB" w14:textId="77777777" w:rsidR="00411D58" w:rsidRPr="00AC4C7F" w:rsidRDefault="00411D58" w:rsidP="00411D58">
      <w:pPr>
        <w:numPr>
          <w:ilvl w:val="0"/>
          <w:numId w:val="32"/>
        </w:numPr>
        <w:spacing w:after="160" w:line="259" w:lineRule="auto"/>
        <w:rPr>
          <w:rFonts w:ascii="Cambria" w:hAnsi="Cambria"/>
          <w:b/>
          <w:bCs/>
          <w:i/>
          <w:iCs/>
        </w:rPr>
      </w:pPr>
      <w:r w:rsidRPr="00AC4C7F">
        <w:rPr>
          <w:rFonts w:ascii="Cambria" w:hAnsi="Cambria"/>
          <w:b/>
          <w:bCs/>
          <w:i/>
          <w:iCs/>
        </w:rPr>
        <w:t>Produce a default sequence of numbers starting from 0, ending at 10, and with a step of 1 if no values are provided.</w:t>
      </w:r>
    </w:p>
    <w:p w14:paraId="533C4178" w14:textId="77777777" w:rsidR="00411D58" w:rsidRPr="00AC4C7F" w:rsidRDefault="00411D58" w:rsidP="00411D58">
      <w:pPr>
        <w:rPr>
          <w:rFonts w:ascii="Cambria" w:hAnsi="Cambria"/>
        </w:rPr>
      </w:pPr>
    </w:p>
    <w:p w14:paraId="49A87C9F" w14:textId="77777777" w:rsidR="00411D58" w:rsidRPr="00AC4C7F" w:rsidRDefault="00411D58" w:rsidP="00411D58">
      <w:pPr>
        <w:rPr>
          <w:rFonts w:ascii="Cambria" w:hAnsi="Cambria"/>
          <w:b/>
          <w:bCs/>
        </w:rPr>
      </w:pPr>
      <w:r w:rsidRPr="00AC4C7F">
        <w:rPr>
          <w:rFonts w:ascii="Cambria" w:hAnsi="Cambria"/>
          <w:b/>
          <w:bCs/>
        </w:rPr>
        <w:t>Produce a sequence of numbers when provided with start, end, and step values.</w:t>
      </w:r>
    </w:p>
    <w:p w14:paraId="5FC1CC68" w14:textId="77777777" w:rsidR="00411D58" w:rsidRPr="00AC4C7F" w:rsidRDefault="00411D58" w:rsidP="00411D58">
      <w:pPr>
        <w:rPr>
          <w:rFonts w:ascii="Cambria" w:hAnsi="Cambria"/>
          <w:b/>
          <w:bCs/>
        </w:rPr>
      </w:pPr>
      <w:r w:rsidRPr="00AC4C7F">
        <w:rPr>
          <w:rFonts w:ascii="Cambria" w:hAnsi="Cambria"/>
          <w:b/>
          <w:bCs/>
        </w:rPr>
        <w:t>Algorithm:</w:t>
      </w:r>
    </w:p>
    <w:p w14:paraId="28CB9A28" w14:textId="77777777" w:rsidR="00411D58" w:rsidRPr="00AC4C7F" w:rsidRDefault="00411D58" w:rsidP="00411D58">
      <w:pPr>
        <w:numPr>
          <w:ilvl w:val="0"/>
          <w:numId w:val="33"/>
        </w:numPr>
        <w:spacing w:after="160" w:line="259" w:lineRule="auto"/>
        <w:rPr>
          <w:rFonts w:ascii="Cambria" w:hAnsi="Cambria"/>
        </w:rPr>
      </w:pPr>
      <w:r w:rsidRPr="00AC4C7F">
        <w:rPr>
          <w:rFonts w:ascii="Cambria" w:hAnsi="Cambria"/>
          <w:b/>
          <w:bCs/>
        </w:rPr>
        <w:t>Define Generator Function:</w:t>
      </w:r>
    </w:p>
    <w:p w14:paraId="25E5CB59"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lastRenderedPageBreak/>
        <w:t>Define the function number_sequence(start, end, step=1).</w:t>
      </w:r>
    </w:p>
    <w:p w14:paraId="7BB6CE80" w14:textId="77777777" w:rsidR="00411D58" w:rsidRPr="00AC4C7F" w:rsidRDefault="00411D58" w:rsidP="00411D58">
      <w:pPr>
        <w:numPr>
          <w:ilvl w:val="0"/>
          <w:numId w:val="33"/>
        </w:numPr>
        <w:spacing w:after="160" w:line="259" w:lineRule="auto"/>
        <w:rPr>
          <w:rFonts w:ascii="Cambria" w:hAnsi="Cambria"/>
        </w:rPr>
      </w:pPr>
      <w:r w:rsidRPr="00AC4C7F">
        <w:rPr>
          <w:rFonts w:ascii="Cambria" w:hAnsi="Cambria"/>
          <w:b/>
          <w:bCs/>
        </w:rPr>
        <w:t>Initialize Current Value:</w:t>
      </w:r>
    </w:p>
    <w:p w14:paraId="2F1CF50B"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Set current to the value of start.</w:t>
      </w:r>
    </w:p>
    <w:p w14:paraId="04F17A3F" w14:textId="77777777" w:rsidR="00411D58" w:rsidRPr="00AC4C7F" w:rsidRDefault="00411D58" w:rsidP="00411D58">
      <w:pPr>
        <w:numPr>
          <w:ilvl w:val="0"/>
          <w:numId w:val="33"/>
        </w:numPr>
        <w:spacing w:after="160" w:line="259" w:lineRule="auto"/>
        <w:rPr>
          <w:rFonts w:ascii="Cambria" w:hAnsi="Cambria"/>
        </w:rPr>
      </w:pPr>
      <w:r w:rsidRPr="00AC4C7F">
        <w:rPr>
          <w:rFonts w:ascii="Cambria" w:hAnsi="Cambria"/>
          <w:b/>
          <w:bCs/>
        </w:rPr>
        <w:t>Generate Sequence:</w:t>
      </w:r>
    </w:p>
    <w:p w14:paraId="3EEB6ECC"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While current is less than or equal to end:</w:t>
      </w:r>
    </w:p>
    <w:p w14:paraId="69064C84" w14:textId="77777777" w:rsidR="00411D58" w:rsidRPr="00AC4C7F" w:rsidRDefault="00411D58" w:rsidP="00411D58">
      <w:pPr>
        <w:numPr>
          <w:ilvl w:val="2"/>
          <w:numId w:val="33"/>
        </w:numPr>
        <w:spacing w:after="160" w:line="259" w:lineRule="auto"/>
        <w:rPr>
          <w:rFonts w:ascii="Cambria" w:hAnsi="Cambria"/>
        </w:rPr>
      </w:pPr>
      <w:r w:rsidRPr="00AC4C7F">
        <w:rPr>
          <w:rFonts w:ascii="Cambria" w:hAnsi="Cambria"/>
        </w:rPr>
        <w:t>Yield the current value of current.</w:t>
      </w:r>
    </w:p>
    <w:p w14:paraId="31B25DF0" w14:textId="77777777" w:rsidR="00411D58" w:rsidRPr="00AC4C7F" w:rsidRDefault="00411D58" w:rsidP="00411D58">
      <w:pPr>
        <w:numPr>
          <w:ilvl w:val="2"/>
          <w:numId w:val="33"/>
        </w:numPr>
        <w:spacing w:after="160" w:line="259" w:lineRule="auto"/>
        <w:rPr>
          <w:rFonts w:ascii="Cambria" w:hAnsi="Cambria"/>
        </w:rPr>
      </w:pPr>
      <w:r w:rsidRPr="00AC4C7F">
        <w:rPr>
          <w:rFonts w:ascii="Cambria" w:hAnsi="Cambria"/>
        </w:rPr>
        <w:t>Increment current by step.</w:t>
      </w:r>
    </w:p>
    <w:p w14:paraId="22CA8EF0" w14:textId="77777777" w:rsidR="00411D58" w:rsidRPr="00AC4C7F" w:rsidRDefault="00411D58" w:rsidP="00411D58">
      <w:pPr>
        <w:numPr>
          <w:ilvl w:val="0"/>
          <w:numId w:val="33"/>
        </w:numPr>
        <w:spacing w:after="160" w:line="259" w:lineRule="auto"/>
        <w:rPr>
          <w:rFonts w:ascii="Cambria" w:hAnsi="Cambria"/>
        </w:rPr>
      </w:pPr>
      <w:r w:rsidRPr="00AC4C7F">
        <w:rPr>
          <w:rFonts w:ascii="Cambria" w:hAnsi="Cambria"/>
          <w:b/>
          <w:bCs/>
        </w:rPr>
        <w:t>Get User Input:</w:t>
      </w:r>
    </w:p>
    <w:p w14:paraId="4FDA635B"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Read the starting number (start) from user input.</w:t>
      </w:r>
    </w:p>
    <w:p w14:paraId="08226F8E"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Read the ending number (end) from user input.</w:t>
      </w:r>
    </w:p>
    <w:p w14:paraId="2C1E57BB"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Read the step value (step) from user input.</w:t>
      </w:r>
    </w:p>
    <w:p w14:paraId="23185CCE" w14:textId="77777777" w:rsidR="00411D58" w:rsidRPr="00AC4C7F" w:rsidRDefault="00411D58" w:rsidP="00411D58">
      <w:pPr>
        <w:numPr>
          <w:ilvl w:val="0"/>
          <w:numId w:val="33"/>
        </w:numPr>
        <w:spacing w:after="160" w:line="259" w:lineRule="auto"/>
        <w:rPr>
          <w:rFonts w:ascii="Cambria" w:hAnsi="Cambria"/>
        </w:rPr>
      </w:pPr>
      <w:r w:rsidRPr="00AC4C7F">
        <w:rPr>
          <w:rFonts w:ascii="Cambria" w:hAnsi="Cambria"/>
          <w:b/>
          <w:bCs/>
        </w:rPr>
        <w:t>Create Generator Object:</w:t>
      </w:r>
    </w:p>
    <w:p w14:paraId="78AD0354"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Create a generator object by calling number_sequence(start, end, step) with user-provided values.</w:t>
      </w:r>
    </w:p>
    <w:p w14:paraId="2065AC12" w14:textId="77777777" w:rsidR="00411D58" w:rsidRPr="00AC4C7F" w:rsidRDefault="00411D58" w:rsidP="00411D58">
      <w:pPr>
        <w:numPr>
          <w:ilvl w:val="0"/>
          <w:numId w:val="33"/>
        </w:numPr>
        <w:spacing w:after="160" w:line="259" w:lineRule="auto"/>
        <w:rPr>
          <w:rFonts w:ascii="Cambria" w:hAnsi="Cambria"/>
        </w:rPr>
      </w:pPr>
      <w:r w:rsidRPr="00AC4C7F">
        <w:rPr>
          <w:rFonts w:ascii="Cambria" w:hAnsi="Cambria"/>
          <w:b/>
          <w:bCs/>
        </w:rPr>
        <w:t>Print Generated Sequence:</w:t>
      </w:r>
    </w:p>
    <w:p w14:paraId="7787006F"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Iterate over the values produced by the generator object.</w:t>
      </w:r>
    </w:p>
    <w:p w14:paraId="1128909F" w14:textId="77777777" w:rsidR="00411D58" w:rsidRPr="00AC4C7F" w:rsidRDefault="00411D58" w:rsidP="00411D58">
      <w:pPr>
        <w:numPr>
          <w:ilvl w:val="1"/>
          <w:numId w:val="33"/>
        </w:numPr>
        <w:spacing w:after="160" w:line="259" w:lineRule="auto"/>
        <w:rPr>
          <w:rFonts w:ascii="Cambria" w:hAnsi="Cambria"/>
        </w:rPr>
      </w:pPr>
      <w:r w:rsidRPr="00AC4C7F">
        <w:rPr>
          <w:rFonts w:ascii="Cambria" w:hAnsi="Cambria"/>
        </w:rPr>
        <w:t>Print each value.</w:t>
      </w:r>
    </w:p>
    <w:p w14:paraId="5C40E59F" w14:textId="77777777" w:rsidR="00411D58" w:rsidRPr="00AC4C7F" w:rsidRDefault="00411D58" w:rsidP="00411D58">
      <w:pPr>
        <w:rPr>
          <w:rFonts w:ascii="Cambria" w:hAnsi="Cambria"/>
        </w:rPr>
      </w:pPr>
    </w:p>
    <w:p w14:paraId="40B5F800" w14:textId="77777777" w:rsidR="00411D58" w:rsidRPr="00AC4C7F" w:rsidRDefault="00411D58" w:rsidP="00411D58">
      <w:pPr>
        <w:rPr>
          <w:rFonts w:ascii="Cambria" w:hAnsi="Cambria"/>
        </w:rPr>
      </w:pPr>
      <w:r w:rsidRPr="00AC4C7F">
        <w:rPr>
          <w:rFonts w:ascii="Cambria" w:hAnsi="Cambria"/>
          <w:b/>
          <w:bCs/>
        </w:rPr>
        <w:t>8.1. Program</w:t>
      </w:r>
      <w:r w:rsidRPr="00AC4C7F">
        <w:rPr>
          <w:rFonts w:ascii="Cambria" w:hAnsi="Cambria"/>
        </w:rPr>
        <w:t>:</w:t>
      </w:r>
    </w:p>
    <w:p w14:paraId="1FF7FFC7" w14:textId="77777777" w:rsidR="00411D58" w:rsidRPr="00AC4C7F" w:rsidRDefault="00411D58" w:rsidP="00411D58">
      <w:pPr>
        <w:rPr>
          <w:rFonts w:ascii="Cambria" w:hAnsi="Cambria"/>
        </w:rPr>
      </w:pPr>
      <w:r w:rsidRPr="00AC4C7F">
        <w:rPr>
          <w:rFonts w:ascii="Cambria" w:hAnsi="Cambria"/>
        </w:rPr>
        <w:t>def number_sequence(start, end, step=1):</w:t>
      </w:r>
    </w:p>
    <w:p w14:paraId="081C3EBA" w14:textId="77777777" w:rsidR="00411D58" w:rsidRPr="00AC4C7F" w:rsidRDefault="00411D58" w:rsidP="00411D58">
      <w:pPr>
        <w:rPr>
          <w:rFonts w:ascii="Cambria" w:hAnsi="Cambria"/>
        </w:rPr>
      </w:pPr>
      <w:r w:rsidRPr="00AC4C7F">
        <w:rPr>
          <w:rFonts w:ascii="Cambria" w:hAnsi="Cambria"/>
        </w:rPr>
        <w:t xml:space="preserve">    current = start</w:t>
      </w:r>
    </w:p>
    <w:p w14:paraId="3E9F1959" w14:textId="77777777" w:rsidR="00411D58" w:rsidRPr="00AC4C7F" w:rsidRDefault="00411D58" w:rsidP="00411D58">
      <w:pPr>
        <w:rPr>
          <w:rFonts w:ascii="Cambria" w:hAnsi="Cambria"/>
        </w:rPr>
      </w:pPr>
      <w:r w:rsidRPr="00AC4C7F">
        <w:rPr>
          <w:rFonts w:ascii="Cambria" w:hAnsi="Cambria"/>
        </w:rPr>
        <w:t xml:space="preserve">    while current &lt;= end:</w:t>
      </w:r>
    </w:p>
    <w:p w14:paraId="789C3283" w14:textId="77777777" w:rsidR="00411D58" w:rsidRPr="00AC4C7F" w:rsidRDefault="00411D58" w:rsidP="00411D58">
      <w:pPr>
        <w:rPr>
          <w:rFonts w:ascii="Cambria" w:hAnsi="Cambria"/>
        </w:rPr>
      </w:pPr>
      <w:r w:rsidRPr="00AC4C7F">
        <w:rPr>
          <w:rFonts w:ascii="Cambria" w:hAnsi="Cambria"/>
        </w:rPr>
        <w:t xml:space="preserve">        yield current</w:t>
      </w:r>
    </w:p>
    <w:p w14:paraId="1B4ABADC" w14:textId="77777777" w:rsidR="00411D58" w:rsidRPr="00AC4C7F" w:rsidRDefault="00411D58" w:rsidP="00411D58">
      <w:pPr>
        <w:rPr>
          <w:rFonts w:ascii="Cambria" w:hAnsi="Cambria"/>
        </w:rPr>
      </w:pPr>
      <w:r w:rsidRPr="00AC4C7F">
        <w:rPr>
          <w:rFonts w:ascii="Cambria" w:hAnsi="Cambria"/>
        </w:rPr>
        <w:t xml:space="preserve">        current += step</w:t>
      </w:r>
    </w:p>
    <w:p w14:paraId="1CEF59B9" w14:textId="77777777" w:rsidR="00411D58" w:rsidRPr="00AC4C7F" w:rsidRDefault="00411D58" w:rsidP="00411D58">
      <w:pPr>
        <w:rPr>
          <w:rFonts w:ascii="Cambria" w:hAnsi="Cambria"/>
        </w:rPr>
      </w:pPr>
      <w:r w:rsidRPr="00AC4C7F">
        <w:rPr>
          <w:rFonts w:ascii="Cambria" w:hAnsi="Cambria"/>
        </w:rPr>
        <w:t>start = int(input("Enter the starting number: "))</w:t>
      </w:r>
    </w:p>
    <w:p w14:paraId="2551D2D8" w14:textId="77777777" w:rsidR="00411D58" w:rsidRPr="00AC4C7F" w:rsidRDefault="00411D58" w:rsidP="00411D58">
      <w:pPr>
        <w:rPr>
          <w:rFonts w:ascii="Cambria" w:hAnsi="Cambria"/>
        </w:rPr>
      </w:pPr>
      <w:r w:rsidRPr="00AC4C7F">
        <w:rPr>
          <w:rFonts w:ascii="Cambria" w:hAnsi="Cambria"/>
        </w:rPr>
        <w:t>end = int(input("Enter the ending number: "))</w:t>
      </w:r>
    </w:p>
    <w:p w14:paraId="4F126AA1" w14:textId="77777777" w:rsidR="00411D58" w:rsidRPr="00AC4C7F" w:rsidRDefault="00411D58" w:rsidP="00411D58">
      <w:pPr>
        <w:rPr>
          <w:rFonts w:ascii="Cambria" w:hAnsi="Cambria"/>
        </w:rPr>
      </w:pPr>
      <w:r w:rsidRPr="00AC4C7F">
        <w:rPr>
          <w:rFonts w:ascii="Cambria" w:hAnsi="Cambria"/>
        </w:rPr>
        <w:t>step = int(input("Enter the step value: "))</w:t>
      </w:r>
    </w:p>
    <w:p w14:paraId="10918B3E" w14:textId="77777777" w:rsidR="00411D58" w:rsidRPr="00AC4C7F" w:rsidRDefault="00411D58" w:rsidP="00411D58">
      <w:pPr>
        <w:rPr>
          <w:rFonts w:ascii="Cambria" w:hAnsi="Cambria"/>
        </w:rPr>
      </w:pPr>
      <w:r w:rsidRPr="00AC4C7F">
        <w:rPr>
          <w:rFonts w:ascii="Cambria" w:hAnsi="Cambria"/>
        </w:rPr>
        <w:t># Create the generator</w:t>
      </w:r>
    </w:p>
    <w:p w14:paraId="3A977A74" w14:textId="77777777" w:rsidR="00411D58" w:rsidRPr="00AC4C7F" w:rsidRDefault="00411D58" w:rsidP="00411D58">
      <w:pPr>
        <w:rPr>
          <w:rFonts w:ascii="Cambria" w:hAnsi="Cambria"/>
        </w:rPr>
      </w:pPr>
      <w:r w:rsidRPr="00AC4C7F">
        <w:rPr>
          <w:rFonts w:ascii="Cambria" w:hAnsi="Cambria"/>
        </w:rPr>
        <w:t>sequence_generator = number_sequence(start, end, step)</w:t>
      </w:r>
    </w:p>
    <w:p w14:paraId="60417F11" w14:textId="77777777" w:rsidR="00411D58" w:rsidRPr="00AC4C7F" w:rsidRDefault="00411D58" w:rsidP="00411D58">
      <w:pPr>
        <w:rPr>
          <w:rFonts w:ascii="Cambria" w:hAnsi="Cambria"/>
        </w:rPr>
      </w:pPr>
      <w:r w:rsidRPr="00AC4C7F">
        <w:rPr>
          <w:rFonts w:ascii="Cambria" w:hAnsi="Cambria"/>
        </w:rPr>
        <w:t># Print the generated sequence of numbers</w:t>
      </w:r>
    </w:p>
    <w:p w14:paraId="4BB4A197" w14:textId="77777777" w:rsidR="00411D58" w:rsidRPr="00AC4C7F" w:rsidRDefault="00411D58" w:rsidP="00411D58">
      <w:pPr>
        <w:rPr>
          <w:rFonts w:ascii="Cambria" w:hAnsi="Cambria"/>
        </w:rPr>
      </w:pPr>
      <w:r w:rsidRPr="00AC4C7F">
        <w:rPr>
          <w:rFonts w:ascii="Cambria" w:hAnsi="Cambria"/>
        </w:rPr>
        <w:t>for number in sequence_generator:</w:t>
      </w:r>
    </w:p>
    <w:p w14:paraId="6BA805B4" w14:textId="77777777" w:rsidR="00411D58" w:rsidRPr="00AC4C7F" w:rsidRDefault="00411D58" w:rsidP="00411D58">
      <w:pPr>
        <w:rPr>
          <w:rFonts w:ascii="Cambria" w:hAnsi="Cambria"/>
        </w:rPr>
      </w:pPr>
      <w:r w:rsidRPr="00AC4C7F">
        <w:rPr>
          <w:rFonts w:ascii="Cambria" w:hAnsi="Cambria"/>
        </w:rPr>
        <w:t xml:space="preserve">    print(number)</w:t>
      </w:r>
    </w:p>
    <w:p w14:paraId="27EFC127" w14:textId="77777777" w:rsidR="00411D58" w:rsidRPr="00AC4C7F" w:rsidRDefault="00411D58" w:rsidP="00411D58">
      <w:pPr>
        <w:rPr>
          <w:rFonts w:ascii="Cambria" w:hAnsi="Cambria"/>
        </w:rPr>
      </w:pPr>
    </w:p>
    <w:p w14:paraId="33D1CB43" w14:textId="77777777" w:rsidR="00411D58" w:rsidRPr="00AC4C7F" w:rsidRDefault="00411D58" w:rsidP="00411D58">
      <w:pPr>
        <w:rPr>
          <w:rFonts w:ascii="Cambria" w:hAnsi="Cambria"/>
          <w:b/>
          <w:bCs/>
        </w:rPr>
      </w:pPr>
      <w:r w:rsidRPr="00AC4C7F">
        <w:rPr>
          <w:rFonts w:ascii="Cambria" w:hAnsi="Cambria"/>
          <w:b/>
          <w:bCs/>
        </w:rPr>
        <w:t>Output:</w:t>
      </w:r>
    </w:p>
    <w:p w14:paraId="126F97DE" w14:textId="77777777" w:rsidR="00411D58" w:rsidRPr="00AC4C7F" w:rsidRDefault="00411D58" w:rsidP="00411D58">
      <w:pPr>
        <w:rPr>
          <w:rFonts w:ascii="Cambria" w:hAnsi="Cambria"/>
        </w:rPr>
      </w:pPr>
      <w:r w:rsidRPr="00AC4C7F">
        <w:rPr>
          <w:rFonts w:ascii="Cambria" w:hAnsi="Cambria"/>
        </w:rPr>
        <w:t>Enter the starting number: 1</w:t>
      </w:r>
    </w:p>
    <w:p w14:paraId="5E21E0E9" w14:textId="77777777" w:rsidR="00411D58" w:rsidRPr="00AC4C7F" w:rsidRDefault="00411D58" w:rsidP="00411D58">
      <w:pPr>
        <w:rPr>
          <w:rFonts w:ascii="Cambria" w:hAnsi="Cambria"/>
        </w:rPr>
      </w:pPr>
      <w:r w:rsidRPr="00AC4C7F">
        <w:rPr>
          <w:rFonts w:ascii="Cambria" w:hAnsi="Cambria"/>
        </w:rPr>
        <w:t>Enter the ending number: 50</w:t>
      </w:r>
    </w:p>
    <w:p w14:paraId="54BE2C80" w14:textId="77777777" w:rsidR="00411D58" w:rsidRPr="00AC4C7F" w:rsidRDefault="00411D58" w:rsidP="00411D58">
      <w:pPr>
        <w:rPr>
          <w:rFonts w:ascii="Cambria" w:hAnsi="Cambria"/>
        </w:rPr>
      </w:pPr>
      <w:r w:rsidRPr="00AC4C7F">
        <w:rPr>
          <w:rFonts w:ascii="Cambria" w:hAnsi="Cambria"/>
        </w:rPr>
        <w:t>Enter the step value: 5</w:t>
      </w:r>
    </w:p>
    <w:p w14:paraId="1EBE0CE2" w14:textId="77777777" w:rsidR="00411D58" w:rsidRPr="00AC4C7F" w:rsidRDefault="00411D58" w:rsidP="00411D58">
      <w:pPr>
        <w:rPr>
          <w:rFonts w:ascii="Cambria" w:hAnsi="Cambria"/>
        </w:rPr>
      </w:pPr>
      <w:r w:rsidRPr="00AC4C7F">
        <w:rPr>
          <w:rFonts w:ascii="Cambria" w:hAnsi="Cambria"/>
        </w:rPr>
        <w:t>1</w:t>
      </w:r>
    </w:p>
    <w:p w14:paraId="7C010088" w14:textId="77777777" w:rsidR="00411D58" w:rsidRPr="00AC4C7F" w:rsidRDefault="00411D58" w:rsidP="00411D58">
      <w:pPr>
        <w:rPr>
          <w:rFonts w:ascii="Cambria" w:hAnsi="Cambria"/>
        </w:rPr>
      </w:pPr>
      <w:r w:rsidRPr="00AC4C7F">
        <w:rPr>
          <w:rFonts w:ascii="Cambria" w:hAnsi="Cambria"/>
        </w:rPr>
        <w:t>6</w:t>
      </w:r>
    </w:p>
    <w:p w14:paraId="4D7E57B8" w14:textId="77777777" w:rsidR="00411D58" w:rsidRPr="00AC4C7F" w:rsidRDefault="00411D58" w:rsidP="00411D58">
      <w:pPr>
        <w:rPr>
          <w:rFonts w:ascii="Cambria" w:hAnsi="Cambria"/>
        </w:rPr>
      </w:pPr>
      <w:r w:rsidRPr="00AC4C7F">
        <w:rPr>
          <w:rFonts w:ascii="Cambria" w:hAnsi="Cambria"/>
        </w:rPr>
        <w:lastRenderedPageBreak/>
        <w:t>11</w:t>
      </w:r>
    </w:p>
    <w:p w14:paraId="02F8007E" w14:textId="77777777" w:rsidR="00411D58" w:rsidRPr="00AC4C7F" w:rsidRDefault="00411D58" w:rsidP="00411D58">
      <w:pPr>
        <w:rPr>
          <w:rFonts w:ascii="Cambria" w:hAnsi="Cambria"/>
        </w:rPr>
      </w:pPr>
      <w:r w:rsidRPr="00AC4C7F">
        <w:rPr>
          <w:rFonts w:ascii="Cambria" w:hAnsi="Cambria"/>
        </w:rPr>
        <w:t>16</w:t>
      </w:r>
    </w:p>
    <w:p w14:paraId="7F37A2A8" w14:textId="77777777" w:rsidR="00411D58" w:rsidRPr="00AC4C7F" w:rsidRDefault="00411D58" w:rsidP="00411D58">
      <w:pPr>
        <w:rPr>
          <w:rFonts w:ascii="Cambria" w:hAnsi="Cambria"/>
        </w:rPr>
      </w:pPr>
      <w:r w:rsidRPr="00AC4C7F">
        <w:rPr>
          <w:rFonts w:ascii="Cambria" w:hAnsi="Cambria"/>
        </w:rPr>
        <w:t>21</w:t>
      </w:r>
    </w:p>
    <w:p w14:paraId="146812C7" w14:textId="77777777" w:rsidR="00411D58" w:rsidRPr="00AC4C7F" w:rsidRDefault="00411D58" w:rsidP="00411D58">
      <w:pPr>
        <w:rPr>
          <w:rFonts w:ascii="Cambria" w:hAnsi="Cambria"/>
        </w:rPr>
      </w:pPr>
      <w:r w:rsidRPr="00AC4C7F">
        <w:rPr>
          <w:rFonts w:ascii="Cambria" w:hAnsi="Cambria"/>
        </w:rPr>
        <w:t>26</w:t>
      </w:r>
    </w:p>
    <w:p w14:paraId="77A51D8D" w14:textId="77777777" w:rsidR="00411D58" w:rsidRPr="00AC4C7F" w:rsidRDefault="00411D58" w:rsidP="00411D58">
      <w:pPr>
        <w:rPr>
          <w:rFonts w:ascii="Cambria" w:hAnsi="Cambria"/>
        </w:rPr>
      </w:pPr>
      <w:r w:rsidRPr="00AC4C7F">
        <w:rPr>
          <w:rFonts w:ascii="Cambria" w:hAnsi="Cambria"/>
        </w:rPr>
        <w:t>31</w:t>
      </w:r>
    </w:p>
    <w:p w14:paraId="146BB272" w14:textId="77777777" w:rsidR="00411D58" w:rsidRPr="00AC4C7F" w:rsidRDefault="00411D58" w:rsidP="00411D58">
      <w:pPr>
        <w:rPr>
          <w:rFonts w:ascii="Cambria" w:hAnsi="Cambria"/>
        </w:rPr>
      </w:pPr>
      <w:r w:rsidRPr="00AC4C7F">
        <w:rPr>
          <w:rFonts w:ascii="Cambria" w:hAnsi="Cambria"/>
        </w:rPr>
        <w:t>36</w:t>
      </w:r>
    </w:p>
    <w:p w14:paraId="02A97B96" w14:textId="77777777" w:rsidR="00411D58" w:rsidRPr="00AC4C7F" w:rsidRDefault="00411D58" w:rsidP="00411D58">
      <w:pPr>
        <w:rPr>
          <w:rFonts w:ascii="Cambria" w:hAnsi="Cambria"/>
        </w:rPr>
      </w:pPr>
      <w:r w:rsidRPr="00AC4C7F">
        <w:rPr>
          <w:rFonts w:ascii="Cambria" w:hAnsi="Cambria"/>
        </w:rPr>
        <w:t>41</w:t>
      </w:r>
    </w:p>
    <w:p w14:paraId="3AF6D780" w14:textId="77777777" w:rsidR="00411D58" w:rsidRPr="00AC4C7F" w:rsidRDefault="00411D58" w:rsidP="00411D58">
      <w:pPr>
        <w:rPr>
          <w:rFonts w:ascii="Cambria" w:hAnsi="Cambria"/>
        </w:rPr>
      </w:pPr>
      <w:r w:rsidRPr="00AC4C7F">
        <w:rPr>
          <w:rFonts w:ascii="Cambria" w:hAnsi="Cambria"/>
        </w:rPr>
        <w:t>46</w:t>
      </w:r>
    </w:p>
    <w:p w14:paraId="2AB61136" w14:textId="77777777" w:rsidR="00411D58" w:rsidRPr="00AC4C7F" w:rsidRDefault="00411D58" w:rsidP="00411D58">
      <w:pPr>
        <w:rPr>
          <w:rFonts w:ascii="Cambria" w:hAnsi="Cambria"/>
          <w:b/>
          <w:bCs/>
        </w:rPr>
      </w:pPr>
      <w:r w:rsidRPr="00AC4C7F">
        <w:rPr>
          <w:rFonts w:ascii="Cambria" w:hAnsi="Cambria"/>
          <w:b/>
          <w:bCs/>
        </w:rPr>
        <w:t>Produce a default sequence of numbers starting from 0, ending at 10, and with a step of 1 if no values are provided.</w:t>
      </w:r>
    </w:p>
    <w:p w14:paraId="25BF0894" w14:textId="77777777" w:rsidR="00411D58" w:rsidRPr="00AC4C7F" w:rsidRDefault="00411D58" w:rsidP="00411D58">
      <w:pPr>
        <w:rPr>
          <w:rFonts w:ascii="Cambria" w:hAnsi="Cambria"/>
          <w:b/>
          <w:bCs/>
        </w:rPr>
      </w:pPr>
      <w:r w:rsidRPr="00AC4C7F">
        <w:rPr>
          <w:rFonts w:ascii="Cambria" w:hAnsi="Cambria"/>
          <w:b/>
          <w:bCs/>
        </w:rPr>
        <w:t>Algorithm:</w:t>
      </w:r>
    </w:p>
    <w:p w14:paraId="2CB8E5F1" w14:textId="77777777" w:rsidR="00411D58" w:rsidRPr="00AC4C7F" w:rsidRDefault="00411D58" w:rsidP="00411D58">
      <w:pPr>
        <w:numPr>
          <w:ilvl w:val="0"/>
          <w:numId w:val="31"/>
        </w:numPr>
        <w:spacing w:after="160" w:line="259" w:lineRule="auto"/>
        <w:rPr>
          <w:rFonts w:ascii="Cambria" w:hAnsi="Cambria"/>
        </w:rPr>
      </w:pPr>
      <w:r w:rsidRPr="00AC4C7F">
        <w:rPr>
          <w:rFonts w:ascii="Cambria" w:hAnsi="Cambria"/>
          <w:b/>
          <w:bCs/>
        </w:rPr>
        <w:t>Start Function:</w:t>
      </w:r>
    </w:p>
    <w:p w14:paraId="4C5A0FAA" w14:textId="77777777" w:rsidR="00411D58" w:rsidRPr="00AC4C7F" w:rsidRDefault="00411D58" w:rsidP="00411D58">
      <w:pPr>
        <w:numPr>
          <w:ilvl w:val="1"/>
          <w:numId w:val="31"/>
        </w:numPr>
        <w:spacing w:after="160" w:line="259" w:lineRule="auto"/>
        <w:rPr>
          <w:rFonts w:ascii="Cambria" w:hAnsi="Cambria"/>
        </w:rPr>
      </w:pPr>
      <w:r w:rsidRPr="00AC4C7F">
        <w:rPr>
          <w:rFonts w:ascii="Cambria" w:hAnsi="Cambria"/>
        </w:rPr>
        <w:t>Define the function my_generator(n) that takes a parameter n.</w:t>
      </w:r>
    </w:p>
    <w:p w14:paraId="3617C0AE" w14:textId="77777777" w:rsidR="00411D58" w:rsidRPr="00AC4C7F" w:rsidRDefault="00411D58" w:rsidP="00411D58">
      <w:pPr>
        <w:numPr>
          <w:ilvl w:val="0"/>
          <w:numId w:val="31"/>
        </w:numPr>
        <w:spacing w:after="160" w:line="259" w:lineRule="auto"/>
        <w:rPr>
          <w:rFonts w:ascii="Cambria" w:hAnsi="Cambria"/>
        </w:rPr>
      </w:pPr>
      <w:r w:rsidRPr="00AC4C7F">
        <w:rPr>
          <w:rFonts w:ascii="Cambria" w:hAnsi="Cambria"/>
          <w:b/>
          <w:bCs/>
        </w:rPr>
        <w:t>Initialize Counter:</w:t>
      </w:r>
    </w:p>
    <w:p w14:paraId="48479778" w14:textId="77777777" w:rsidR="00411D58" w:rsidRPr="00AC4C7F" w:rsidRDefault="00411D58" w:rsidP="00411D58">
      <w:pPr>
        <w:numPr>
          <w:ilvl w:val="1"/>
          <w:numId w:val="31"/>
        </w:numPr>
        <w:spacing w:after="160" w:line="259" w:lineRule="auto"/>
        <w:rPr>
          <w:rFonts w:ascii="Cambria" w:hAnsi="Cambria"/>
        </w:rPr>
      </w:pPr>
      <w:r w:rsidRPr="00AC4C7F">
        <w:rPr>
          <w:rFonts w:ascii="Cambria" w:hAnsi="Cambria"/>
        </w:rPr>
        <w:t>Set value to 0.</w:t>
      </w:r>
    </w:p>
    <w:p w14:paraId="7D8AC2A3" w14:textId="77777777" w:rsidR="00411D58" w:rsidRPr="00AC4C7F" w:rsidRDefault="00411D58" w:rsidP="00411D58">
      <w:pPr>
        <w:numPr>
          <w:ilvl w:val="0"/>
          <w:numId w:val="31"/>
        </w:numPr>
        <w:spacing w:after="160" w:line="259" w:lineRule="auto"/>
        <w:rPr>
          <w:rFonts w:ascii="Cambria" w:hAnsi="Cambria"/>
        </w:rPr>
      </w:pPr>
      <w:r w:rsidRPr="00AC4C7F">
        <w:rPr>
          <w:rFonts w:ascii="Cambria" w:hAnsi="Cambria"/>
          <w:b/>
          <w:bCs/>
        </w:rPr>
        <w:t>Generate Values:</w:t>
      </w:r>
    </w:p>
    <w:p w14:paraId="4F59E492" w14:textId="77777777" w:rsidR="00411D58" w:rsidRPr="00AC4C7F" w:rsidRDefault="00411D58" w:rsidP="00411D58">
      <w:pPr>
        <w:numPr>
          <w:ilvl w:val="1"/>
          <w:numId w:val="31"/>
        </w:numPr>
        <w:spacing w:after="160" w:line="259" w:lineRule="auto"/>
        <w:rPr>
          <w:rFonts w:ascii="Cambria" w:hAnsi="Cambria"/>
        </w:rPr>
      </w:pPr>
      <w:r w:rsidRPr="00AC4C7F">
        <w:rPr>
          <w:rFonts w:ascii="Cambria" w:hAnsi="Cambria"/>
        </w:rPr>
        <w:t>While value is less than n:</w:t>
      </w:r>
    </w:p>
    <w:p w14:paraId="46A28A88" w14:textId="77777777" w:rsidR="00411D58" w:rsidRPr="00AC4C7F" w:rsidRDefault="00411D58" w:rsidP="00411D58">
      <w:pPr>
        <w:numPr>
          <w:ilvl w:val="2"/>
          <w:numId w:val="31"/>
        </w:numPr>
        <w:spacing w:after="160" w:line="259" w:lineRule="auto"/>
        <w:rPr>
          <w:rFonts w:ascii="Cambria" w:hAnsi="Cambria"/>
        </w:rPr>
      </w:pPr>
      <w:r w:rsidRPr="00AC4C7F">
        <w:rPr>
          <w:rFonts w:ascii="Cambria" w:hAnsi="Cambria"/>
        </w:rPr>
        <w:t>Yield the current value.</w:t>
      </w:r>
    </w:p>
    <w:p w14:paraId="64A966E9" w14:textId="77777777" w:rsidR="00411D58" w:rsidRPr="00AC4C7F" w:rsidRDefault="00411D58" w:rsidP="00411D58">
      <w:pPr>
        <w:numPr>
          <w:ilvl w:val="2"/>
          <w:numId w:val="31"/>
        </w:numPr>
        <w:spacing w:after="160" w:line="259" w:lineRule="auto"/>
        <w:rPr>
          <w:rFonts w:ascii="Cambria" w:hAnsi="Cambria"/>
        </w:rPr>
      </w:pPr>
      <w:r w:rsidRPr="00AC4C7F">
        <w:rPr>
          <w:rFonts w:ascii="Cambria" w:hAnsi="Cambria"/>
        </w:rPr>
        <w:t>Increment value by 1.</w:t>
      </w:r>
    </w:p>
    <w:p w14:paraId="51DDDAE0" w14:textId="77777777" w:rsidR="00411D58" w:rsidRPr="00AC4C7F" w:rsidRDefault="00411D58" w:rsidP="00411D58">
      <w:pPr>
        <w:numPr>
          <w:ilvl w:val="0"/>
          <w:numId w:val="31"/>
        </w:numPr>
        <w:spacing w:after="160" w:line="259" w:lineRule="auto"/>
        <w:rPr>
          <w:rFonts w:ascii="Cambria" w:hAnsi="Cambria"/>
        </w:rPr>
      </w:pPr>
      <w:r w:rsidRPr="00AC4C7F">
        <w:rPr>
          <w:rFonts w:ascii="Cambria" w:hAnsi="Cambria"/>
          <w:b/>
          <w:bCs/>
        </w:rPr>
        <w:t>Create Generator Object:</w:t>
      </w:r>
    </w:p>
    <w:p w14:paraId="4722A23C" w14:textId="77777777" w:rsidR="00411D58" w:rsidRPr="00AC4C7F" w:rsidRDefault="00411D58" w:rsidP="00411D58">
      <w:pPr>
        <w:numPr>
          <w:ilvl w:val="1"/>
          <w:numId w:val="31"/>
        </w:numPr>
        <w:spacing w:after="160" w:line="259" w:lineRule="auto"/>
        <w:rPr>
          <w:rFonts w:ascii="Cambria" w:hAnsi="Cambria"/>
        </w:rPr>
      </w:pPr>
      <w:r w:rsidRPr="00AC4C7F">
        <w:rPr>
          <w:rFonts w:ascii="Cambria" w:hAnsi="Cambria"/>
        </w:rPr>
        <w:t>Call my_generator(11) to create a generator object.</w:t>
      </w:r>
    </w:p>
    <w:p w14:paraId="16B6AFFE" w14:textId="77777777" w:rsidR="00411D58" w:rsidRPr="00AC4C7F" w:rsidRDefault="00411D58" w:rsidP="00411D58">
      <w:pPr>
        <w:numPr>
          <w:ilvl w:val="0"/>
          <w:numId w:val="31"/>
        </w:numPr>
        <w:spacing w:after="160" w:line="259" w:lineRule="auto"/>
        <w:rPr>
          <w:rFonts w:ascii="Cambria" w:hAnsi="Cambria"/>
        </w:rPr>
      </w:pPr>
      <w:r w:rsidRPr="00AC4C7F">
        <w:rPr>
          <w:rFonts w:ascii="Cambria" w:hAnsi="Cambria"/>
          <w:b/>
          <w:bCs/>
        </w:rPr>
        <w:t>Iterate and Print Values:</w:t>
      </w:r>
    </w:p>
    <w:p w14:paraId="798A4EBB" w14:textId="77777777" w:rsidR="00411D58" w:rsidRPr="00AC4C7F" w:rsidRDefault="00411D58" w:rsidP="00411D58">
      <w:pPr>
        <w:numPr>
          <w:ilvl w:val="1"/>
          <w:numId w:val="31"/>
        </w:numPr>
        <w:spacing w:after="160" w:line="259" w:lineRule="auto"/>
        <w:rPr>
          <w:rFonts w:ascii="Cambria" w:hAnsi="Cambria"/>
        </w:rPr>
      </w:pPr>
      <w:r w:rsidRPr="00AC4C7F">
        <w:rPr>
          <w:rFonts w:ascii="Cambria" w:hAnsi="Cambria"/>
        </w:rPr>
        <w:t>For each value produced by the generator object:</w:t>
      </w:r>
    </w:p>
    <w:p w14:paraId="49FB4342" w14:textId="77777777" w:rsidR="00411D58" w:rsidRPr="00AC4C7F" w:rsidRDefault="00411D58" w:rsidP="00411D58">
      <w:pPr>
        <w:numPr>
          <w:ilvl w:val="2"/>
          <w:numId w:val="31"/>
        </w:numPr>
        <w:spacing w:after="160" w:line="259" w:lineRule="auto"/>
        <w:rPr>
          <w:rFonts w:ascii="Cambria" w:hAnsi="Cambria"/>
        </w:rPr>
      </w:pPr>
      <w:r w:rsidRPr="00AC4C7F">
        <w:rPr>
          <w:rFonts w:ascii="Cambria" w:hAnsi="Cambria"/>
        </w:rPr>
        <w:t>Print value.</w:t>
      </w:r>
    </w:p>
    <w:p w14:paraId="47502766" w14:textId="77777777" w:rsidR="00411D58" w:rsidRPr="00AC4C7F" w:rsidRDefault="00411D58" w:rsidP="00411D58">
      <w:pPr>
        <w:rPr>
          <w:rFonts w:ascii="Cambria" w:hAnsi="Cambria"/>
          <w:b/>
          <w:bCs/>
        </w:rPr>
      </w:pPr>
      <w:r w:rsidRPr="00AC4C7F">
        <w:rPr>
          <w:rFonts w:ascii="Cambria" w:hAnsi="Cambria"/>
          <w:b/>
          <w:bCs/>
        </w:rPr>
        <w:t>8.1.(b)Program:</w:t>
      </w:r>
    </w:p>
    <w:p w14:paraId="69044786" w14:textId="77777777" w:rsidR="00411D58" w:rsidRPr="00AC4C7F" w:rsidRDefault="00411D58" w:rsidP="00411D58">
      <w:pPr>
        <w:rPr>
          <w:rFonts w:ascii="Cambria" w:hAnsi="Cambria"/>
        </w:rPr>
      </w:pPr>
      <w:r w:rsidRPr="00AC4C7F">
        <w:rPr>
          <w:rFonts w:ascii="Cambria" w:hAnsi="Cambria"/>
        </w:rPr>
        <w:t>def my_generator(n):</w:t>
      </w:r>
    </w:p>
    <w:p w14:paraId="6438C6DB" w14:textId="77777777" w:rsidR="00411D58" w:rsidRPr="00AC4C7F" w:rsidRDefault="00411D58" w:rsidP="00411D58">
      <w:pPr>
        <w:rPr>
          <w:rFonts w:ascii="Cambria" w:hAnsi="Cambria"/>
        </w:rPr>
      </w:pPr>
      <w:r w:rsidRPr="00AC4C7F">
        <w:rPr>
          <w:rFonts w:ascii="Cambria" w:hAnsi="Cambria"/>
        </w:rPr>
        <w:t xml:space="preserve">    # initialize counter</w:t>
      </w:r>
    </w:p>
    <w:p w14:paraId="71319DF7" w14:textId="77777777" w:rsidR="00411D58" w:rsidRPr="00AC4C7F" w:rsidRDefault="00411D58" w:rsidP="00411D58">
      <w:pPr>
        <w:rPr>
          <w:rFonts w:ascii="Cambria" w:hAnsi="Cambria"/>
        </w:rPr>
      </w:pPr>
      <w:r w:rsidRPr="00AC4C7F">
        <w:rPr>
          <w:rFonts w:ascii="Cambria" w:hAnsi="Cambria"/>
        </w:rPr>
        <w:t xml:space="preserve">    value = 0</w:t>
      </w:r>
    </w:p>
    <w:p w14:paraId="178607D7" w14:textId="77777777" w:rsidR="00411D58" w:rsidRPr="00AC4C7F" w:rsidRDefault="00411D58" w:rsidP="00411D58">
      <w:pPr>
        <w:rPr>
          <w:rFonts w:ascii="Cambria" w:hAnsi="Cambria"/>
        </w:rPr>
      </w:pPr>
      <w:r w:rsidRPr="00AC4C7F">
        <w:rPr>
          <w:rFonts w:ascii="Cambria" w:hAnsi="Cambria"/>
        </w:rPr>
        <w:t xml:space="preserve">    # loop until counter is less than n</w:t>
      </w:r>
    </w:p>
    <w:p w14:paraId="0BE7875E" w14:textId="77777777" w:rsidR="00411D58" w:rsidRPr="00AC4C7F" w:rsidRDefault="00411D58" w:rsidP="00411D58">
      <w:pPr>
        <w:rPr>
          <w:rFonts w:ascii="Cambria" w:hAnsi="Cambria"/>
        </w:rPr>
      </w:pPr>
      <w:r w:rsidRPr="00AC4C7F">
        <w:rPr>
          <w:rFonts w:ascii="Cambria" w:hAnsi="Cambria"/>
        </w:rPr>
        <w:t xml:space="preserve">    while value &lt; n:</w:t>
      </w:r>
    </w:p>
    <w:p w14:paraId="4C40E6D5" w14:textId="77777777" w:rsidR="00411D58" w:rsidRPr="00AC4C7F" w:rsidRDefault="00411D58" w:rsidP="00411D58">
      <w:pPr>
        <w:rPr>
          <w:rFonts w:ascii="Cambria" w:hAnsi="Cambria"/>
        </w:rPr>
      </w:pPr>
      <w:r w:rsidRPr="00AC4C7F">
        <w:rPr>
          <w:rFonts w:ascii="Cambria" w:hAnsi="Cambria"/>
        </w:rPr>
        <w:t xml:space="preserve">        # produce the current value of the counter</w:t>
      </w:r>
    </w:p>
    <w:p w14:paraId="70E4505E" w14:textId="77777777" w:rsidR="00411D58" w:rsidRPr="00AC4C7F" w:rsidRDefault="00411D58" w:rsidP="00411D58">
      <w:pPr>
        <w:rPr>
          <w:rFonts w:ascii="Cambria" w:hAnsi="Cambria"/>
        </w:rPr>
      </w:pPr>
      <w:r w:rsidRPr="00AC4C7F">
        <w:rPr>
          <w:rFonts w:ascii="Cambria" w:hAnsi="Cambria"/>
        </w:rPr>
        <w:t xml:space="preserve">        yield value</w:t>
      </w:r>
    </w:p>
    <w:p w14:paraId="01EC21EF" w14:textId="77777777" w:rsidR="00411D58" w:rsidRPr="00AC4C7F" w:rsidRDefault="00411D58" w:rsidP="00411D58">
      <w:pPr>
        <w:rPr>
          <w:rFonts w:ascii="Cambria" w:hAnsi="Cambria"/>
        </w:rPr>
      </w:pPr>
      <w:r w:rsidRPr="00AC4C7F">
        <w:rPr>
          <w:rFonts w:ascii="Cambria" w:hAnsi="Cambria"/>
        </w:rPr>
        <w:t xml:space="preserve">        # increment the counter</w:t>
      </w:r>
    </w:p>
    <w:p w14:paraId="5ADE83FF" w14:textId="77777777" w:rsidR="00411D58" w:rsidRPr="00AC4C7F" w:rsidRDefault="00411D58" w:rsidP="00411D58">
      <w:pPr>
        <w:rPr>
          <w:rFonts w:ascii="Cambria" w:hAnsi="Cambria"/>
        </w:rPr>
      </w:pPr>
      <w:r w:rsidRPr="00AC4C7F">
        <w:rPr>
          <w:rFonts w:ascii="Cambria" w:hAnsi="Cambria"/>
        </w:rPr>
        <w:t xml:space="preserve">        value += 1</w:t>
      </w:r>
    </w:p>
    <w:p w14:paraId="257AB3FE" w14:textId="77777777" w:rsidR="00411D58" w:rsidRPr="00AC4C7F" w:rsidRDefault="00411D58" w:rsidP="00411D58">
      <w:pPr>
        <w:rPr>
          <w:rFonts w:ascii="Cambria" w:hAnsi="Cambria"/>
        </w:rPr>
      </w:pPr>
      <w:r w:rsidRPr="00AC4C7F">
        <w:rPr>
          <w:rFonts w:ascii="Cambria" w:hAnsi="Cambria"/>
        </w:rPr>
        <w:t># iterate over the generator object produced by my_generator</w:t>
      </w:r>
    </w:p>
    <w:p w14:paraId="6F57E665" w14:textId="77777777" w:rsidR="00411D58" w:rsidRPr="00AC4C7F" w:rsidRDefault="00411D58" w:rsidP="00411D58">
      <w:pPr>
        <w:rPr>
          <w:rFonts w:ascii="Cambria" w:hAnsi="Cambria"/>
        </w:rPr>
      </w:pPr>
      <w:r w:rsidRPr="00AC4C7F">
        <w:rPr>
          <w:rFonts w:ascii="Cambria" w:hAnsi="Cambria"/>
        </w:rPr>
        <w:t>for value in my_generator(3):</w:t>
      </w:r>
    </w:p>
    <w:p w14:paraId="1A2EA9B4" w14:textId="77777777" w:rsidR="00411D58" w:rsidRPr="00AC4C7F" w:rsidRDefault="00411D58" w:rsidP="00411D58">
      <w:pPr>
        <w:rPr>
          <w:rFonts w:ascii="Cambria" w:hAnsi="Cambria"/>
        </w:rPr>
      </w:pPr>
      <w:r w:rsidRPr="00AC4C7F">
        <w:rPr>
          <w:rFonts w:ascii="Cambria" w:hAnsi="Cambria"/>
        </w:rPr>
        <w:t xml:space="preserve">    # print each value produced by generator</w:t>
      </w:r>
    </w:p>
    <w:p w14:paraId="0B311F5B" w14:textId="77777777" w:rsidR="00411D58" w:rsidRPr="00AC4C7F" w:rsidRDefault="00411D58" w:rsidP="00411D58">
      <w:pPr>
        <w:rPr>
          <w:rFonts w:ascii="Cambria" w:hAnsi="Cambria"/>
        </w:rPr>
      </w:pPr>
      <w:r w:rsidRPr="00AC4C7F">
        <w:rPr>
          <w:rFonts w:ascii="Cambria" w:hAnsi="Cambria"/>
        </w:rPr>
        <w:t xml:space="preserve">    print(value)</w:t>
      </w:r>
    </w:p>
    <w:p w14:paraId="768CAC0A" w14:textId="77777777" w:rsidR="00411D58" w:rsidRPr="00AC4C7F" w:rsidRDefault="00411D58" w:rsidP="00411D58">
      <w:pPr>
        <w:rPr>
          <w:rFonts w:ascii="Cambria" w:hAnsi="Cambria"/>
        </w:rPr>
      </w:pPr>
      <w:r w:rsidRPr="00AC4C7F">
        <w:rPr>
          <w:rFonts w:ascii="Cambria" w:hAnsi="Cambria"/>
          <w:b/>
          <w:bCs/>
        </w:rPr>
        <w:t>Output</w:t>
      </w:r>
      <w:r w:rsidRPr="00AC4C7F">
        <w:rPr>
          <w:rFonts w:ascii="Cambria" w:hAnsi="Cambria"/>
        </w:rPr>
        <w:t>:</w:t>
      </w:r>
    </w:p>
    <w:p w14:paraId="0DB0EE80" w14:textId="77777777" w:rsidR="00411D58" w:rsidRPr="00AC4C7F" w:rsidRDefault="00411D58" w:rsidP="00411D58">
      <w:pPr>
        <w:rPr>
          <w:rFonts w:ascii="Cambria" w:hAnsi="Cambria"/>
        </w:rPr>
      </w:pPr>
      <w:r w:rsidRPr="00AC4C7F">
        <w:rPr>
          <w:rFonts w:ascii="Cambria" w:hAnsi="Cambria"/>
        </w:rPr>
        <w:t>0</w:t>
      </w:r>
    </w:p>
    <w:p w14:paraId="57BA6982" w14:textId="77777777" w:rsidR="00411D58" w:rsidRPr="00AC4C7F" w:rsidRDefault="00411D58" w:rsidP="00411D58">
      <w:pPr>
        <w:rPr>
          <w:rFonts w:ascii="Cambria" w:hAnsi="Cambria"/>
        </w:rPr>
      </w:pPr>
      <w:r w:rsidRPr="00AC4C7F">
        <w:rPr>
          <w:rFonts w:ascii="Cambria" w:hAnsi="Cambria"/>
        </w:rPr>
        <w:t>1</w:t>
      </w:r>
    </w:p>
    <w:p w14:paraId="256E853B" w14:textId="77777777" w:rsidR="00411D58" w:rsidRPr="00AC4C7F" w:rsidRDefault="00411D58" w:rsidP="00411D58">
      <w:pPr>
        <w:rPr>
          <w:rFonts w:ascii="Cambria" w:hAnsi="Cambria"/>
        </w:rPr>
      </w:pPr>
      <w:r w:rsidRPr="00AC4C7F">
        <w:rPr>
          <w:rFonts w:ascii="Cambria" w:hAnsi="Cambria"/>
        </w:rPr>
        <w:lastRenderedPageBreak/>
        <w:t>2</w:t>
      </w:r>
    </w:p>
    <w:p w14:paraId="1BF9FC95" w14:textId="77777777" w:rsidR="00411D58" w:rsidRPr="00AC4C7F" w:rsidRDefault="00411D58" w:rsidP="00411D58">
      <w:pPr>
        <w:rPr>
          <w:rFonts w:ascii="Cambria" w:hAnsi="Cambria"/>
        </w:rPr>
      </w:pPr>
    </w:p>
    <w:p w14:paraId="605B92EE" w14:textId="77777777" w:rsidR="00411D58" w:rsidRPr="00AC4C7F" w:rsidRDefault="00411D58" w:rsidP="00411D58">
      <w:pPr>
        <w:rPr>
          <w:rFonts w:ascii="Cambria" w:hAnsi="Cambria"/>
          <w:b/>
          <w:bCs/>
        </w:rPr>
      </w:pPr>
    </w:p>
    <w:p w14:paraId="34209425" w14:textId="2F1B6B12" w:rsidR="00411D58" w:rsidRPr="00AC4C7F" w:rsidRDefault="00411D58" w:rsidP="00411D58">
      <w:pPr>
        <w:jc w:val="both"/>
        <w:rPr>
          <w:rFonts w:ascii="Cambria" w:hAnsi="Cambria"/>
          <w:b/>
          <w:bCs/>
          <w:i/>
          <w:iCs/>
        </w:rPr>
      </w:pPr>
      <w:r w:rsidRPr="00AC4C7F">
        <w:rPr>
          <w:rFonts w:ascii="Cambria" w:hAnsi="Cambria"/>
          <w:b/>
          <w:bCs/>
          <w:i/>
          <w:iCs/>
        </w:rPr>
        <w:t>8.2.Imagine you are working on a messaging application that needs to format messages differently based on the user’s preferences. Users can choose to have their messages automatically converted to uppercase (for emphasis) or to lowercase (for a softer tone). You are provided with two decorators: uppercase_decorator and lowercase_decorator. These decorators modify the behavior of the functions they decorate by converting the text to uppercase or lowercase, respectively. Write a  program to implement it.</w:t>
      </w:r>
    </w:p>
    <w:p w14:paraId="60E0278E" w14:textId="77777777" w:rsidR="00411D58" w:rsidRPr="00AC4C7F" w:rsidRDefault="00411D58" w:rsidP="00411D58">
      <w:pPr>
        <w:rPr>
          <w:rFonts w:ascii="Cambria" w:hAnsi="Cambria"/>
        </w:rPr>
      </w:pPr>
    </w:p>
    <w:p w14:paraId="125A63CE" w14:textId="77777777" w:rsidR="00411D58" w:rsidRPr="00AC4C7F" w:rsidRDefault="00411D58" w:rsidP="00411D58">
      <w:pPr>
        <w:rPr>
          <w:rFonts w:ascii="Cambria" w:hAnsi="Cambria"/>
        </w:rPr>
      </w:pPr>
      <w:r w:rsidRPr="00AC4C7F">
        <w:rPr>
          <w:rFonts w:ascii="Cambria" w:hAnsi="Cambria"/>
          <w:b/>
          <w:bCs/>
        </w:rPr>
        <w:t>Algorithm:</w:t>
      </w:r>
    </w:p>
    <w:p w14:paraId="30B39AEC" w14:textId="77777777" w:rsidR="00411D58" w:rsidRPr="00AC4C7F" w:rsidRDefault="00411D58" w:rsidP="00411D58">
      <w:pPr>
        <w:numPr>
          <w:ilvl w:val="0"/>
          <w:numId w:val="34"/>
        </w:numPr>
        <w:spacing w:after="160" w:line="259" w:lineRule="auto"/>
        <w:rPr>
          <w:rFonts w:ascii="Cambria" w:hAnsi="Cambria"/>
        </w:rPr>
      </w:pPr>
      <w:r w:rsidRPr="00AC4C7F">
        <w:rPr>
          <w:rFonts w:ascii="Cambria" w:hAnsi="Cambria"/>
          <w:b/>
          <w:bCs/>
        </w:rPr>
        <w:t>Create Decorators:</w:t>
      </w:r>
    </w:p>
    <w:p w14:paraId="754B1557"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Define uppercase_decorator to convert the result of a function to uppercase.</w:t>
      </w:r>
    </w:p>
    <w:p w14:paraId="5C7EA0FE"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Define lowercase_decorator to convert the result of a function to lowercase.</w:t>
      </w:r>
    </w:p>
    <w:p w14:paraId="00F309D1" w14:textId="77777777" w:rsidR="00411D58" w:rsidRPr="00AC4C7F" w:rsidRDefault="00411D58" w:rsidP="00411D58">
      <w:pPr>
        <w:numPr>
          <w:ilvl w:val="0"/>
          <w:numId w:val="34"/>
        </w:numPr>
        <w:spacing w:after="160" w:line="259" w:lineRule="auto"/>
        <w:rPr>
          <w:rFonts w:ascii="Cambria" w:hAnsi="Cambria"/>
        </w:rPr>
      </w:pPr>
      <w:r w:rsidRPr="00AC4C7F">
        <w:rPr>
          <w:rFonts w:ascii="Cambria" w:hAnsi="Cambria"/>
          <w:b/>
          <w:bCs/>
        </w:rPr>
        <w:t>Define Functions:</w:t>
      </w:r>
    </w:p>
    <w:p w14:paraId="06CC4CBA"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Define shout function to return the input text. Apply @uppercase_decorator to this function.</w:t>
      </w:r>
    </w:p>
    <w:p w14:paraId="66A83F14"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Define whisper function to return the input text. Apply @lowercase_decorator to this function.</w:t>
      </w:r>
    </w:p>
    <w:p w14:paraId="5F88E0DB" w14:textId="77777777" w:rsidR="00411D58" w:rsidRPr="00AC4C7F" w:rsidRDefault="00411D58" w:rsidP="00411D58">
      <w:pPr>
        <w:numPr>
          <w:ilvl w:val="0"/>
          <w:numId w:val="34"/>
        </w:numPr>
        <w:spacing w:after="160" w:line="259" w:lineRule="auto"/>
        <w:rPr>
          <w:rFonts w:ascii="Cambria" w:hAnsi="Cambria"/>
        </w:rPr>
      </w:pPr>
      <w:r w:rsidRPr="00AC4C7F">
        <w:rPr>
          <w:rFonts w:ascii="Cambria" w:hAnsi="Cambria"/>
          <w:b/>
          <w:bCs/>
        </w:rPr>
        <w:t>Define Greet Function:</w:t>
      </w:r>
    </w:p>
    <w:p w14:paraId="21271A03"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Define greet function that:</w:t>
      </w:r>
    </w:p>
    <w:p w14:paraId="741DA081" w14:textId="77777777" w:rsidR="00411D58" w:rsidRPr="00AC4C7F" w:rsidRDefault="00411D58" w:rsidP="00411D58">
      <w:pPr>
        <w:numPr>
          <w:ilvl w:val="2"/>
          <w:numId w:val="34"/>
        </w:numPr>
        <w:spacing w:after="160" w:line="259" w:lineRule="auto"/>
        <w:rPr>
          <w:rFonts w:ascii="Cambria" w:hAnsi="Cambria"/>
        </w:rPr>
      </w:pPr>
      <w:r w:rsidRPr="00AC4C7F">
        <w:rPr>
          <w:rFonts w:ascii="Cambria" w:hAnsi="Cambria"/>
        </w:rPr>
        <w:t>Accepts a function (func) as input.</w:t>
      </w:r>
    </w:p>
    <w:p w14:paraId="2FA376A4" w14:textId="77777777" w:rsidR="00411D58" w:rsidRPr="00AC4C7F" w:rsidRDefault="00411D58" w:rsidP="00411D58">
      <w:pPr>
        <w:numPr>
          <w:ilvl w:val="2"/>
          <w:numId w:val="34"/>
        </w:numPr>
        <w:spacing w:after="160" w:line="259" w:lineRule="auto"/>
        <w:rPr>
          <w:rFonts w:ascii="Cambria" w:hAnsi="Cambria"/>
        </w:rPr>
      </w:pPr>
      <w:r w:rsidRPr="00AC4C7F">
        <w:rPr>
          <w:rFonts w:ascii="Cambria" w:hAnsi="Cambria"/>
        </w:rPr>
        <w:t>Calls this function with the text "Hi, I am created by a function passed as an argument."</w:t>
      </w:r>
    </w:p>
    <w:p w14:paraId="2D0B3C22" w14:textId="77777777" w:rsidR="00411D58" w:rsidRPr="00AC4C7F" w:rsidRDefault="00411D58" w:rsidP="00411D58">
      <w:pPr>
        <w:numPr>
          <w:ilvl w:val="2"/>
          <w:numId w:val="34"/>
        </w:numPr>
        <w:spacing w:after="160" w:line="259" w:lineRule="auto"/>
        <w:rPr>
          <w:rFonts w:ascii="Cambria" w:hAnsi="Cambria"/>
        </w:rPr>
      </w:pPr>
      <w:r w:rsidRPr="00AC4C7F">
        <w:rPr>
          <w:rFonts w:ascii="Cambria" w:hAnsi="Cambria"/>
        </w:rPr>
        <w:t>Prints the result.</w:t>
      </w:r>
    </w:p>
    <w:p w14:paraId="230EB3ED" w14:textId="77777777" w:rsidR="00411D58" w:rsidRPr="00AC4C7F" w:rsidRDefault="00411D58" w:rsidP="00411D58">
      <w:pPr>
        <w:numPr>
          <w:ilvl w:val="0"/>
          <w:numId w:val="34"/>
        </w:numPr>
        <w:spacing w:after="160" w:line="259" w:lineRule="auto"/>
        <w:rPr>
          <w:rFonts w:ascii="Cambria" w:hAnsi="Cambria"/>
        </w:rPr>
      </w:pPr>
      <w:r w:rsidRPr="00AC4C7F">
        <w:rPr>
          <w:rFonts w:ascii="Cambria" w:hAnsi="Cambria"/>
          <w:b/>
          <w:bCs/>
        </w:rPr>
        <w:t>Execute the Program:</w:t>
      </w:r>
    </w:p>
    <w:p w14:paraId="06196132"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Call greet(shout) to print the greeting in uppercase.</w:t>
      </w:r>
    </w:p>
    <w:p w14:paraId="16B26354" w14:textId="77777777" w:rsidR="00411D58" w:rsidRPr="00AC4C7F" w:rsidRDefault="00411D58" w:rsidP="00411D58">
      <w:pPr>
        <w:numPr>
          <w:ilvl w:val="1"/>
          <w:numId w:val="34"/>
        </w:numPr>
        <w:spacing w:after="160" w:line="259" w:lineRule="auto"/>
        <w:rPr>
          <w:rFonts w:ascii="Cambria" w:hAnsi="Cambria"/>
        </w:rPr>
      </w:pPr>
      <w:r w:rsidRPr="00AC4C7F">
        <w:rPr>
          <w:rFonts w:ascii="Cambria" w:hAnsi="Cambria"/>
        </w:rPr>
        <w:t>Call greet(whisper) to print the greeting in lowercase.</w:t>
      </w:r>
    </w:p>
    <w:p w14:paraId="54994EC7" w14:textId="77777777" w:rsidR="00411D58" w:rsidRPr="00AC4C7F" w:rsidRDefault="00411D58" w:rsidP="00411D58">
      <w:pPr>
        <w:rPr>
          <w:rFonts w:ascii="Cambria" w:hAnsi="Cambria"/>
          <w:b/>
          <w:bCs/>
        </w:rPr>
      </w:pPr>
      <w:r w:rsidRPr="00AC4C7F">
        <w:rPr>
          <w:rFonts w:ascii="Cambria" w:hAnsi="Cambria"/>
          <w:b/>
          <w:bCs/>
        </w:rPr>
        <w:t>Program:</w:t>
      </w:r>
    </w:p>
    <w:p w14:paraId="18700A27" w14:textId="77777777" w:rsidR="00411D58" w:rsidRPr="00AC4C7F" w:rsidRDefault="00411D58" w:rsidP="00411D58">
      <w:pPr>
        <w:rPr>
          <w:rFonts w:ascii="Cambria" w:hAnsi="Cambria"/>
        </w:rPr>
      </w:pPr>
      <w:r w:rsidRPr="00AC4C7F">
        <w:rPr>
          <w:rFonts w:ascii="Cambria" w:hAnsi="Cambria"/>
        </w:rPr>
        <w:t>def uppercase_decorator(func):</w:t>
      </w:r>
    </w:p>
    <w:p w14:paraId="1D423630" w14:textId="77777777" w:rsidR="00411D58" w:rsidRPr="00AC4C7F" w:rsidRDefault="00411D58" w:rsidP="00411D58">
      <w:pPr>
        <w:rPr>
          <w:rFonts w:ascii="Cambria" w:hAnsi="Cambria"/>
        </w:rPr>
      </w:pPr>
      <w:r w:rsidRPr="00AC4C7F">
        <w:rPr>
          <w:rFonts w:ascii="Cambria" w:hAnsi="Cambria"/>
        </w:rPr>
        <w:t xml:space="preserve">    def wrapper(text):</w:t>
      </w:r>
    </w:p>
    <w:p w14:paraId="102595E0" w14:textId="77777777" w:rsidR="00411D58" w:rsidRPr="00AC4C7F" w:rsidRDefault="00411D58" w:rsidP="00411D58">
      <w:pPr>
        <w:rPr>
          <w:rFonts w:ascii="Cambria" w:hAnsi="Cambria"/>
        </w:rPr>
      </w:pPr>
      <w:r w:rsidRPr="00AC4C7F">
        <w:rPr>
          <w:rFonts w:ascii="Cambria" w:hAnsi="Cambria"/>
        </w:rPr>
        <w:t xml:space="preserve">        return func(text).upper()</w:t>
      </w:r>
    </w:p>
    <w:p w14:paraId="0CF35BF7" w14:textId="77777777" w:rsidR="00411D58" w:rsidRPr="00AC4C7F" w:rsidRDefault="00411D58" w:rsidP="00411D58">
      <w:pPr>
        <w:rPr>
          <w:rFonts w:ascii="Cambria" w:hAnsi="Cambria"/>
        </w:rPr>
      </w:pPr>
      <w:r w:rsidRPr="00AC4C7F">
        <w:rPr>
          <w:rFonts w:ascii="Cambria" w:hAnsi="Cambria"/>
        </w:rPr>
        <w:t xml:space="preserve">    return wrapper</w:t>
      </w:r>
    </w:p>
    <w:p w14:paraId="6F1BBEF0" w14:textId="77777777" w:rsidR="00411D58" w:rsidRPr="00AC4C7F" w:rsidRDefault="00411D58" w:rsidP="00411D58">
      <w:pPr>
        <w:rPr>
          <w:rFonts w:ascii="Cambria" w:hAnsi="Cambria"/>
        </w:rPr>
      </w:pPr>
    </w:p>
    <w:p w14:paraId="1678DD79" w14:textId="77777777" w:rsidR="00411D58" w:rsidRPr="00AC4C7F" w:rsidRDefault="00411D58" w:rsidP="00411D58">
      <w:pPr>
        <w:rPr>
          <w:rFonts w:ascii="Cambria" w:hAnsi="Cambria"/>
        </w:rPr>
      </w:pPr>
      <w:r w:rsidRPr="00AC4C7F">
        <w:rPr>
          <w:rFonts w:ascii="Cambria" w:hAnsi="Cambria"/>
        </w:rPr>
        <w:t>def lowercase_decorator(func):</w:t>
      </w:r>
    </w:p>
    <w:p w14:paraId="35D52E2B" w14:textId="77777777" w:rsidR="00411D58" w:rsidRPr="00AC4C7F" w:rsidRDefault="00411D58" w:rsidP="00411D58">
      <w:pPr>
        <w:rPr>
          <w:rFonts w:ascii="Cambria" w:hAnsi="Cambria"/>
        </w:rPr>
      </w:pPr>
      <w:r w:rsidRPr="00AC4C7F">
        <w:rPr>
          <w:rFonts w:ascii="Cambria" w:hAnsi="Cambria"/>
        </w:rPr>
        <w:t xml:space="preserve">    def wrapper(text):</w:t>
      </w:r>
    </w:p>
    <w:p w14:paraId="4E58FED6" w14:textId="77777777" w:rsidR="00411D58" w:rsidRPr="00AC4C7F" w:rsidRDefault="00411D58" w:rsidP="00411D58">
      <w:pPr>
        <w:rPr>
          <w:rFonts w:ascii="Cambria" w:hAnsi="Cambria"/>
        </w:rPr>
      </w:pPr>
      <w:r w:rsidRPr="00AC4C7F">
        <w:rPr>
          <w:rFonts w:ascii="Cambria" w:hAnsi="Cambria"/>
        </w:rPr>
        <w:t xml:space="preserve">        return func(text).lower()</w:t>
      </w:r>
    </w:p>
    <w:p w14:paraId="47354211" w14:textId="77777777" w:rsidR="00411D58" w:rsidRPr="00AC4C7F" w:rsidRDefault="00411D58" w:rsidP="00411D58">
      <w:pPr>
        <w:rPr>
          <w:rFonts w:ascii="Cambria" w:hAnsi="Cambria"/>
        </w:rPr>
      </w:pPr>
      <w:r w:rsidRPr="00AC4C7F">
        <w:rPr>
          <w:rFonts w:ascii="Cambria" w:hAnsi="Cambria"/>
        </w:rPr>
        <w:lastRenderedPageBreak/>
        <w:t xml:space="preserve">    return wrapper</w:t>
      </w:r>
    </w:p>
    <w:p w14:paraId="61345659" w14:textId="77777777" w:rsidR="00411D58" w:rsidRPr="00AC4C7F" w:rsidRDefault="00411D58" w:rsidP="00411D58">
      <w:pPr>
        <w:rPr>
          <w:rFonts w:ascii="Cambria" w:hAnsi="Cambria"/>
        </w:rPr>
      </w:pPr>
    </w:p>
    <w:p w14:paraId="2FE17BCF" w14:textId="77777777" w:rsidR="00411D58" w:rsidRPr="00AC4C7F" w:rsidRDefault="00411D58" w:rsidP="00411D58">
      <w:pPr>
        <w:rPr>
          <w:rFonts w:ascii="Cambria" w:hAnsi="Cambria"/>
        </w:rPr>
      </w:pPr>
      <w:r w:rsidRPr="00AC4C7F">
        <w:rPr>
          <w:rFonts w:ascii="Cambria" w:hAnsi="Cambria"/>
        </w:rPr>
        <w:t>@uppercase_decorator</w:t>
      </w:r>
    </w:p>
    <w:p w14:paraId="7857881E" w14:textId="77777777" w:rsidR="00411D58" w:rsidRPr="00AC4C7F" w:rsidRDefault="00411D58" w:rsidP="00411D58">
      <w:pPr>
        <w:rPr>
          <w:rFonts w:ascii="Cambria" w:hAnsi="Cambria"/>
        </w:rPr>
      </w:pPr>
      <w:r w:rsidRPr="00AC4C7F">
        <w:rPr>
          <w:rFonts w:ascii="Cambria" w:hAnsi="Cambria"/>
        </w:rPr>
        <w:t>def shout(text):</w:t>
      </w:r>
    </w:p>
    <w:p w14:paraId="510DD185" w14:textId="77777777" w:rsidR="00411D58" w:rsidRPr="00AC4C7F" w:rsidRDefault="00411D58" w:rsidP="00411D58">
      <w:pPr>
        <w:rPr>
          <w:rFonts w:ascii="Cambria" w:hAnsi="Cambria"/>
        </w:rPr>
      </w:pPr>
      <w:r w:rsidRPr="00AC4C7F">
        <w:rPr>
          <w:rFonts w:ascii="Cambria" w:hAnsi="Cambria"/>
        </w:rPr>
        <w:t xml:space="preserve">    return text</w:t>
      </w:r>
    </w:p>
    <w:p w14:paraId="1A2BC771" w14:textId="77777777" w:rsidR="00411D58" w:rsidRPr="00AC4C7F" w:rsidRDefault="00411D58" w:rsidP="00411D58">
      <w:pPr>
        <w:rPr>
          <w:rFonts w:ascii="Cambria" w:hAnsi="Cambria"/>
        </w:rPr>
      </w:pPr>
    </w:p>
    <w:p w14:paraId="1C8EF1A6" w14:textId="77777777" w:rsidR="00411D58" w:rsidRPr="00AC4C7F" w:rsidRDefault="00411D58" w:rsidP="00411D58">
      <w:pPr>
        <w:rPr>
          <w:rFonts w:ascii="Cambria" w:hAnsi="Cambria"/>
        </w:rPr>
      </w:pPr>
      <w:r w:rsidRPr="00AC4C7F">
        <w:rPr>
          <w:rFonts w:ascii="Cambria" w:hAnsi="Cambria"/>
        </w:rPr>
        <w:t>@lowercase_decorator</w:t>
      </w:r>
    </w:p>
    <w:p w14:paraId="32D93E9A" w14:textId="77777777" w:rsidR="00411D58" w:rsidRPr="00AC4C7F" w:rsidRDefault="00411D58" w:rsidP="00411D58">
      <w:pPr>
        <w:rPr>
          <w:rFonts w:ascii="Cambria" w:hAnsi="Cambria"/>
        </w:rPr>
      </w:pPr>
      <w:r w:rsidRPr="00AC4C7F">
        <w:rPr>
          <w:rFonts w:ascii="Cambria" w:hAnsi="Cambria"/>
        </w:rPr>
        <w:t>def whisper(text):</w:t>
      </w:r>
    </w:p>
    <w:p w14:paraId="534376DB" w14:textId="77777777" w:rsidR="00411D58" w:rsidRPr="00AC4C7F" w:rsidRDefault="00411D58" w:rsidP="00411D58">
      <w:pPr>
        <w:rPr>
          <w:rFonts w:ascii="Cambria" w:hAnsi="Cambria"/>
        </w:rPr>
      </w:pPr>
      <w:r w:rsidRPr="00AC4C7F">
        <w:rPr>
          <w:rFonts w:ascii="Cambria" w:hAnsi="Cambria"/>
        </w:rPr>
        <w:t xml:space="preserve">    return text</w:t>
      </w:r>
    </w:p>
    <w:p w14:paraId="5E339263" w14:textId="77777777" w:rsidR="00411D58" w:rsidRPr="00AC4C7F" w:rsidRDefault="00411D58" w:rsidP="00411D58">
      <w:pPr>
        <w:rPr>
          <w:rFonts w:ascii="Cambria" w:hAnsi="Cambria"/>
        </w:rPr>
      </w:pPr>
    </w:p>
    <w:p w14:paraId="7B83D034" w14:textId="77777777" w:rsidR="00411D58" w:rsidRPr="00AC4C7F" w:rsidRDefault="00411D58" w:rsidP="00411D58">
      <w:pPr>
        <w:rPr>
          <w:rFonts w:ascii="Cambria" w:hAnsi="Cambria"/>
        </w:rPr>
      </w:pPr>
      <w:r w:rsidRPr="00AC4C7F">
        <w:rPr>
          <w:rFonts w:ascii="Cambria" w:hAnsi="Cambria"/>
        </w:rPr>
        <w:t>def greet(func):</w:t>
      </w:r>
    </w:p>
    <w:p w14:paraId="0AD75ED8" w14:textId="77777777" w:rsidR="00411D58" w:rsidRPr="00AC4C7F" w:rsidRDefault="00411D58" w:rsidP="00411D58">
      <w:pPr>
        <w:rPr>
          <w:rFonts w:ascii="Cambria" w:hAnsi="Cambria"/>
        </w:rPr>
      </w:pPr>
      <w:r w:rsidRPr="00AC4C7F">
        <w:rPr>
          <w:rFonts w:ascii="Cambria" w:hAnsi="Cambria"/>
        </w:rPr>
        <w:t xml:space="preserve">    greeting = func("Hi, I am created by a function passed as an argument.")</w:t>
      </w:r>
    </w:p>
    <w:p w14:paraId="035E3301" w14:textId="77777777" w:rsidR="00411D58" w:rsidRPr="00AC4C7F" w:rsidRDefault="00411D58" w:rsidP="00411D58">
      <w:pPr>
        <w:rPr>
          <w:rFonts w:ascii="Cambria" w:hAnsi="Cambria"/>
        </w:rPr>
      </w:pPr>
      <w:r w:rsidRPr="00AC4C7F">
        <w:rPr>
          <w:rFonts w:ascii="Cambria" w:hAnsi="Cambria"/>
        </w:rPr>
        <w:t xml:space="preserve">    print(greeting)</w:t>
      </w:r>
    </w:p>
    <w:p w14:paraId="4FD7591F" w14:textId="77777777" w:rsidR="00411D58" w:rsidRPr="00AC4C7F" w:rsidRDefault="00411D58" w:rsidP="00411D58">
      <w:pPr>
        <w:rPr>
          <w:rFonts w:ascii="Cambria" w:hAnsi="Cambria"/>
        </w:rPr>
      </w:pPr>
    </w:p>
    <w:p w14:paraId="1382D71A" w14:textId="77777777" w:rsidR="00411D58" w:rsidRPr="00AC4C7F" w:rsidRDefault="00411D58" w:rsidP="00411D58">
      <w:pPr>
        <w:rPr>
          <w:rFonts w:ascii="Cambria" w:hAnsi="Cambria"/>
        </w:rPr>
      </w:pPr>
      <w:r w:rsidRPr="00AC4C7F">
        <w:rPr>
          <w:rFonts w:ascii="Cambria" w:hAnsi="Cambria"/>
        </w:rPr>
        <w:t>greet(shout)</w:t>
      </w:r>
    </w:p>
    <w:p w14:paraId="1D82B5F2" w14:textId="77777777" w:rsidR="00411D58" w:rsidRPr="00AC4C7F" w:rsidRDefault="00411D58" w:rsidP="00411D58">
      <w:pPr>
        <w:rPr>
          <w:rFonts w:ascii="Cambria" w:hAnsi="Cambria"/>
        </w:rPr>
      </w:pPr>
      <w:r w:rsidRPr="00AC4C7F">
        <w:rPr>
          <w:rFonts w:ascii="Cambria" w:hAnsi="Cambria"/>
        </w:rPr>
        <w:t>greet(whisper)</w:t>
      </w:r>
    </w:p>
    <w:p w14:paraId="3A8AD2EA" w14:textId="77777777" w:rsidR="00411D58" w:rsidRPr="00AC4C7F" w:rsidRDefault="00411D58" w:rsidP="00411D58">
      <w:pPr>
        <w:rPr>
          <w:rFonts w:ascii="Cambria" w:hAnsi="Cambria"/>
        </w:rPr>
      </w:pPr>
    </w:p>
    <w:p w14:paraId="7ACA3837" w14:textId="77777777" w:rsidR="00411D58" w:rsidRPr="00AC4C7F" w:rsidRDefault="00411D58" w:rsidP="00411D58">
      <w:pPr>
        <w:rPr>
          <w:rFonts w:ascii="Cambria" w:hAnsi="Cambria"/>
          <w:b/>
          <w:bCs/>
        </w:rPr>
      </w:pPr>
      <w:r w:rsidRPr="00AC4C7F">
        <w:rPr>
          <w:rFonts w:ascii="Cambria" w:hAnsi="Cambria"/>
          <w:b/>
          <w:bCs/>
        </w:rPr>
        <w:t>Output:</w:t>
      </w:r>
    </w:p>
    <w:p w14:paraId="3ADB94AF" w14:textId="77777777" w:rsidR="00411D58" w:rsidRPr="00AC4C7F" w:rsidRDefault="00411D58" w:rsidP="00411D58">
      <w:pPr>
        <w:rPr>
          <w:rFonts w:ascii="Cambria" w:hAnsi="Cambria"/>
        </w:rPr>
      </w:pPr>
      <w:r w:rsidRPr="00AC4C7F">
        <w:rPr>
          <w:rFonts w:ascii="Cambria" w:hAnsi="Cambria"/>
        </w:rPr>
        <w:t>HI, I AM CREATED BY A FUNCTION PASSED AS AN ARGUMENT.</w:t>
      </w:r>
    </w:p>
    <w:p w14:paraId="14E3DD69" w14:textId="77777777" w:rsidR="00411D58" w:rsidRDefault="00411D58" w:rsidP="00411D58">
      <w:pPr>
        <w:rPr>
          <w:rFonts w:ascii="Cambria" w:hAnsi="Cambria"/>
        </w:rPr>
      </w:pPr>
      <w:r w:rsidRPr="00AC4C7F">
        <w:rPr>
          <w:rFonts w:ascii="Cambria" w:hAnsi="Cambria"/>
        </w:rPr>
        <w:t>hi, i am created by a function passed as an argument.</w:t>
      </w:r>
    </w:p>
    <w:p w14:paraId="67DE1FC3" w14:textId="77777777" w:rsidR="00AC4C7F" w:rsidRDefault="00AC4C7F" w:rsidP="00411D58">
      <w:pPr>
        <w:rPr>
          <w:rFonts w:ascii="Cambria" w:hAnsi="Cambria"/>
        </w:rPr>
      </w:pPr>
    </w:p>
    <w:p w14:paraId="677DF6AD" w14:textId="77777777" w:rsidR="00AC4C7F" w:rsidRDefault="00AC4C7F" w:rsidP="00411D58">
      <w:pPr>
        <w:rPr>
          <w:rFonts w:ascii="Cambria" w:hAnsi="Cambria"/>
        </w:rPr>
      </w:pPr>
    </w:p>
    <w:p w14:paraId="08A03203" w14:textId="77777777" w:rsidR="00AC4C7F" w:rsidRDefault="00AC4C7F" w:rsidP="00411D58">
      <w:pPr>
        <w:rPr>
          <w:rFonts w:ascii="Cambria" w:hAnsi="Cambria"/>
        </w:rPr>
      </w:pPr>
    </w:p>
    <w:p w14:paraId="3BF973F1" w14:textId="77777777" w:rsidR="00AC4C7F" w:rsidRDefault="00AC4C7F" w:rsidP="00411D58">
      <w:pPr>
        <w:rPr>
          <w:rFonts w:ascii="Cambria" w:hAnsi="Cambria"/>
        </w:rPr>
      </w:pPr>
    </w:p>
    <w:p w14:paraId="4E5A739D" w14:textId="77777777" w:rsidR="00AC4C7F" w:rsidRDefault="00AC4C7F" w:rsidP="00411D58">
      <w:pPr>
        <w:rPr>
          <w:rFonts w:ascii="Cambria" w:hAnsi="Cambria"/>
        </w:rPr>
      </w:pPr>
    </w:p>
    <w:p w14:paraId="74A7E408" w14:textId="77777777" w:rsidR="00AC4C7F" w:rsidRDefault="00AC4C7F" w:rsidP="00411D58">
      <w:pPr>
        <w:rPr>
          <w:rFonts w:ascii="Cambria" w:hAnsi="Cambria"/>
        </w:rPr>
      </w:pPr>
    </w:p>
    <w:p w14:paraId="2DA1C095" w14:textId="77777777" w:rsidR="00AC4C7F" w:rsidRPr="00AC4C7F" w:rsidRDefault="00AC4C7F" w:rsidP="00411D58">
      <w:pPr>
        <w:rPr>
          <w:rFonts w:ascii="Cambria" w:hAnsi="Cambria"/>
        </w:rPr>
      </w:pPr>
    </w:p>
    <w:p w14:paraId="04B1C4D6" w14:textId="77777777" w:rsidR="00411D58" w:rsidRPr="00AC4C7F" w:rsidRDefault="00411D58" w:rsidP="00411D58">
      <w:pPr>
        <w:rPr>
          <w:rFonts w:ascii="Cambria" w:hAnsi="Cambria"/>
        </w:rPr>
      </w:pPr>
    </w:p>
    <w:p w14:paraId="32D9085B" w14:textId="77777777" w:rsidR="00411D58" w:rsidRPr="00AC4C7F" w:rsidRDefault="00411D58" w:rsidP="00411D58">
      <w:pPr>
        <w:rPr>
          <w:rFonts w:ascii="Cambria" w:hAnsi="Cambria"/>
          <w:b/>
          <w:bCs/>
        </w:rPr>
      </w:pPr>
      <w:r w:rsidRPr="00AC4C7F">
        <w:rPr>
          <w:rFonts w:ascii="Cambria" w:hAnsi="Cambria"/>
          <w:b/>
          <w:bCs/>
        </w:rPr>
        <w:t xml:space="preserve">Result: </w:t>
      </w:r>
    </w:p>
    <w:p w14:paraId="5CFBE913" w14:textId="41B08193" w:rsidR="00411D58" w:rsidRPr="00AC4C7F" w:rsidRDefault="00411D58" w:rsidP="00AC4C7F">
      <w:pPr>
        <w:rPr>
          <w:rFonts w:ascii="Cambria" w:hAnsi="Cambria"/>
        </w:rPr>
      </w:pPr>
      <w:r w:rsidRPr="00AC4C7F">
        <w:rPr>
          <w:rFonts w:ascii="Cambria" w:hAnsi="Cambria"/>
        </w:rPr>
        <w:t xml:space="preserve">Thus the python program to </w:t>
      </w:r>
      <w:r w:rsidRPr="00AC4C7F">
        <w:rPr>
          <w:rFonts w:ascii="Cambria" w:hAnsi="Cambria"/>
          <w:bCs/>
        </w:rPr>
        <w:t>Implement python generator and decorators was successfully executed and the output was verified</w:t>
      </w:r>
      <w:r w:rsidR="00AC4C7F">
        <w:rPr>
          <w:rFonts w:ascii="Cambria" w:hAnsi="Cambria"/>
          <w:bCs/>
        </w:rPr>
        <w:t>.</w:t>
      </w:r>
    </w:p>
    <w:p w14:paraId="65705E8F" w14:textId="77777777" w:rsidR="00411D58" w:rsidRPr="00AC4C7F" w:rsidRDefault="00411D58" w:rsidP="00411D58">
      <w:pPr>
        <w:jc w:val="center"/>
        <w:rPr>
          <w:rFonts w:ascii="Cambria" w:hAnsi="Cambria"/>
          <w:b/>
        </w:rPr>
      </w:pPr>
      <w:r w:rsidRPr="00AC4C7F">
        <w:rPr>
          <w:rFonts w:ascii="Cambria" w:hAnsi="Cambria"/>
          <w:b/>
        </w:rPr>
        <w:t>Task 9: Implement Exceptions and Exceptional handling in Python.</w:t>
      </w:r>
    </w:p>
    <w:p w14:paraId="22E88FBC" w14:textId="77777777" w:rsidR="00411D58" w:rsidRPr="00AC4C7F" w:rsidRDefault="00411D58" w:rsidP="00411D58">
      <w:pPr>
        <w:rPr>
          <w:rFonts w:ascii="Cambria" w:hAnsi="Cambria"/>
        </w:rPr>
      </w:pPr>
    </w:p>
    <w:p w14:paraId="4EDED578" w14:textId="77777777" w:rsidR="00411D58" w:rsidRPr="00AC4C7F" w:rsidRDefault="00411D58" w:rsidP="00411D58">
      <w:pPr>
        <w:rPr>
          <w:rFonts w:ascii="Cambria" w:hAnsi="Cambria"/>
          <w:b/>
          <w:bCs/>
        </w:rPr>
      </w:pPr>
      <w:r w:rsidRPr="00AC4C7F">
        <w:rPr>
          <w:rFonts w:ascii="Cambria" w:hAnsi="Cambria"/>
          <w:b/>
          <w:bCs/>
        </w:rPr>
        <w:t>Aim:</w:t>
      </w:r>
    </w:p>
    <w:p w14:paraId="55B042F2" w14:textId="77777777" w:rsidR="00411D58" w:rsidRPr="00AC4C7F" w:rsidRDefault="00411D58" w:rsidP="00411D58">
      <w:pPr>
        <w:rPr>
          <w:rFonts w:ascii="Cambria" w:hAnsi="Cambria"/>
        </w:rPr>
      </w:pPr>
    </w:p>
    <w:p w14:paraId="66051C66" w14:textId="77777777" w:rsidR="00411D58" w:rsidRPr="00AC4C7F" w:rsidRDefault="00411D58" w:rsidP="00411D58">
      <w:pPr>
        <w:rPr>
          <w:rFonts w:ascii="Cambria" w:hAnsi="Cambria"/>
          <w:bCs/>
        </w:rPr>
      </w:pPr>
      <w:r w:rsidRPr="00AC4C7F">
        <w:rPr>
          <w:rFonts w:ascii="Cambria" w:hAnsi="Cambria"/>
        </w:rPr>
        <w:tab/>
        <w:t>To implement</w:t>
      </w:r>
      <w:r w:rsidRPr="00AC4C7F">
        <w:rPr>
          <w:rFonts w:ascii="Cambria" w:hAnsi="Cambria"/>
          <w:bCs/>
        </w:rPr>
        <w:t xml:space="preserve"> Exceptions and Exceptional handling in Python.</w:t>
      </w:r>
    </w:p>
    <w:p w14:paraId="6D1F50C4" w14:textId="77777777" w:rsidR="00411D58" w:rsidRPr="00AC4C7F" w:rsidRDefault="00411D58" w:rsidP="00411D58">
      <w:pPr>
        <w:rPr>
          <w:rFonts w:ascii="Cambria" w:hAnsi="Cambria"/>
          <w:bCs/>
        </w:rPr>
      </w:pPr>
    </w:p>
    <w:p w14:paraId="656A55A1" w14:textId="77777777" w:rsidR="00411D58" w:rsidRPr="00AC4C7F" w:rsidRDefault="00411D58" w:rsidP="00411D58">
      <w:pPr>
        <w:jc w:val="both"/>
        <w:rPr>
          <w:rFonts w:ascii="Cambria" w:hAnsi="Cambria"/>
          <w:b/>
          <w:i/>
          <w:iCs/>
        </w:rPr>
      </w:pPr>
      <w:r w:rsidRPr="00AC4C7F">
        <w:rPr>
          <w:rFonts w:ascii="Cambria" w:hAnsi="Cambria"/>
          <w:b/>
          <w:i/>
          <w:iCs/>
        </w:rPr>
        <w:t>Problem 9.1.You are developing a Python program that processes a list of students' grades. The program is designed to allow the user to select a grade by specifying an index number. However, you need to ensure that the program handles cases where the user inputs an index that is out of range, i.e., an index that does not exist in the list.</w:t>
      </w:r>
    </w:p>
    <w:p w14:paraId="3B63E704" w14:textId="77777777" w:rsidR="00411D58" w:rsidRPr="00AC4C7F" w:rsidRDefault="00411D58" w:rsidP="00411D58">
      <w:pPr>
        <w:jc w:val="both"/>
        <w:rPr>
          <w:rFonts w:ascii="Cambria" w:hAnsi="Cambria"/>
        </w:rPr>
      </w:pPr>
    </w:p>
    <w:p w14:paraId="02A26304" w14:textId="77777777" w:rsidR="00411D58" w:rsidRPr="00AC4C7F" w:rsidRDefault="00411D58" w:rsidP="00411D58">
      <w:pPr>
        <w:jc w:val="both"/>
        <w:rPr>
          <w:rFonts w:ascii="Cambria" w:hAnsi="Cambria"/>
        </w:rPr>
      </w:pPr>
      <w:r w:rsidRPr="00AC4C7F">
        <w:rPr>
          <w:rFonts w:ascii="Cambria" w:hAnsi="Cambria"/>
          <w:b/>
          <w:bCs/>
        </w:rPr>
        <w:t>Algorithm</w:t>
      </w:r>
      <w:r w:rsidRPr="00AC4C7F">
        <w:rPr>
          <w:rFonts w:ascii="Cambria" w:hAnsi="Cambria"/>
        </w:rPr>
        <w:t>:</w:t>
      </w:r>
    </w:p>
    <w:p w14:paraId="2ABD4CC6" w14:textId="77777777" w:rsidR="00411D58" w:rsidRPr="00AC4C7F" w:rsidRDefault="00411D58" w:rsidP="00411D58">
      <w:pPr>
        <w:pStyle w:val="ListParagraph"/>
        <w:widowControl w:val="0"/>
        <w:numPr>
          <w:ilvl w:val="0"/>
          <w:numId w:val="35"/>
        </w:numPr>
        <w:autoSpaceDE w:val="0"/>
        <w:autoSpaceDN w:val="0"/>
        <w:jc w:val="both"/>
        <w:rPr>
          <w:rFonts w:ascii="Cambria" w:hAnsi="Cambria"/>
        </w:rPr>
      </w:pPr>
      <w:r w:rsidRPr="00AC4C7F">
        <w:rPr>
          <w:rFonts w:ascii="Cambria" w:hAnsi="Cambria"/>
        </w:rPr>
        <w:t>Start the program</w:t>
      </w:r>
    </w:p>
    <w:p w14:paraId="3B3703E0" w14:textId="77777777" w:rsidR="00411D58" w:rsidRPr="00AC4C7F" w:rsidRDefault="00411D58" w:rsidP="00411D58">
      <w:pPr>
        <w:pStyle w:val="ListParagraph"/>
        <w:widowControl w:val="0"/>
        <w:numPr>
          <w:ilvl w:val="0"/>
          <w:numId w:val="35"/>
        </w:numPr>
        <w:autoSpaceDE w:val="0"/>
        <w:autoSpaceDN w:val="0"/>
        <w:jc w:val="both"/>
        <w:rPr>
          <w:rFonts w:ascii="Cambria" w:hAnsi="Cambria"/>
        </w:rPr>
      </w:pPr>
      <w:r w:rsidRPr="00AC4C7F">
        <w:rPr>
          <w:rFonts w:ascii="Cambria" w:hAnsi="Cambria"/>
        </w:rPr>
        <w:t>Initializes a list of grades (e.g., [85, 90, 78, 92, 88]).</w:t>
      </w:r>
    </w:p>
    <w:p w14:paraId="489C7ED8" w14:textId="77777777" w:rsidR="00411D58" w:rsidRPr="00AC4C7F" w:rsidRDefault="00411D58" w:rsidP="00411D58">
      <w:pPr>
        <w:pStyle w:val="ListParagraph"/>
        <w:widowControl w:val="0"/>
        <w:numPr>
          <w:ilvl w:val="0"/>
          <w:numId w:val="35"/>
        </w:numPr>
        <w:autoSpaceDE w:val="0"/>
        <w:autoSpaceDN w:val="0"/>
        <w:jc w:val="both"/>
        <w:rPr>
          <w:rFonts w:ascii="Cambria" w:hAnsi="Cambria"/>
        </w:rPr>
      </w:pPr>
      <w:r w:rsidRPr="00AC4C7F">
        <w:rPr>
          <w:rFonts w:ascii="Cambria" w:hAnsi="Cambria"/>
        </w:rPr>
        <w:t>Prompts the user to enter the index of the grade they wish to view.</w:t>
      </w:r>
    </w:p>
    <w:p w14:paraId="36BAEF79" w14:textId="77777777" w:rsidR="00411D58" w:rsidRPr="00AC4C7F" w:rsidRDefault="00411D58" w:rsidP="00411D58">
      <w:pPr>
        <w:pStyle w:val="ListParagraph"/>
        <w:widowControl w:val="0"/>
        <w:numPr>
          <w:ilvl w:val="0"/>
          <w:numId w:val="35"/>
        </w:numPr>
        <w:autoSpaceDE w:val="0"/>
        <w:autoSpaceDN w:val="0"/>
        <w:jc w:val="both"/>
        <w:rPr>
          <w:rFonts w:ascii="Cambria" w:hAnsi="Cambria"/>
        </w:rPr>
      </w:pPr>
      <w:r w:rsidRPr="00AC4C7F">
        <w:rPr>
          <w:rFonts w:ascii="Cambria" w:hAnsi="Cambria"/>
        </w:rPr>
        <w:t>Attempts to display the grade at the specified index.</w:t>
      </w:r>
    </w:p>
    <w:p w14:paraId="3C81C7FA" w14:textId="77777777" w:rsidR="00411D58" w:rsidRPr="00AC4C7F" w:rsidRDefault="00411D58" w:rsidP="00411D58">
      <w:pPr>
        <w:pStyle w:val="ListParagraph"/>
        <w:widowControl w:val="0"/>
        <w:numPr>
          <w:ilvl w:val="0"/>
          <w:numId w:val="35"/>
        </w:numPr>
        <w:autoSpaceDE w:val="0"/>
        <w:autoSpaceDN w:val="0"/>
        <w:jc w:val="both"/>
        <w:rPr>
          <w:rFonts w:ascii="Cambria" w:hAnsi="Cambria"/>
        </w:rPr>
      </w:pPr>
      <w:r w:rsidRPr="00AC4C7F">
        <w:rPr>
          <w:rFonts w:ascii="Cambria" w:hAnsi="Cambria"/>
        </w:rPr>
        <w:t xml:space="preserve">If the index is out of range, catches the IndexError and prints an error message, </w:t>
      </w:r>
      <w:r w:rsidRPr="00AC4C7F">
        <w:rPr>
          <w:rFonts w:ascii="Cambria" w:hAnsi="Cambria"/>
        </w:rPr>
        <w:lastRenderedPageBreak/>
        <w:t>"Invalid index. Please enter a valid index."</w:t>
      </w:r>
    </w:p>
    <w:p w14:paraId="59E1A58C" w14:textId="77777777" w:rsidR="00411D58" w:rsidRPr="00AC4C7F" w:rsidRDefault="00411D58" w:rsidP="00411D58">
      <w:pPr>
        <w:jc w:val="both"/>
        <w:rPr>
          <w:rFonts w:ascii="Cambria" w:hAnsi="Cambria"/>
        </w:rPr>
      </w:pPr>
    </w:p>
    <w:p w14:paraId="4098E2FF" w14:textId="77777777" w:rsidR="00411D58" w:rsidRPr="00AC4C7F" w:rsidRDefault="00411D58" w:rsidP="00411D58">
      <w:pPr>
        <w:jc w:val="both"/>
        <w:rPr>
          <w:rFonts w:ascii="Cambria" w:hAnsi="Cambria"/>
          <w:b/>
          <w:bCs/>
        </w:rPr>
      </w:pPr>
      <w:r w:rsidRPr="00AC4C7F">
        <w:rPr>
          <w:rFonts w:ascii="Cambria" w:hAnsi="Cambria"/>
          <w:b/>
          <w:bCs/>
        </w:rPr>
        <w:t>Program:</w:t>
      </w:r>
    </w:p>
    <w:p w14:paraId="44492322" w14:textId="77777777" w:rsidR="00411D58" w:rsidRPr="00AC4C7F" w:rsidRDefault="00411D58" w:rsidP="00411D58">
      <w:pPr>
        <w:ind w:left="720"/>
        <w:jc w:val="both"/>
        <w:rPr>
          <w:rFonts w:ascii="Cambria" w:hAnsi="Cambria"/>
        </w:rPr>
      </w:pPr>
      <w:r w:rsidRPr="00AC4C7F">
        <w:rPr>
          <w:rFonts w:ascii="Cambria" w:hAnsi="Cambria"/>
        </w:rPr>
        <w:t># Initialize the list of grades</w:t>
      </w:r>
    </w:p>
    <w:p w14:paraId="44D5A8AB" w14:textId="77777777" w:rsidR="00411D58" w:rsidRPr="00AC4C7F" w:rsidRDefault="00411D58" w:rsidP="00411D58">
      <w:pPr>
        <w:ind w:left="720"/>
        <w:jc w:val="both"/>
        <w:rPr>
          <w:rFonts w:ascii="Cambria" w:hAnsi="Cambria"/>
        </w:rPr>
      </w:pPr>
      <w:r w:rsidRPr="00AC4C7F">
        <w:rPr>
          <w:rFonts w:ascii="Cambria" w:hAnsi="Cambria"/>
        </w:rPr>
        <w:t>grades = [85, 90, 78, 92, 88]</w:t>
      </w:r>
    </w:p>
    <w:p w14:paraId="53B46F61" w14:textId="77777777" w:rsidR="00411D58" w:rsidRPr="00AC4C7F" w:rsidRDefault="00411D58" w:rsidP="00411D58">
      <w:pPr>
        <w:ind w:left="720"/>
        <w:jc w:val="both"/>
        <w:rPr>
          <w:rFonts w:ascii="Cambria" w:hAnsi="Cambria"/>
        </w:rPr>
      </w:pPr>
    </w:p>
    <w:p w14:paraId="4C21AC1D" w14:textId="77777777" w:rsidR="00411D58" w:rsidRPr="00AC4C7F" w:rsidRDefault="00411D58" w:rsidP="00411D58">
      <w:pPr>
        <w:ind w:left="720"/>
        <w:jc w:val="both"/>
        <w:rPr>
          <w:rFonts w:ascii="Cambria" w:hAnsi="Cambria"/>
        </w:rPr>
      </w:pPr>
      <w:r w:rsidRPr="00AC4C7F">
        <w:rPr>
          <w:rFonts w:ascii="Cambria" w:hAnsi="Cambria"/>
        </w:rPr>
        <w:t># Display the grades list</w:t>
      </w:r>
    </w:p>
    <w:p w14:paraId="42D4A023" w14:textId="77777777" w:rsidR="00411D58" w:rsidRPr="00AC4C7F" w:rsidRDefault="00411D58" w:rsidP="00411D58">
      <w:pPr>
        <w:ind w:left="720"/>
        <w:jc w:val="both"/>
        <w:rPr>
          <w:rFonts w:ascii="Cambria" w:hAnsi="Cambria"/>
        </w:rPr>
      </w:pPr>
      <w:r w:rsidRPr="00AC4C7F">
        <w:rPr>
          <w:rFonts w:ascii="Cambria" w:hAnsi="Cambria"/>
        </w:rPr>
        <w:t>print("Grades List:", grades)</w:t>
      </w:r>
    </w:p>
    <w:p w14:paraId="7210431E" w14:textId="77777777" w:rsidR="00411D58" w:rsidRPr="00AC4C7F" w:rsidRDefault="00411D58" w:rsidP="00411D58">
      <w:pPr>
        <w:ind w:left="720"/>
        <w:jc w:val="both"/>
        <w:rPr>
          <w:rFonts w:ascii="Cambria" w:hAnsi="Cambria"/>
        </w:rPr>
      </w:pPr>
    </w:p>
    <w:p w14:paraId="74EBBF05" w14:textId="77777777" w:rsidR="00411D58" w:rsidRPr="00AC4C7F" w:rsidRDefault="00411D58" w:rsidP="00411D58">
      <w:pPr>
        <w:ind w:left="720"/>
        <w:jc w:val="both"/>
        <w:rPr>
          <w:rFonts w:ascii="Cambria" w:hAnsi="Cambria"/>
        </w:rPr>
      </w:pPr>
      <w:r w:rsidRPr="00AC4C7F">
        <w:rPr>
          <w:rFonts w:ascii="Cambria" w:hAnsi="Cambria"/>
        </w:rPr>
        <w:t># Prompt the user to enter the index of the grade they want to view</w:t>
      </w:r>
    </w:p>
    <w:p w14:paraId="130C1D07" w14:textId="77777777" w:rsidR="00411D58" w:rsidRPr="00AC4C7F" w:rsidRDefault="00411D58" w:rsidP="00411D58">
      <w:pPr>
        <w:ind w:left="720"/>
        <w:jc w:val="both"/>
        <w:rPr>
          <w:rFonts w:ascii="Cambria" w:hAnsi="Cambria"/>
        </w:rPr>
      </w:pPr>
      <w:r w:rsidRPr="00AC4C7F">
        <w:rPr>
          <w:rFonts w:ascii="Cambria" w:hAnsi="Cambria"/>
        </w:rPr>
        <w:t>try:</w:t>
      </w:r>
    </w:p>
    <w:p w14:paraId="52C252E9" w14:textId="77777777" w:rsidR="00411D58" w:rsidRPr="00AC4C7F" w:rsidRDefault="00411D58" w:rsidP="00411D58">
      <w:pPr>
        <w:ind w:left="720"/>
        <w:jc w:val="both"/>
        <w:rPr>
          <w:rFonts w:ascii="Cambria" w:hAnsi="Cambria"/>
        </w:rPr>
      </w:pPr>
      <w:r w:rsidRPr="00AC4C7F">
        <w:rPr>
          <w:rFonts w:ascii="Cambria" w:hAnsi="Cambria"/>
        </w:rPr>
        <w:t xml:space="preserve">    index = int(input("Enter the index of the grade you want to view: "))</w:t>
      </w:r>
    </w:p>
    <w:p w14:paraId="03F3856C" w14:textId="77777777" w:rsidR="00411D58" w:rsidRPr="00AC4C7F" w:rsidRDefault="00411D58" w:rsidP="00411D58">
      <w:pPr>
        <w:ind w:left="720"/>
        <w:jc w:val="both"/>
        <w:rPr>
          <w:rFonts w:ascii="Cambria" w:hAnsi="Cambria"/>
        </w:rPr>
      </w:pPr>
      <w:r w:rsidRPr="00AC4C7F">
        <w:rPr>
          <w:rFonts w:ascii="Cambria" w:hAnsi="Cambria"/>
        </w:rPr>
        <w:t xml:space="preserve">    # Attempt to display the grade at the specified index</w:t>
      </w:r>
    </w:p>
    <w:p w14:paraId="30522C5E" w14:textId="77777777" w:rsidR="00411D58" w:rsidRPr="00AC4C7F" w:rsidRDefault="00411D58" w:rsidP="00411D58">
      <w:pPr>
        <w:ind w:left="720"/>
        <w:jc w:val="both"/>
        <w:rPr>
          <w:rFonts w:ascii="Cambria" w:hAnsi="Cambria"/>
        </w:rPr>
      </w:pPr>
      <w:r w:rsidRPr="00AC4C7F">
        <w:rPr>
          <w:rFonts w:ascii="Cambria" w:hAnsi="Cambria"/>
        </w:rPr>
        <w:t xml:space="preserve">    print(f"The grade at index {index} is: {grades[index]}")</w:t>
      </w:r>
    </w:p>
    <w:p w14:paraId="5B7CEB76" w14:textId="77777777" w:rsidR="00411D58" w:rsidRPr="00AC4C7F" w:rsidRDefault="00411D58" w:rsidP="00411D58">
      <w:pPr>
        <w:ind w:left="720"/>
        <w:jc w:val="both"/>
        <w:rPr>
          <w:rFonts w:ascii="Cambria" w:hAnsi="Cambria"/>
        </w:rPr>
      </w:pPr>
      <w:r w:rsidRPr="00AC4C7F">
        <w:rPr>
          <w:rFonts w:ascii="Cambria" w:hAnsi="Cambria"/>
        </w:rPr>
        <w:t>except IndexError:</w:t>
      </w:r>
    </w:p>
    <w:p w14:paraId="6261FB7C" w14:textId="77777777" w:rsidR="00411D58" w:rsidRPr="00AC4C7F" w:rsidRDefault="00411D58" w:rsidP="00411D58">
      <w:pPr>
        <w:ind w:left="720"/>
        <w:jc w:val="both"/>
        <w:rPr>
          <w:rFonts w:ascii="Cambria" w:hAnsi="Cambria"/>
        </w:rPr>
      </w:pPr>
      <w:r w:rsidRPr="00AC4C7F">
        <w:rPr>
          <w:rFonts w:ascii="Cambria" w:hAnsi="Cambria"/>
        </w:rPr>
        <w:t xml:space="preserve">    # Handle the case where the index is out of range</w:t>
      </w:r>
    </w:p>
    <w:p w14:paraId="63F9BA48" w14:textId="77777777" w:rsidR="00411D58" w:rsidRPr="00AC4C7F" w:rsidRDefault="00411D58" w:rsidP="00411D58">
      <w:pPr>
        <w:ind w:left="720"/>
        <w:jc w:val="both"/>
        <w:rPr>
          <w:rFonts w:ascii="Cambria" w:hAnsi="Cambria"/>
        </w:rPr>
      </w:pPr>
      <w:r w:rsidRPr="00AC4C7F">
        <w:rPr>
          <w:rFonts w:ascii="Cambria" w:hAnsi="Cambria"/>
        </w:rPr>
        <w:t xml:space="preserve">    print("Invalid index. Please enter a valid index.")</w:t>
      </w:r>
    </w:p>
    <w:p w14:paraId="7E6C4E1E" w14:textId="77777777" w:rsidR="00411D58" w:rsidRPr="00AC4C7F" w:rsidRDefault="00411D58" w:rsidP="00411D58">
      <w:pPr>
        <w:ind w:left="720"/>
        <w:jc w:val="both"/>
        <w:rPr>
          <w:rFonts w:ascii="Cambria" w:hAnsi="Cambria"/>
        </w:rPr>
      </w:pPr>
      <w:r w:rsidRPr="00AC4C7F">
        <w:rPr>
          <w:rFonts w:ascii="Cambria" w:hAnsi="Cambria"/>
        </w:rPr>
        <w:t>except ValueError:</w:t>
      </w:r>
    </w:p>
    <w:p w14:paraId="1BFDDFAB" w14:textId="77777777" w:rsidR="00411D58" w:rsidRPr="00AC4C7F" w:rsidRDefault="00411D58" w:rsidP="00411D58">
      <w:pPr>
        <w:ind w:left="720"/>
        <w:jc w:val="both"/>
        <w:rPr>
          <w:rFonts w:ascii="Cambria" w:hAnsi="Cambria"/>
        </w:rPr>
      </w:pPr>
      <w:r w:rsidRPr="00AC4C7F">
        <w:rPr>
          <w:rFonts w:ascii="Cambria" w:hAnsi="Cambria"/>
        </w:rPr>
        <w:t xml:space="preserve">    # Handle the case where the input is not an integer</w:t>
      </w:r>
    </w:p>
    <w:p w14:paraId="757A65E1" w14:textId="77777777" w:rsidR="00411D58" w:rsidRPr="00AC4C7F" w:rsidRDefault="00411D58" w:rsidP="00411D58">
      <w:pPr>
        <w:ind w:left="720"/>
        <w:jc w:val="both"/>
        <w:rPr>
          <w:rFonts w:ascii="Cambria" w:hAnsi="Cambria"/>
        </w:rPr>
      </w:pPr>
      <w:r w:rsidRPr="00AC4C7F">
        <w:rPr>
          <w:rFonts w:ascii="Cambria" w:hAnsi="Cambria"/>
        </w:rPr>
        <w:t xml:space="preserve">    print("Invalid input. Please enter a numerical index.")</w:t>
      </w:r>
    </w:p>
    <w:p w14:paraId="73A362DE" w14:textId="77777777" w:rsidR="00411D58" w:rsidRPr="00AC4C7F" w:rsidRDefault="00411D58" w:rsidP="00411D58">
      <w:pPr>
        <w:jc w:val="both"/>
        <w:rPr>
          <w:rFonts w:ascii="Cambria" w:hAnsi="Cambria"/>
        </w:rPr>
      </w:pPr>
    </w:p>
    <w:p w14:paraId="5E14E1D9" w14:textId="77777777" w:rsidR="00411D58" w:rsidRPr="00AC4C7F" w:rsidRDefault="00411D58" w:rsidP="00411D58">
      <w:pPr>
        <w:jc w:val="both"/>
        <w:rPr>
          <w:rFonts w:ascii="Cambria" w:hAnsi="Cambria"/>
          <w:b/>
          <w:bCs/>
        </w:rPr>
      </w:pPr>
      <w:r w:rsidRPr="00AC4C7F">
        <w:rPr>
          <w:rFonts w:ascii="Cambria" w:hAnsi="Cambria"/>
          <w:b/>
          <w:bCs/>
        </w:rPr>
        <w:t>Output:</w:t>
      </w:r>
    </w:p>
    <w:p w14:paraId="62291DC4" w14:textId="77777777" w:rsidR="00411D58" w:rsidRPr="00AC4C7F" w:rsidRDefault="00411D58" w:rsidP="00411D58">
      <w:pPr>
        <w:jc w:val="both"/>
        <w:rPr>
          <w:rFonts w:ascii="Cambria" w:hAnsi="Cambria"/>
        </w:rPr>
      </w:pPr>
    </w:p>
    <w:p w14:paraId="5E67E389" w14:textId="77777777" w:rsidR="00411D58" w:rsidRPr="00AC4C7F" w:rsidRDefault="00411D58" w:rsidP="00411D58">
      <w:pPr>
        <w:rPr>
          <w:rFonts w:ascii="Cambria" w:hAnsi="Cambria"/>
        </w:rPr>
      </w:pPr>
      <w:r w:rsidRPr="00AC4C7F">
        <w:rPr>
          <w:rFonts w:ascii="Cambria" w:hAnsi="Cambria"/>
        </w:rPr>
        <w:t>Grades List: [85, 90, 78, 92, 88]</w:t>
      </w:r>
    </w:p>
    <w:p w14:paraId="5290D7DC" w14:textId="77777777" w:rsidR="00411D58" w:rsidRPr="00AC4C7F" w:rsidRDefault="00411D58" w:rsidP="00411D58">
      <w:pPr>
        <w:rPr>
          <w:rFonts w:ascii="Cambria" w:hAnsi="Cambria"/>
        </w:rPr>
      </w:pPr>
      <w:r w:rsidRPr="00AC4C7F">
        <w:rPr>
          <w:rFonts w:ascii="Cambria" w:hAnsi="Cambria"/>
        </w:rPr>
        <w:t>Enter the index of the grade you want to view: 10</w:t>
      </w:r>
    </w:p>
    <w:p w14:paraId="19B5EBA4" w14:textId="77777777" w:rsidR="00411D58" w:rsidRPr="00AC4C7F" w:rsidRDefault="00411D58" w:rsidP="00411D58">
      <w:pPr>
        <w:rPr>
          <w:rFonts w:ascii="Cambria" w:hAnsi="Cambria"/>
        </w:rPr>
      </w:pPr>
      <w:r w:rsidRPr="00AC4C7F">
        <w:rPr>
          <w:rFonts w:ascii="Cambria" w:hAnsi="Cambria"/>
        </w:rPr>
        <w:t>Invalid index. Please enter a valid index.</w:t>
      </w:r>
    </w:p>
    <w:p w14:paraId="731DA873" w14:textId="77777777" w:rsidR="00411D58" w:rsidRPr="00AC4C7F" w:rsidRDefault="00411D58" w:rsidP="00411D58">
      <w:pPr>
        <w:rPr>
          <w:rFonts w:ascii="Cambria" w:hAnsi="Cambria"/>
        </w:rPr>
      </w:pPr>
    </w:p>
    <w:p w14:paraId="53D4349E" w14:textId="77777777" w:rsidR="00411D58" w:rsidRPr="00AC4C7F" w:rsidRDefault="00411D58" w:rsidP="00411D58">
      <w:pPr>
        <w:rPr>
          <w:rFonts w:ascii="Cambria" w:hAnsi="Cambria"/>
        </w:rPr>
      </w:pPr>
    </w:p>
    <w:p w14:paraId="0EF38085" w14:textId="77777777" w:rsidR="00411D58" w:rsidRPr="00AC4C7F" w:rsidRDefault="00411D58" w:rsidP="00411D58">
      <w:pPr>
        <w:rPr>
          <w:rFonts w:ascii="Cambria" w:hAnsi="Cambria"/>
        </w:rPr>
      </w:pPr>
    </w:p>
    <w:p w14:paraId="2E96301B" w14:textId="77777777" w:rsidR="00411D58" w:rsidRPr="00AC4C7F" w:rsidRDefault="00411D58" w:rsidP="00411D58">
      <w:pPr>
        <w:rPr>
          <w:rFonts w:ascii="Cambria" w:hAnsi="Cambria"/>
        </w:rPr>
      </w:pPr>
    </w:p>
    <w:p w14:paraId="52C041B7" w14:textId="77777777" w:rsidR="00411D58" w:rsidRPr="00AC4C7F" w:rsidRDefault="00411D58" w:rsidP="00411D58">
      <w:pPr>
        <w:rPr>
          <w:rFonts w:ascii="Cambria" w:hAnsi="Cambria"/>
        </w:rPr>
      </w:pPr>
    </w:p>
    <w:p w14:paraId="34A5F561" w14:textId="77777777" w:rsidR="00411D58" w:rsidRPr="00AC4C7F" w:rsidRDefault="00411D58" w:rsidP="00411D58">
      <w:pPr>
        <w:jc w:val="both"/>
        <w:rPr>
          <w:rFonts w:ascii="Cambria" w:hAnsi="Cambria"/>
          <w:b/>
          <w:bCs/>
        </w:rPr>
      </w:pPr>
      <w:r w:rsidRPr="00AC4C7F">
        <w:rPr>
          <w:rFonts w:ascii="Cambria" w:hAnsi="Cambria"/>
          <w:b/>
          <w:bCs/>
        </w:rPr>
        <w:t>Problem 9.2. You are developing a Python calculator program that performs basic arithmetic operations. One of the key functionalities is to divide two numbers entered by the user. However, dividing by zero is not allowed and would cause the program to crash if not handled properly.</w:t>
      </w:r>
    </w:p>
    <w:p w14:paraId="5DC3534B" w14:textId="77777777" w:rsidR="00411D58" w:rsidRPr="00AC4C7F" w:rsidRDefault="00411D58" w:rsidP="00411D58">
      <w:pPr>
        <w:rPr>
          <w:rFonts w:ascii="Cambria" w:hAnsi="Cambria"/>
        </w:rPr>
      </w:pPr>
    </w:p>
    <w:p w14:paraId="295F41E8" w14:textId="77777777" w:rsidR="00411D58" w:rsidRPr="00AC4C7F" w:rsidRDefault="00411D58" w:rsidP="00411D58">
      <w:pPr>
        <w:rPr>
          <w:rFonts w:ascii="Cambria" w:hAnsi="Cambria"/>
          <w:b/>
          <w:bCs/>
        </w:rPr>
      </w:pPr>
      <w:r w:rsidRPr="00AC4C7F">
        <w:rPr>
          <w:rFonts w:ascii="Cambria" w:hAnsi="Cambria"/>
          <w:b/>
          <w:bCs/>
        </w:rPr>
        <w:t>Algorithm:</w:t>
      </w:r>
    </w:p>
    <w:p w14:paraId="46703D11" w14:textId="77777777" w:rsidR="00411D58" w:rsidRPr="00AC4C7F" w:rsidRDefault="00411D58" w:rsidP="00411D58">
      <w:pPr>
        <w:rPr>
          <w:rFonts w:ascii="Cambria" w:hAnsi="Cambria"/>
        </w:rPr>
      </w:pPr>
    </w:p>
    <w:p w14:paraId="5AE3A292" w14:textId="77777777" w:rsidR="00411D58" w:rsidRPr="00AC4C7F" w:rsidRDefault="00411D58" w:rsidP="00411D58">
      <w:pPr>
        <w:pStyle w:val="ListParagraph"/>
        <w:widowControl w:val="0"/>
        <w:numPr>
          <w:ilvl w:val="0"/>
          <w:numId w:val="36"/>
        </w:numPr>
        <w:autoSpaceDE w:val="0"/>
        <w:autoSpaceDN w:val="0"/>
        <w:rPr>
          <w:rFonts w:ascii="Cambria" w:hAnsi="Cambria"/>
        </w:rPr>
      </w:pPr>
      <w:r w:rsidRPr="00AC4C7F">
        <w:rPr>
          <w:rFonts w:ascii="Cambria" w:hAnsi="Cambria"/>
        </w:rPr>
        <w:t>Start the program</w:t>
      </w:r>
    </w:p>
    <w:p w14:paraId="69E09C5E" w14:textId="77777777" w:rsidR="00411D58" w:rsidRPr="00AC4C7F" w:rsidRDefault="00411D58" w:rsidP="00411D58">
      <w:pPr>
        <w:pStyle w:val="ListParagraph"/>
        <w:widowControl w:val="0"/>
        <w:numPr>
          <w:ilvl w:val="0"/>
          <w:numId w:val="36"/>
        </w:numPr>
        <w:autoSpaceDE w:val="0"/>
        <w:autoSpaceDN w:val="0"/>
        <w:rPr>
          <w:rFonts w:ascii="Cambria" w:hAnsi="Cambria"/>
        </w:rPr>
      </w:pPr>
      <w:r w:rsidRPr="00AC4C7F">
        <w:rPr>
          <w:rFonts w:ascii="Cambria" w:hAnsi="Cambria"/>
        </w:rPr>
        <w:t>Prompts the user to enter two numbers: a numerator and a denominator.</w:t>
      </w:r>
    </w:p>
    <w:p w14:paraId="68DBC07A" w14:textId="77777777" w:rsidR="00411D58" w:rsidRPr="00AC4C7F" w:rsidRDefault="00411D58" w:rsidP="00411D58">
      <w:pPr>
        <w:pStyle w:val="ListParagraph"/>
        <w:widowControl w:val="0"/>
        <w:numPr>
          <w:ilvl w:val="0"/>
          <w:numId w:val="36"/>
        </w:numPr>
        <w:autoSpaceDE w:val="0"/>
        <w:autoSpaceDN w:val="0"/>
        <w:rPr>
          <w:rFonts w:ascii="Cambria" w:hAnsi="Cambria"/>
        </w:rPr>
      </w:pPr>
      <w:r w:rsidRPr="00AC4C7F">
        <w:rPr>
          <w:rFonts w:ascii="Cambria" w:hAnsi="Cambria"/>
        </w:rPr>
        <w:t>Attempts to divide the numerator by the denominator.</w:t>
      </w:r>
    </w:p>
    <w:p w14:paraId="5173EB99" w14:textId="77777777" w:rsidR="00411D58" w:rsidRPr="00AC4C7F" w:rsidRDefault="00411D58" w:rsidP="00411D58">
      <w:pPr>
        <w:pStyle w:val="ListParagraph"/>
        <w:widowControl w:val="0"/>
        <w:numPr>
          <w:ilvl w:val="0"/>
          <w:numId w:val="36"/>
        </w:numPr>
        <w:autoSpaceDE w:val="0"/>
        <w:autoSpaceDN w:val="0"/>
        <w:rPr>
          <w:rFonts w:ascii="Cambria" w:hAnsi="Cambria"/>
        </w:rPr>
      </w:pPr>
      <w:r w:rsidRPr="00AC4C7F">
        <w:rPr>
          <w:rFonts w:ascii="Cambria" w:hAnsi="Cambria"/>
        </w:rPr>
        <w:t>If the denominator is zero, catches the ZeroDivisionError and displays an error message: "Error: Division by zero is not allowed."</w:t>
      </w:r>
    </w:p>
    <w:p w14:paraId="67224045" w14:textId="77777777" w:rsidR="00411D58" w:rsidRPr="00AC4C7F" w:rsidRDefault="00411D58" w:rsidP="00411D58">
      <w:pPr>
        <w:rPr>
          <w:rFonts w:ascii="Cambria" w:hAnsi="Cambria"/>
        </w:rPr>
      </w:pPr>
    </w:p>
    <w:p w14:paraId="2808824A" w14:textId="77777777" w:rsidR="00411D58" w:rsidRPr="00AC4C7F" w:rsidRDefault="00411D58" w:rsidP="00411D58">
      <w:pPr>
        <w:rPr>
          <w:rFonts w:ascii="Cambria" w:hAnsi="Cambria"/>
        </w:rPr>
      </w:pPr>
    </w:p>
    <w:p w14:paraId="697B27F3" w14:textId="77777777" w:rsidR="00411D58" w:rsidRPr="00AC4C7F" w:rsidRDefault="00411D58" w:rsidP="00411D58">
      <w:pPr>
        <w:rPr>
          <w:rFonts w:ascii="Cambria" w:hAnsi="Cambria"/>
          <w:b/>
          <w:bCs/>
        </w:rPr>
      </w:pPr>
      <w:r w:rsidRPr="00AC4C7F">
        <w:rPr>
          <w:rFonts w:ascii="Cambria" w:hAnsi="Cambria"/>
          <w:b/>
          <w:bCs/>
        </w:rPr>
        <w:t>Program:</w:t>
      </w:r>
    </w:p>
    <w:p w14:paraId="34B871AA" w14:textId="77777777" w:rsidR="00411D58" w:rsidRPr="00AC4C7F" w:rsidRDefault="00411D58" w:rsidP="00411D58">
      <w:pPr>
        <w:rPr>
          <w:rFonts w:ascii="Cambria" w:hAnsi="Cambria"/>
        </w:rPr>
      </w:pPr>
    </w:p>
    <w:p w14:paraId="22ED5F2D" w14:textId="77777777" w:rsidR="00411D58" w:rsidRPr="00AC4C7F" w:rsidRDefault="00411D58" w:rsidP="00411D58">
      <w:pPr>
        <w:rPr>
          <w:rFonts w:ascii="Cambria" w:hAnsi="Cambria"/>
        </w:rPr>
      </w:pPr>
      <w:r w:rsidRPr="00AC4C7F">
        <w:rPr>
          <w:rFonts w:ascii="Cambria" w:hAnsi="Cambria"/>
        </w:rPr>
        <w:t># Function to perform division</w:t>
      </w:r>
    </w:p>
    <w:p w14:paraId="076901B7" w14:textId="77777777" w:rsidR="00411D58" w:rsidRPr="00AC4C7F" w:rsidRDefault="00411D58" w:rsidP="00411D58">
      <w:pPr>
        <w:rPr>
          <w:rFonts w:ascii="Cambria" w:hAnsi="Cambria"/>
        </w:rPr>
      </w:pPr>
      <w:r w:rsidRPr="00AC4C7F">
        <w:rPr>
          <w:rFonts w:ascii="Cambria" w:hAnsi="Cambria"/>
        </w:rPr>
        <w:t>def divide_numbers():</w:t>
      </w:r>
    </w:p>
    <w:p w14:paraId="62737E14" w14:textId="77777777" w:rsidR="00411D58" w:rsidRPr="00AC4C7F" w:rsidRDefault="00411D58" w:rsidP="00411D58">
      <w:pPr>
        <w:rPr>
          <w:rFonts w:ascii="Cambria" w:hAnsi="Cambria"/>
        </w:rPr>
      </w:pPr>
      <w:r w:rsidRPr="00AC4C7F">
        <w:rPr>
          <w:rFonts w:ascii="Cambria" w:hAnsi="Cambria"/>
        </w:rPr>
        <w:lastRenderedPageBreak/>
        <w:t xml:space="preserve">    try:</w:t>
      </w:r>
    </w:p>
    <w:p w14:paraId="03B8B2BD" w14:textId="77777777" w:rsidR="00411D58" w:rsidRPr="00AC4C7F" w:rsidRDefault="00411D58" w:rsidP="00411D58">
      <w:pPr>
        <w:rPr>
          <w:rFonts w:ascii="Cambria" w:hAnsi="Cambria"/>
        </w:rPr>
      </w:pPr>
      <w:r w:rsidRPr="00AC4C7F">
        <w:rPr>
          <w:rFonts w:ascii="Cambria" w:hAnsi="Cambria"/>
        </w:rPr>
        <w:t xml:space="preserve">        # Prompt the user to enter the numerator</w:t>
      </w:r>
    </w:p>
    <w:p w14:paraId="5FADBE98" w14:textId="77777777" w:rsidR="00411D58" w:rsidRPr="00AC4C7F" w:rsidRDefault="00411D58" w:rsidP="00411D58">
      <w:pPr>
        <w:rPr>
          <w:rFonts w:ascii="Cambria" w:hAnsi="Cambria"/>
        </w:rPr>
      </w:pPr>
      <w:r w:rsidRPr="00AC4C7F">
        <w:rPr>
          <w:rFonts w:ascii="Cambria" w:hAnsi="Cambria"/>
        </w:rPr>
        <w:t xml:space="preserve">        numerator = float(input("Enter the numerator: "))</w:t>
      </w:r>
    </w:p>
    <w:p w14:paraId="2775C76E" w14:textId="77777777" w:rsidR="00411D58" w:rsidRPr="00AC4C7F" w:rsidRDefault="00411D58" w:rsidP="00411D58">
      <w:pPr>
        <w:rPr>
          <w:rFonts w:ascii="Cambria" w:hAnsi="Cambria"/>
        </w:rPr>
      </w:pPr>
      <w:r w:rsidRPr="00AC4C7F">
        <w:rPr>
          <w:rFonts w:ascii="Cambria" w:hAnsi="Cambria"/>
        </w:rPr>
        <w:t xml:space="preserve">        # Prompt the user to enter the denominator</w:t>
      </w:r>
    </w:p>
    <w:p w14:paraId="6C708440" w14:textId="77777777" w:rsidR="00411D58" w:rsidRPr="00AC4C7F" w:rsidRDefault="00411D58" w:rsidP="00411D58">
      <w:pPr>
        <w:rPr>
          <w:rFonts w:ascii="Cambria" w:hAnsi="Cambria"/>
        </w:rPr>
      </w:pPr>
      <w:r w:rsidRPr="00AC4C7F">
        <w:rPr>
          <w:rFonts w:ascii="Cambria" w:hAnsi="Cambria"/>
        </w:rPr>
        <w:t xml:space="preserve">        denominator = float(input("Enter the denominator: "))</w:t>
      </w:r>
    </w:p>
    <w:p w14:paraId="338E7B6B" w14:textId="77777777" w:rsidR="00411D58" w:rsidRPr="00AC4C7F" w:rsidRDefault="00411D58" w:rsidP="00411D58">
      <w:pPr>
        <w:rPr>
          <w:rFonts w:ascii="Cambria" w:hAnsi="Cambria"/>
        </w:rPr>
      </w:pPr>
      <w:r w:rsidRPr="00AC4C7F">
        <w:rPr>
          <w:rFonts w:ascii="Cambria" w:hAnsi="Cambria"/>
        </w:rPr>
        <w:t xml:space="preserve">        # Attempt to perform division</w:t>
      </w:r>
    </w:p>
    <w:p w14:paraId="7C218E8F" w14:textId="77777777" w:rsidR="00411D58" w:rsidRPr="00AC4C7F" w:rsidRDefault="00411D58" w:rsidP="00411D58">
      <w:pPr>
        <w:rPr>
          <w:rFonts w:ascii="Cambria" w:hAnsi="Cambria"/>
        </w:rPr>
      </w:pPr>
      <w:r w:rsidRPr="00AC4C7F">
        <w:rPr>
          <w:rFonts w:ascii="Cambria" w:hAnsi="Cambria"/>
        </w:rPr>
        <w:t xml:space="preserve">        result = numerator / denominator</w:t>
      </w:r>
    </w:p>
    <w:p w14:paraId="2E670A39" w14:textId="77777777" w:rsidR="00411D58" w:rsidRPr="00AC4C7F" w:rsidRDefault="00411D58" w:rsidP="00411D58">
      <w:pPr>
        <w:rPr>
          <w:rFonts w:ascii="Cambria" w:hAnsi="Cambria"/>
        </w:rPr>
      </w:pPr>
      <w:r w:rsidRPr="00AC4C7F">
        <w:rPr>
          <w:rFonts w:ascii="Cambria" w:hAnsi="Cambria"/>
        </w:rPr>
        <w:t xml:space="preserve">        print(f"Result: {result}")</w:t>
      </w:r>
    </w:p>
    <w:p w14:paraId="41FFF35D" w14:textId="77777777" w:rsidR="00411D58" w:rsidRPr="00AC4C7F" w:rsidRDefault="00411D58" w:rsidP="00411D58">
      <w:pPr>
        <w:rPr>
          <w:rFonts w:ascii="Cambria" w:hAnsi="Cambria"/>
        </w:rPr>
      </w:pPr>
      <w:r w:rsidRPr="00AC4C7F">
        <w:rPr>
          <w:rFonts w:ascii="Cambria" w:hAnsi="Cambria"/>
        </w:rPr>
        <w:t xml:space="preserve">    except ZeroDivisionError:</w:t>
      </w:r>
    </w:p>
    <w:p w14:paraId="13281BA4" w14:textId="77777777" w:rsidR="00411D58" w:rsidRPr="00AC4C7F" w:rsidRDefault="00411D58" w:rsidP="00411D58">
      <w:pPr>
        <w:rPr>
          <w:rFonts w:ascii="Cambria" w:hAnsi="Cambria"/>
        </w:rPr>
      </w:pPr>
      <w:r w:rsidRPr="00AC4C7F">
        <w:rPr>
          <w:rFonts w:ascii="Cambria" w:hAnsi="Cambria"/>
        </w:rPr>
        <w:t xml:space="preserve">        # Handle division by zero error</w:t>
      </w:r>
    </w:p>
    <w:p w14:paraId="04B928CA" w14:textId="77777777" w:rsidR="00411D58" w:rsidRPr="00AC4C7F" w:rsidRDefault="00411D58" w:rsidP="00411D58">
      <w:pPr>
        <w:rPr>
          <w:rFonts w:ascii="Cambria" w:hAnsi="Cambria"/>
        </w:rPr>
      </w:pPr>
      <w:r w:rsidRPr="00AC4C7F">
        <w:rPr>
          <w:rFonts w:ascii="Cambria" w:hAnsi="Cambria"/>
        </w:rPr>
        <w:t xml:space="preserve">        print("Error: Division by zero is not allowed.")</w:t>
      </w:r>
    </w:p>
    <w:p w14:paraId="4E5E886D" w14:textId="77777777" w:rsidR="00411D58" w:rsidRPr="00AC4C7F" w:rsidRDefault="00411D58" w:rsidP="00411D58">
      <w:pPr>
        <w:rPr>
          <w:rFonts w:ascii="Cambria" w:hAnsi="Cambria"/>
        </w:rPr>
      </w:pPr>
      <w:r w:rsidRPr="00AC4C7F">
        <w:rPr>
          <w:rFonts w:ascii="Cambria" w:hAnsi="Cambria"/>
        </w:rPr>
        <w:t xml:space="preserve">    except ValueError:</w:t>
      </w:r>
    </w:p>
    <w:p w14:paraId="1BA49C89" w14:textId="77777777" w:rsidR="00411D58" w:rsidRPr="00AC4C7F" w:rsidRDefault="00411D58" w:rsidP="00411D58">
      <w:pPr>
        <w:rPr>
          <w:rFonts w:ascii="Cambria" w:hAnsi="Cambria"/>
        </w:rPr>
      </w:pPr>
      <w:r w:rsidRPr="00AC4C7F">
        <w:rPr>
          <w:rFonts w:ascii="Cambria" w:hAnsi="Cambria"/>
        </w:rPr>
        <w:t xml:space="preserve">        # Handle invalid input that is not a number</w:t>
      </w:r>
    </w:p>
    <w:p w14:paraId="1515EC91" w14:textId="77777777" w:rsidR="00411D58" w:rsidRPr="00AC4C7F" w:rsidRDefault="00411D58" w:rsidP="00411D58">
      <w:pPr>
        <w:rPr>
          <w:rFonts w:ascii="Cambria" w:hAnsi="Cambria"/>
        </w:rPr>
      </w:pPr>
      <w:r w:rsidRPr="00AC4C7F">
        <w:rPr>
          <w:rFonts w:ascii="Cambria" w:hAnsi="Cambria"/>
        </w:rPr>
        <w:t xml:space="preserve">        print("Error: Please enter valid numbers.")</w:t>
      </w:r>
    </w:p>
    <w:p w14:paraId="05214461" w14:textId="77777777" w:rsidR="00411D58" w:rsidRPr="00AC4C7F" w:rsidRDefault="00411D58" w:rsidP="00411D58">
      <w:pPr>
        <w:rPr>
          <w:rFonts w:ascii="Cambria" w:hAnsi="Cambria"/>
        </w:rPr>
      </w:pPr>
    </w:p>
    <w:p w14:paraId="6848FE93" w14:textId="77777777" w:rsidR="00411D58" w:rsidRPr="00AC4C7F" w:rsidRDefault="00411D58" w:rsidP="00411D58">
      <w:pPr>
        <w:rPr>
          <w:rFonts w:ascii="Cambria" w:hAnsi="Cambria"/>
        </w:rPr>
      </w:pPr>
      <w:r w:rsidRPr="00AC4C7F">
        <w:rPr>
          <w:rFonts w:ascii="Cambria" w:hAnsi="Cambria"/>
        </w:rPr>
        <w:t># Call the function to execute the division operation</w:t>
      </w:r>
    </w:p>
    <w:p w14:paraId="535B363A" w14:textId="77777777" w:rsidR="00411D58" w:rsidRPr="00AC4C7F" w:rsidRDefault="00411D58" w:rsidP="00411D58">
      <w:pPr>
        <w:rPr>
          <w:rFonts w:ascii="Cambria" w:hAnsi="Cambria"/>
        </w:rPr>
      </w:pPr>
      <w:r w:rsidRPr="00AC4C7F">
        <w:rPr>
          <w:rFonts w:ascii="Cambria" w:hAnsi="Cambria"/>
        </w:rPr>
        <w:t>divide_numbers()</w:t>
      </w:r>
    </w:p>
    <w:p w14:paraId="6D3C2D54" w14:textId="77777777" w:rsidR="00411D58" w:rsidRPr="00AC4C7F" w:rsidRDefault="00411D58" w:rsidP="00411D58">
      <w:pPr>
        <w:rPr>
          <w:rFonts w:ascii="Cambria" w:hAnsi="Cambria"/>
        </w:rPr>
      </w:pPr>
    </w:p>
    <w:p w14:paraId="38A3DCB0" w14:textId="77777777" w:rsidR="00411D58" w:rsidRPr="00AC4C7F" w:rsidRDefault="00411D58" w:rsidP="00411D58">
      <w:pPr>
        <w:rPr>
          <w:rFonts w:ascii="Cambria" w:hAnsi="Cambria"/>
        </w:rPr>
      </w:pPr>
    </w:p>
    <w:p w14:paraId="01561872" w14:textId="77777777" w:rsidR="00411D58" w:rsidRPr="00AC4C7F" w:rsidRDefault="00411D58" w:rsidP="00411D58">
      <w:pPr>
        <w:rPr>
          <w:rFonts w:ascii="Cambria" w:hAnsi="Cambria"/>
        </w:rPr>
      </w:pPr>
      <w:r w:rsidRPr="00AC4C7F">
        <w:rPr>
          <w:rFonts w:ascii="Cambria" w:hAnsi="Cambria"/>
          <w:b/>
          <w:bCs/>
        </w:rPr>
        <w:t>Output</w:t>
      </w:r>
      <w:r w:rsidRPr="00AC4C7F">
        <w:rPr>
          <w:rFonts w:ascii="Cambria" w:hAnsi="Cambria"/>
        </w:rPr>
        <w:t>:</w:t>
      </w:r>
    </w:p>
    <w:p w14:paraId="5EF46BFC" w14:textId="77777777" w:rsidR="00411D58" w:rsidRPr="00AC4C7F" w:rsidRDefault="00411D58" w:rsidP="00411D58">
      <w:pPr>
        <w:rPr>
          <w:rFonts w:ascii="Cambria" w:hAnsi="Cambria"/>
        </w:rPr>
      </w:pPr>
    </w:p>
    <w:p w14:paraId="61DF8095" w14:textId="77777777" w:rsidR="00411D58" w:rsidRPr="00AC4C7F" w:rsidRDefault="00411D58" w:rsidP="00411D58">
      <w:pPr>
        <w:rPr>
          <w:rFonts w:ascii="Cambria" w:hAnsi="Cambria"/>
        </w:rPr>
      </w:pPr>
      <w:r w:rsidRPr="00AC4C7F">
        <w:rPr>
          <w:rFonts w:ascii="Cambria" w:hAnsi="Cambria"/>
        </w:rPr>
        <w:t>Enter the numerator: 10</w:t>
      </w:r>
    </w:p>
    <w:p w14:paraId="5654B7DC" w14:textId="77777777" w:rsidR="00411D58" w:rsidRPr="00AC4C7F" w:rsidRDefault="00411D58" w:rsidP="00411D58">
      <w:pPr>
        <w:rPr>
          <w:rFonts w:ascii="Cambria" w:hAnsi="Cambria"/>
        </w:rPr>
      </w:pPr>
      <w:r w:rsidRPr="00AC4C7F">
        <w:rPr>
          <w:rFonts w:ascii="Cambria" w:hAnsi="Cambria"/>
        </w:rPr>
        <w:t>Enter the denominator: 0</w:t>
      </w:r>
    </w:p>
    <w:p w14:paraId="0B1E43B3" w14:textId="77777777" w:rsidR="00411D58" w:rsidRPr="00AC4C7F" w:rsidRDefault="00411D58" w:rsidP="00411D58">
      <w:pPr>
        <w:rPr>
          <w:rFonts w:ascii="Cambria" w:hAnsi="Cambria"/>
        </w:rPr>
      </w:pPr>
      <w:r w:rsidRPr="00AC4C7F">
        <w:rPr>
          <w:rFonts w:ascii="Cambria" w:hAnsi="Cambria"/>
        </w:rPr>
        <w:t>ERROR!</w:t>
      </w:r>
    </w:p>
    <w:p w14:paraId="2317D62A" w14:textId="77777777" w:rsidR="00411D58" w:rsidRPr="00AC4C7F" w:rsidRDefault="00411D58" w:rsidP="00411D58">
      <w:pPr>
        <w:rPr>
          <w:rFonts w:ascii="Cambria" w:hAnsi="Cambria"/>
        </w:rPr>
      </w:pPr>
      <w:r w:rsidRPr="00AC4C7F">
        <w:rPr>
          <w:rFonts w:ascii="Cambria" w:hAnsi="Cambria"/>
        </w:rPr>
        <w:t>Error: Division by zero is not allowed.</w:t>
      </w:r>
    </w:p>
    <w:p w14:paraId="647FBC35" w14:textId="77777777" w:rsidR="00411D58" w:rsidRPr="00AC4C7F" w:rsidRDefault="00411D58" w:rsidP="00411D58">
      <w:pPr>
        <w:rPr>
          <w:rFonts w:ascii="Cambria" w:hAnsi="Cambria"/>
        </w:rPr>
      </w:pPr>
    </w:p>
    <w:p w14:paraId="13642AE1" w14:textId="77777777" w:rsidR="00411D58" w:rsidRPr="00AC4C7F" w:rsidRDefault="00411D58" w:rsidP="00411D58">
      <w:pPr>
        <w:rPr>
          <w:rFonts w:ascii="Cambria" w:hAnsi="Cambria"/>
        </w:rPr>
      </w:pPr>
    </w:p>
    <w:p w14:paraId="04CDA341" w14:textId="77777777" w:rsidR="00411D58" w:rsidRPr="00AC4C7F" w:rsidRDefault="00411D58" w:rsidP="00411D58">
      <w:pPr>
        <w:rPr>
          <w:rFonts w:ascii="Cambria" w:hAnsi="Cambria"/>
        </w:rPr>
      </w:pPr>
    </w:p>
    <w:p w14:paraId="5FFC99DA" w14:textId="77777777" w:rsidR="00411D58" w:rsidRPr="00AC4C7F" w:rsidRDefault="00411D58" w:rsidP="00411D58">
      <w:pPr>
        <w:rPr>
          <w:rFonts w:ascii="Cambria" w:hAnsi="Cambria"/>
        </w:rPr>
      </w:pPr>
    </w:p>
    <w:p w14:paraId="78A72499" w14:textId="77777777" w:rsidR="00411D58" w:rsidRPr="00AC4C7F" w:rsidRDefault="00411D58" w:rsidP="00411D58">
      <w:pPr>
        <w:rPr>
          <w:rFonts w:ascii="Cambria" w:hAnsi="Cambria"/>
        </w:rPr>
      </w:pPr>
    </w:p>
    <w:p w14:paraId="3F33EAB5" w14:textId="77777777" w:rsidR="00411D58" w:rsidRPr="00AC4C7F" w:rsidRDefault="00411D58" w:rsidP="00411D58">
      <w:pPr>
        <w:rPr>
          <w:rFonts w:ascii="Cambria" w:hAnsi="Cambria"/>
        </w:rPr>
      </w:pPr>
    </w:p>
    <w:p w14:paraId="45BFF599" w14:textId="77777777" w:rsidR="00411D58" w:rsidRPr="00AC4C7F" w:rsidRDefault="00411D58" w:rsidP="00411D58">
      <w:pPr>
        <w:jc w:val="both"/>
        <w:rPr>
          <w:rFonts w:ascii="Cambria" w:hAnsi="Cambria"/>
          <w:b/>
          <w:bCs/>
        </w:rPr>
      </w:pPr>
      <w:r w:rsidRPr="00AC4C7F">
        <w:rPr>
          <w:rFonts w:ascii="Cambria" w:hAnsi="Cambria"/>
          <w:b/>
          <w:bCs/>
        </w:rPr>
        <w:t>Problem 9.3: You are building a Python application to determine if a person is eligible to vote based on their age. According to the rules, only individuals who are 18 years or older are allowed to vote. To enforce this rule, you decide to create a custom exception called InvalidAgeException, which will be raised whenever an age below 18 is entered.</w:t>
      </w:r>
    </w:p>
    <w:p w14:paraId="703DD23C" w14:textId="77777777" w:rsidR="00411D58" w:rsidRPr="00AC4C7F" w:rsidRDefault="00411D58" w:rsidP="00411D58">
      <w:pPr>
        <w:rPr>
          <w:rFonts w:ascii="Cambria" w:hAnsi="Cambria"/>
        </w:rPr>
      </w:pPr>
    </w:p>
    <w:p w14:paraId="0EB737F8" w14:textId="77777777" w:rsidR="00411D58" w:rsidRPr="00AC4C7F" w:rsidRDefault="00411D58" w:rsidP="00411D58">
      <w:pPr>
        <w:rPr>
          <w:rFonts w:ascii="Cambria" w:hAnsi="Cambria"/>
          <w:b/>
          <w:bCs/>
        </w:rPr>
      </w:pPr>
      <w:r w:rsidRPr="00AC4C7F">
        <w:rPr>
          <w:rFonts w:ascii="Cambria" w:hAnsi="Cambria"/>
          <w:b/>
          <w:bCs/>
        </w:rPr>
        <w:t>Algorithm:</w:t>
      </w:r>
    </w:p>
    <w:p w14:paraId="25EAD56D" w14:textId="77777777" w:rsidR="00411D58" w:rsidRPr="00AC4C7F" w:rsidRDefault="00411D58" w:rsidP="00411D58">
      <w:pPr>
        <w:pStyle w:val="ListParagraph"/>
        <w:widowControl w:val="0"/>
        <w:numPr>
          <w:ilvl w:val="0"/>
          <w:numId w:val="37"/>
        </w:numPr>
        <w:autoSpaceDE w:val="0"/>
        <w:autoSpaceDN w:val="0"/>
        <w:rPr>
          <w:rFonts w:ascii="Cambria" w:hAnsi="Cambria"/>
        </w:rPr>
      </w:pPr>
      <w:r w:rsidRPr="00AC4C7F">
        <w:rPr>
          <w:rFonts w:ascii="Cambria" w:hAnsi="Cambria"/>
        </w:rPr>
        <w:t>Define the custom exception.</w:t>
      </w:r>
    </w:p>
    <w:p w14:paraId="3D0A7025" w14:textId="77777777" w:rsidR="00411D58" w:rsidRPr="00AC4C7F" w:rsidRDefault="00411D58" w:rsidP="00411D58">
      <w:pPr>
        <w:pStyle w:val="ListParagraph"/>
        <w:widowControl w:val="0"/>
        <w:numPr>
          <w:ilvl w:val="0"/>
          <w:numId w:val="37"/>
        </w:numPr>
        <w:autoSpaceDE w:val="0"/>
        <w:autoSpaceDN w:val="0"/>
        <w:rPr>
          <w:rFonts w:ascii="Cambria" w:hAnsi="Cambria"/>
        </w:rPr>
      </w:pPr>
      <w:r w:rsidRPr="00AC4C7F">
        <w:rPr>
          <w:rFonts w:ascii="Cambria" w:hAnsi="Cambria"/>
        </w:rPr>
        <w:t>Prompt the user for input.</w:t>
      </w:r>
    </w:p>
    <w:p w14:paraId="547D0219" w14:textId="77777777" w:rsidR="00411D58" w:rsidRPr="00AC4C7F" w:rsidRDefault="00411D58" w:rsidP="00411D58">
      <w:pPr>
        <w:pStyle w:val="ListParagraph"/>
        <w:widowControl w:val="0"/>
        <w:numPr>
          <w:ilvl w:val="0"/>
          <w:numId w:val="37"/>
        </w:numPr>
        <w:autoSpaceDE w:val="0"/>
        <w:autoSpaceDN w:val="0"/>
        <w:rPr>
          <w:rFonts w:ascii="Cambria" w:hAnsi="Cambria"/>
        </w:rPr>
      </w:pPr>
      <w:r w:rsidRPr="00AC4C7F">
        <w:rPr>
          <w:rFonts w:ascii="Cambria" w:hAnsi="Cambria"/>
        </w:rPr>
        <w:t>Check if the age is below 18.</w:t>
      </w:r>
    </w:p>
    <w:p w14:paraId="5AC65DEF" w14:textId="77777777" w:rsidR="00411D58" w:rsidRPr="00AC4C7F" w:rsidRDefault="00411D58" w:rsidP="00411D58">
      <w:pPr>
        <w:pStyle w:val="ListParagraph"/>
        <w:widowControl w:val="0"/>
        <w:numPr>
          <w:ilvl w:val="0"/>
          <w:numId w:val="37"/>
        </w:numPr>
        <w:autoSpaceDE w:val="0"/>
        <w:autoSpaceDN w:val="0"/>
        <w:rPr>
          <w:rFonts w:ascii="Cambria" w:hAnsi="Cambria"/>
        </w:rPr>
      </w:pPr>
      <w:r w:rsidRPr="00AC4C7F">
        <w:rPr>
          <w:rFonts w:ascii="Cambria" w:hAnsi="Cambria"/>
        </w:rPr>
        <w:t>Raise an exception if the condition is met.</w:t>
      </w:r>
    </w:p>
    <w:p w14:paraId="070E8666" w14:textId="77777777" w:rsidR="00411D58" w:rsidRPr="00AC4C7F" w:rsidRDefault="00411D58" w:rsidP="00411D58">
      <w:pPr>
        <w:pStyle w:val="ListParagraph"/>
        <w:widowControl w:val="0"/>
        <w:numPr>
          <w:ilvl w:val="0"/>
          <w:numId w:val="37"/>
        </w:numPr>
        <w:autoSpaceDE w:val="0"/>
        <w:autoSpaceDN w:val="0"/>
        <w:rPr>
          <w:rFonts w:ascii="Cambria" w:hAnsi="Cambria"/>
        </w:rPr>
      </w:pPr>
      <w:r w:rsidRPr="00AC4C7F">
        <w:rPr>
          <w:rFonts w:ascii="Cambria" w:hAnsi="Cambria"/>
        </w:rPr>
        <w:t>Handle the exception with a custom error message.</w:t>
      </w:r>
    </w:p>
    <w:p w14:paraId="5346B219" w14:textId="77777777" w:rsidR="00411D58" w:rsidRPr="00AC4C7F" w:rsidRDefault="00411D58" w:rsidP="00411D58">
      <w:pPr>
        <w:rPr>
          <w:rFonts w:ascii="Cambria" w:hAnsi="Cambria"/>
        </w:rPr>
      </w:pPr>
    </w:p>
    <w:p w14:paraId="5A2B4804" w14:textId="77777777" w:rsidR="00411D58" w:rsidRPr="00AC4C7F" w:rsidRDefault="00411D58" w:rsidP="00411D58">
      <w:pPr>
        <w:rPr>
          <w:rFonts w:ascii="Cambria" w:hAnsi="Cambria"/>
        </w:rPr>
      </w:pPr>
    </w:p>
    <w:p w14:paraId="4976A09D" w14:textId="77777777" w:rsidR="00411D58" w:rsidRPr="00AC4C7F" w:rsidRDefault="00411D58" w:rsidP="00411D58">
      <w:pPr>
        <w:rPr>
          <w:rFonts w:ascii="Cambria" w:hAnsi="Cambria"/>
        </w:rPr>
      </w:pPr>
      <w:r w:rsidRPr="00AC4C7F">
        <w:rPr>
          <w:rFonts w:ascii="Cambria" w:hAnsi="Cambria"/>
          <w:b/>
          <w:bCs/>
        </w:rPr>
        <w:t>Program</w:t>
      </w:r>
      <w:r w:rsidRPr="00AC4C7F">
        <w:rPr>
          <w:rFonts w:ascii="Cambria" w:hAnsi="Cambria"/>
        </w:rPr>
        <w:t>:</w:t>
      </w:r>
    </w:p>
    <w:p w14:paraId="66FC74BC" w14:textId="77777777" w:rsidR="00411D58" w:rsidRPr="00AC4C7F" w:rsidRDefault="00411D58" w:rsidP="00411D58">
      <w:pPr>
        <w:rPr>
          <w:rFonts w:ascii="Cambria" w:hAnsi="Cambria"/>
        </w:rPr>
      </w:pPr>
      <w:r w:rsidRPr="00AC4C7F">
        <w:rPr>
          <w:rFonts w:ascii="Cambria" w:hAnsi="Cambria"/>
        </w:rPr>
        <w:t># define Python user-defined exceptions</w:t>
      </w:r>
    </w:p>
    <w:p w14:paraId="7E1737FF" w14:textId="77777777" w:rsidR="00411D58" w:rsidRPr="00AC4C7F" w:rsidRDefault="00411D58" w:rsidP="00411D58">
      <w:pPr>
        <w:rPr>
          <w:rFonts w:ascii="Cambria" w:hAnsi="Cambria"/>
        </w:rPr>
      </w:pPr>
      <w:r w:rsidRPr="00AC4C7F">
        <w:rPr>
          <w:rFonts w:ascii="Cambria" w:hAnsi="Cambria"/>
        </w:rPr>
        <w:t>class InvalidAgeException(Exception):</w:t>
      </w:r>
    </w:p>
    <w:p w14:paraId="5BCC1A76" w14:textId="77777777" w:rsidR="00411D58" w:rsidRPr="00AC4C7F" w:rsidRDefault="00411D58" w:rsidP="00411D58">
      <w:pPr>
        <w:rPr>
          <w:rFonts w:ascii="Cambria" w:hAnsi="Cambria"/>
        </w:rPr>
      </w:pPr>
      <w:r w:rsidRPr="00AC4C7F">
        <w:rPr>
          <w:rFonts w:ascii="Cambria" w:hAnsi="Cambria"/>
        </w:rPr>
        <w:t xml:space="preserve">    "Raised when the input value is less than 18"</w:t>
      </w:r>
    </w:p>
    <w:p w14:paraId="401FFF34" w14:textId="77777777" w:rsidR="00411D58" w:rsidRPr="00AC4C7F" w:rsidRDefault="00411D58" w:rsidP="00411D58">
      <w:pPr>
        <w:rPr>
          <w:rFonts w:ascii="Cambria" w:hAnsi="Cambria"/>
        </w:rPr>
      </w:pPr>
      <w:r w:rsidRPr="00AC4C7F">
        <w:rPr>
          <w:rFonts w:ascii="Cambria" w:hAnsi="Cambria"/>
        </w:rPr>
        <w:lastRenderedPageBreak/>
        <w:t xml:space="preserve">    pass</w:t>
      </w:r>
    </w:p>
    <w:p w14:paraId="268E3BAB" w14:textId="77777777" w:rsidR="00411D58" w:rsidRPr="00AC4C7F" w:rsidRDefault="00411D58" w:rsidP="00411D58">
      <w:pPr>
        <w:rPr>
          <w:rFonts w:ascii="Cambria" w:hAnsi="Cambria"/>
        </w:rPr>
      </w:pPr>
      <w:r w:rsidRPr="00AC4C7F">
        <w:rPr>
          <w:rFonts w:ascii="Cambria" w:hAnsi="Cambria"/>
        </w:rPr>
        <w:t># you need to guess this number</w:t>
      </w:r>
    </w:p>
    <w:p w14:paraId="3993D76D" w14:textId="77777777" w:rsidR="00411D58" w:rsidRPr="00AC4C7F" w:rsidRDefault="00411D58" w:rsidP="00411D58">
      <w:pPr>
        <w:rPr>
          <w:rFonts w:ascii="Cambria" w:hAnsi="Cambria"/>
        </w:rPr>
      </w:pPr>
      <w:r w:rsidRPr="00AC4C7F">
        <w:rPr>
          <w:rFonts w:ascii="Cambria" w:hAnsi="Cambria"/>
        </w:rPr>
        <w:t>number = 18</w:t>
      </w:r>
    </w:p>
    <w:p w14:paraId="77BC554C" w14:textId="77777777" w:rsidR="00411D58" w:rsidRPr="00AC4C7F" w:rsidRDefault="00411D58" w:rsidP="00411D58">
      <w:pPr>
        <w:rPr>
          <w:rFonts w:ascii="Cambria" w:hAnsi="Cambria"/>
        </w:rPr>
      </w:pPr>
    </w:p>
    <w:p w14:paraId="0F21499C" w14:textId="77777777" w:rsidR="00411D58" w:rsidRPr="00AC4C7F" w:rsidRDefault="00411D58" w:rsidP="00411D58">
      <w:pPr>
        <w:rPr>
          <w:rFonts w:ascii="Cambria" w:hAnsi="Cambria"/>
        </w:rPr>
      </w:pPr>
      <w:r w:rsidRPr="00AC4C7F">
        <w:rPr>
          <w:rFonts w:ascii="Cambria" w:hAnsi="Cambria"/>
        </w:rPr>
        <w:t>try:</w:t>
      </w:r>
    </w:p>
    <w:p w14:paraId="0B11A909" w14:textId="77777777" w:rsidR="00411D58" w:rsidRPr="00AC4C7F" w:rsidRDefault="00411D58" w:rsidP="00411D58">
      <w:pPr>
        <w:rPr>
          <w:rFonts w:ascii="Cambria" w:hAnsi="Cambria"/>
        </w:rPr>
      </w:pPr>
      <w:r w:rsidRPr="00AC4C7F">
        <w:rPr>
          <w:rFonts w:ascii="Cambria" w:hAnsi="Cambria"/>
        </w:rPr>
        <w:t xml:space="preserve">    input_num = int(input("Enter a number: "))</w:t>
      </w:r>
    </w:p>
    <w:p w14:paraId="3F8E7D0F" w14:textId="77777777" w:rsidR="00411D58" w:rsidRPr="00AC4C7F" w:rsidRDefault="00411D58" w:rsidP="00411D58">
      <w:pPr>
        <w:rPr>
          <w:rFonts w:ascii="Cambria" w:hAnsi="Cambria"/>
        </w:rPr>
      </w:pPr>
      <w:r w:rsidRPr="00AC4C7F">
        <w:rPr>
          <w:rFonts w:ascii="Cambria" w:hAnsi="Cambria"/>
        </w:rPr>
        <w:t xml:space="preserve">    if input_num &lt; number:</w:t>
      </w:r>
    </w:p>
    <w:p w14:paraId="58608A87" w14:textId="77777777" w:rsidR="00411D58" w:rsidRPr="00AC4C7F" w:rsidRDefault="00411D58" w:rsidP="00411D58">
      <w:pPr>
        <w:rPr>
          <w:rFonts w:ascii="Cambria" w:hAnsi="Cambria"/>
        </w:rPr>
      </w:pPr>
      <w:r w:rsidRPr="00AC4C7F">
        <w:rPr>
          <w:rFonts w:ascii="Cambria" w:hAnsi="Cambria"/>
        </w:rPr>
        <w:t xml:space="preserve">        raise InvalidAgeException</w:t>
      </w:r>
    </w:p>
    <w:p w14:paraId="0AAF5455" w14:textId="77777777" w:rsidR="00411D58" w:rsidRPr="00AC4C7F" w:rsidRDefault="00411D58" w:rsidP="00411D58">
      <w:pPr>
        <w:rPr>
          <w:rFonts w:ascii="Cambria" w:hAnsi="Cambria"/>
        </w:rPr>
      </w:pPr>
      <w:r w:rsidRPr="00AC4C7F">
        <w:rPr>
          <w:rFonts w:ascii="Cambria" w:hAnsi="Cambria"/>
        </w:rPr>
        <w:t xml:space="preserve">    else:</w:t>
      </w:r>
    </w:p>
    <w:p w14:paraId="0342FAF4" w14:textId="77777777" w:rsidR="00411D58" w:rsidRPr="00AC4C7F" w:rsidRDefault="00411D58" w:rsidP="00411D58">
      <w:pPr>
        <w:rPr>
          <w:rFonts w:ascii="Cambria" w:hAnsi="Cambria"/>
        </w:rPr>
      </w:pPr>
      <w:r w:rsidRPr="00AC4C7F">
        <w:rPr>
          <w:rFonts w:ascii="Cambria" w:hAnsi="Cambria"/>
        </w:rPr>
        <w:t xml:space="preserve">        print("Eligible to Vote")</w:t>
      </w:r>
    </w:p>
    <w:p w14:paraId="3BA20D5A" w14:textId="77777777" w:rsidR="00411D58" w:rsidRPr="00AC4C7F" w:rsidRDefault="00411D58" w:rsidP="00411D58">
      <w:pPr>
        <w:rPr>
          <w:rFonts w:ascii="Cambria" w:hAnsi="Cambria"/>
        </w:rPr>
      </w:pPr>
      <w:r w:rsidRPr="00AC4C7F">
        <w:rPr>
          <w:rFonts w:ascii="Cambria" w:hAnsi="Cambria"/>
        </w:rPr>
        <w:t xml:space="preserve">        </w:t>
      </w:r>
    </w:p>
    <w:p w14:paraId="52E6FDB4" w14:textId="77777777" w:rsidR="00411D58" w:rsidRPr="00AC4C7F" w:rsidRDefault="00411D58" w:rsidP="00411D58">
      <w:pPr>
        <w:rPr>
          <w:rFonts w:ascii="Cambria" w:hAnsi="Cambria"/>
        </w:rPr>
      </w:pPr>
      <w:r w:rsidRPr="00AC4C7F">
        <w:rPr>
          <w:rFonts w:ascii="Cambria" w:hAnsi="Cambria"/>
        </w:rPr>
        <w:t>except InvalidAgeException:</w:t>
      </w:r>
    </w:p>
    <w:p w14:paraId="029FC23A" w14:textId="77777777" w:rsidR="00411D58" w:rsidRPr="00AC4C7F" w:rsidRDefault="00411D58" w:rsidP="00411D58">
      <w:pPr>
        <w:rPr>
          <w:rFonts w:ascii="Cambria" w:hAnsi="Cambria"/>
        </w:rPr>
      </w:pPr>
      <w:r w:rsidRPr="00AC4C7F">
        <w:rPr>
          <w:rFonts w:ascii="Cambria" w:hAnsi="Cambria"/>
        </w:rPr>
        <w:t xml:space="preserve">    print("Exception occurred: Invalid Age")</w:t>
      </w:r>
    </w:p>
    <w:p w14:paraId="45EAEAC2" w14:textId="77777777" w:rsidR="00411D58" w:rsidRPr="00AC4C7F" w:rsidRDefault="00411D58" w:rsidP="00411D58">
      <w:pPr>
        <w:rPr>
          <w:rFonts w:ascii="Cambria" w:hAnsi="Cambria"/>
        </w:rPr>
      </w:pPr>
    </w:p>
    <w:p w14:paraId="603CFD74" w14:textId="77777777" w:rsidR="00411D58" w:rsidRPr="00AC4C7F" w:rsidRDefault="00411D58" w:rsidP="00411D58">
      <w:pPr>
        <w:rPr>
          <w:rFonts w:ascii="Cambria" w:hAnsi="Cambria"/>
        </w:rPr>
      </w:pPr>
    </w:p>
    <w:p w14:paraId="1ED427FB" w14:textId="77777777" w:rsidR="00411D58" w:rsidRPr="00AC4C7F" w:rsidRDefault="00411D58" w:rsidP="00411D58">
      <w:pPr>
        <w:rPr>
          <w:rFonts w:ascii="Cambria" w:hAnsi="Cambria"/>
        </w:rPr>
      </w:pPr>
      <w:r w:rsidRPr="00AC4C7F">
        <w:rPr>
          <w:rFonts w:ascii="Cambria" w:hAnsi="Cambria"/>
          <w:b/>
          <w:bCs/>
        </w:rPr>
        <w:t>Output</w:t>
      </w:r>
      <w:r w:rsidRPr="00AC4C7F">
        <w:rPr>
          <w:rFonts w:ascii="Cambria" w:hAnsi="Cambria"/>
        </w:rPr>
        <w:t>:</w:t>
      </w:r>
    </w:p>
    <w:p w14:paraId="4C0E7DAF" w14:textId="77777777" w:rsidR="00411D58" w:rsidRPr="00AC4C7F" w:rsidRDefault="00411D58" w:rsidP="00411D58">
      <w:pPr>
        <w:rPr>
          <w:rFonts w:ascii="Cambria" w:hAnsi="Cambria"/>
        </w:rPr>
      </w:pPr>
    </w:p>
    <w:p w14:paraId="62F87093" w14:textId="77777777" w:rsidR="00411D58" w:rsidRPr="00AC4C7F" w:rsidRDefault="00411D58" w:rsidP="00411D58">
      <w:pPr>
        <w:rPr>
          <w:rFonts w:ascii="Cambria" w:hAnsi="Cambria"/>
        </w:rPr>
      </w:pPr>
      <w:r w:rsidRPr="00AC4C7F">
        <w:rPr>
          <w:rFonts w:ascii="Cambria" w:hAnsi="Cambria"/>
        </w:rPr>
        <w:t>Enter a number: 15</w:t>
      </w:r>
    </w:p>
    <w:p w14:paraId="7003949C" w14:textId="77777777" w:rsidR="00411D58" w:rsidRPr="00AC4C7F" w:rsidRDefault="00411D58" w:rsidP="00411D58">
      <w:pPr>
        <w:rPr>
          <w:rFonts w:ascii="Cambria" w:hAnsi="Cambria"/>
        </w:rPr>
      </w:pPr>
      <w:r w:rsidRPr="00AC4C7F">
        <w:rPr>
          <w:rFonts w:ascii="Cambria" w:hAnsi="Cambria"/>
        </w:rPr>
        <w:t>Exception occurred: Invalid Age</w:t>
      </w:r>
    </w:p>
    <w:p w14:paraId="1A9BC8BB" w14:textId="77777777" w:rsidR="00411D58" w:rsidRPr="00AC4C7F" w:rsidRDefault="00411D58" w:rsidP="001564FA">
      <w:pPr>
        <w:spacing w:after="200" w:line="276" w:lineRule="auto"/>
        <w:rPr>
          <w:rFonts w:ascii="Cambria" w:eastAsia="Calibri" w:hAnsi="Cambria"/>
          <w:lang w:val="en-US" w:eastAsia="en-US"/>
        </w:rPr>
      </w:pPr>
    </w:p>
    <w:p w14:paraId="6E67D653" w14:textId="77777777" w:rsidR="00411D58" w:rsidRPr="00AC4C7F" w:rsidRDefault="00411D58" w:rsidP="001564FA">
      <w:pPr>
        <w:spacing w:after="200" w:line="276" w:lineRule="auto"/>
        <w:rPr>
          <w:rFonts w:ascii="Cambria" w:eastAsia="Calibri" w:hAnsi="Cambria"/>
          <w:lang w:val="en-US" w:eastAsia="en-US"/>
        </w:rPr>
      </w:pPr>
    </w:p>
    <w:p w14:paraId="3935D092" w14:textId="77777777" w:rsidR="00411D58" w:rsidRDefault="00411D58" w:rsidP="001564FA">
      <w:pPr>
        <w:spacing w:after="200" w:line="276" w:lineRule="auto"/>
        <w:rPr>
          <w:rFonts w:ascii="Cambria" w:eastAsia="Calibri" w:hAnsi="Cambria"/>
          <w:lang w:val="en-US" w:eastAsia="en-US"/>
        </w:rPr>
      </w:pPr>
    </w:p>
    <w:p w14:paraId="46E5D797" w14:textId="77777777" w:rsidR="00AC4C7F" w:rsidRDefault="00AC4C7F" w:rsidP="001564FA">
      <w:pPr>
        <w:spacing w:after="200" w:line="276" w:lineRule="auto"/>
        <w:rPr>
          <w:rFonts w:ascii="Cambria" w:eastAsia="Calibri" w:hAnsi="Cambria"/>
          <w:lang w:val="en-US" w:eastAsia="en-US"/>
        </w:rPr>
      </w:pPr>
    </w:p>
    <w:p w14:paraId="718F2A0F" w14:textId="3E6C2118" w:rsidR="00411D58" w:rsidRDefault="00AC4C7F" w:rsidP="001564FA">
      <w:pPr>
        <w:spacing w:after="200" w:line="276" w:lineRule="auto"/>
        <w:rPr>
          <w:rFonts w:ascii="Cambria" w:eastAsia="Calibri" w:hAnsi="Cambria"/>
          <w:lang w:val="en-US" w:eastAsia="en-US"/>
        </w:rPr>
      </w:pPr>
      <w:r w:rsidRPr="00AC4C7F">
        <w:rPr>
          <w:rFonts w:ascii="Cambria" w:eastAsia="Calibri" w:hAnsi="Cambria"/>
          <w:b/>
          <w:bCs/>
          <w:lang w:eastAsia="en-US"/>
        </w:rPr>
        <w:t xml:space="preserve">Result: </w:t>
      </w:r>
      <w:r w:rsidRPr="00AC4C7F">
        <w:rPr>
          <w:rFonts w:ascii="Cambria" w:eastAsia="Calibri" w:hAnsi="Cambria"/>
          <w:b/>
          <w:bCs/>
          <w:lang w:eastAsia="en-US"/>
        </w:rPr>
        <w:br/>
      </w:r>
      <w:r w:rsidRPr="00AC4C7F">
        <w:rPr>
          <w:rFonts w:ascii="Cambria" w:eastAsia="Calibri" w:hAnsi="Cambria"/>
          <w:bCs/>
          <w:lang w:eastAsia="en-US"/>
        </w:rPr>
        <w:t xml:space="preserve">                Thus the program for </w:t>
      </w:r>
      <w:r w:rsidR="001E156B" w:rsidRPr="001E156B">
        <w:rPr>
          <w:rFonts w:ascii="Cambria" w:eastAsia="Calibri" w:hAnsi="Cambria"/>
          <w:bCs/>
          <w:lang w:eastAsia="en-US"/>
        </w:rPr>
        <w:t xml:space="preserve">Implement Exceptions and Exceptional handling </w:t>
      </w:r>
      <w:r w:rsidRPr="00AC4C7F">
        <w:rPr>
          <w:rFonts w:ascii="Cambria" w:eastAsia="Calibri" w:hAnsi="Cambria"/>
          <w:bCs/>
          <w:lang w:eastAsia="en-US"/>
        </w:rPr>
        <w:t>is executed and verified successfully</w:t>
      </w:r>
    </w:p>
    <w:p w14:paraId="11C14095" w14:textId="77777777" w:rsidR="00AC4C7F" w:rsidRPr="00AC4C7F" w:rsidRDefault="00AC4C7F" w:rsidP="001564FA">
      <w:pPr>
        <w:spacing w:after="200" w:line="276" w:lineRule="auto"/>
        <w:rPr>
          <w:rFonts w:ascii="Cambria" w:eastAsia="Calibri" w:hAnsi="Cambria"/>
          <w:lang w:val="en-US" w:eastAsia="en-US"/>
        </w:rPr>
      </w:pPr>
    </w:p>
    <w:p w14:paraId="5E2994F0" w14:textId="77777777" w:rsidR="00411D58" w:rsidRPr="00AC4C7F" w:rsidRDefault="00411D58" w:rsidP="00411D58">
      <w:pPr>
        <w:pStyle w:val="BodyText"/>
        <w:spacing w:before="1"/>
        <w:ind w:left="0"/>
        <w:jc w:val="center"/>
        <w:rPr>
          <w:rFonts w:ascii="Cambria" w:hAnsi="Cambria"/>
          <w:b/>
          <w:bCs/>
          <w:color w:val="000000" w:themeColor="text1"/>
          <w:sz w:val="24"/>
          <w:szCs w:val="24"/>
          <w:u w:val="single"/>
        </w:rPr>
      </w:pPr>
      <w:r w:rsidRPr="00AC4C7F">
        <w:rPr>
          <w:rFonts w:ascii="Cambria" w:hAnsi="Cambria"/>
          <w:b/>
          <w:bCs/>
          <w:color w:val="000000" w:themeColor="text1"/>
          <w:sz w:val="24"/>
          <w:szCs w:val="24"/>
          <w:u w:val="single"/>
        </w:rPr>
        <w:t>Task 10.Use Matplotlib module for plotting in python</w:t>
      </w:r>
    </w:p>
    <w:p w14:paraId="7C43927A" w14:textId="77777777" w:rsidR="00411D58" w:rsidRPr="00AC4C7F" w:rsidRDefault="00411D58" w:rsidP="00411D58">
      <w:pPr>
        <w:pStyle w:val="BodyText"/>
        <w:spacing w:before="1"/>
        <w:ind w:left="0"/>
        <w:jc w:val="center"/>
        <w:rPr>
          <w:rFonts w:ascii="Cambria" w:hAnsi="Cambria"/>
          <w:sz w:val="24"/>
          <w:szCs w:val="24"/>
          <w:lang w:val="en-IN"/>
        </w:rPr>
      </w:pPr>
    </w:p>
    <w:p w14:paraId="4757439D"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 xml:space="preserve">Aim:  </w:t>
      </w:r>
    </w:p>
    <w:p w14:paraId="79C9AA16" w14:textId="77777777" w:rsidR="00411D58" w:rsidRPr="00AC4C7F" w:rsidRDefault="00411D58" w:rsidP="00411D58">
      <w:pPr>
        <w:pStyle w:val="BodyText"/>
        <w:spacing w:before="1"/>
        <w:ind w:left="0" w:firstLine="720"/>
        <w:rPr>
          <w:rFonts w:ascii="Cambria" w:hAnsi="Cambria"/>
          <w:bCs/>
          <w:sz w:val="24"/>
          <w:szCs w:val="24"/>
        </w:rPr>
      </w:pPr>
      <w:r w:rsidRPr="00AC4C7F">
        <w:rPr>
          <w:rFonts w:ascii="Cambria" w:hAnsi="Cambria"/>
          <w:sz w:val="24"/>
          <w:szCs w:val="24"/>
          <w:lang w:val="en-IN"/>
        </w:rPr>
        <w:t>To use</w:t>
      </w:r>
      <w:r w:rsidRPr="00AC4C7F">
        <w:rPr>
          <w:rFonts w:ascii="Cambria" w:hAnsi="Cambria"/>
          <w:bCs/>
          <w:sz w:val="24"/>
          <w:szCs w:val="24"/>
        </w:rPr>
        <w:t xml:space="preserve"> Matplotlib module for plotting in python.</w:t>
      </w:r>
    </w:p>
    <w:p w14:paraId="488EF5D8" w14:textId="77777777" w:rsidR="00411D58" w:rsidRPr="00AC4C7F" w:rsidRDefault="00411D58" w:rsidP="00411D58">
      <w:pPr>
        <w:pStyle w:val="BodyText"/>
        <w:spacing w:before="1"/>
        <w:ind w:left="0" w:firstLine="720"/>
        <w:rPr>
          <w:rFonts w:ascii="Cambria" w:hAnsi="Cambria"/>
          <w:bCs/>
          <w:sz w:val="24"/>
          <w:szCs w:val="24"/>
        </w:rPr>
      </w:pPr>
    </w:p>
    <w:p w14:paraId="2F7A3005" w14:textId="77777777" w:rsidR="00411D58" w:rsidRPr="00AC4C7F" w:rsidRDefault="00411D58" w:rsidP="00411D58">
      <w:pPr>
        <w:shd w:val="clear" w:color="auto" w:fill="FFFFFF"/>
        <w:spacing w:after="240" w:line="360" w:lineRule="atLeast"/>
        <w:ind w:right="-330"/>
        <w:rPr>
          <w:rFonts w:ascii="Cambria" w:hAnsi="Cambria"/>
          <w:b/>
          <w:bCs/>
          <w:color w:val="000000" w:themeColor="text1"/>
        </w:rPr>
      </w:pPr>
      <w:r w:rsidRPr="00AC4C7F">
        <w:rPr>
          <w:rFonts w:ascii="Cambria" w:hAnsi="Cambria"/>
          <w:b/>
          <w:bCs/>
          <w:color w:val="000000" w:themeColor="text1"/>
        </w:rPr>
        <w:t>Problem 10.1. Write a Python programming to display a bar chart of the popularity of programming Languages.</w:t>
      </w:r>
    </w:p>
    <w:p w14:paraId="7D90ED67" w14:textId="77777777" w:rsidR="00411D58" w:rsidRPr="00AC4C7F" w:rsidRDefault="00411D58" w:rsidP="00411D58">
      <w:pPr>
        <w:shd w:val="clear" w:color="auto" w:fill="FFFFFF"/>
        <w:spacing w:after="240" w:line="360" w:lineRule="atLeast"/>
        <w:rPr>
          <w:rFonts w:ascii="Cambria" w:hAnsi="Cambria"/>
          <w:color w:val="000000" w:themeColor="text1"/>
        </w:rPr>
      </w:pPr>
      <w:r w:rsidRPr="00AC4C7F">
        <w:rPr>
          <w:rFonts w:ascii="Cambria" w:hAnsi="Cambria"/>
          <w:b/>
          <w:bCs/>
          <w:color w:val="000000" w:themeColor="text1"/>
        </w:rPr>
        <w:t>Sample data:</w:t>
      </w:r>
      <w:r w:rsidRPr="00AC4C7F">
        <w:rPr>
          <w:rFonts w:ascii="Cambria" w:hAnsi="Cambria"/>
          <w:color w:val="000000" w:themeColor="text1"/>
        </w:rPr>
        <w:br/>
        <w:t>Programming languages: Java, Python, PHP, JavaScript, C#, C++</w:t>
      </w:r>
      <w:r w:rsidRPr="00AC4C7F">
        <w:rPr>
          <w:rFonts w:ascii="Cambria" w:hAnsi="Cambria"/>
          <w:color w:val="000000" w:themeColor="text1"/>
        </w:rPr>
        <w:br/>
        <w:t>Popularity: 22.2, 17.6, 8.8, 8, 7.7, 6.7</w:t>
      </w:r>
    </w:p>
    <w:p w14:paraId="3BF09476" w14:textId="77777777" w:rsidR="00411D58" w:rsidRPr="00AC4C7F" w:rsidRDefault="00411D58" w:rsidP="00411D58">
      <w:pPr>
        <w:rPr>
          <w:rFonts w:ascii="Cambria" w:hAnsi="Cambria"/>
          <w:b/>
          <w:bCs/>
          <w:color w:val="000000" w:themeColor="text1"/>
        </w:rPr>
      </w:pPr>
      <w:r w:rsidRPr="00AC4C7F">
        <w:rPr>
          <w:rFonts w:ascii="Cambria" w:hAnsi="Cambria"/>
          <w:b/>
          <w:bCs/>
          <w:color w:val="000000" w:themeColor="text1"/>
        </w:rPr>
        <w:t>Sample Output:</w:t>
      </w:r>
    </w:p>
    <w:p w14:paraId="177C3914" w14:textId="77777777" w:rsidR="00411D58" w:rsidRPr="00AC4C7F" w:rsidRDefault="00411D58" w:rsidP="00411D58">
      <w:pPr>
        <w:rPr>
          <w:rFonts w:ascii="Cambria" w:hAnsi="Cambria"/>
          <w:b/>
          <w:bCs/>
          <w:color w:val="000000" w:themeColor="text1"/>
        </w:rPr>
      </w:pPr>
      <w:r w:rsidRPr="00AC4C7F">
        <w:rPr>
          <w:rFonts w:ascii="Cambria" w:hAnsi="Cambria"/>
          <w:noProof/>
          <w:color w:val="000000" w:themeColor="text1"/>
          <w:lang w:bidi="ta-IN"/>
        </w:rPr>
        <w:lastRenderedPageBreak/>
        <w:drawing>
          <wp:inline distT="0" distB="0" distL="0" distR="0" wp14:anchorId="6419EFCC" wp14:editId="0AC3BC65">
            <wp:extent cx="3182587" cy="2383627"/>
            <wp:effectExtent l="0" t="0" r="0" b="0"/>
            <wp:docPr id="2131989190" name="Picture 2131989190" descr="Matplotlib BarChart: Display a bar chart of the popularity of programming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tplotlib BarChart: Display a bar chart of the popularity of programming Language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84252" cy="2384874"/>
                    </a:xfrm>
                    <a:prstGeom prst="rect">
                      <a:avLst/>
                    </a:prstGeom>
                    <a:noFill/>
                    <a:ln>
                      <a:noFill/>
                    </a:ln>
                  </pic:spPr>
                </pic:pic>
              </a:graphicData>
            </a:graphic>
          </wp:inline>
        </w:drawing>
      </w:r>
    </w:p>
    <w:p w14:paraId="13A66F50" w14:textId="77777777" w:rsidR="00411D58" w:rsidRPr="00AC4C7F" w:rsidRDefault="00411D58" w:rsidP="00411D58">
      <w:pPr>
        <w:rPr>
          <w:rFonts w:ascii="Cambria" w:hAnsi="Cambria"/>
          <w:b/>
          <w:bCs/>
          <w:color w:val="000000" w:themeColor="text1"/>
        </w:rPr>
      </w:pPr>
    </w:p>
    <w:p w14:paraId="730908A1" w14:textId="77777777" w:rsidR="00411D58" w:rsidRPr="00AC4C7F" w:rsidRDefault="00411D58" w:rsidP="00411D58">
      <w:pPr>
        <w:rPr>
          <w:rFonts w:ascii="Cambria" w:hAnsi="Cambria"/>
          <w:b/>
          <w:bCs/>
          <w:color w:val="000000" w:themeColor="text1"/>
        </w:rPr>
      </w:pPr>
    </w:p>
    <w:p w14:paraId="3C9D0E03" w14:textId="77777777" w:rsidR="00411D58" w:rsidRPr="00AC4C7F" w:rsidRDefault="00411D58" w:rsidP="00411D58">
      <w:pPr>
        <w:pStyle w:val="BodyText"/>
        <w:spacing w:before="1"/>
        <w:ind w:left="0"/>
        <w:rPr>
          <w:rFonts w:ascii="Cambria" w:hAnsi="Cambria"/>
          <w:b/>
          <w:sz w:val="24"/>
          <w:szCs w:val="24"/>
          <w:lang w:val="en-IN"/>
        </w:rPr>
      </w:pPr>
      <w:r w:rsidRPr="00AC4C7F">
        <w:rPr>
          <w:rFonts w:ascii="Cambria" w:hAnsi="Cambria"/>
          <w:b/>
          <w:sz w:val="24"/>
          <w:szCs w:val="24"/>
          <w:lang w:val="en-IN"/>
        </w:rPr>
        <w:t>Algorithm:</w:t>
      </w:r>
    </w:p>
    <w:p w14:paraId="702F56F0" w14:textId="77777777" w:rsidR="00411D58" w:rsidRPr="00AC4C7F" w:rsidRDefault="00411D58" w:rsidP="00411D58">
      <w:pPr>
        <w:pStyle w:val="BodyText"/>
        <w:numPr>
          <w:ilvl w:val="0"/>
          <w:numId w:val="38"/>
        </w:numPr>
        <w:spacing w:before="1"/>
        <w:rPr>
          <w:rFonts w:ascii="Cambria" w:hAnsi="Cambria"/>
          <w:sz w:val="24"/>
          <w:szCs w:val="24"/>
          <w:lang w:val="en-IN"/>
        </w:rPr>
      </w:pPr>
      <w:r w:rsidRPr="00AC4C7F">
        <w:rPr>
          <w:rFonts w:ascii="Cambria" w:hAnsi="Cambria"/>
          <w:sz w:val="24"/>
          <w:szCs w:val="24"/>
          <w:lang w:val="en-IN"/>
        </w:rPr>
        <w:t>Define two lists for programming languages and their popularity respectively</w:t>
      </w:r>
    </w:p>
    <w:p w14:paraId="63272AD3" w14:textId="77777777" w:rsidR="00411D58" w:rsidRPr="00AC4C7F" w:rsidRDefault="00411D58" w:rsidP="00411D58">
      <w:pPr>
        <w:pStyle w:val="BodyText"/>
        <w:numPr>
          <w:ilvl w:val="0"/>
          <w:numId w:val="38"/>
        </w:numPr>
        <w:spacing w:before="1"/>
        <w:rPr>
          <w:rFonts w:ascii="Cambria" w:hAnsi="Cambria"/>
          <w:sz w:val="24"/>
          <w:szCs w:val="24"/>
          <w:lang w:val="en-IN"/>
        </w:rPr>
      </w:pPr>
      <w:r w:rsidRPr="00AC4C7F">
        <w:rPr>
          <w:rFonts w:ascii="Cambria" w:hAnsi="Cambria"/>
          <w:sz w:val="24"/>
          <w:szCs w:val="24"/>
          <w:lang w:val="en-IN"/>
        </w:rPr>
        <w:t>Find the maximum popularity value in the list</w:t>
      </w:r>
    </w:p>
    <w:p w14:paraId="70A2C162" w14:textId="77777777" w:rsidR="00411D58" w:rsidRPr="00AC4C7F" w:rsidRDefault="00411D58" w:rsidP="00411D58">
      <w:pPr>
        <w:pStyle w:val="BodyText"/>
        <w:numPr>
          <w:ilvl w:val="0"/>
          <w:numId w:val="38"/>
        </w:numPr>
        <w:spacing w:before="1"/>
        <w:rPr>
          <w:rFonts w:ascii="Cambria" w:hAnsi="Cambria"/>
          <w:sz w:val="24"/>
          <w:szCs w:val="24"/>
          <w:lang w:val="en-IN"/>
        </w:rPr>
      </w:pPr>
      <w:r w:rsidRPr="00AC4C7F">
        <w:rPr>
          <w:rFonts w:ascii="Cambria" w:hAnsi="Cambria"/>
          <w:sz w:val="24"/>
          <w:szCs w:val="24"/>
          <w:lang w:val="en-IN"/>
        </w:rPr>
        <w:t>Define a scaling factor to scale the bar heights within a certain limit (e.g. 50 characters)</w:t>
      </w:r>
    </w:p>
    <w:p w14:paraId="2EE1B98C" w14:textId="77777777" w:rsidR="00411D58" w:rsidRPr="00AC4C7F" w:rsidRDefault="00411D58" w:rsidP="00411D58">
      <w:pPr>
        <w:pStyle w:val="BodyText"/>
        <w:numPr>
          <w:ilvl w:val="0"/>
          <w:numId w:val="38"/>
        </w:numPr>
        <w:spacing w:before="1"/>
        <w:rPr>
          <w:rFonts w:ascii="Cambria" w:hAnsi="Cambria"/>
          <w:sz w:val="24"/>
          <w:szCs w:val="24"/>
          <w:lang w:val="en-IN"/>
        </w:rPr>
      </w:pPr>
      <w:r w:rsidRPr="00AC4C7F">
        <w:rPr>
          <w:rFonts w:ascii="Cambria" w:hAnsi="Cambria"/>
          <w:sz w:val="24"/>
          <w:szCs w:val="24"/>
          <w:lang w:val="en-IN"/>
        </w:rPr>
        <w:t>For each language and popularity pair, calculate the bar height as the popularity value scaled by the scaling factor</w:t>
      </w:r>
    </w:p>
    <w:p w14:paraId="24980DE5" w14:textId="77777777" w:rsidR="00411D58" w:rsidRPr="00AC4C7F" w:rsidRDefault="00411D58" w:rsidP="00411D58">
      <w:pPr>
        <w:pStyle w:val="BodyText"/>
        <w:numPr>
          <w:ilvl w:val="0"/>
          <w:numId w:val="38"/>
        </w:numPr>
        <w:spacing w:before="1"/>
        <w:rPr>
          <w:rFonts w:ascii="Cambria" w:hAnsi="Cambria"/>
          <w:sz w:val="24"/>
          <w:szCs w:val="24"/>
          <w:lang w:val="en-IN"/>
        </w:rPr>
      </w:pPr>
      <w:r w:rsidRPr="00AC4C7F">
        <w:rPr>
          <w:rFonts w:ascii="Cambria" w:hAnsi="Cambria"/>
          <w:sz w:val="24"/>
          <w:szCs w:val="24"/>
          <w:lang w:val="en-IN"/>
        </w:rPr>
        <w:t>Print the chart using a loop to iterate over the programming language list: a. Print the language name and a separator character (e.g. "|") b. Use a loop to print the bar chart by printing the bar character (e.g. "*") a number of times equal to the bar height c. Print the popularity value with a separator character d. Print a newline character</w:t>
      </w:r>
    </w:p>
    <w:p w14:paraId="7859E274" w14:textId="77777777" w:rsidR="00411D58" w:rsidRPr="00AC4C7F" w:rsidRDefault="00411D58" w:rsidP="00411D58">
      <w:pPr>
        <w:pStyle w:val="BodyText"/>
        <w:spacing w:before="1"/>
        <w:ind w:left="0"/>
        <w:rPr>
          <w:rFonts w:ascii="Cambria" w:hAnsi="Cambria"/>
          <w:b/>
          <w:sz w:val="24"/>
          <w:szCs w:val="24"/>
          <w:lang w:val="en-IN"/>
        </w:rPr>
      </w:pPr>
    </w:p>
    <w:p w14:paraId="2B517B4C" w14:textId="77777777" w:rsidR="00411D58" w:rsidRPr="00AC4C7F" w:rsidRDefault="00411D58" w:rsidP="00411D58">
      <w:pPr>
        <w:pStyle w:val="BodyText"/>
        <w:spacing w:before="1"/>
        <w:ind w:left="0"/>
        <w:rPr>
          <w:rFonts w:ascii="Cambria" w:hAnsi="Cambria"/>
          <w:b/>
          <w:sz w:val="24"/>
          <w:szCs w:val="24"/>
          <w:lang w:val="en-IN"/>
        </w:rPr>
      </w:pPr>
    </w:p>
    <w:p w14:paraId="6FF3CF86" w14:textId="77777777" w:rsidR="00411D58" w:rsidRPr="00AC4C7F" w:rsidRDefault="00411D58" w:rsidP="00411D58">
      <w:pPr>
        <w:pStyle w:val="BodyText"/>
        <w:spacing w:before="1"/>
        <w:ind w:left="0"/>
        <w:rPr>
          <w:rFonts w:ascii="Cambria" w:hAnsi="Cambria"/>
          <w:b/>
          <w:sz w:val="24"/>
          <w:szCs w:val="24"/>
          <w:lang w:val="en-IN"/>
        </w:rPr>
      </w:pPr>
    </w:p>
    <w:p w14:paraId="776D3B5E" w14:textId="77777777" w:rsidR="00411D58" w:rsidRPr="00AC4C7F" w:rsidRDefault="00411D58" w:rsidP="00411D58">
      <w:pPr>
        <w:pStyle w:val="BodyText"/>
        <w:spacing w:before="1"/>
        <w:ind w:left="0"/>
        <w:rPr>
          <w:rFonts w:ascii="Cambria" w:hAnsi="Cambria"/>
          <w:b/>
          <w:sz w:val="24"/>
          <w:szCs w:val="24"/>
          <w:lang w:val="en-IN"/>
        </w:rPr>
      </w:pPr>
    </w:p>
    <w:p w14:paraId="348B705F" w14:textId="77777777" w:rsidR="00411D58" w:rsidRPr="00AC4C7F" w:rsidRDefault="00411D58" w:rsidP="00411D58">
      <w:pPr>
        <w:pStyle w:val="BodyText"/>
        <w:spacing w:before="1"/>
        <w:ind w:left="0"/>
        <w:rPr>
          <w:rFonts w:ascii="Cambria" w:hAnsi="Cambria"/>
          <w:b/>
          <w:sz w:val="24"/>
          <w:szCs w:val="24"/>
          <w:lang w:val="en-IN"/>
        </w:rPr>
      </w:pPr>
    </w:p>
    <w:p w14:paraId="6462C3A7" w14:textId="77777777" w:rsidR="00411D58" w:rsidRPr="00AC4C7F" w:rsidRDefault="00411D58" w:rsidP="00411D58">
      <w:pPr>
        <w:pStyle w:val="BodyText"/>
        <w:spacing w:before="1"/>
        <w:ind w:left="0"/>
        <w:rPr>
          <w:rFonts w:ascii="Cambria" w:hAnsi="Cambria"/>
          <w:b/>
          <w:sz w:val="24"/>
          <w:szCs w:val="24"/>
          <w:lang w:val="en-IN"/>
        </w:rPr>
      </w:pPr>
    </w:p>
    <w:p w14:paraId="3BF8C106" w14:textId="77777777" w:rsidR="00411D58" w:rsidRPr="00AC4C7F" w:rsidRDefault="00411D58" w:rsidP="00411D58">
      <w:pPr>
        <w:pStyle w:val="BodyText"/>
        <w:spacing w:before="1"/>
        <w:ind w:left="0"/>
        <w:rPr>
          <w:rFonts w:ascii="Cambria" w:hAnsi="Cambria"/>
          <w:b/>
          <w:sz w:val="24"/>
          <w:szCs w:val="24"/>
          <w:lang w:val="en-IN"/>
        </w:rPr>
      </w:pPr>
    </w:p>
    <w:p w14:paraId="5111D779" w14:textId="77777777" w:rsidR="00411D58" w:rsidRPr="00AC4C7F" w:rsidRDefault="00411D58" w:rsidP="00411D58">
      <w:pPr>
        <w:pStyle w:val="BodyText"/>
        <w:spacing w:before="1"/>
        <w:ind w:left="0"/>
        <w:rPr>
          <w:rFonts w:ascii="Cambria" w:hAnsi="Cambria"/>
          <w:b/>
          <w:sz w:val="24"/>
          <w:szCs w:val="24"/>
          <w:lang w:val="en-IN"/>
        </w:rPr>
      </w:pPr>
    </w:p>
    <w:p w14:paraId="3484240F" w14:textId="77777777" w:rsidR="00411D58" w:rsidRPr="00AC4C7F" w:rsidRDefault="00411D58" w:rsidP="00411D58">
      <w:pPr>
        <w:pStyle w:val="BodyText"/>
        <w:spacing w:before="1"/>
        <w:ind w:left="0"/>
        <w:rPr>
          <w:rFonts w:ascii="Cambria" w:hAnsi="Cambria"/>
          <w:b/>
          <w:sz w:val="24"/>
          <w:szCs w:val="24"/>
          <w:lang w:val="en-IN"/>
        </w:rPr>
      </w:pPr>
      <w:r w:rsidRPr="00AC4C7F">
        <w:rPr>
          <w:rFonts w:ascii="Cambria" w:hAnsi="Cambria"/>
          <w:b/>
          <w:sz w:val="24"/>
          <w:szCs w:val="24"/>
          <w:lang w:val="en-IN"/>
        </w:rPr>
        <w:t>Program:</w:t>
      </w:r>
    </w:p>
    <w:p w14:paraId="4C682AE4" w14:textId="77777777" w:rsidR="00411D58" w:rsidRPr="00AC4C7F" w:rsidRDefault="00411D58" w:rsidP="00411D58">
      <w:pPr>
        <w:pStyle w:val="BodyText"/>
        <w:spacing w:before="1"/>
        <w:ind w:left="0"/>
        <w:rPr>
          <w:rFonts w:ascii="Cambria" w:hAnsi="Cambria"/>
          <w:b/>
          <w:sz w:val="24"/>
          <w:szCs w:val="24"/>
          <w:lang w:val="en-IN"/>
        </w:rPr>
      </w:pPr>
      <w:r w:rsidRPr="00AC4C7F">
        <w:rPr>
          <w:rFonts w:ascii="Cambria" w:hAnsi="Cambria"/>
          <w:b/>
          <w:sz w:val="24"/>
          <w:szCs w:val="24"/>
          <w:lang w:val="en-IN"/>
        </w:rPr>
        <w:t>#pip install matplotlib</w:t>
      </w:r>
    </w:p>
    <w:p w14:paraId="534245B1"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import matplotlib.pyplot as plt</w:t>
      </w:r>
    </w:p>
    <w:p w14:paraId="3078817A" w14:textId="77777777" w:rsidR="00411D58" w:rsidRPr="00AC4C7F" w:rsidRDefault="00411D58" w:rsidP="00411D58">
      <w:pPr>
        <w:pStyle w:val="BodyText"/>
        <w:spacing w:before="1"/>
        <w:rPr>
          <w:rFonts w:ascii="Cambria" w:hAnsi="Cambria"/>
          <w:sz w:val="24"/>
          <w:szCs w:val="24"/>
          <w:lang w:val="en-IN"/>
        </w:rPr>
      </w:pPr>
    </w:p>
    <w:p w14:paraId="1A0BE78F"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nguages = ['Java', 'Python', 'PHP', 'JavaScript', 'C#', 'C++']</w:t>
      </w:r>
    </w:p>
    <w:p w14:paraId="55BF224E"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opularity = [22.2, 17.6, 8.8, 8, 7.7, 6.7]</w:t>
      </w:r>
    </w:p>
    <w:p w14:paraId="2093DD82" w14:textId="77777777" w:rsidR="00411D58" w:rsidRPr="00AC4C7F" w:rsidRDefault="00411D58" w:rsidP="00411D58">
      <w:pPr>
        <w:pStyle w:val="BodyText"/>
        <w:spacing w:before="1"/>
        <w:rPr>
          <w:rFonts w:ascii="Cambria" w:hAnsi="Cambria"/>
          <w:sz w:val="24"/>
          <w:szCs w:val="24"/>
          <w:lang w:val="en-IN"/>
        </w:rPr>
      </w:pPr>
    </w:p>
    <w:p w14:paraId="63A58F87"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bar(languages, popularity, color='b')</w:t>
      </w:r>
    </w:p>
    <w:p w14:paraId="61801CEF"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title('Popularity of Programming Languages')</w:t>
      </w:r>
    </w:p>
    <w:p w14:paraId="0AE2F670"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xlabel('Programming Languages')</w:t>
      </w:r>
    </w:p>
    <w:p w14:paraId="4014D299"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ylabel('Popularity')</w:t>
      </w:r>
    </w:p>
    <w:p w14:paraId="79DFFBFD" w14:textId="77777777" w:rsidR="00411D58" w:rsidRPr="00AC4C7F" w:rsidRDefault="00411D58" w:rsidP="00411D58">
      <w:pPr>
        <w:pStyle w:val="BodyText"/>
        <w:spacing w:before="1"/>
        <w:ind w:left="0" w:firstLine="260"/>
        <w:rPr>
          <w:rFonts w:ascii="Cambria" w:hAnsi="Cambria"/>
          <w:sz w:val="24"/>
          <w:szCs w:val="24"/>
          <w:lang w:val="en-IN"/>
        </w:rPr>
      </w:pPr>
      <w:r w:rsidRPr="00AC4C7F">
        <w:rPr>
          <w:rFonts w:ascii="Cambria" w:hAnsi="Cambria"/>
          <w:sz w:val="24"/>
          <w:szCs w:val="24"/>
          <w:lang w:val="en-IN"/>
        </w:rPr>
        <w:t>plt.show()</w:t>
      </w:r>
    </w:p>
    <w:p w14:paraId="20D312E5" w14:textId="77777777" w:rsidR="00411D58" w:rsidRPr="00AC4C7F" w:rsidRDefault="00411D58" w:rsidP="00411D58">
      <w:pPr>
        <w:pStyle w:val="BodyText"/>
        <w:spacing w:before="1"/>
        <w:ind w:left="0"/>
        <w:rPr>
          <w:rFonts w:ascii="Cambria" w:hAnsi="Cambria"/>
          <w:sz w:val="24"/>
          <w:szCs w:val="24"/>
          <w:lang w:val="en-IN"/>
        </w:rPr>
      </w:pPr>
    </w:p>
    <w:p w14:paraId="5C88A9F1" w14:textId="77777777" w:rsidR="00411D58" w:rsidRPr="00AC4C7F" w:rsidRDefault="00411D58" w:rsidP="00411D58">
      <w:pPr>
        <w:pStyle w:val="BodyText"/>
        <w:spacing w:before="1"/>
        <w:ind w:left="0"/>
        <w:rPr>
          <w:rFonts w:ascii="Cambria" w:hAnsi="Cambria"/>
          <w:sz w:val="24"/>
          <w:szCs w:val="24"/>
          <w:lang w:val="en-IN"/>
        </w:rPr>
      </w:pPr>
    </w:p>
    <w:p w14:paraId="01EC58B9"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sz w:val="24"/>
          <w:szCs w:val="24"/>
          <w:lang w:val="en-IN"/>
        </w:rPr>
        <w:lastRenderedPageBreak/>
        <w:t>Output:</w:t>
      </w:r>
    </w:p>
    <w:p w14:paraId="63146056" w14:textId="77777777" w:rsidR="00411D58" w:rsidRPr="00AC4C7F" w:rsidRDefault="00411D58" w:rsidP="00411D58">
      <w:pPr>
        <w:pStyle w:val="BodyText"/>
        <w:spacing w:before="1"/>
        <w:ind w:left="0"/>
        <w:rPr>
          <w:rFonts w:ascii="Cambria" w:hAnsi="Cambria"/>
          <w:sz w:val="24"/>
          <w:szCs w:val="24"/>
          <w:lang w:val="en-IN"/>
        </w:rPr>
      </w:pPr>
    </w:p>
    <w:p w14:paraId="1FC0A6C0"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noProof/>
          <w:sz w:val="24"/>
          <w:szCs w:val="24"/>
          <w:lang w:val="en-IN"/>
        </w:rPr>
        <w:drawing>
          <wp:inline distT="0" distB="0" distL="0" distR="0" wp14:anchorId="7BAE562D" wp14:editId="62D61312">
            <wp:extent cx="5007112" cy="4244340"/>
            <wp:effectExtent l="0" t="0" r="3175" b="3810"/>
            <wp:docPr id="1019044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44917" name=""/>
                    <pic:cNvPicPr/>
                  </pic:nvPicPr>
                  <pic:blipFill>
                    <a:blip r:embed="rId24"/>
                    <a:stretch>
                      <a:fillRect/>
                    </a:stretch>
                  </pic:blipFill>
                  <pic:spPr>
                    <a:xfrm>
                      <a:off x="0" y="0"/>
                      <a:ext cx="5008628" cy="4245625"/>
                    </a:xfrm>
                    <a:prstGeom prst="rect">
                      <a:avLst/>
                    </a:prstGeom>
                  </pic:spPr>
                </pic:pic>
              </a:graphicData>
            </a:graphic>
          </wp:inline>
        </w:drawing>
      </w:r>
    </w:p>
    <w:p w14:paraId="3CC9E69F" w14:textId="77777777" w:rsidR="00411D58" w:rsidRPr="00AC4C7F" w:rsidRDefault="00411D58" w:rsidP="00411D58">
      <w:pPr>
        <w:pStyle w:val="BodyText"/>
        <w:spacing w:before="1"/>
        <w:ind w:left="0"/>
        <w:rPr>
          <w:rFonts w:ascii="Cambria" w:hAnsi="Cambria"/>
          <w:sz w:val="24"/>
          <w:szCs w:val="24"/>
          <w:lang w:val="en-IN"/>
        </w:rPr>
      </w:pPr>
    </w:p>
    <w:p w14:paraId="28A1378E" w14:textId="77777777" w:rsidR="00411D58" w:rsidRPr="00AC4C7F" w:rsidRDefault="00411D58" w:rsidP="00411D58">
      <w:pPr>
        <w:pStyle w:val="BodyText"/>
        <w:spacing w:before="1"/>
        <w:ind w:left="0"/>
        <w:rPr>
          <w:rFonts w:ascii="Cambria" w:hAnsi="Cambria"/>
          <w:sz w:val="24"/>
          <w:szCs w:val="24"/>
          <w:lang w:val="en-IN"/>
        </w:rPr>
      </w:pPr>
    </w:p>
    <w:p w14:paraId="4BDD1B9A" w14:textId="77777777" w:rsidR="00411D58" w:rsidRDefault="00411D58" w:rsidP="00411D58">
      <w:pPr>
        <w:pStyle w:val="BodyText"/>
        <w:spacing w:before="1"/>
        <w:ind w:left="0"/>
        <w:rPr>
          <w:rFonts w:ascii="Cambria" w:hAnsi="Cambria"/>
          <w:sz w:val="24"/>
          <w:szCs w:val="24"/>
          <w:lang w:val="en-IN"/>
        </w:rPr>
      </w:pPr>
    </w:p>
    <w:p w14:paraId="142BE4D1" w14:textId="77777777" w:rsidR="00AC4C7F" w:rsidRDefault="00AC4C7F" w:rsidP="00411D58">
      <w:pPr>
        <w:pStyle w:val="BodyText"/>
        <w:spacing w:before="1"/>
        <w:ind w:left="0"/>
        <w:rPr>
          <w:rFonts w:ascii="Cambria" w:hAnsi="Cambria"/>
          <w:sz w:val="24"/>
          <w:szCs w:val="24"/>
          <w:lang w:val="en-IN"/>
        </w:rPr>
      </w:pPr>
    </w:p>
    <w:p w14:paraId="5B96C21E" w14:textId="77777777" w:rsidR="00AC4C7F" w:rsidRPr="00AC4C7F" w:rsidRDefault="00AC4C7F" w:rsidP="00411D58">
      <w:pPr>
        <w:pStyle w:val="BodyText"/>
        <w:spacing w:before="1"/>
        <w:ind w:left="0"/>
        <w:rPr>
          <w:rFonts w:ascii="Cambria" w:hAnsi="Cambria"/>
          <w:sz w:val="24"/>
          <w:szCs w:val="24"/>
          <w:lang w:val="en-IN"/>
        </w:rPr>
      </w:pPr>
    </w:p>
    <w:p w14:paraId="7C78B4B0" w14:textId="77777777" w:rsidR="00411D58" w:rsidRPr="00AC4C7F" w:rsidRDefault="00411D58" w:rsidP="00411D58">
      <w:pPr>
        <w:pStyle w:val="BodyText"/>
        <w:spacing w:before="1"/>
        <w:ind w:left="0"/>
        <w:rPr>
          <w:rFonts w:ascii="Cambria" w:hAnsi="Cambria"/>
          <w:sz w:val="24"/>
          <w:szCs w:val="24"/>
          <w:lang w:val="en-IN"/>
        </w:rPr>
      </w:pPr>
    </w:p>
    <w:p w14:paraId="3DB8CAA9" w14:textId="77777777" w:rsidR="00411D58" w:rsidRPr="00AC4C7F" w:rsidRDefault="00411D58" w:rsidP="00411D58">
      <w:pPr>
        <w:pStyle w:val="BodyText"/>
        <w:spacing w:before="1"/>
        <w:ind w:left="0"/>
        <w:rPr>
          <w:rFonts w:ascii="Cambria" w:hAnsi="Cambria"/>
          <w:sz w:val="24"/>
          <w:szCs w:val="24"/>
          <w:lang w:val="en-IN"/>
        </w:rPr>
      </w:pPr>
    </w:p>
    <w:p w14:paraId="75437FA5" w14:textId="77777777" w:rsidR="00411D58" w:rsidRPr="00AC4C7F" w:rsidRDefault="00411D58" w:rsidP="00411D58">
      <w:pPr>
        <w:pStyle w:val="BodyText"/>
        <w:spacing w:before="1"/>
        <w:ind w:left="0"/>
        <w:rPr>
          <w:rFonts w:ascii="Cambria" w:hAnsi="Cambria"/>
          <w:sz w:val="24"/>
          <w:szCs w:val="24"/>
          <w:lang w:val="en-IN"/>
        </w:rPr>
      </w:pPr>
    </w:p>
    <w:p w14:paraId="3984DD5F" w14:textId="77777777" w:rsidR="00411D58" w:rsidRPr="00AC4C7F" w:rsidRDefault="00411D58" w:rsidP="00411D58">
      <w:pPr>
        <w:shd w:val="clear" w:color="auto" w:fill="FFFFFF"/>
        <w:spacing w:after="240" w:line="360" w:lineRule="atLeast"/>
        <w:rPr>
          <w:rFonts w:ascii="Cambria" w:hAnsi="Cambria"/>
          <w:b/>
          <w:bCs/>
          <w:color w:val="000000" w:themeColor="text1"/>
        </w:rPr>
      </w:pPr>
      <w:r w:rsidRPr="00AC4C7F">
        <w:rPr>
          <w:rFonts w:ascii="Cambria" w:hAnsi="Cambria"/>
          <w:b/>
          <w:bCs/>
          <w:color w:val="000000" w:themeColor="text1"/>
        </w:rPr>
        <w:t>Problem 10.2.Write a Python programming to create a pie chart of the popularity of programming Languages.</w:t>
      </w:r>
    </w:p>
    <w:p w14:paraId="392D45E0" w14:textId="77777777" w:rsidR="00411D58" w:rsidRPr="00AC4C7F" w:rsidRDefault="00411D58" w:rsidP="00411D58">
      <w:pPr>
        <w:shd w:val="clear" w:color="auto" w:fill="FFFFFF"/>
        <w:spacing w:after="240" w:line="360" w:lineRule="atLeast"/>
        <w:rPr>
          <w:rFonts w:ascii="Cambria" w:hAnsi="Cambria"/>
          <w:color w:val="000000" w:themeColor="text1"/>
        </w:rPr>
      </w:pPr>
      <w:r w:rsidRPr="00AC4C7F">
        <w:rPr>
          <w:rFonts w:ascii="Cambria" w:hAnsi="Cambria"/>
          <w:b/>
          <w:bCs/>
          <w:color w:val="000000" w:themeColor="text1"/>
        </w:rPr>
        <w:t>Sample data:</w:t>
      </w:r>
      <w:r w:rsidRPr="00AC4C7F">
        <w:rPr>
          <w:rFonts w:ascii="Cambria" w:hAnsi="Cambria"/>
          <w:color w:val="000000" w:themeColor="text1"/>
        </w:rPr>
        <w:br/>
        <w:t>Programming languages: Java, Python, PHP, JavaScript, C#, C++</w:t>
      </w:r>
      <w:r w:rsidRPr="00AC4C7F">
        <w:rPr>
          <w:rFonts w:ascii="Cambria" w:hAnsi="Cambria"/>
          <w:color w:val="000000" w:themeColor="text1"/>
        </w:rPr>
        <w:br/>
        <w:t>Popularity: 22.2, 17.6, 8.8, 8, 7.7, 6.7</w:t>
      </w:r>
    </w:p>
    <w:p w14:paraId="18DE7D57" w14:textId="77777777" w:rsidR="00411D58" w:rsidRPr="00AC4C7F" w:rsidRDefault="00411D58" w:rsidP="00411D58">
      <w:pPr>
        <w:rPr>
          <w:rFonts w:ascii="Cambria" w:hAnsi="Cambria"/>
          <w:b/>
          <w:bCs/>
          <w:color w:val="000000" w:themeColor="text1"/>
        </w:rPr>
      </w:pPr>
      <w:r w:rsidRPr="00AC4C7F">
        <w:rPr>
          <w:rFonts w:ascii="Cambria" w:hAnsi="Cambria"/>
          <w:b/>
          <w:bCs/>
          <w:color w:val="000000" w:themeColor="text1"/>
        </w:rPr>
        <w:t>Sample Output:</w:t>
      </w:r>
    </w:p>
    <w:p w14:paraId="2A7B39B7" w14:textId="77777777" w:rsidR="00411D58" w:rsidRPr="00AC4C7F" w:rsidRDefault="00411D58" w:rsidP="00411D58">
      <w:pPr>
        <w:rPr>
          <w:rFonts w:ascii="Cambria" w:hAnsi="Cambria"/>
          <w:b/>
          <w:bCs/>
          <w:color w:val="000000" w:themeColor="text1"/>
        </w:rPr>
      </w:pPr>
      <w:r w:rsidRPr="00AC4C7F">
        <w:rPr>
          <w:rFonts w:ascii="Cambria" w:hAnsi="Cambria"/>
          <w:noProof/>
          <w:color w:val="000000" w:themeColor="text1"/>
          <w:lang w:bidi="ta-IN"/>
        </w:rPr>
        <w:lastRenderedPageBreak/>
        <w:drawing>
          <wp:inline distT="0" distB="0" distL="0" distR="0" wp14:anchorId="5C1AD0CC" wp14:editId="0BC906AB">
            <wp:extent cx="3615070" cy="2707538"/>
            <wp:effectExtent l="0" t="0" r="4445" b="0"/>
            <wp:docPr id="8" name="Picture 8" descr="Matplotlib PieChart: Create a pie chart of the popularity of programming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tplotlib PieChart: Create a pie chart of the popularity of programming Languag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16668" cy="2708735"/>
                    </a:xfrm>
                    <a:prstGeom prst="rect">
                      <a:avLst/>
                    </a:prstGeom>
                    <a:noFill/>
                    <a:ln>
                      <a:noFill/>
                    </a:ln>
                  </pic:spPr>
                </pic:pic>
              </a:graphicData>
            </a:graphic>
          </wp:inline>
        </w:drawing>
      </w:r>
    </w:p>
    <w:p w14:paraId="5461E36B"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Algorithm:</w:t>
      </w:r>
    </w:p>
    <w:p w14:paraId="4A5E53B7" w14:textId="77777777" w:rsidR="00411D58" w:rsidRPr="00AC4C7F" w:rsidRDefault="00411D58" w:rsidP="00411D58">
      <w:pPr>
        <w:pStyle w:val="BodyText"/>
        <w:numPr>
          <w:ilvl w:val="0"/>
          <w:numId w:val="39"/>
        </w:numPr>
        <w:spacing w:before="1"/>
        <w:rPr>
          <w:rFonts w:ascii="Cambria" w:hAnsi="Cambria"/>
          <w:sz w:val="24"/>
          <w:szCs w:val="24"/>
          <w:lang w:val="en-IN"/>
        </w:rPr>
      </w:pPr>
      <w:r w:rsidRPr="00AC4C7F">
        <w:rPr>
          <w:rFonts w:ascii="Cambria" w:hAnsi="Cambria"/>
          <w:sz w:val="24"/>
          <w:szCs w:val="24"/>
          <w:lang w:val="en-IN"/>
        </w:rPr>
        <w:t>Create a list of Programming Languages and Popularity</w:t>
      </w:r>
    </w:p>
    <w:p w14:paraId="1FBE7723" w14:textId="77777777" w:rsidR="00411D58" w:rsidRPr="00AC4C7F" w:rsidRDefault="00411D58" w:rsidP="00411D58">
      <w:pPr>
        <w:pStyle w:val="BodyText"/>
        <w:numPr>
          <w:ilvl w:val="0"/>
          <w:numId w:val="39"/>
        </w:numPr>
        <w:spacing w:before="1"/>
        <w:rPr>
          <w:rFonts w:ascii="Cambria" w:hAnsi="Cambria"/>
          <w:sz w:val="24"/>
          <w:szCs w:val="24"/>
          <w:lang w:val="en-IN"/>
        </w:rPr>
      </w:pPr>
      <w:r w:rsidRPr="00AC4C7F">
        <w:rPr>
          <w:rFonts w:ascii="Cambria" w:hAnsi="Cambria"/>
          <w:sz w:val="24"/>
          <w:szCs w:val="24"/>
          <w:lang w:val="en-IN"/>
        </w:rPr>
        <w:t>Create a pie chart using the matplotlib library</w:t>
      </w:r>
    </w:p>
    <w:p w14:paraId="68ED4384" w14:textId="77777777" w:rsidR="00411D58" w:rsidRPr="00AC4C7F" w:rsidRDefault="00411D58" w:rsidP="00411D58">
      <w:pPr>
        <w:pStyle w:val="BodyText"/>
        <w:numPr>
          <w:ilvl w:val="0"/>
          <w:numId w:val="39"/>
        </w:numPr>
        <w:spacing w:before="1"/>
        <w:rPr>
          <w:rFonts w:ascii="Cambria" w:hAnsi="Cambria"/>
          <w:sz w:val="24"/>
          <w:szCs w:val="24"/>
          <w:lang w:val="en-IN"/>
        </w:rPr>
      </w:pPr>
      <w:r w:rsidRPr="00AC4C7F">
        <w:rPr>
          <w:rFonts w:ascii="Cambria" w:hAnsi="Cambria"/>
          <w:sz w:val="24"/>
          <w:szCs w:val="24"/>
          <w:lang w:val="en-IN"/>
        </w:rPr>
        <w:t>Set the title and legend for the pie chart</w:t>
      </w:r>
    </w:p>
    <w:p w14:paraId="71441BEE" w14:textId="77777777" w:rsidR="00411D58" w:rsidRPr="00AC4C7F" w:rsidRDefault="00411D58" w:rsidP="00411D58">
      <w:pPr>
        <w:pStyle w:val="BodyText"/>
        <w:numPr>
          <w:ilvl w:val="0"/>
          <w:numId w:val="39"/>
        </w:numPr>
        <w:spacing w:before="1"/>
        <w:rPr>
          <w:rFonts w:ascii="Cambria" w:hAnsi="Cambria"/>
          <w:sz w:val="24"/>
          <w:szCs w:val="24"/>
          <w:lang w:val="en-IN"/>
        </w:rPr>
      </w:pPr>
      <w:r w:rsidRPr="00AC4C7F">
        <w:rPr>
          <w:rFonts w:ascii="Cambria" w:hAnsi="Cambria"/>
          <w:sz w:val="24"/>
          <w:szCs w:val="24"/>
          <w:lang w:val="en-IN"/>
        </w:rPr>
        <w:t>Show the pie chart</w:t>
      </w:r>
    </w:p>
    <w:p w14:paraId="5CF078C3" w14:textId="77777777" w:rsidR="00411D58" w:rsidRPr="00AC4C7F" w:rsidRDefault="00411D58" w:rsidP="00411D58">
      <w:pPr>
        <w:pStyle w:val="BodyText"/>
        <w:spacing w:before="1"/>
        <w:rPr>
          <w:rFonts w:ascii="Cambria" w:hAnsi="Cambria"/>
          <w:sz w:val="24"/>
          <w:szCs w:val="24"/>
          <w:lang w:val="en-IN"/>
        </w:rPr>
      </w:pPr>
    </w:p>
    <w:p w14:paraId="1055C20F" w14:textId="77777777" w:rsidR="00411D58" w:rsidRPr="00AC4C7F" w:rsidRDefault="00411D58" w:rsidP="00411D58">
      <w:pPr>
        <w:pStyle w:val="BodyText"/>
        <w:spacing w:before="1"/>
        <w:rPr>
          <w:rFonts w:ascii="Cambria" w:hAnsi="Cambria"/>
          <w:sz w:val="24"/>
          <w:szCs w:val="24"/>
          <w:lang w:val="en-IN"/>
        </w:rPr>
      </w:pPr>
    </w:p>
    <w:p w14:paraId="45027E88" w14:textId="77777777" w:rsidR="00411D58" w:rsidRPr="00AC4C7F" w:rsidRDefault="00411D58" w:rsidP="00411D58">
      <w:pPr>
        <w:pStyle w:val="BodyText"/>
        <w:spacing w:before="1"/>
        <w:rPr>
          <w:rFonts w:ascii="Cambria" w:hAnsi="Cambria"/>
          <w:sz w:val="24"/>
          <w:szCs w:val="24"/>
          <w:lang w:val="en-IN"/>
        </w:rPr>
      </w:pPr>
    </w:p>
    <w:p w14:paraId="0BBD1362" w14:textId="77777777" w:rsidR="00411D58" w:rsidRPr="00AC4C7F" w:rsidRDefault="00411D58" w:rsidP="00411D58">
      <w:pPr>
        <w:pStyle w:val="BodyText"/>
        <w:spacing w:before="1"/>
        <w:rPr>
          <w:rFonts w:ascii="Cambria" w:hAnsi="Cambria"/>
          <w:sz w:val="24"/>
          <w:szCs w:val="24"/>
          <w:lang w:val="en-IN"/>
        </w:rPr>
      </w:pPr>
    </w:p>
    <w:p w14:paraId="6F9D4042" w14:textId="77777777" w:rsidR="00411D58" w:rsidRPr="00AC4C7F" w:rsidRDefault="00411D58" w:rsidP="00411D58">
      <w:pPr>
        <w:pStyle w:val="BodyText"/>
        <w:spacing w:before="1"/>
        <w:rPr>
          <w:rFonts w:ascii="Cambria" w:hAnsi="Cambria"/>
          <w:sz w:val="24"/>
          <w:szCs w:val="24"/>
          <w:lang w:val="en-IN"/>
        </w:rPr>
      </w:pPr>
    </w:p>
    <w:p w14:paraId="7EB723E0" w14:textId="77777777" w:rsidR="00411D58" w:rsidRPr="00AC4C7F" w:rsidRDefault="00411D58" w:rsidP="00411D58">
      <w:pPr>
        <w:pStyle w:val="BodyText"/>
        <w:spacing w:before="1"/>
        <w:rPr>
          <w:rFonts w:ascii="Cambria" w:hAnsi="Cambria"/>
          <w:sz w:val="24"/>
          <w:szCs w:val="24"/>
          <w:lang w:val="en-IN"/>
        </w:rPr>
      </w:pPr>
    </w:p>
    <w:p w14:paraId="52E84AF9" w14:textId="77777777" w:rsidR="00411D58" w:rsidRPr="00AC4C7F" w:rsidRDefault="00411D58" w:rsidP="00411D58">
      <w:pPr>
        <w:pStyle w:val="BodyText"/>
        <w:spacing w:before="1"/>
        <w:rPr>
          <w:rFonts w:ascii="Cambria" w:hAnsi="Cambria"/>
          <w:sz w:val="24"/>
          <w:szCs w:val="24"/>
          <w:lang w:val="en-IN"/>
        </w:rPr>
      </w:pPr>
    </w:p>
    <w:p w14:paraId="34912360" w14:textId="77777777" w:rsidR="00411D58" w:rsidRPr="00AC4C7F" w:rsidRDefault="00411D58" w:rsidP="00411D58">
      <w:pPr>
        <w:pStyle w:val="BodyText"/>
        <w:spacing w:before="1"/>
        <w:rPr>
          <w:rFonts w:ascii="Cambria" w:hAnsi="Cambria"/>
          <w:sz w:val="24"/>
          <w:szCs w:val="24"/>
          <w:lang w:val="en-IN"/>
        </w:rPr>
      </w:pPr>
    </w:p>
    <w:p w14:paraId="3F06E973" w14:textId="77777777" w:rsidR="00411D58" w:rsidRPr="00AC4C7F" w:rsidRDefault="00411D58" w:rsidP="00411D58">
      <w:pPr>
        <w:pStyle w:val="BodyText"/>
        <w:spacing w:before="1"/>
        <w:rPr>
          <w:rFonts w:ascii="Cambria" w:hAnsi="Cambria"/>
          <w:sz w:val="24"/>
          <w:szCs w:val="24"/>
          <w:lang w:val="en-IN"/>
        </w:rPr>
      </w:pPr>
    </w:p>
    <w:p w14:paraId="0736B6E0" w14:textId="77777777" w:rsidR="00411D58" w:rsidRPr="00AC4C7F" w:rsidRDefault="00411D58" w:rsidP="00411D58">
      <w:pPr>
        <w:pStyle w:val="BodyText"/>
        <w:spacing w:before="1"/>
        <w:rPr>
          <w:rFonts w:ascii="Cambria" w:hAnsi="Cambria"/>
          <w:sz w:val="24"/>
          <w:szCs w:val="24"/>
          <w:lang w:val="en-IN"/>
        </w:rPr>
      </w:pPr>
    </w:p>
    <w:p w14:paraId="59125789" w14:textId="77777777" w:rsidR="00411D58" w:rsidRPr="00AC4C7F" w:rsidRDefault="00411D58" w:rsidP="00411D58">
      <w:pPr>
        <w:pStyle w:val="BodyText"/>
        <w:spacing w:before="1"/>
        <w:rPr>
          <w:rFonts w:ascii="Cambria" w:hAnsi="Cambria"/>
          <w:sz w:val="24"/>
          <w:szCs w:val="24"/>
          <w:lang w:val="en-IN"/>
        </w:rPr>
      </w:pPr>
    </w:p>
    <w:p w14:paraId="2FB50A66" w14:textId="77777777" w:rsidR="00411D58" w:rsidRPr="00AC4C7F" w:rsidRDefault="00411D58" w:rsidP="00411D58">
      <w:pPr>
        <w:pStyle w:val="BodyText"/>
        <w:spacing w:before="1"/>
        <w:rPr>
          <w:rFonts w:ascii="Cambria" w:hAnsi="Cambria"/>
          <w:sz w:val="24"/>
          <w:szCs w:val="24"/>
          <w:lang w:val="en-IN"/>
        </w:rPr>
      </w:pPr>
    </w:p>
    <w:p w14:paraId="4F5CA68C" w14:textId="77777777" w:rsidR="00411D58" w:rsidRPr="00AC4C7F" w:rsidRDefault="00411D58" w:rsidP="00411D58">
      <w:pPr>
        <w:pStyle w:val="BodyText"/>
        <w:spacing w:before="1"/>
        <w:rPr>
          <w:rFonts w:ascii="Cambria" w:hAnsi="Cambria"/>
          <w:sz w:val="24"/>
          <w:szCs w:val="24"/>
          <w:lang w:val="en-IN"/>
        </w:rPr>
      </w:pPr>
    </w:p>
    <w:p w14:paraId="306E2B3E" w14:textId="77777777" w:rsidR="00411D58" w:rsidRPr="00AC4C7F" w:rsidRDefault="00411D58" w:rsidP="00411D58">
      <w:pPr>
        <w:pStyle w:val="BodyText"/>
        <w:spacing w:before="1"/>
        <w:rPr>
          <w:rFonts w:ascii="Cambria" w:hAnsi="Cambria"/>
          <w:sz w:val="24"/>
          <w:szCs w:val="24"/>
          <w:lang w:val="en-IN"/>
        </w:rPr>
      </w:pPr>
    </w:p>
    <w:p w14:paraId="0D7DAFF6" w14:textId="77777777" w:rsidR="00411D58" w:rsidRPr="00AC4C7F" w:rsidRDefault="00411D58" w:rsidP="00411D58">
      <w:pPr>
        <w:pStyle w:val="BodyText"/>
        <w:spacing w:before="1"/>
        <w:rPr>
          <w:rFonts w:ascii="Cambria" w:hAnsi="Cambria"/>
          <w:sz w:val="24"/>
          <w:szCs w:val="24"/>
          <w:lang w:val="en-IN"/>
        </w:rPr>
      </w:pPr>
    </w:p>
    <w:p w14:paraId="29D419F4" w14:textId="77777777" w:rsidR="00411D58" w:rsidRPr="00AC4C7F" w:rsidRDefault="00411D58" w:rsidP="00411D58">
      <w:pPr>
        <w:pStyle w:val="BodyText"/>
        <w:spacing w:before="1"/>
        <w:rPr>
          <w:rFonts w:ascii="Cambria" w:hAnsi="Cambria"/>
          <w:sz w:val="24"/>
          <w:szCs w:val="24"/>
          <w:lang w:val="en-IN"/>
        </w:rPr>
      </w:pPr>
    </w:p>
    <w:p w14:paraId="48F47836" w14:textId="77777777" w:rsidR="00411D58" w:rsidRPr="00AC4C7F" w:rsidRDefault="00411D58" w:rsidP="00411D58">
      <w:pPr>
        <w:pStyle w:val="BodyText"/>
        <w:spacing w:before="1"/>
        <w:rPr>
          <w:rFonts w:ascii="Cambria" w:hAnsi="Cambria"/>
          <w:sz w:val="24"/>
          <w:szCs w:val="24"/>
          <w:lang w:val="en-IN"/>
        </w:rPr>
      </w:pPr>
    </w:p>
    <w:p w14:paraId="65B48FE6" w14:textId="77777777" w:rsidR="00411D58" w:rsidRPr="00AC4C7F" w:rsidRDefault="00411D58" w:rsidP="00411D58">
      <w:pPr>
        <w:pStyle w:val="BodyText"/>
        <w:spacing w:before="1"/>
        <w:rPr>
          <w:rFonts w:ascii="Cambria" w:hAnsi="Cambria"/>
          <w:sz w:val="24"/>
          <w:szCs w:val="24"/>
          <w:lang w:val="en-IN"/>
        </w:rPr>
      </w:pPr>
    </w:p>
    <w:p w14:paraId="5B01540D" w14:textId="77777777" w:rsidR="00411D58" w:rsidRPr="00AC4C7F" w:rsidRDefault="00411D58" w:rsidP="00411D58">
      <w:pPr>
        <w:pStyle w:val="BodyText"/>
        <w:spacing w:before="1"/>
        <w:rPr>
          <w:rFonts w:ascii="Cambria" w:hAnsi="Cambria"/>
          <w:sz w:val="24"/>
          <w:szCs w:val="24"/>
          <w:lang w:val="en-IN"/>
        </w:rPr>
      </w:pPr>
    </w:p>
    <w:p w14:paraId="5D026D55" w14:textId="77777777" w:rsidR="00411D58" w:rsidRPr="00AC4C7F" w:rsidRDefault="00411D58" w:rsidP="00411D58">
      <w:pPr>
        <w:pStyle w:val="BodyText"/>
        <w:spacing w:before="1"/>
        <w:ind w:left="0"/>
        <w:rPr>
          <w:rFonts w:ascii="Cambria" w:hAnsi="Cambria"/>
          <w:sz w:val="24"/>
          <w:szCs w:val="24"/>
          <w:lang w:val="en-IN"/>
        </w:rPr>
      </w:pPr>
    </w:p>
    <w:p w14:paraId="41294453"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Program:</w:t>
      </w:r>
    </w:p>
    <w:p w14:paraId="672EF3F3"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import matplotlib.pyplot as plt</w:t>
      </w:r>
    </w:p>
    <w:p w14:paraId="0F519C47" w14:textId="77777777" w:rsidR="00411D58" w:rsidRPr="00AC4C7F" w:rsidRDefault="00411D58" w:rsidP="00411D58">
      <w:pPr>
        <w:pStyle w:val="BodyText"/>
        <w:spacing w:before="1"/>
        <w:rPr>
          <w:rFonts w:ascii="Cambria" w:hAnsi="Cambria"/>
          <w:sz w:val="24"/>
          <w:szCs w:val="24"/>
          <w:lang w:val="en-IN"/>
        </w:rPr>
      </w:pPr>
    </w:p>
    <w:p w14:paraId="48E511F4"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Step 1</w:t>
      </w:r>
    </w:p>
    <w:p w14:paraId="16EEA665"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nguages = ['Java', 'Python', 'PHP', 'JavaScript', 'C#', 'C++']</w:t>
      </w:r>
    </w:p>
    <w:p w14:paraId="5C72219E"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opularity = [22.2, 17.6, 8.8, 8, 7.7, 6.7]</w:t>
      </w:r>
    </w:p>
    <w:p w14:paraId="21809BB1" w14:textId="77777777" w:rsidR="00411D58" w:rsidRPr="00AC4C7F" w:rsidRDefault="00411D58" w:rsidP="00411D58">
      <w:pPr>
        <w:pStyle w:val="BodyText"/>
        <w:spacing w:before="1"/>
        <w:rPr>
          <w:rFonts w:ascii="Cambria" w:hAnsi="Cambria"/>
          <w:sz w:val="24"/>
          <w:szCs w:val="24"/>
          <w:lang w:val="en-IN"/>
        </w:rPr>
      </w:pPr>
    </w:p>
    <w:p w14:paraId="5DE1A15A"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Step 2</w:t>
      </w:r>
    </w:p>
    <w:p w14:paraId="33F7E18C"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pie(popularity, labels=languages, autopct='%1.1f%%')</w:t>
      </w:r>
    </w:p>
    <w:p w14:paraId="47948842" w14:textId="77777777" w:rsidR="00411D58" w:rsidRPr="00AC4C7F" w:rsidRDefault="00411D58" w:rsidP="00411D58">
      <w:pPr>
        <w:pStyle w:val="BodyText"/>
        <w:spacing w:before="1"/>
        <w:rPr>
          <w:rFonts w:ascii="Cambria" w:hAnsi="Cambria"/>
          <w:sz w:val="24"/>
          <w:szCs w:val="24"/>
          <w:lang w:val="en-IN"/>
        </w:rPr>
      </w:pPr>
    </w:p>
    <w:p w14:paraId="283C21FF"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Step 3</w:t>
      </w:r>
    </w:p>
    <w:p w14:paraId="25F0FB32"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title('Popularity of Programming Languages')</w:t>
      </w:r>
    </w:p>
    <w:p w14:paraId="28E1728D"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plt.legend(languages, loc="best")</w:t>
      </w:r>
    </w:p>
    <w:p w14:paraId="6BF44657" w14:textId="77777777" w:rsidR="00411D58" w:rsidRPr="00AC4C7F" w:rsidRDefault="00411D58" w:rsidP="00411D58">
      <w:pPr>
        <w:pStyle w:val="BodyText"/>
        <w:spacing w:before="1"/>
        <w:rPr>
          <w:rFonts w:ascii="Cambria" w:hAnsi="Cambria"/>
          <w:sz w:val="24"/>
          <w:szCs w:val="24"/>
          <w:lang w:val="en-IN"/>
        </w:rPr>
      </w:pPr>
    </w:p>
    <w:p w14:paraId="153B5D83"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Step 4</w:t>
      </w:r>
    </w:p>
    <w:p w14:paraId="217F1F44" w14:textId="77777777" w:rsidR="00411D58" w:rsidRPr="00AC4C7F" w:rsidRDefault="00411D58" w:rsidP="00411D58">
      <w:pPr>
        <w:pStyle w:val="BodyText"/>
        <w:spacing w:before="1"/>
        <w:ind w:left="0" w:firstLine="260"/>
        <w:rPr>
          <w:rFonts w:ascii="Cambria" w:hAnsi="Cambria"/>
          <w:sz w:val="24"/>
          <w:szCs w:val="24"/>
          <w:lang w:val="en-IN"/>
        </w:rPr>
      </w:pPr>
      <w:r w:rsidRPr="00AC4C7F">
        <w:rPr>
          <w:rFonts w:ascii="Cambria" w:hAnsi="Cambria"/>
          <w:sz w:val="24"/>
          <w:szCs w:val="24"/>
          <w:lang w:val="en-IN"/>
        </w:rPr>
        <w:t>plt.show()</w:t>
      </w:r>
    </w:p>
    <w:p w14:paraId="24DF41C8" w14:textId="77777777" w:rsidR="00411D58" w:rsidRPr="00AC4C7F" w:rsidRDefault="00411D58" w:rsidP="00411D58">
      <w:pPr>
        <w:pStyle w:val="BodyText"/>
        <w:spacing w:before="1"/>
        <w:ind w:left="0" w:firstLine="260"/>
        <w:rPr>
          <w:rFonts w:ascii="Cambria" w:hAnsi="Cambria"/>
          <w:sz w:val="24"/>
          <w:szCs w:val="24"/>
          <w:lang w:val="en-IN"/>
        </w:rPr>
      </w:pPr>
    </w:p>
    <w:p w14:paraId="23EB5379" w14:textId="77777777" w:rsidR="00411D58" w:rsidRPr="00AC4C7F" w:rsidRDefault="00411D58" w:rsidP="00411D58">
      <w:pPr>
        <w:pStyle w:val="BodyText"/>
        <w:spacing w:before="1"/>
        <w:ind w:left="0" w:firstLine="260"/>
        <w:rPr>
          <w:rFonts w:ascii="Cambria" w:hAnsi="Cambria"/>
          <w:sz w:val="24"/>
          <w:szCs w:val="24"/>
          <w:lang w:val="en-IN"/>
        </w:rPr>
      </w:pPr>
    </w:p>
    <w:p w14:paraId="15EE1D2E" w14:textId="77777777" w:rsidR="00411D58" w:rsidRPr="00AC4C7F" w:rsidRDefault="00411D58" w:rsidP="00411D58">
      <w:pPr>
        <w:pStyle w:val="BodyText"/>
        <w:spacing w:before="1"/>
        <w:ind w:left="0" w:firstLine="260"/>
        <w:rPr>
          <w:rFonts w:ascii="Cambria" w:hAnsi="Cambria"/>
          <w:sz w:val="24"/>
          <w:szCs w:val="24"/>
          <w:lang w:val="en-IN"/>
        </w:rPr>
      </w:pPr>
      <w:r w:rsidRPr="00AC4C7F">
        <w:rPr>
          <w:rFonts w:ascii="Cambria" w:hAnsi="Cambria"/>
          <w:sz w:val="24"/>
          <w:szCs w:val="24"/>
          <w:lang w:val="en-IN"/>
        </w:rPr>
        <w:t>Output:</w:t>
      </w:r>
    </w:p>
    <w:p w14:paraId="6AE2277A" w14:textId="77777777" w:rsidR="00411D58" w:rsidRPr="00AC4C7F" w:rsidRDefault="00411D58" w:rsidP="00411D58">
      <w:pPr>
        <w:pStyle w:val="BodyText"/>
        <w:spacing w:before="1"/>
        <w:ind w:left="0" w:firstLine="260"/>
        <w:rPr>
          <w:rFonts w:ascii="Cambria" w:hAnsi="Cambria"/>
          <w:sz w:val="24"/>
          <w:szCs w:val="24"/>
          <w:lang w:val="en-IN"/>
        </w:rPr>
      </w:pPr>
    </w:p>
    <w:p w14:paraId="01117540" w14:textId="77777777" w:rsidR="00411D58" w:rsidRPr="00AC4C7F" w:rsidRDefault="00411D58" w:rsidP="00411D58">
      <w:pPr>
        <w:pStyle w:val="BodyText"/>
        <w:spacing w:before="1"/>
        <w:ind w:left="0" w:firstLine="260"/>
        <w:rPr>
          <w:rFonts w:ascii="Cambria" w:hAnsi="Cambria"/>
          <w:sz w:val="24"/>
          <w:szCs w:val="24"/>
          <w:lang w:val="en-IN"/>
        </w:rPr>
      </w:pPr>
      <w:r w:rsidRPr="00AC4C7F">
        <w:rPr>
          <w:rFonts w:ascii="Cambria" w:hAnsi="Cambria"/>
          <w:noProof/>
          <w:sz w:val="24"/>
          <w:szCs w:val="24"/>
          <w:lang w:val="en-IN"/>
        </w:rPr>
        <w:drawing>
          <wp:inline distT="0" distB="0" distL="0" distR="0" wp14:anchorId="3A117875" wp14:editId="4B46EC08">
            <wp:extent cx="4678680" cy="4138035"/>
            <wp:effectExtent l="0" t="0" r="7620" b="0"/>
            <wp:docPr id="91164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649334" name=""/>
                    <pic:cNvPicPr/>
                  </pic:nvPicPr>
                  <pic:blipFill>
                    <a:blip r:embed="rId26"/>
                    <a:stretch>
                      <a:fillRect/>
                    </a:stretch>
                  </pic:blipFill>
                  <pic:spPr>
                    <a:xfrm>
                      <a:off x="0" y="0"/>
                      <a:ext cx="4682544" cy="4141452"/>
                    </a:xfrm>
                    <a:prstGeom prst="rect">
                      <a:avLst/>
                    </a:prstGeom>
                  </pic:spPr>
                </pic:pic>
              </a:graphicData>
            </a:graphic>
          </wp:inline>
        </w:drawing>
      </w:r>
    </w:p>
    <w:p w14:paraId="15CBCA88" w14:textId="77777777" w:rsidR="00411D58" w:rsidRPr="00AC4C7F" w:rsidRDefault="00411D58" w:rsidP="00411D58">
      <w:pPr>
        <w:pStyle w:val="BodyText"/>
        <w:spacing w:before="1"/>
        <w:ind w:left="0" w:firstLine="260"/>
        <w:rPr>
          <w:rFonts w:ascii="Cambria" w:hAnsi="Cambria"/>
          <w:sz w:val="24"/>
          <w:szCs w:val="24"/>
          <w:lang w:val="en-IN"/>
        </w:rPr>
      </w:pPr>
    </w:p>
    <w:p w14:paraId="46257250" w14:textId="77777777" w:rsidR="00411D58" w:rsidRPr="00AC4C7F" w:rsidRDefault="00411D58" w:rsidP="00411D58">
      <w:pPr>
        <w:pStyle w:val="BodyText"/>
        <w:spacing w:before="1"/>
        <w:ind w:left="0" w:firstLine="260"/>
        <w:rPr>
          <w:rFonts w:ascii="Cambria" w:hAnsi="Cambria"/>
          <w:sz w:val="24"/>
          <w:szCs w:val="24"/>
          <w:lang w:val="en-IN"/>
        </w:rPr>
      </w:pPr>
    </w:p>
    <w:p w14:paraId="259F412A" w14:textId="77777777" w:rsidR="00411D58" w:rsidRPr="00AC4C7F" w:rsidRDefault="00411D58" w:rsidP="00411D58">
      <w:pPr>
        <w:pStyle w:val="BodyText"/>
        <w:spacing w:before="1"/>
        <w:ind w:left="0"/>
        <w:rPr>
          <w:rFonts w:ascii="Cambria" w:hAnsi="Cambria"/>
          <w:sz w:val="24"/>
          <w:szCs w:val="24"/>
          <w:lang w:val="en-IN"/>
        </w:rPr>
      </w:pPr>
    </w:p>
    <w:p w14:paraId="6993BF2C"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b/>
          <w:sz w:val="24"/>
          <w:szCs w:val="24"/>
          <w:lang w:val="en-IN"/>
        </w:rPr>
        <w:t>Result:</w:t>
      </w:r>
      <w:r w:rsidRPr="00AC4C7F">
        <w:rPr>
          <w:rFonts w:ascii="Cambria" w:hAnsi="Cambria"/>
          <w:sz w:val="24"/>
          <w:szCs w:val="24"/>
          <w:lang w:val="en-IN"/>
        </w:rPr>
        <w:t xml:space="preserve"> Thus the python program use</w:t>
      </w:r>
      <w:r w:rsidRPr="00AC4C7F">
        <w:rPr>
          <w:rFonts w:ascii="Cambria" w:hAnsi="Cambria"/>
          <w:bCs/>
          <w:sz w:val="24"/>
          <w:szCs w:val="24"/>
        </w:rPr>
        <w:t xml:space="preserve"> Matplotlib module for plotting </w:t>
      </w:r>
      <w:r w:rsidRPr="00AC4C7F">
        <w:rPr>
          <w:rFonts w:ascii="Cambria" w:hAnsi="Cambria"/>
          <w:sz w:val="24"/>
          <w:szCs w:val="24"/>
          <w:lang w:val="en-IN"/>
        </w:rPr>
        <w:t>is executed and verified successful.</w:t>
      </w:r>
    </w:p>
    <w:p w14:paraId="0616EF4B" w14:textId="77777777" w:rsidR="00411D58" w:rsidRPr="00AC4C7F" w:rsidRDefault="00411D58" w:rsidP="00EF49D2">
      <w:pPr>
        <w:rPr>
          <w:rFonts w:ascii="Cambria" w:hAnsi="Cambria"/>
          <w:bCs/>
        </w:rPr>
      </w:pPr>
    </w:p>
    <w:p w14:paraId="0800A11B" w14:textId="77777777" w:rsidR="00411D58" w:rsidRPr="00AC4C7F" w:rsidRDefault="00411D58" w:rsidP="00EF49D2">
      <w:pPr>
        <w:rPr>
          <w:rFonts w:ascii="Cambria" w:hAnsi="Cambria"/>
          <w:bCs/>
        </w:rPr>
      </w:pPr>
    </w:p>
    <w:p w14:paraId="40DE93F2" w14:textId="77777777" w:rsidR="00411D58" w:rsidRPr="00AC4C7F" w:rsidRDefault="00411D58" w:rsidP="00411D58">
      <w:pPr>
        <w:jc w:val="center"/>
        <w:rPr>
          <w:rFonts w:ascii="Cambria" w:hAnsi="Cambria"/>
          <w:b/>
          <w:bCs/>
          <w:color w:val="000000" w:themeColor="text1"/>
          <w:u w:val="single"/>
        </w:rPr>
      </w:pPr>
      <w:r w:rsidRPr="00AC4C7F">
        <w:rPr>
          <w:rFonts w:ascii="Cambria" w:hAnsi="Cambria"/>
          <w:b/>
          <w:bCs/>
          <w:color w:val="000000" w:themeColor="text1"/>
          <w:u w:val="single"/>
        </w:rPr>
        <w:t>Task 11.Use Tkinter module for UI design</w:t>
      </w:r>
    </w:p>
    <w:p w14:paraId="35DE94B7" w14:textId="77777777" w:rsidR="00411D58" w:rsidRPr="00AC4C7F" w:rsidRDefault="00411D58" w:rsidP="00411D58">
      <w:pPr>
        <w:jc w:val="center"/>
        <w:rPr>
          <w:rFonts w:ascii="Cambria" w:hAnsi="Cambria"/>
          <w:b/>
          <w:bCs/>
          <w:color w:val="000000" w:themeColor="text1"/>
          <w:u w:val="single"/>
        </w:rPr>
      </w:pPr>
    </w:p>
    <w:p w14:paraId="36FBF63D"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b/>
          <w:bCs/>
          <w:sz w:val="24"/>
          <w:szCs w:val="24"/>
          <w:lang w:val="en-IN"/>
        </w:rPr>
        <w:t>Aim</w:t>
      </w:r>
      <w:r w:rsidRPr="00AC4C7F">
        <w:rPr>
          <w:rFonts w:ascii="Cambria" w:hAnsi="Cambria"/>
          <w:sz w:val="24"/>
          <w:szCs w:val="24"/>
          <w:lang w:val="en-IN"/>
        </w:rPr>
        <w:t xml:space="preserve">: </w:t>
      </w:r>
    </w:p>
    <w:p w14:paraId="7B22601E" w14:textId="77777777" w:rsidR="00411D58" w:rsidRPr="00AC4C7F" w:rsidRDefault="00411D58" w:rsidP="00411D58">
      <w:pPr>
        <w:pStyle w:val="BodyText"/>
        <w:spacing w:before="1"/>
        <w:ind w:left="0" w:firstLine="720"/>
        <w:rPr>
          <w:rFonts w:ascii="Cambria" w:hAnsi="Cambria"/>
          <w:bCs/>
          <w:color w:val="000000" w:themeColor="text1"/>
          <w:sz w:val="24"/>
          <w:szCs w:val="24"/>
        </w:rPr>
      </w:pPr>
      <w:r w:rsidRPr="00AC4C7F">
        <w:rPr>
          <w:rFonts w:ascii="Cambria" w:hAnsi="Cambria"/>
          <w:sz w:val="24"/>
          <w:szCs w:val="24"/>
          <w:lang w:val="en-IN"/>
        </w:rPr>
        <w:t xml:space="preserve">To use </w:t>
      </w:r>
      <w:r w:rsidRPr="00AC4C7F">
        <w:rPr>
          <w:rFonts w:ascii="Cambria" w:hAnsi="Cambria"/>
          <w:bCs/>
          <w:color w:val="000000" w:themeColor="text1"/>
          <w:sz w:val="24"/>
          <w:szCs w:val="24"/>
        </w:rPr>
        <w:t>Tkinter module for UI design</w:t>
      </w:r>
    </w:p>
    <w:p w14:paraId="70CE568E" w14:textId="77777777" w:rsidR="00411D58" w:rsidRPr="00AC4C7F" w:rsidRDefault="00411D58" w:rsidP="00411D58">
      <w:pPr>
        <w:pStyle w:val="NormalWeb"/>
        <w:tabs>
          <w:tab w:val="left" w:pos="360"/>
        </w:tabs>
        <w:spacing w:before="0" w:beforeAutospacing="0" w:after="0" w:afterAutospacing="0"/>
        <w:ind w:hanging="2"/>
        <w:rPr>
          <w:rFonts w:ascii="Cambria" w:hAnsi="Cambria"/>
          <w:color w:val="000000" w:themeColor="text1"/>
          <w:shd w:val="clear" w:color="auto" w:fill="FFFFFF"/>
        </w:rPr>
      </w:pPr>
    </w:p>
    <w:p w14:paraId="36DB88F0" w14:textId="77777777" w:rsidR="00411D58" w:rsidRPr="00AC4C7F" w:rsidRDefault="00411D58" w:rsidP="00411D58">
      <w:pPr>
        <w:pStyle w:val="NormalWeb"/>
        <w:tabs>
          <w:tab w:val="left" w:pos="360"/>
        </w:tabs>
        <w:spacing w:before="0" w:beforeAutospacing="0" w:after="0" w:afterAutospacing="0"/>
        <w:ind w:hanging="2"/>
        <w:rPr>
          <w:rFonts w:ascii="Cambria" w:hAnsi="Cambria"/>
          <w:b/>
          <w:bCs/>
          <w:color w:val="000000" w:themeColor="text1"/>
          <w:shd w:val="clear" w:color="auto" w:fill="FFFFFF"/>
        </w:rPr>
      </w:pPr>
      <w:r w:rsidRPr="00AC4C7F">
        <w:rPr>
          <w:rFonts w:ascii="Cambria" w:hAnsi="Cambria"/>
          <w:b/>
          <w:bCs/>
          <w:color w:val="000000" w:themeColor="text1"/>
          <w:shd w:val="clear" w:color="auto" w:fill="FFFFFF"/>
        </w:rPr>
        <w:t>Problem 11.1. Write a Python GUI program to create a label and change the label font style (font name, bold, size) using tkinter module.</w:t>
      </w:r>
    </w:p>
    <w:p w14:paraId="1F2122B3" w14:textId="77777777" w:rsidR="00411D58" w:rsidRPr="00AC4C7F" w:rsidRDefault="00411D58" w:rsidP="00411D58">
      <w:pPr>
        <w:pStyle w:val="NormalWeb"/>
        <w:tabs>
          <w:tab w:val="left" w:pos="360"/>
        </w:tabs>
        <w:spacing w:before="0" w:beforeAutospacing="0" w:after="0" w:afterAutospacing="0"/>
        <w:ind w:hanging="2"/>
        <w:rPr>
          <w:rFonts w:ascii="Cambria" w:hAnsi="Cambria"/>
          <w:color w:val="000000" w:themeColor="text1"/>
          <w:shd w:val="clear" w:color="auto" w:fill="FFFFFF"/>
        </w:rPr>
      </w:pPr>
    </w:p>
    <w:p w14:paraId="553CF9C1" w14:textId="77777777" w:rsidR="00411D58" w:rsidRPr="00AC4C7F" w:rsidRDefault="00411D58" w:rsidP="00411D58">
      <w:pPr>
        <w:pStyle w:val="NormalWeb"/>
        <w:tabs>
          <w:tab w:val="left" w:pos="360"/>
        </w:tabs>
        <w:spacing w:before="0" w:beforeAutospacing="0" w:after="0" w:afterAutospacing="0"/>
        <w:ind w:hanging="2"/>
        <w:rPr>
          <w:rFonts w:ascii="Cambria" w:hAnsi="Cambria"/>
          <w:color w:val="000000" w:themeColor="text1"/>
          <w:shd w:val="clear" w:color="auto" w:fill="FFFFFF"/>
        </w:rPr>
      </w:pPr>
      <w:r w:rsidRPr="00AC4C7F">
        <w:rPr>
          <w:rFonts w:ascii="Cambria" w:hAnsi="Cambria"/>
          <w:noProof/>
          <w:color w:val="000000" w:themeColor="text1"/>
          <w:lang w:val="en-US" w:eastAsia="en-US" w:bidi="ta-IN"/>
        </w:rPr>
        <w:lastRenderedPageBreak/>
        <w:drawing>
          <wp:inline distT="0" distB="0" distL="0" distR="0" wp14:anchorId="6CB4AA0E" wp14:editId="69ECDD29">
            <wp:extent cx="3753293" cy="2308117"/>
            <wp:effectExtent l="0" t="0" r="0" b="0"/>
            <wp:docPr id="3" name="Picture 3" descr="Flowchart: Create a label and change the label font style (font name, bold, size) using tkin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wchart: Create a label and change the label font style (font name, bold, size) using tkinter modu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3109" cy="2308004"/>
                    </a:xfrm>
                    <a:prstGeom prst="rect">
                      <a:avLst/>
                    </a:prstGeom>
                    <a:noFill/>
                    <a:ln>
                      <a:noFill/>
                    </a:ln>
                  </pic:spPr>
                </pic:pic>
              </a:graphicData>
            </a:graphic>
          </wp:inline>
        </w:drawing>
      </w:r>
    </w:p>
    <w:p w14:paraId="1F463AF4" w14:textId="77777777" w:rsidR="00411D58" w:rsidRPr="00AC4C7F" w:rsidRDefault="00411D58" w:rsidP="00411D58">
      <w:pPr>
        <w:pStyle w:val="BodyText"/>
        <w:spacing w:before="1"/>
        <w:ind w:left="0"/>
        <w:rPr>
          <w:rFonts w:ascii="Cambria" w:hAnsi="Cambria"/>
          <w:sz w:val="24"/>
          <w:szCs w:val="24"/>
          <w:lang w:val="en-IN"/>
        </w:rPr>
      </w:pPr>
    </w:p>
    <w:p w14:paraId="64507450" w14:textId="77777777" w:rsidR="00411D58" w:rsidRPr="00AC4C7F" w:rsidRDefault="00411D58" w:rsidP="00411D58">
      <w:pPr>
        <w:pStyle w:val="BodyText"/>
        <w:spacing w:before="1"/>
        <w:ind w:left="0"/>
        <w:rPr>
          <w:rFonts w:ascii="Cambria" w:hAnsi="Cambria"/>
          <w:b/>
          <w:sz w:val="24"/>
          <w:szCs w:val="24"/>
          <w:lang w:val="en-IN"/>
        </w:rPr>
      </w:pPr>
      <w:r w:rsidRPr="00AC4C7F">
        <w:rPr>
          <w:rFonts w:ascii="Cambria" w:hAnsi="Cambria"/>
          <w:b/>
          <w:sz w:val="24"/>
          <w:szCs w:val="24"/>
          <w:lang w:val="en-IN"/>
        </w:rPr>
        <w:t>Algorithm:</w:t>
      </w:r>
    </w:p>
    <w:p w14:paraId="7D8AFA73"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Import tkinter module</w:t>
      </w:r>
    </w:p>
    <w:p w14:paraId="57B7025D"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Create a main window</w:t>
      </w:r>
    </w:p>
    <w:p w14:paraId="22E29BE7"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Create a label with desired text</w:t>
      </w:r>
    </w:p>
    <w:p w14:paraId="6A83B8E5"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Add the label to the main window using pack() method</w:t>
      </w:r>
    </w:p>
    <w:p w14:paraId="5A590A13"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Define a function to change font style</w:t>
      </w:r>
    </w:p>
    <w:p w14:paraId="24E44F6C"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Create a button to call the function when clicked</w:t>
      </w:r>
    </w:p>
    <w:p w14:paraId="65C7B7E0"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Add the button to the main window using pack() method</w:t>
      </w:r>
    </w:p>
    <w:p w14:paraId="39E5FDD1" w14:textId="77777777" w:rsidR="00411D58" w:rsidRPr="00AC4C7F" w:rsidRDefault="00411D58" w:rsidP="00411D58">
      <w:pPr>
        <w:pStyle w:val="BodyText"/>
        <w:numPr>
          <w:ilvl w:val="0"/>
          <w:numId w:val="40"/>
        </w:numPr>
        <w:spacing w:before="1"/>
        <w:rPr>
          <w:rFonts w:ascii="Cambria" w:hAnsi="Cambria"/>
          <w:sz w:val="24"/>
          <w:szCs w:val="24"/>
          <w:lang w:val="en-IN"/>
        </w:rPr>
      </w:pPr>
      <w:r w:rsidRPr="00AC4C7F">
        <w:rPr>
          <w:rFonts w:ascii="Cambria" w:hAnsi="Cambria"/>
          <w:sz w:val="24"/>
          <w:szCs w:val="24"/>
          <w:lang w:val="en-IN"/>
        </w:rPr>
        <w:t>Start the main loop.</w:t>
      </w:r>
    </w:p>
    <w:p w14:paraId="28688399" w14:textId="77777777" w:rsidR="00411D58" w:rsidRPr="00AC4C7F" w:rsidRDefault="00411D58" w:rsidP="00411D58">
      <w:pPr>
        <w:pStyle w:val="BodyText"/>
        <w:spacing w:before="1"/>
        <w:rPr>
          <w:rFonts w:ascii="Cambria" w:hAnsi="Cambria"/>
          <w:sz w:val="24"/>
          <w:szCs w:val="24"/>
          <w:lang w:val="en-IN"/>
        </w:rPr>
      </w:pPr>
    </w:p>
    <w:p w14:paraId="4C8D3E47" w14:textId="77777777" w:rsidR="00411D58" w:rsidRPr="00AC4C7F" w:rsidRDefault="00411D58" w:rsidP="00411D58">
      <w:pPr>
        <w:pStyle w:val="BodyText"/>
        <w:spacing w:before="1"/>
        <w:rPr>
          <w:rFonts w:ascii="Cambria" w:hAnsi="Cambria"/>
          <w:sz w:val="24"/>
          <w:szCs w:val="24"/>
          <w:lang w:val="en-IN"/>
        </w:rPr>
      </w:pPr>
    </w:p>
    <w:p w14:paraId="619AFE63" w14:textId="77777777" w:rsidR="00411D58" w:rsidRPr="00AC4C7F" w:rsidRDefault="00411D58" w:rsidP="00411D58">
      <w:pPr>
        <w:pStyle w:val="BodyText"/>
        <w:spacing w:before="1"/>
        <w:ind w:left="0"/>
        <w:rPr>
          <w:rFonts w:ascii="Cambria" w:hAnsi="Cambria"/>
          <w:b/>
          <w:sz w:val="24"/>
          <w:szCs w:val="24"/>
          <w:lang w:val="en-IN"/>
        </w:rPr>
      </w:pPr>
      <w:r w:rsidRPr="00AC4C7F">
        <w:rPr>
          <w:rFonts w:ascii="Cambria" w:hAnsi="Cambria"/>
          <w:b/>
          <w:sz w:val="24"/>
          <w:szCs w:val="24"/>
          <w:lang w:val="en-IN"/>
        </w:rPr>
        <w:t>Program:</w:t>
      </w:r>
    </w:p>
    <w:p w14:paraId="121DF894"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import tkinter as tk</w:t>
      </w:r>
    </w:p>
    <w:p w14:paraId="22D60CBA" w14:textId="77777777" w:rsidR="00411D58" w:rsidRPr="00AC4C7F" w:rsidRDefault="00411D58" w:rsidP="00411D58">
      <w:pPr>
        <w:pStyle w:val="BodyText"/>
        <w:spacing w:before="1"/>
        <w:rPr>
          <w:rFonts w:ascii="Cambria" w:hAnsi="Cambria"/>
          <w:sz w:val="24"/>
          <w:szCs w:val="24"/>
          <w:lang w:val="en-IN"/>
        </w:rPr>
      </w:pPr>
    </w:p>
    <w:p w14:paraId="08B2EF93"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Function to change font style</w:t>
      </w:r>
    </w:p>
    <w:p w14:paraId="539D9020"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def change_font():</w:t>
      </w:r>
    </w:p>
    <w:p w14:paraId="5EAEFE87"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label.config(font=("Arial", 18, "bold"))</w:t>
      </w:r>
    </w:p>
    <w:p w14:paraId="7A677840" w14:textId="77777777" w:rsidR="00411D58" w:rsidRPr="00AC4C7F" w:rsidRDefault="00411D58" w:rsidP="00411D58">
      <w:pPr>
        <w:pStyle w:val="BodyText"/>
        <w:spacing w:before="1"/>
        <w:rPr>
          <w:rFonts w:ascii="Cambria" w:hAnsi="Cambria"/>
          <w:sz w:val="24"/>
          <w:szCs w:val="24"/>
          <w:lang w:val="en-IN"/>
        </w:rPr>
      </w:pPr>
    </w:p>
    <w:p w14:paraId="6E7D2F13"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main window</w:t>
      </w:r>
    </w:p>
    <w:p w14:paraId="5383E79C"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root = tk.Tk()</w:t>
      </w:r>
    </w:p>
    <w:p w14:paraId="06592152" w14:textId="77777777" w:rsidR="00411D58" w:rsidRPr="00AC4C7F" w:rsidRDefault="00411D58" w:rsidP="00411D58">
      <w:pPr>
        <w:pStyle w:val="BodyText"/>
        <w:spacing w:before="1"/>
        <w:rPr>
          <w:rFonts w:ascii="Cambria" w:hAnsi="Cambria"/>
          <w:sz w:val="24"/>
          <w:szCs w:val="24"/>
          <w:lang w:val="en-IN"/>
        </w:rPr>
      </w:pPr>
    </w:p>
    <w:p w14:paraId="245FEB82"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label with desired text</w:t>
      </w:r>
    </w:p>
    <w:p w14:paraId="0EDA8DDB"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 = tk.Label(root, text="Hello, World!", font=("Helvetica", 14))</w:t>
      </w:r>
    </w:p>
    <w:p w14:paraId="7180C3CD" w14:textId="77777777" w:rsidR="00411D58" w:rsidRPr="00AC4C7F" w:rsidRDefault="00411D58" w:rsidP="00411D58">
      <w:pPr>
        <w:pStyle w:val="BodyText"/>
        <w:spacing w:before="1"/>
        <w:rPr>
          <w:rFonts w:ascii="Cambria" w:hAnsi="Cambria"/>
          <w:sz w:val="24"/>
          <w:szCs w:val="24"/>
          <w:lang w:val="en-IN"/>
        </w:rPr>
      </w:pPr>
    </w:p>
    <w:p w14:paraId="73E486FB"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Add label to main window</w:t>
      </w:r>
    </w:p>
    <w:p w14:paraId="211B4099"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pack()</w:t>
      </w:r>
    </w:p>
    <w:p w14:paraId="2D89F956" w14:textId="77777777" w:rsidR="00411D58" w:rsidRPr="00AC4C7F" w:rsidRDefault="00411D58" w:rsidP="00411D58">
      <w:pPr>
        <w:pStyle w:val="BodyText"/>
        <w:spacing w:before="1"/>
        <w:rPr>
          <w:rFonts w:ascii="Cambria" w:hAnsi="Cambria"/>
          <w:sz w:val="24"/>
          <w:szCs w:val="24"/>
          <w:lang w:val="en-IN"/>
        </w:rPr>
      </w:pPr>
    </w:p>
    <w:p w14:paraId="212F2439"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button to change font style</w:t>
      </w:r>
    </w:p>
    <w:p w14:paraId="288D593A"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button = tk.Button(root, text="Change Font", command=change_font)</w:t>
      </w:r>
    </w:p>
    <w:p w14:paraId="51A4DA97" w14:textId="77777777" w:rsidR="00411D58" w:rsidRPr="00AC4C7F" w:rsidRDefault="00411D58" w:rsidP="00411D58">
      <w:pPr>
        <w:pStyle w:val="BodyText"/>
        <w:spacing w:before="1"/>
        <w:rPr>
          <w:rFonts w:ascii="Cambria" w:hAnsi="Cambria"/>
          <w:sz w:val="24"/>
          <w:szCs w:val="24"/>
          <w:lang w:val="en-IN"/>
        </w:rPr>
      </w:pPr>
    </w:p>
    <w:p w14:paraId="3C62A880"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Add button to main window</w:t>
      </w:r>
    </w:p>
    <w:p w14:paraId="2FE70194"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button.pack()</w:t>
      </w:r>
    </w:p>
    <w:p w14:paraId="4C3464C1" w14:textId="77777777" w:rsidR="00411D58" w:rsidRPr="00AC4C7F" w:rsidRDefault="00411D58" w:rsidP="00411D58">
      <w:pPr>
        <w:pStyle w:val="BodyText"/>
        <w:spacing w:before="1"/>
        <w:rPr>
          <w:rFonts w:ascii="Cambria" w:hAnsi="Cambria"/>
          <w:sz w:val="24"/>
          <w:szCs w:val="24"/>
          <w:lang w:val="en-IN"/>
        </w:rPr>
      </w:pPr>
    </w:p>
    <w:p w14:paraId="110A1FBA"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Start the main loop</w:t>
      </w:r>
    </w:p>
    <w:p w14:paraId="4C6FCD5B" w14:textId="77777777" w:rsidR="00411D58" w:rsidRPr="00AC4C7F" w:rsidRDefault="00411D58" w:rsidP="00411D58">
      <w:pPr>
        <w:pStyle w:val="BodyText"/>
        <w:spacing w:before="1"/>
        <w:ind w:left="0" w:firstLine="260"/>
        <w:rPr>
          <w:rFonts w:ascii="Cambria" w:hAnsi="Cambria"/>
          <w:sz w:val="24"/>
          <w:szCs w:val="24"/>
          <w:lang w:val="en-IN"/>
        </w:rPr>
      </w:pPr>
      <w:r w:rsidRPr="00AC4C7F">
        <w:rPr>
          <w:rFonts w:ascii="Cambria" w:hAnsi="Cambria"/>
          <w:sz w:val="24"/>
          <w:szCs w:val="24"/>
          <w:lang w:val="en-IN"/>
        </w:rPr>
        <w:t>root.mainloop()</w:t>
      </w:r>
    </w:p>
    <w:p w14:paraId="7825EB08" w14:textId="77777777" w:rsidR="00411D58" w:rsidRPr="00AC4C7F" w:rsidRDefault="00411D58" w:rsidP="00411D58">
      <w:pPr>
        <w:pStyle w:val="BodyText"/>
        <w:spacing w:before="1"/>
        <w:ind w:left="0"/>
        <w:rPr>
          <w:rFonts w:ascii="Cambria" w:hAnsi="Cambria"/>
          <w:sz w:val="24"/>
          <w:szCs w:val="24"/>
          <w:lang w:val="en-IN"/>
        </w:rPr>
      </w:pPr>
    </w:p>
    <w:p w14:paraId="61B67CFA" w14:textId="77777777" w:rsidR="00411D58" w:rsidRPr="00AC4C7F" w:rsidRDefault="00411D58" w:rsidP="00411D58">
      <w:pPr>
        <w:pStyle w:val="BodyText"/>
        <w:spacing w:before="1"/>
        <w:ind w:left="0"/>
        <w:rPr>
          <w:rFonts w:ascii="Cambria" w:hAnsi="Cambria"/>
          <w:sz w:val="24"/>
          <w:szCs w:val="24"/>
          <w:lang w:val="en-IN"/>
        </w:rPr>
      </w:pPr>
    </w:p>
    <w:p w14:paraId="30E57264"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Output:</w:t>
      </w:r>
    </w:p>
    <w:p w14:paraId="6D622B8F" w14:textId="77777777" w:rsidR="00411D58" w:rsidRPr="00AC4C7F" w:rsidRDefault="00411D58" w:rsidP="00411D58">
      <w:pPr>
        <w:pStyle w:val="BodyText"/>
        <w:spacing w:before="1"/>
        <w:ind w:left="0"/>
        <w:rPr>
          <w:rFonts w:ascii="Cambria" w:hAnsi="Cambria"/>
          <w:sz w:val="24"/>
          <w:szCs w:val="24"/>
          <w:lang w:val="en-IN"/>
        </w:rPr>
      </w:pPr>
    </w:p>
    <w:p w14:paraId="6A2E06DB"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noProof/>
          <w:sz w:val="24"/>
          <w:szCs w:val="24"/>
          <w:lang w:val="en-IN"/>
        </w:rPr>
        <w:drawing>
          <wp:inline distT="0" distB="0" distL="0" distR="0" wp14:anchorId="3EED5452" wp14:editId="31C8B33E">
            <wp:extent cx="2042160" cy="1430901"/>
            <wp:effectExtent l="0" t="0" r="0" b="0"/>
            <wp:docPr id="286130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130044" name=""/>
                    <pic:cNvPicPr/>
                  </pic:nvPicPr>
                  <pic:blipFill>
                    <a:blip r:embed="rId28"/>
                    <a:stretch>
                      <a:fillRect/>
                    </a:stretch>
                  </pic:blipFill>
                  <pic:spPr>
                    <a:xfrm>
                      <a:off x="0" y="0"/>
                      <a:ext cx="2045098" cy="1432959"/>
                    </a:xfrm>
                    <a:prstGeom prst="rect">
                      <a:avLst/>
                    </a:prstGeom>
                  </pic:spPr>
                </pic:pic>
              </a:graphicData>
            </a:graphic>
          </wp:inline>
        </w:drawing>
      </w:r>
    </w:p>
    <w:p w14:paraId="34823482" w14:textId="77777777" w:rsidR="00411D58" w:rsidRPr="00AC4C7F" w:rsidRDefault="00411D58" w:rsidP="00411D58">
      <w:pPr>
        <w:pStyle w:val="BodyText"/>
        <w:spacing w:before="1"/>
        <w:ind w:left="0"/>
        <w:rPr>
          <w:rFonts w:ascii="Cambria" w:hAnsi="Cambria"/>
          <w:sz w:val="24"/>
          <w:szCs w:val="24"/>
          <w:lang w:val="en-IN"/>
        </w:rPr>
      </w:pPr>
    </w:p>
    <w:p w14:paraId="029165EA" w14:textId="77777777" w:rsidR="00411D58" w:rsidRPr="00AC4C7F" w:rsidRDefault="00411D58" w:rsidP="00411D58">
      <w:pPr>
        <w:pStyle w:val="BodyText"/>
        <w:spacing w:before="1"/>
        <w:ind w:left="0"/>
        <w:rPr>
          <w:rFonts w:ascii="Cambria" w:hAnsi="Cambria"/>
          <w:sz w:val="24"/>
          <w:szCs w:val="24"/>
          <w:lang w:val="en-IN"/>
        </w:rPr>
      </w:pPr>
    </w:p>
    <w:p w14:paraId="1EFF6D65" w14:textId="77777777" w:rsidR="00411D58" w:rsidRPr="00AC4C7F" w:rsidRDefault="00411D58" w:rsidP="00411D58">
      <w:pPr>
        <w:pStyle w:val="BodyText"/>
        <w:spacing w:before="1"/>
        <w:ind w:left="0"/>
        <w:rPr>
          <w:rFonts w:ascii="Cambria" w:hAnsi="Cambria"/>
          <w:sz w:val="24"/>
          <w:szCs w:val="24"/>
          <w:lang w:val="en-IN"/>
        </w:rPr>
      </w:pPr>
    </w:p>
    <w:p w14:paraId="481475B0" w14:textId="77777777" w:rsidR="00411D58" w:rsidRPr="00AC4C7F" w:rsidRDefault="00411D58" w:rsidP="00411D58">
      <w:pPr>
        <w:shd w:val="clear" w:color="auto" w:fill="FFFFFF"/>
        <w:spacing w:after="240"/>
        <w:rPr>
          <w:rFonts w:ascii="Cambria" w:hAnsi="Cambria"/>
          <w:b/>
          <w:bCs/>
          <w:color w:val="000000" w:themeColor="text1"/>
        </w:rPr>
      </w:pPr>
      <w:r w:rsidRPr="00AC4C7F">
        <w:rPr>
          <w:rFonts w:ascii="Cambria" w:hAnsi="Cambria"/>
          <w:b/>
          <w:bCs/>
          <w:color w:val="000000" w:themeColor="text1"/>
        </w:rPr>
        <w:t>Task 11.2: Write a Python GUI program to create three single line text-box to accept a value from the user using tkinter module.</w:t>
      </w:r>
    </w:p>
    <w:p w14:paraId="53F3C20B" w14:textId="77777777" w:rsidR="00411D58" w:rsidRPr="00AC4C7F" w:rsidRDefault="00411D58" w:rsidP="00411D58">
      <w:pPr>
        <w:rPr>
          <w:rFonts w:ascii="Cambria" w:hAnsi="Cambria"/>
          <w:b/>
          <w:bCs/>
          <w:color w:val="000000" w:themeColor="text1"/>
        </w:rPr>
      </w:pPr>
      <w:r w:rsidRPr="00AC4C7F">
        <w:rPr>
          <w:rFonts w:ascii="Cambria" w:hAnsi="Cambria"/>
          <w:noProof/>
          <w:color w:val="000000" w:themeColor="text1"/>
          <w:lang w:bidi="ta-IN"/>
        </w:rPr>
        <w:drawing>
          <wp:inline distT="0" distB="0" distL="0" distR="0" wp14:anchorId="7B91291C" wp14:editId="0AE32457">
            <wp:extent cx="3331356" cy="2307265"/>
            <wp:effectExtent l="0" t="0" r="2540" b="0"/>
            <wp:docPr id="5" name="Picture 5" descr="Flowchart: Create three single line text-box to accept a value from the user using tkint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lowchart: Create three single line text-box to accept a value from the user using tkinter modu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31552" cy="2307401"/>
                    </a:xfrm>
                    <a:prstGeom prst="rect">
                      <a:avLst/>
                    </a:prstGeom>
                    <a:noFill/>
                    <a:ln>
                      <a:noFill/>
                    </a:ln>
                  </pic:spPr>
                </pic:pic>
              </a:graphicData>
            </a:graphic>
          </wp:inline>
        </w:drawing>
      </w:r>
    </w:p>
    <w:p w14:paraId="4968096C" w14:textId="77777777" w:rsidR="00411D58" w:rsidRPr="00AC4C7F" w:rsidRDefault="00411D58" w:rsidP="00411D58">
      <w:pPr>
        <w:rPr>
          <w:rFonts w:ascii="Cambria" w:hAnsi="Cambria"/>
          <w:b/>
          <w:bCs/>
          <w:color w:val="000000" w:themeColor="text1"/>
        </w:rPr>
      </w:pPr>
    </w:p>
    <w:p w14:paraId="373E3D84" w14:textId="77777777" w:rsidR="00411D58" w:rsidRPr="00AC4C7F" w:rsidRDefault="00411D58" w:rsidP="00411D58">
      <w:pPr>
        <w:pStyle w:val="BodyText"/>
        <w:spacing w:before="1"/>
        <w:ind w:left="0"/>
        <w:rPr>
          <w:rFonts w:ascii="Cambria" w:hAnsi="Cambria"/>
          <w:b/>
          <w:sz w:val="24"/>
          <w:szCs w:val="24"/>
          <w:lang w:val="en-IN"/>
        </w:rPr>
      </w:pPr>
      <w:r w:rsidRPr="00AC4C7F">
        <w:rPr>
          <w:rFonts w:ascii="Cambria" w:hAnsi="Cambria"/>
          <w:b/>
          <w:sz w:val="24"/>
          <w:szCs w:val="24"/>
          <w:lang w:val="en-IN"/>
        </w:rPr>
        <w:t>Algorithm:</w:t>
      </w:r>
    </w:p>
    <w:p w14:paraId="69CABD27" w14:textId="77777777" w:rsidR="00411D58" w:rsidRPr="00AC4C7F" w:rsidRDefault="00411D58" w:rsidP="00411D58">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Import the tkinter module</w:t>
      </w:r>
    </w:p>
    <w:p w14:paraId="21C776F5" w14:textId="77777777" w:rsidR="00411D58" w:rsidRPr="00AC4C7F" w:rsidRDefault="00411D58" w:rsidP="00411D58">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Create the main window</w:t>
      </w:r>
    </w:p>
    <w:p w14:paraId="7C2B5D28" w14:textId="77777777" w:rsidR="00411D58" w:rsidRPr="00AC4C7F" w:rsidRDefault="00411D58" w:rsidP="00411D58">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Add labels and text-boxes to the main window</w:t>
      </w:r>
    </w:p>
    <w:p w14:paraId="26A1C4AA" w14:textId="77777777" w:rsidR="00411D58" w:rsidRPr="00AC4C7F" w:rsidRDefault="00411D58" w:rsidP="00411D58">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Set the size of the text-boxes</w:t>
      </w:r>
    </w:p>
    <w:p w14:paraId="27026E6C" w14:textId="77777777" w:rsidR="00411D58" w:rsidRPr="00AC4C7F" w:rsidRDefault="00411D58" w:rsidP="00411D58">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Create a button to submit the values entered in the text-boxes</w:t>
      </w:r>
    </w:p>
    <w:p w14:paraId="2352F5B6" w14:textId="77777777" w:rsidR="00411D58" w:rsidRPr="00AC4C7F" w:rsidRDefault="00411D58" w:rsidP="00411D58">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Get the values entered in the text-boxes when the button is clicked</w:t>
      </w:r>
    </w:p>
    <w:p w14:paraId="5E09574B" w14:textId="72509136" w:rsidR="00411D58" w:rsidRPr="00AC4C7F" w:rsidRDefault="00411D58" w:rsidP="00AC4C7F">
      <w:pPr>
        <w:pStyle w:val="BodyText"/>
        <w:numPr>
          <w:ilvl w:val="0"/>
          <w:numId w:val="41"/>
        </w:numPr>
        <w:spacing w:before="1"/>
        <w:rPr>
          <w:rFonts w:ascii="Cambria" w:hAnsi="Cambria"/>
          <w:sz w:val="24"/>
          <w:szCs w:val="24"/>
          <w:lang w:val="en-IN"/>
        </w:rPr>
      </w:pPr>
      <w:r w:rsidRPr="00AC4C7F">
        <w:rPr>
          <w:rFonts w:ascii="Cambria" w:hAnsi="Cambria"/>
          <w:sz w:val="24"/>
          <w:szCs w:val="24"/>
          <w:lang w:val="en-IN"/>
        </w:rPr>
        <w:t>Close the main window when the button is clicked</w:t>
      </w:r>
    </w:p>
    <w:p w14:paraId="2766B3E3" w14:textId="77777777" w:rsidR="00411D58" w:rsidRPr="00AC4C7F" w:rsidRDefault="00411D58" w:rsidP="00411D58">
      <w:pPr>
        <w:pStyle w:val="BodyText"/>
        <w:spacing w:before="1"/>
        <w:ind w:left="0"/>
        <w:rPr>
          <w:rFonts w:ascii="Cambria" w:hAnsi="Cambria"/>
          <w:b/>
          <w:bCs/>
          <w:sz w:val="24"/>
          <w:szCs w:val="24"/>
          <w:lang w:val="en-IN"/>
        </w:rPr>
      </w:pPr>
      <w:r w:rsidRPr="00AC4C7F">
        <w:rPr>
          <w:rFonts w:ascii="Cambria" w:hAnsi="Cambria"/>
          <w:b/>
          <w:bCs/>
          <w:sz w:val="24"/>
          <w:szCs w:val="24"/>
          <w:lang w:val="en-IN"/>
        </w:rPr>
        <w:t>Program:</w:t>
      </w:r>
    </w:p>
    <w:p w14:paraId="2A0FC490"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import tkinter as tk</w:t>
      </w:r>
    </w:p>
    <w:p w14:paraId="39F48B86" w14:textId="77777777" w:rsidR="00411D58" w:rsidRPr="00AC4C7F" w:rsidRDefault="00411D58" w:rsidP="00411D58">
      <w:pPr>
        <w:pStyle w:val="BodyText"/>
        <w:spacing w:before="1"/>
        <w:rPr>
          <w:rFonts w:ascii="Cambria" w:hAnsi="Cambria"/>
          <w:sz w:val="24"/>
          <w:szCs w:val="24"/>
          <w:lang w:val="en-IN"/>
        </w:rPr>
      </w:pPr>
    </w:p>
    <w:p w14:paraId="75996AE5"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the main window</w:t>
      </w:r>
    </w:p>
    <w:p w14:paraId="19A6BD84"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root = tk.Tk()</w:t>
      </w:r>
    </w:p>
    <w:p w14:paraId="2CC14134"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root.title("Text-Box Input")</w:t>
      </w:r>
    </w:p>
    <w:p w14:paraId="0CEF2FFA" w14:textId="77777777" w:rsidR="00411D58" w:rsidRPr="00AC4C7F" w:rsidRDefault="00411D58" w:rsidP="00411D58">
      <w:pPr>
        <w:pStyle w:val="BodyText"/>
        <w:spacing w:before="1"/>
        <w:rPr>
          <w:rFonts w:ascii="Cambria" w:hAnsi="Cambria"/>
          <w:sz w:val="24"/>
          <w:szCs w:val="24"/>
          <w:lang w:val="en-IN"/>
        </w:rPr>
      </w:pPr>
    </w:p>
    <w:p w14:paraId="4F103341"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labels and text-boxes</w:t>
      </w:r>
    </w:p>
    <w:p w14:paraId="3B8B2F9D"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1 = tk.Label(root, text="Enter value 1:")</w:t>
      </w:r>
    </w:p>
    <w:p w14:paraId="65AE5C32"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lastRenderedPageBreak/>
        <w:t>entry1 = tk.Entry(root)</w:t>
      </w:r>
    </w:p>
    <w:p w14:paraId="6D13D2E9" w14:textId="77777777" w:rsidR="00411D58" w:rsidRPr="00AC4C7F" w:rsidRDefault="00411D58" w:rsidP="00411D58">
      <w:pPr>
        <w:pStyle w:val="BodyText"/>
        <w:spacing w:before="1"/>
        <w:rPr>
          <w:rFonts w:ascii="Cambria" w:hAnsi="Cambria"/>
          <w:sz w:val="24"/>
          <w:szCs w:val="24"/>
          <w:lang w:val="en-IN"/>
        </w:rPr>
      </w:pPr>
    </w:p>
    <w:p w14:paraId="2C8F324D"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2 = tk.Label(root, text="Enter value 2:")</w:t>
      </w:r>
    </w:p>
    <w:p w14:paraId="0C897EFB"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2 = tk.Entry(root)</w:t>
      </w:r>
    </w:p>
    <w:p w14:paraId="11D90FD8" w14:textId="77777777" w:rsidR="00411D58" w:rsidRPr="00AC4C7F" w:rsidRDefault="00411D58" w:rsidP="00411D58">
      <w:pPr>
        <w:pStyle w:val="BodyText"/>
        <w:spacing w:before="1"/>
        <w:rPr>
          <w:rFonts w:ascii="Cambria" w:hAnsi="Cambria"/>
          <w:sz w:val="24"/>
          <w:szCs w:val="24"/>
          <w:lang w:val="en-IN"/>
        </w:rPr>
      </w:pPr>
    </w:p>
    <w:p w14:paraId="4F418ED6"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3 = tk.Label(root, text="Enter value 3:")</w:t>
      </w:r>
    </w:p>
    <w:p w14:paraId="21117884"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3 = tk.Entry(root)</w:t>
      </w:r>
    </w:p>
    <w:p w14:paraId="36493273" w14:textId="77777777" w:rsidR="00411D58" w:rsidRPr="00AC4C7F" w:rsidRDefault="00411D58" w:rsidP="00411D58">
      <w:pPr>
        <w:pStyle w:val="BodyText"/>
        <w:spacing w:before="1"/>
        <w:rPr>
          <w:rFonts w:ascii="Cambria" w:hAnsi="Cambria"/>
          <w:sz w:val="24"/>
          <w:szCs w:val="24"/>
          <w:lang w:val="en-IN"/>
        </w:rPr>
      </w:pPr>
    </w:p>
    <w:p w14:paraId="31213F18"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Set the size of the text-boxes</w:t>
      </w:r>
    </w:p>
    <w:p w14:paraId="637E42F9"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1.config(width=30)</w:t>
      </w:r>
    </w:p>
    <w:p w14:paraId="7DDC40B1"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2.config(width=30)</w:t>
      </w:r>
    </w:p>
    <w:p w14:paraId="05AAB845" w14:textId="77777777" w:rsidR="00411D58" w:rsidRPr="00AC4C7F" w:rsidRDefault="00411D58" w:rsidP="00411D58">
      <w:pPr>
        <w:pStyle w:val="BodyText"/>
        <w:spacing w:before="1"/>
        <w:rPr>
          <w:rFonts w:ascii="Cambria" w:hAnsi="Cambria"/>
          <w:sz w:val="24"/>
          <w:szCs w:val="24"/>
          <w:lang w:val="en-IN"/>
        </w:rPr>
      </w:pPr>
    </w:p>
    <w:p w14:paraId="016BED30"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3.config(width=30)</w:t>
      </w:r>
    </w:p>
    <w:p w14:paraId="2476EDCE" w14:textId="77777777" w:rsidR="00411D58" w:rsidRPr="00AC4C7F" w:rsidRDefault="00411D58" w:rsidP="00411D58">
      <w:pPr>
        <w:pStyle w:val="BodyText"/>
        <w:spacing w:before="1"/>
        <w:rPr>
          <w:rFonts w:ascii="Cambria" w:hAnsi="Cambria"/>
          <w:sz w:val="24"/>
          <w:szCs w:val="24"/>
          <w:lang w:val="en-IN"/>
        </w:rPr>
      </w:pPr>
    </w:p>
    <w:p w14:paraId="018DC77D"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a function to get the values entered in the text-boxes</w:t>
      </w:r>
    </w:p>
    <w:p w14:paraId="372AC89C"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def get_values():</w:t>
      </w:r>
    </w:p>
    <w:p w14:paraId="7F5EE1B9"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val1 = entry1.get()</w:t>
      </w:r>
    </w:p>
    <w:p w14:paraId="76066A1E"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val2 = entry2.get()</w:t>
      </w:r>
    </w:p>
    <w:p w14:paraId="6F220119"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val3 = entry3.get()</w:t>
      </w:r>
    </w:p>
    <w:p w14:paraId="06911432"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print("Value 1:", val1)</w:t>
      </w:r>
    </w:p>
    <w:p w14:paraId="06C07C3D"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print("Value 2:", val2)</w:t>
      </w:r>
    </w:p>
    <w:p w14:paraId="216ADADF"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xml:space="preserve">    print("Value 3:", val3)</w:t>
      </w:r>
    </w:p>
    <w:p w14:paraId="1B5B6505" w14:textId="77777777" w:rsidR="00411D58" w:rsidRPr="00AC4C7F" w:rsidRDefault="00411D58" w:rsidP="00411D58">
      <w:pPr>
        <w:pStyle w:val="BodyText"/>
        <w:spacing w:before="1"/>
        <w:rPr>
          <w:rFonts w:ascii="Cambria" w:hAnsi="Cambria"/>
          <w:sz w:val="24"/>
          <w:szCs w:val="24"/>
          <w:lang w:val="en-IN"/>
        </w:rPr>
      </w:pPr>
    </w:p>
    <w:p w14:paraId="1C3F39A6"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Create a button to submit the values entered in the text-boxes</w:t>
      </w:r>
    </w:p>
    <w:p w14:paraId="40935E0F"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submit_button = tk.Button(root, text="Submit", command=get_values)</w:t>
      </w:r>
    </w:p>
    <w:p w14:paraId="708C4D99" w14:textId="77777777" w:rsidR="00411D58" w:rsidRPr="00AC4C7F" w:rsidRDefault="00411D58" w:rsidP="00411D58">
      <w:pPr>
        <w:pStyle w:val="BodyText"/>
        <w:spacing w:before="1"/>
        <w:rPr>
          <w:rFonts w:ascii="Cambria" w:hAnsi="Cambria"/>
          <w:sz w:val="24"/>
          <w:szCs w:val="24"/>
          <w:lang w:val="en-IN"/>
        </w:rPr>
      </w:pPr>
    </w:p>
    <w:p w14:paraId="5189D2DA"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Add the labels, text-boxes, and button to the main window</w:t>
      </w:r>
    </w:p>
    <w:p w14:paraId="2F6AE12B"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1.pack()</w:t>
      </w:r>
    </w:p>
    <w:p w14:paraId="324CFEA5"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1.pack()</w:t>
      </w:r>
    </w:p>
    <w:p w14:paraId="4ED1D97B"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2.pack()</w:t>
      </w:r>
    </w:p>
    <w:p w14:paraId="63911FD8"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2.pack()</w:t>
      </w:r>
    </w:p>
    <w:p w14:paraId="517F8B57"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label3.pack()</w:t>
      </w:r>
    </w:p>
    <w:p w14:paraId="25117BB3"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entry3.pack()</w:t>
      </w:r>
    </w:p>
    <w:p w14:paraId="2AC33581"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submit_button.pack()</w:t>
      </w:r>
    </w:p>
    <w:p w14:paraId="1DE8678A" w14:textId="77777777" w:rsidR="00411D58" w:rsidRPr="00AC4C7F" w:rsidRDefault="00411D58" w:rsidP="00411D58">
      <w:pPr>
        <w:pStyle w:val="BodyText"/>
        <w:spacing w:before="1"/>
        <w:rPr>
          <w:rFonts w:ascii="Cambria" w:hAnsi="Cambria"/>
          <w:sz w:val="24"/>
          <w:szCs w:val="24"/>
          <w:lang w:val="en-IN"/>
        </w:rPr>
      </w:pPr>
    </w:p>
    <w:p w14:paraId="77D8CC28" w14:textId="77777777" w:rsidR="00411D58" w:rsidRPr="00AC4C7F" w:rsidRDefault="00411D58" w:rsidP="00411D58">
      <w:pPr>
        <w:pStyle w:val="BodyText"/>
        <w:spacing w:before="1"/>
        <w:rPr>
          <w:rFonts w:ascii="Cambria" w:hAnsi="Cambria"/>
          <w:sz w:val="24"/>
          <w:szCs w:val="24"/>
          <w:lang w:val="en-IN"/>
        </w:rPr>
      </w:pPr>
      <w:r w:rsidRPr="00AC4C7F">
        <w:rPr>
          <w:rFonts w:ascii="Cambria" w:hAnsi="Cambria"/>
          <w:sz w:val="24"/>
          <w:szCs w:val="24"/>
          <w:lang w:val="en-IN"/>
        </w:rPr>
        <w:t># Run the main event loop</w:t>
      </w:r>
    </w:p>
    <w:p w14:paraId="531D0F1E"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sz w:val="24"/>
          <w:szCs w:val="24"/>
          <w:lang w:val="en-IN"/>
        </w:rPr>
        <w:t>root.mainloop()</w:t>
      </w:r>
    </w:p>
    <w:p w14:paraId="1CD9E404" w14:textId="77777777" w:rsidR="00411D58" w:rsidRPr="00AC4C7F" w:rsidRDefault="00411D58" w:rsidP="00411D58">
      <w:pPr>
        <w:pStyle w:val="BodyText"/>
        <w:spacing w:before="1"/>
        <w:ind w:left="0"/>
        <w:rPr>
          <w:rFonts w:ascii="Cambria" w:hAnsi="Cambria"/>
          <w:sz w:val="24"/>
          <w:szCs w:val="24"/>
          <w:lang w:val="en-IN"/>
        </w:rPr>
      </w:pPr>
    </w:p>
    <w:p w14:paraId="6E0D396E" w14:textId="77777777" w:rsidR="00411D58" w:rsidRPr="00AC4C7F" w:rsidRDefault="00411D58" w:rsidP="00411D58">
      <w:pPr>
        <w:pStyle w:val="BodyText"/>
        <w:spacing w:before="1"/>
        <w:ind w:left="0"/>
        <w:rPr>
          <w:rFonts w:ascii="Cambria" w:hAnsi="Cambria"/>
          <w:sz w:val="24"/>
          <w:szCs w:val="24"/>
          <w:lang w:val="en-IN"/>
        </w:rPr>
      </w:pPr>
    </w:p>
    <w:p w14:paraId="0C6111D9" w14:textId="77777777" w:rsidR="00411D58" w:rsidRPr="00AC4C7F" w:rsidRDefault="00411D58" w:rsidP="00411D58">
      <w:pPr>
        <w:pStyle w:val="BodyText"/>
        <w:spacing w:before="1"/>
        <w:ind w:left="0"/>
        <w:rPr>
          <w:rFonts w:ascii="Cambria" w:hAnsi="Cambria"/>
          <w:sz w:val="24"/>
          <w:szCs w:val="24"/>
          <w:lang w:val="en-IN"/>
        </w:rPr>
      </w:pPr>
    </w:p>
    <w:p w14:paraId="02F66011" w14:textId="77777777" w:rsidR="00411D58" w:rsidRPr="00AC4C7F" w:rsidRDefault="00411D58" w:rsidP="00411D58">
      <w:pPr>
        <w:pStyle w:val="BodyText"/>
        <w:spacing w:before="1"/>
        <w:ind w:left="0"/>
        <w:rPr>
          <w:rFonts w:ascii="Cambria" w:hAnsi="Cambria"/>
          <w:sz w:val="24"/>
          <w:szCs w:val="24"/>
          <w:lang w:val="en-IN"/>
        </w:rPr>
      </w:pPr>
    </w:p>
    <w:p w14:paraId="40D0226D"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sz w:val="24"/>
          <w:szCs w:val="24"/>
          <w:lang w:val="en-IN"/>
        </w:rPr>
        <w:t>Output:</w:t>
      </w:r>
    </w:p>
    <w:p w14:paraId="0BC57690" w14:textId="77777777" w:rsidR="00411D58" w:rsidRPr="00AC4C7F" w:rsidRDefault="00411D58" w:rsidP="00411D58">
      <w:pPr>
        <w:pStyle w:val="BodyText"/>
        <w:spacing w:before="1"/>
        <w:ind w:left="0"/>
        <w:rPr>
          <w:rFonts w:ascii="Cambria" w:hAnsi="Cambria"/>
          <w:sz w:val="24"/>
          <w:szCs w:val="24"/>
          <w:lang w:val="en-IN"/>
        </w:rPr>
      </w:pPr>
    </w:p>
    <w:p w14:paraId="316216F4" w14:textId="77777777" w:rsidR="00411D58" w:rsidRPr="00AC4C7F" w:rsidRDefault="00411D58" w:rsidP="00411D58">
      <w:pPr>
        <w:pStyle w:val="BodyText"/>
        <w:spacing w:before="1"/>
        <w:ind w:left="0"/>
        <w:rPr>
          <w:rFonts w:ascii="Cambria" w:hAnsi="Cambria"/>
          <w:sz w:val="24"/>
          <w:szCs w:val="24"/>
          <w:lang w:val="en-IN"/>
        </w:rPr>
      </w:pPr>
      <w:r w:rsidRPr="00AC4C7F">
        <w:rPr>
          <w:rFonts w:ascii="Cambria" w:hAnsi="Cambria"/>
          <w:noProof/>
          <w:sz w:val="24"/>
          <w:szCs w:val="24"/>
          <w:lang w:val="en-IN"/>
        </w:rPr>
        <w:lastRenderedPageBreak/>
        <w:drawing>
          <wp:inline distT="0" distB="0" distL="0" distR="0" wp14:anchorId="46F5D92C" wp14:editId="60995655">
            <wp:extent cx="2278380" cy="2106234"/>
            <wp:effectExtent l="0" t="0" r="7620" b="8890"/>
            <wp:docPr id="1496432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432283" name=""/>
                    <pic:cNvPicPr/>
                  </pic:nvPicPr>
                  <pic:blipFill>
                    <a:blip r:embed="rId30"/>
                    <a:stretch>
                      <a:fillRect/>
                    </a:stretch>
                  </pic:blipFill>
                  <pic:spPr>
                    <a:xfrm>
                      <a:off x="0" y="0"/>
                      <a:ext cx="2281859" cy="2109450"/>
                    </a:xfrm>
                    <a:prstGeom prst="rect">
                      <a:avLst/>
                    </a:prstGeom>
                  </pic:spPr>
                </pic:pic>
              </a:graphicData>
            </a:graphic>
          </wp:inline>
        </w:drawing>
      </w:r>
    </w:p>
    <w:p w14:paraId="1B1761AA" w14:textId="77777777" w:rsidR="00411D58" w:rsidRPr="00AC4C7F" w:rsidRDefault="00411D58" w:rsidP="00411D58">
      <w:pPr>
        <w:pStyle w:val="BodyText"/>
        <w:spacing w:before="1"/>
        <w:ind w:left="0"/>
        <w:rPr>
          <w:rFonts w:ascii="Cambria" w:hAnsi="Cambria"/>
          <w:sz w:val="24"/>
          <w:szCs w:val="24"/>
          <w:lang w:val="en-IN"/>
        </w:rPr>
      </w:pPr>
    </w:p>
    <w:p w14:paraId="6B0A741F" w14:textId="77777777" w:rsidR="00411D58" w:rsidRPr="00AC4C7F" w:rsidRDefault="00411D58" w:rsidP="00411D58">
      <w:pPr>
        <w:pStyle w:val="BodyText"/>
        <w:spacing w:before="1"/>
        <w:ind w:left="0"/>
        <w:rPr>
          <w:rFonts w:ascii="Cambria" w:hAnsi="Cambria"/>
          <w:sz w:val="24"/>
          <w:szCs w:val="24"/>
          <w:lang w:val="en-IN"/>
        </w:rPr>
      </w:pPr>
    </w:p>
    <w:p w14:paraId="0B15C067" w14:textId="77777777" w:rsidR="00411D58" w:rsidRPr="00AC4C7F" w:rsidRDefault="00411D58" w:rsidP="00411D58">
      <w:pPr>
        <w:pStyle w:val="BodyText"/>
        <w:spacing w:before="1"/>
        <w:ind w:left="0"/>
        <w:rPr>
          <w:rFonts w:ascii="Cambria" w:hAnsi="Cambria"/>
          <w:sz w:val="24"/>
          <w:szCs w:val="24"/>
          <w:lang w:val="en-IN"/>
        </w:rPr>
      </w:pPr>
    </w:p>
    <w:p w14:paraId="5C82DBB3" w14:textId="77777777" w:rsidR="00411D58" w:rsidRPr="00AC4C7F" w:rsidRDefault="00411D58" w:rsidP="00411D58">
      <w:pPr>
        <w:pStyle w:val="BodyText"/>
        <w:spacing w:before="1"/>
        <w:ind w:left="0"/>
        <w:rPr>
          <w:rFonts w:ascii="Cambria" w:hAnsi="Cambria"/>
          <w:sz w:val="24"/>
          <w:szCs w:val="24"/>
          <w:lang w:val="en-IN"/>
        </w:rPr>
      </w:pPr>
    </w:p>
    <w:p w14:paraId="23334948" w14:textId="77777777" w:rsidR="00411D58" w:rsidRPr="00AC4C7F" w:rsidRDefault="00411D58" w:rsidP="00411D58">
      <w:pPr>
        <w:pStyle w:val="BodyText"/>
        <w:spacing w:before="1"/>
        <w:ind w:left="0"/>
        <w:rPr>
          <w:rFonts w:ascii="Cambria" w:hAnsi="Cambria"/>
          <w:sz w:val="24"/>
          <w:szCs w:val="24"/>
          <w:lang w:val="en-IN"/>
        </w:rPr>
      </w:pPr>
    </w:p>
    <w:p w14:paraId="018F0E2D" w14:textId="77777777" w:rsidR="00411D58" w:rsidRPr="00AC4C7F" w:rsidRDefault="00411D58" w:rsidP="00411D58">
      <w:pPr>
        <w:pStyle w:val="BodyText"/>
        <w:spacing w:before="1"/>
        <w:ind w:left="0"/>
        <w:rPr>
          <w:rFonts w:ascii="Cambria" w:hAnsi="Cambria"/>
          <w:sz w:val="24"/>
          <w:szCs w:val="24"/>
          <w:lang w:val="en-IN"/>
        </w:rPr>
      </w:pPr>
    </w:p>
    <w:p w14:paraId="681F7E9B" w14:textId="77777777" w:rsidR="00411D58" w:rsidRPr="00AC4C7F" w:rsidRDefault="00411D58" w:rsidP="00411D58">
      <w:pPr>
        <w:pStyle w:val="BodyText"/>
        <w:spacing w:before="1"/>
        <w:ind w:left="0"/>
        <w:rPr>
          <w:rFonts w:ascii="Cambria" w:hAnsi="Cambria"/>
          <w:sz w:val="24"/>
          <w:szCs w:val="24"/>
          <w:lang w:val="en-IN"/>
        </w:rPr>
      </w:pPr>
    </w:p>
    <w:p w14:paraId="1B48EB3C" w14:textId="77777777" w:rsidR="00411D58" w:rsidRPr="00AC4C7F" w:rsidRDefault="00411D58" w:rsidP="00411D58">
      <w:pPr>
        <w:pStyle w:val="BodyText"/>
        <w:spacing w:before="1"/>
        <w:ind w:left="0"/>
        <w:rPr>
          <w:rFonts w:ascii="Cambria" w:hAnsi="Cambria"/>
          <w:sz w:val="24"/>
          <w:szCs w:val="24"/>
          <w:lang w:val="en-IN"/>
        </w:rPr>
      </w:pPr>
    </w:p>
    <w:p w14:paraId="57752374" w14:textId="77777777" w:rsidR="00411D58" w:rsidRPr="00AC4C7F" w:rsidRDefault="00411D58" w:rsidP="00411D58">
      <w:pPr>
        <w:pStyle w:val="BodyText"/>
        <w:spacing w:before="1"/>
        <w:ind w:left="0"/>
        <w:rPr>
          <w:rFonts w:ascii="Cambria" w:hAnsi="Cambria"/>
          <w:sz w:val="24"/>
          <w:szCs w:val="24"/>
          <w:lang w:val="en-IN"/>
        </w:rPr>
      </w:pPr>
    </w:p>
    <w:p w14:paraId="43DDFDFF" w14:textId="77777777" w:rsidR="00411D58" w:rsidRPr="00AC4C7F" w:rsidRDefault="00411D58" w:rsidP="00411D58">
      <w:pPr>
        <w:pStyle w:val="BodyText"/>
        <w:spacing w:before="1"/>
        <w:ind w:left="0"/>
        <w:rPr>
          <w:rFonts w:ascii="Cambria" w:hAnsi="Cambria"/>
          <w:sz w:val="24"/>
          <w:szCs w:val="24"/>
          <w:lang w:val="en-IN"/>
        </w:rPr>
      </w:pPr>
    </w:p>
    <w:p w14:paraId="3665E5D8" w14:textId="77777777" w:rsidR="00411D58" w:rsidRPr="00AC4C7F" w:rsidRDefault="00411D58" w:rsidP="00411D58">
      <w:pPr>
        <w:pStyle w:val="BodyText"/>
        <w:spacing w:before="1"/>
        <w:ind w:left="0"/>
        <w:rPr>
          <w:rFonts w:ascii="Cambria" w:hAnsi="Cambria"/>
          <w:sz w:val="24"/>
          <w:szCs w:val="24"/>
          <w:lang w:val="en-IN"/>
        </w:rPr>
      </w:pPr>
    </w:p>
    <w:p w14:paraId="7E2F70DF" w14:textId="77777777" w:rsidR="00411D58" w:rsidRPr="00AC4C7F" w:rsidRDefault="00411D58" w:rsidP="00411D58">
      <w:pPr>
        <w:pStyle w:val="BodyText"/>
        <w:spacing w:before="1"/>
        <w:ind w:left="0"/>
        <w:rPr>
          <w:rFonts w:ascii="Cambria" w:hAnsi="Cambria"/>
          <w:sz w:val="24"/>
          <w:szCs w:val="24"/>
          <w:lang w:val="en-IN"/>
        </w:rPr>
      </w:pPr>
    </w:p>
    <w:p w14:paraId="7D0A204E" w14:textId="77777777" w:rsidR="00411D58" w:rsidRPr="00AC4C7F" w:rsidRDefault="00411D58" w:rsidP="00411D58">
      <w:pPr>
        <w:pStyle w:val="BodyText"/>
        <w:spacing w:before="1"/>
        <w:ind w:left="0"/>
        <w:rPr>
          <w:rFonts w:ascii="Cambria" w:hAnsi="Cambria"/>
          <w:sz w:val="24"/>
          <w:szCs w:val="24"/>
          <w:lang w:val="en-IN"/>
        </w:rPr>
      </w:pPr>
    </w:p>
    <w:p w14:paraId="088655F0" w14:textId="77777777" w:rsidR="00411D58" w:rsidRPr="00AC4C7F" w:rsidRDefault="00411D58" w:rsidP="00411D58">
      <w:pPr>
        <w:pStyle w:val="BodyText"/>
        <w:spacing w:before="1"/>
        <w:ind w:left="0"/>
        <w:rPr>
          <w:rFonts w:ascii="Cambria" w:hAnsi="Cambria"/>
          <w:sz w:val="24"/>
          <w:szCs w:val="24"/>
          <w:lang w:val="en-IN"/>
        </w:rPr>
      </w:pPr>
    </w:p>
    <w:p w14:paraId="249B8692" w14:textId="77777777" w:rsidR="00411D58" w:rsidRPr="00AC4C7F" w:rsidRDefault="00411D58" w:rsidP="00411D58">
      <w:pPr>
        <w:pStyle w:val="BodyText"/>
        <w:spacing w:before="1"/>
        <w:ind w:left="0"/>
        <w:rPr>
          <w:rFonts w:ascii="Cambria" w:hAnsi="Cambria"/>
          <w:sz w:val="24"/>
          <w:szCs w:val="24"/>
          <w:lang w:val="en-IN"/>
        </w:rPr>
      </w:pPr>
    </w:p>
    <w:p w14:paraId="7D865338" w14:textId="77777777" w:rsidR="00411D58" w:rsidRPr="00AC4C7F" w:rsidRDefault="00411D58" w:rsidP="00411D58">
      <w:pPr>
        <w:pStyle w:val="BodyText"/>
        <w:spacing w:before="1"/>
        <w:ind w:left="0"/>
        <w:rPr>
          <w:rFonts w:ascii="Cambria" w:hAnsi="Cambria"/>
          <w:sz w:val="24"/>
          <w:szCs w:val="24"/>
          <w:lang w:val="en-IN"/>
        </w:rPr>
      </w:pPr>
    </w:p>
    <w:p w14:paraId="253396CA" w14:textId="77777777" w:rsidR="00411D58" w:rsidRPr="00AC4C7F" w:rsidRDefault="00411D58" w:rsidP="00411D58">
      <w:pPr>
        <w:pStyle w:val="BodyText"/>
        <w:spacing w:before="1"/>
        <w:ind w:left="0"/>
        <w:rPr>
          <w:rFonts w:ascii="Cambria" w:hAnsi="Cambria"/>
          <w:sz w:val="24"/>
          <w:szCs w:val="24"/>
          <w:lang w:val="en-IN"/>
        </w:rPr>
      </w:pPr>
    </w:p>
    <w:p w14:paraId="472C7835" w14:textId="77777777" w:rsidR="00411D58" w:rsidRPr="00AC4C7F" w:rsidRDefault="00411D58" w:rsidP="00411D58">
      <w:pPr>
        <w:pStyle w:val="BodyText"/>
        <w:spacing w:before="1"/>
        <w:ind w:left="0"/>
        <w:rPr>
          <w:rFonts w:ascii="Cambria" w:hAnsi="Cambria"/>
          <w:sz w:val="24"/>
          <w:szCs w:val="24"/>
          <w:lang w:val="en-IN"/>
        </w:rPr>
      </w:pPr>
    </w:p>
    <w:p w14:paraId="100C6545" w14:textId="77777777" w:rsidR="00411D58" w:rsidRPr="00AC4C7F" w:rsidRDefault="00411D58" w:rsidP="00411D58">
      <w:pPr>
        <w:pStyle w:val="BodyText"/>
        <w:spacing w:before="1"/>
        <w:ind w:left="0"/>
        <w:rPr>
          <w:rFonts w:ascii="Cambria" w:hAnsi="Cambria"/>
          <w:sz w:val="24"/>
          <w:szCs w:val="24"/>
          <w:lang w:val="en-IN"/>
        </w:rPr>
      </w:pPr>
    </w:p>
    <w:p w14:paraId="4695BDA4" w14:textId="77777777" w:rsidR="00411D58" w:rsidRPr="00AC4C7F" w:rsidRDefault="00411D58" w:rsidP="00411D58">
      <w:pPr>
        <w:pStyle w:val="BodyText"/>
        <w:spacing w:before="1"/>
        <w:ind w:left="0"/>
        <w:rPr>
          <w:rFonts w:ascii="Cambria" w:hAnsi="Cambria"/>
          <w:sz w:val="24"/>
          <w:szCs w:val="24"/>
          <w:lang w:val="en-IN"/>
        </w:rPr>
      </w:pPr>
    </w:p>
    <w:p w14:paraId="7999118B" w14:textId="77777777" w:rsidR="00411D58" w:rsidRPr="00AC4C7F" w:rsidRDefault="00411D58" w:rsidP="00411D58">
      <w:pPr>
        <w:pStyle w:val="BodyText"/>
        <w:spacing w:before="1"/>
        <w:ind w:left="0"/>
        <w:rPr>
          <w:rFonts w:ascii="Cambria" w:hAnsi="Cambria"/>
          <w:sz w:val="24"/>
          <w:szCs w:val="24"/>
          <w:lang w:val="en-IN"/>
        </w:rPr>
      </w:pPr>
    </w:p>
    <w:p w14:paraId="004300F4" w14:textId="77777777" w:rsidR="00411D58" w:rsidRPr="00AC4C7F" w:rsidRDefault="00411D58" w:rsidP="00411D58">
      <w:pPr>
        <w:pStyle w:val="BodyText"/>
        <w:spacing w:before="1"/>
        <w:ind w:left="0"/>
        <w:rPr>
          <w:rFonts w:ascii="Cambria" w:hAnsi="Cambria"/>
          <w:sz w:val="24"/>
          <w:szCs w:val="24"/>
          <w:lang w:val="en-IN"/>
        </w:rPr>
      </w:pPr>
    </w:p>
    <w:p w14:paraId="25884312" w14:textId="77777777" w:rsidR="00411D58" w:rsidRPr="00AC4C7F" w:rsidRDefault="00411D58" w:rsidP="00411D58">
      <w:pPr>
        <w:pStyle w:val="BodyText"/>
        <w:spacing w:before="1"/>
        <w:ind w:left="0"/>
        <w:rPr>
          <w:rFonts w:ascii="Cambria" w:hAnsi="Cambria"/>
          <w:sz w:val="24"/>
          <w:szCs w:val="24"/>
          <w:lang w:val="en-IN"/>
        </w:rPr>
      </w:pPr>
    </w:p>
    <w:p w14:paraId="7781C661" w14:textId="77777777" w:rsidR="00411D58" w:rsidRPr="00AC4C7F" w:rsidRDefault="00411D58" w:rsidP="00411D58">
      <w:pPr>
        <w:pStyle w:val="BodyText"/>
        <w:spacing w:before="1"/>
        <w:ind w:left="0"/>
        <w:rPr>
          <w:rFonts w:ascii="Cambria" w:hAnsi="Cambria"/>
          <w:sz w:val="24"/>
          <w:szCs w:val="24"/>
          <w:lang w:val="en-IN"/>
        </w:rPr>
      </w:pPr>
    </w:p>
    <w:p w14:paraId="48A47258" w14:textId="77777777" w:rsidR="00411D58" w:rsidRDefault="00411D58" w:rsidP="00411D58">
      <w:pPr>
        <w:pStyle w:val="BodyText"/>
        <w:spacing w:before="1"/>
        <w:ind w:left="0"/>
        <w:rPr>
          <w:rFonts w:ascii="Cambria" w:hAnsi="Cambria"/>
          <w:sz w:val="24"/>
          <w:szCs w:val="24"/>
          <w:lang w:val="en-IN"/>
        </w:rPr>
      </w:pPr>
    </w:p>
    <w:p w14:paraId="7B136620" w14:textId="77777777" w:rsidR="00AC4C7F" w:rsidRDefault="00AC4C7F" w:rsidP="00411D58">
      <w:pPr>
        <w:pStyle w:val="BodyText"/>
        <w:spacing w:before="1"/>
        <w:ind w:left="0"/>
        <w:rPr>
          <w:rFonts w:ascii="Cambria" w:hAnsi="Cambria"/>
          <w:sz w:val="24"/>
          <w:szCs w:val="24"/>
          <w:lang w:val="en-IN"/>
        </w:rPr>
      </w:pPr>
    </w:p>
    <w:p w14:paraId="20436EBD" w14:textId="77777777" w:rsidR="00AC4C7F" w:rsidRDefault="00AC4C7F" w:rsidP="00411D58">
      <w:pPr>
        <w:pStyle w:val="BodyText"/>
        <w:spacing w:before="1"/>
        <w:ind w:left="0"/>
        <w:rPr>
          <w:rFonts w:ascii="Cambria" w:hAnsi="Cambria"/>
          <w:sz w:val="24"/>
          <w:szCs w:val="24"/>
          <w:lang w:val="en-IN"/>
        </w:rPr>
      </w:pPr>
    </w:p>
    <w:p w14:paraId="3F9735CB" w14:textId="77777777" w:rsidR="00AC4C7F" w:rsidRPr="00AC4C7F" w:rsidRDefault="00AC4C7F" w:rsidP="00411D58">
      <w:pPr>
        <w:pStyle w:val="BodyText"/>
        <w:spacing w:before="1"/>
        <w:ind w:left="0"/>
        <w:rPr>
          <w:rFonts w:ascii="Cambria" w:hAnsi="Cambria"/>
          <w:sz w:val="24"/>
          <w:szCs w:val="24"/>
          <w:lang w:val="en-IN"/>
        </w:rPr>
      </w:pPr>
    </w:p>
    <w:p w14:paraId="67C38497" w14:textId="77777777" w:rsidR="00411D58" w:rsidRPr="00AC4C7F" w:rsidRDefault="00411D58" w:rsidP="00411D58">
      <w:pPr>
        <w:pStyle w:val="BodyText"/>
        <w:spacing w:before="1"/>
        <w:ind w:left="0"/>
        <w:rPr>
          <w:rFonts w:ascii="Cambria" w:hAnsi="Cambria"/>
          <w:sz w:val="24"/>
          <w:szCs w:val="24"/>
          <w:lang w:val="en-IN"/>
        </w:rPr>
      </w:pPr>
    </w:p>
    <w:p w14:paraId="52C280E7" w14:textId="77777777" w:rsidR="00411D58" w:rsidRPr="00AC4C7F" w:rsidRDefault="00411D58" w:rsidP="00411D58">
      <w:pPr>
        <w:pStyle w:val="BodyText"/>
        <w:spacing w:before="1"/>
        <w:ind w:left="0"/>
        <w:rPr>
          <w:rFonts w:ascii="Cambria" w:hAnsi="Cambria"/>
          <w:sz w:val="24"/>
          <w:szCs w:val="24"/>
          <w:lang w:val="en-IN"/>
        </w:rPr>
      </w:pPr>
    </w:p>
    <w:p w14:paraId="0AD7F4EA" w14:textId="77777777" w:rsidR="00411D58" w:rsidRPr="00AC4C7F" w:rsidRDefault="00411D58" w:rsidP="00411D58">
      <w:pPr>
        <w:pStyle w:val="BodyText"/>
        <w:spacing w:before="1"/>
        <w:ind w:left="0"/>
        <w:rPr>
          <w:rFonts w:ascii="Cambria" w:hAnsi="Cambria"/>
          <w:sz w:val="24"/>
          <w:szCs w:val="24"/>
          <w:lang w:val="en-IN"/>
        </w:rPr>
      </w:pPr>
    </w:p>
    <w:p w14:paraId="08DD3778" w14:textId="7E217A9F" w:rsidR="00411D58" w:rsidRPr="00AC4C7F" w:rsidRDefault="00411D58" w:rsidP="00AC4C7F">
      <w:pPr>
        <w:pStyle w:val="BodyText"/>
        <w:spacing w:before="1"/>
        <w:ind w:left="0"/>
        <w:rPr>
          <w:rFonts w:ascii="Cambria" w:hAnsi="Cambria"/>
          <w:sz w:val="24"/>
          <w:szCs w:val="24"/>
          <w:lang w:val="en-IN"/>
        </w:rPr>
      </w:pPr>
      <w:r w:rsidRPr="00AC4C7F">
        <w:rPr>
          <w:rFonts w:ascii="Cambria" w:hAnsi="Cambria"/>
          <w:b/>
          <w:sz w:val="24"/>
          <w:szCs w:val="24"/>
          <w:lang w:val="en-IN"/>
        </w:rPr>
        <w:t>Result:</w:t>
      </w:r>
      <w:r w:rsidRPr="00AC4C7F">
        <w:rPr>
          <w:rFonts w:ascii="Cambria" w:hAnsi="Cambria"/>
          <w:sz w:val="24"/>
          <w:szCs w:val="24"/>
          <w:lang w:val="en-IN"/>
        </w:rPr>
        <w:t xml:space="preserve"> Thus the Program using </w:t>
      </w:r>
      <w:r w:rsidRPr="00AC4C7F">
        <w:rPr>
          <w:rFonts w:ascii="Cambria" w:hAnsi="Cambria"/>
          <w:bCs/>
          <w:sz w:val="24"/>
          <w:szCs w:val="24"/>
        </w:rPr>
        <w:t>Tkinter module for UI design was</w:t>
      </w:r>
      <w:r w:rsidRPr="00AC4C7F">
        <w:rPr>
          <w:rFonts w:ascii="Cambria" w:hAnsi="Cambria"/>
          <w:sz w:val="24"/>
          <w:szCs w:val="24"/>
          <w:lang w:val="en-IN"/>
        </w:rPr>
        <w:t xml:space="preserve"> executed and verified successfully.</w:t>
      </w:r>
    </w:p>
    <w:p w14:paraId="56432623" w14:textId="77777777" w:rsidR="00411D58" w:rsidRPr="00AC4C7F" w:rsidRDefault="00411D58" w:rsidP="00EF49D2">
      <w:pPr>
        <w:rPr>
          <w:rFonts w:ascii="Cambria" w:hAnsi="Cambria"/>
          <w:bCs/>
        </w:rPr>
      </w:pPr>
    </w:p>
    <w:p w14:paraId="4A0B503D" w14:textId="77777777" w:rsidR="00411D58" w:rsidRPr="00AC4C7F" w:rsidRDefault="00411D58" w:rsidP="00EF49D2">
      <w:pPr>
        <w:rPr>
          <w:rFonts w:ascii="Cambria" w:hAnsi="Cambria"/>
          <w:bCs/>
        </w:rPr>
      </w:pPr>
    </w:p>
    <w:p w14:paraId="4EFA879B" w14:textId="77777777" w:rsidR="00411D58" w:rsidRPr="00AC4C7F" w:rsidRDefault="00411D58" w:rsidP="00411D58">
      <w:pPr>
        <w:jc w:val="center"/>
        <w:rPr>
          <w:rFonts w:ascii="Cambria" w:hAnsi="Cambria"/>
          <w:b/>
          <w:bCs/>
          <w:color w:val="000000" w:themeColor="text1"/>
          <w:u w:val="single"/>
        </w:rPr>
      </w:pPr>
      <w:r w:rsidRPr="00AC4C7F">
        <w:rPr>
          <w:rFonts w:ascii="Cambria" w:hAnsi="Cambria"/>
          <w:b/>
          <w:bCs/>
          <w:color w:val="000000" w:themeColor="text1"/>
          <w:u w:val="single"/>
        </w:rPr>
        <w:t>Task 12. Simulate Gaming concepts using Pygame  CO5-K5</w:t>
      </w:r>
    </w:p>
    <w:p w14:paraId="7C31255D" w14:textId="77777777" w:rsidR="00411D58" w:rsidRPr="00AC4C7F" w:rsidRDefault="00411D58" w:rsidP="00411D58">
      <w:pPr>
        <w:jc w:val="center"/>
        <w:rPr>
          <w:rFonts w:ascii="Cambria" w:hAnsi="Cambria"/>
          <w:b/>
          <w:bCs/>
          <w:color w:val="000000" w:themeColor="text1"/>
          <w:u w:val="single"/>
        </w:rPr>
      </w:pPr>
    </w:p>
    <w:p w14:paraId="04735BBF"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lastRenderedPageBreak/>
        <w:t>Aim</w:t>
      </w:r>
      <w:r w:rsidRPr="00AC4C7F">
        <w:rPr>
          <w:rFonts w:ascii="Cambria" w:hAnsi="Cambria"/>
          <w:b/>
          <w:color w:val="000000" w:themeColor="text1"/>
        </w:rPr>
        <w:t>:</w:t>
      </w:r>
      <w:r w:rsidRPr="00AC4C7F">
        <w:rPr>
          <w:rFonts w:ascii="Cambria" w:hAnsi="Cambria"/>
          <w:bCs/>
          <w:color w:val="000000" w:themeColor="text1"/>
        </w:rPr>
        <w:t xml:space="preserve"> </w:t>
      </w:r>
    </w:p>
    <w:p w14:paraId="589364B5" w14:textId="77777777" w:rsidR="00411D58" w:rsidRPr="00AC4C7F" w:rsidRDefault="00411D58" w:rsidP="00411D58">
      <w:pPr>
        <w:ind w:firstLine="720"/>
        <w:rPr>
          <w:rFonts w:ascii="Cambria" w:hAnsi="Cambria"/>
          <w:b/>
          <w:bCs/>
          <w:color w:val="000000" w:themeColor="text1"/>
          <w:u w:val="single"/>
        </w:rPr>
      </w:pPr>
      <w:r w:rsidRPr="00AC4C7F">
        <w:rPr>
          <w:rFonts w:ascii="Cambria" w:hAnsi="Cambria"/>
          <w:bCs/>
          <w:color w:val="000000" w:themeColor="text1"/>
        </w:rPr>
        <w:t>To Simulate Gaming concepts using Pygame</w:t>
      </w:r>
    </w:p>
    <w:p w14:paraId="298B680B"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b/>
          <w:color w:val="000000" w:themeColor="text1"/>
        </w:rPr>
      </w:pPr>
    </w:p>
    <w:p w14:paraId="6423443D"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b/>
          <w:color w:val="000000" w:themeColor="text1"/>
        </w:rPr>
      </w:pPr>
      <w:r w:rsidRPr="00AC4C7F">
        <w:rPr>
          <w:rFonts w:ascii="Cambria" w:eastAsia="Arial Unicode MS" w:hAnsi="Cambria"/>
          <w:b/>
          <w:color w:val="000000" w:themeColor="text1"/>
        </w:rPr>
        <w:t>SnakeGame:</w:t>
      </w:r>
    </w:p>
    <w:p w14:paraId="37FDB49F"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b/>
          <w:color w:val="000000" w:themeColor="text1"/>
        </w:rPr>
      </w:pPr>
    </w:p>
    <w:p w14:paraId="1B071726"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b/>
          <w:bCs/>
          <w:color w:val="000000" w:themeColor="text1"/>
        </w:rPr>
      </w:pPr>
      <w:r w:rsidRPr="00AC4C7F">
        <w:rPr>
          <w:rFonts w:ascii="Cambria" w:eastAsia="Arial Unicode MS" w:hAnsi="Cambria"/>
          <w:b/>
          <w:bCs/>
          <w:color w:val="000000" w:themeColor="text1"/>
        </w:rPr>
        <w:t>Problem 1.Write a python program to create a snakeGame using pygame package.</w:t>
      </w:r>
    </w:p>
    <w:p w14:paraId="7A0FC90B" w14:textId="77777777" w:rsidR="00411D58" w:rsidRPr="00AC4C7F" w:rsidRDefault="00411D58" w:rsidP="00411D58">
      <w:pPr>
        <w:pStyle w:val="NormalWeb"/>
        <w:tabs>
          <w:tab w:val="left" w:pos="360"/>
        </w:tabs>
        <w:spacing w:before="0" w:beforeAutospacing="0" w:after="0" w:afterAutospacing="0"/>
        <w:rPr>
          <w:rFonts w:ascii="Cambria" w:eastAsia="Arial Unicode MS" w:hAnsi="Cambria"/>
          <w:color w:val="000000" w:themeColor="text1"/>
        </w:rPr>
      </w:pPr>
    </w:p>
    <w:p w14:paraId="4AA0ACB2" w14:textId="77777777" w:rsidR="00411D58" w:rsidRPr="00AC4C7F" w:rsidRDefault="00411D58" w:rsidP="00411D58">
      <w:pPr>
        <w:pStyle w:val="NormalWeb"/>
        <w:tabs>
          <w:tab w:val="left" w:pos="360"/>
        </w:tabs>
        <w:spacing w:before="0" w:beforeAutospacing="0" w:after="0" w:afterAutospacing="0"/>
        <w:rPr>
          <w:rFonts w:ascii="Cambria" w:eastAsia="Arial Unicode MS" w:hAnsi="Cambria"/>
          <w:b/>
          <w:bCs/>
          <w:color w:val="000000" w:themeColor="text1"/>
        </w:rPr>
      </w:pPr>
      <w:r w:rsidRPr="00AC4C7F">
        <w:rPr>
          <w:rFonts w:ascii="Cambria" w:eastAsia="Arial Unicode MS" w:hAnsi="Cambria"/>
          <w:b/>
          <w:bCs/>
          <w:color w:val="000000" w:themeColor="text1"/>
        </w:rPr>
        <w:t>Conditions:</w:t>
      </w:r>
    </w:p>
    <w:p w14:paraId="110E12B1"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color w:val="000000" w:themeColor="text1"/>
        </w:rPr>
      </w:pPr>
      <w:r w:rsidRPr="00AC4C7F">
        <w:rPr>
          <w:rFonts w:ascii="Cambria" w:eastAsia="Arial Unicode MS" w:hAnsi="Cambria"/>
          <w:color w:val="000000" w:themeColor="text1"/>
        </w:rPr>
        <w:t>1.Set the window size</w:t>
      </w:r>
    </w:p>
    <w:p w14:paraId="63EFC499"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color w:val="000000" w:themeColor="text1"/>
        </w:rPr>
      </w:pPr>
      <w:r w:rsidRPr="00AC4C7F">
        <w:rPr>
          <w:rFonts w:ascii="Cambria" w:eastAsia="Arial Unicode MS" w:hAnsi="Cambria"/>
          <w:color w:val="000000" w:themeColor="text1"/>
        </w:rPr>
        <w:t>2.Create a snake</w:t>
      </w:r>
    </w:p>
    <w:p w14:paraId="0056198C"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color w:val="000000" w:themeColor="text1"/>
        </w:rPr>
      </w:pPr>
      <w:r w:rsidRPr="00AC4C7F">
        <w:rPr>
          <w:rFonts w:ascii="Cambria" w:eastAsia="Arial Unicode MS" w:hAnsi="Cambria"/>
          <w:color w:val="000000" w:themeColor="text1"/>
        </w:rPr>
        <w:t>3.Make the snake to move in the directions when left,right,down and up key is pressed</w:t>
      </w:r>
    </w:p>
    <w:p w14:paraId="021EBBEC"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color w:val="000000" w:themeColor="text1"/>
        </w:rPr>
      </w:pPr>
      <w:r w:rsidRPr="00AC4C7F">
        <w:rPr>
          <w:rFonts w:ascii="Cambria" w:eastAsia="Arial Unicode MS" w:hAnsi="Cambria"/>
          <w:color w:val="000000" w:themeColor="text1"/>
        </w:rPr>
        <w:t>4.When the snake hits the fruit.increase the score by 10</w:t>
      </w:r>
    </w:p>
    <w:p w14:paraId="701BF8B7"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color w:val="000000" w:themeColor="text1"/>
        </w:rPr>
      </w:pPr>
      <w:r w:rsidRPr="00AC4C7F">
        <w:rPr>
          <w:rFonts w:ascii="Cambria" w:eastAsia="Arial Unicode MS" w:hAnsi="Cambria"/>
          <w:color w:val="000000" w:themeColor="text1"/>
        </w:rPr>
        <w:t>5.If the snake hits the window.Game over</w:t>
      </w:r>
    </w:p>
    <w:p w14:paraId="7C218498"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color w:val="000000" w:themeColor="text1"/>
        </w:rPr>
      </w:pPr>
      <w:r w:rsidRPr="00AC4C7F">
        <w:rPr>
          <w:rFonts w:ascii="Cambria" w:eastAsia="Arial Unicode MS" w:hAnsi="Cambria"/>
          <w:color w:val="000000" w:themeColor="text1"/>
        </w:rPr>
        <w:t>Sample Output:</w:t>
      </w:r>
    </w:p>
    <w:p w14:paraId="2CE8AC70" w14:textId="77777777" w:rsidR="00411D58" w:rsidRPr="00AC4C7F" w:rsidRDefault="00411D58" w:rsidP="00411D58">
      <w:pPr>
        <w:pStyle w:val="NormalWeb"/>
        <w:tabs>
          <w:tab w:val="left" w:pos="360"/>
        </w:tabs>
        <w:spacing w:before="0" w:beforeAutospacing="0" w:after="0" w:afterAutospacing="0"/>
        <w:ind w:hanging="2"/>
        <w:rPr>
          <w:rFonts w:ascii="Cambria" w:eastAsia="Arial Unicode MS" w:hAnsi="Cambria"/>
          <w:b/>
          <w:color w:val="000000" w:themeColor="text1"/>
        </w:rPr>
      </w:pPr>
    </w:p>
    <w:p w14:paraId="752C09D8" w14:textId="77777777" w:rsidR="00411D58" w:rsidRPr="00AC4C7F" w:rsidRDefault="00411D58" w:rsidP="00411D58">
      <w:pPr>
        <w:pStyle w:val="NormalWeb"/>
        <w:tabs>
          <w:tab w:val="left" w:pos="360"/>
        </w:tabs>
        <w:spacing w:before="0" w:beforeAutospacing="0" w:after="0" w:afterAutospacing="0"/>
        <w:ind w:hanging="2"/>
        <w:rPr>
          <w:rFonts w:ascii="Cambria" w:hAnsi="Cambria"/>
          <w:noProof/>
          <w:color w:val="000000" w:themeColor="text1"/>
        </w:rPr>
      </w:pPr>
    </w:p>
    <w:p w14:paraId="35829669" w14:textId="77777777" w:rsidR="00411D58" w:rsidRPr="00AC4C7F" w:rsidRDefault="00411D58" w:rsidP="00411D58">
      <w:pPr>
        <w:rPr>
          <w:rFonts w:ascii="Cambria" w:hAnsi="Cambria"/>
          <w:bCs/>
          <w:color w:val="000000" w:themeColor="text1"/>
        </w:rPr>
      </w:pPr>
      <w:r w:rsidRPr="00AC4C7F">
        <w:rPr>
          <w:rFonts w:ascii="Cambria" w:hAnsi="Cambria"/>
          <w:noProof/>
          <w:color w:val="000000" w:themeColor="text1"/>
          <w:lang w:bidi="ta-IN"/>
        </w:rPr>
        <w:drawing>
          <wp:inline distT="0" distB="0" distL="0" distR="0" wp14:anchorId="08BA171F" wp14:editId="6615A905">
            <wp:extent cx="4805917" cy="27857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31"/>
                    <a:srcRect l="21676" t="11465" r="21895" b="16242"/>
                    <a:stretch/>
                  </pic:blipFill>
                  <pic:spPr bwMode="auto">
                    <a:xfrm>
                      <a:off x="0" y="0"/>
                      <a:ext cx="4812616" cy="2789613"/>
                    </a:xfrm>
                    <a:prstGeom prst="rect">
                      <a:avLst/>
                    </a:prstGeom>
                    <a:ln>
                      <a:noFill/>
                    </a:ln>
                    <a:extLst>
                      <a:ext uri="{53640926-AAD7-44D8-BBD7-CCE9431645EC}">
                        <a14:shadowObscured xmlns:a14="http://schemas.microsoft.com/office/drawing/2010/main"/>
                      </a:ext>
                    </a:extLst>
                  </pic:spPr>
                </pic:pic>
              </a:graphicData>
            </a:graphic>
          </wp:inline>
        </w:drawing>
      </w:r>
    </w:p>
    <w:p w14:paraId="06E79405" w14:textId="77777777" w:rsidR="00411D58" w:rsidRPr="00AC4C7F" w:rsidRDefault="00411D58" w:rsidP="00411D58">
      <w:pPr>
        <w:rPr>
          <w:rFonts w:ascii="Cambria" w:hAnsi="Cambria"/>
        </w:rPr>
      </w:pPr>
    </w:p>
    <w:p w14:paraId="7D262DFF" w14:textId="77777777" w:rsidR="00411D58" w:rsidRPr="00AC4C7F" w:rsidRDefault="00411D58" w:rsidP="00411D58">
      <w:pPr>
        <w:rPr>
          <w:rFonts w:ascii="Cambria" w:hAnsi="Cambria"/>
          <w:b/>
          <w:bCs/>
          <w:color w:val="000000" w:themeColor="text1"/>
        </w:rPr>
      </w:pPr>
      <w:r w:rsidRPr="00AC4C7F">
        <w:rPr>
          <w:rFonts w:ascii="Cambria" w:hAnsi="Cambria"/>
          <w:b/>
          <w:bCs/>
          <w:color w:val="000000" w:themeColor="text1"/>
        </w:rPr>
        <w:t>Algorithm:</w:t>
      </w:r>
    </w:p>
    <w:p w14:paraId="3CBF99F4"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Import pygame package and initialize it</w:t>
      </w:r>
    </w:p>
    <w:p w14:paraId="1D820B78"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Define the window size and title</w:t>
      </w:r>
    </w:p>
    <w:p w14:paraId="20FECEAA"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Snake class which initializes the snake position, color, and movement</w:t>
      </w:r>
    </w:p>
    <w:p w14:paraId="6A4B21F4"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Fruit class which initializes the fruit position and color</w:t>
      </w:r>
    </w:p>
    <w:p w14:paraId="5F627172"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function to check if the snake collides with the fruit and increase the score</w:t>
      </w:r>
    </w:p>
    <w:p w14:paraId="5EA6FA27"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function to check if the snake collides with the window and end the game</w:t>
      </w:r>
    </w:p>
    <w:p w14:paraId="46D79EE8"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function to update the snake position based on the user input</w:t>
      </w:r>
    </w:p>
    <w:p w14:paraId="58F803F8"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function to update the game display and draw the snake and fruit</w:t>
      </w:r>
    </w:p>
    <w:p w14:paraId="3DBD2B31" w14:textId="77777777"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Create a game loop to continuously update the game display, snake position, and check for collisions</w:t>
      </w:r>
    </w:p>
    <w:p w14:paraId="794403E3" w14:textId="6B222F51" w:rsidR="00411D58" w:rsidRPr="00AC4C7F" w:rsidRDefault="00411D58" w:rsidP="00411D58">
      <w:pPr>
        <w:widowControl w:val="0"/>
        <w:numPr>
          <w:ilvl w:val="0"/>
          <w:numId w:val="42"/>
        </w:numPr>
        <w:autoSpaceDE w:val="0"/>
        <w:autoSpaceDN w:val="0"/>
        <w:rPr>
          <w:rFonts w:ascii="Cambria" w:hAnsi="Cambria"/>
          <w:bCs/>
          <w:color w:val="000000" w:themeColor="text1"/>
        </w:rPr>
      </w:pPr>
      <w:r w:rsidRPr="00AC4C7F">
        <w:rPr>
          <w:rFonts w:ascii="Cambria" w:hAnsi="Cambria"/>
          <w:bCs/>
          <w:color w:val="000000" w:themeColor="text1"/>
        </w:rPr>
        <w:t>End the game if the user quits or the snake collides with the window</w:t>
      </w:r>
    </w:p>
    <w:p w14:paraId="41561EF7" w14:textId="77777777" w:rsidR="00411D58" w:rsidRPr="00AC4C7F" w:rsidRDefault="00411D58" w:rsidP="00411D58">
      <w:pPr>
        <w:rPr>
          <w:rFonts w:ascii="Cambria" w:hAnsi="Cambria"/>
          <w:b/>
          <w:bCs/>
          <w:color w:val="000000" w:themeColor="text1"/>
        </w:rPr>
      </w:pPr>
      <w:r w:rsidRPr="00AC4C7F">
        <w:rPr>
          <w:rFonts w:ascii="Cambria" w:hAnsi="Cambria"/>
          <w:b/>
          <w:bCs/>
          <w:color w:val="000000" w:themeColor="text1"/>
        </w:rPr>
        <w:t>Program:</w:t>
      </w:r>
    </w:p>
    <w:p w14:paraId="1FEEBB2E"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importing libraries</w:t>
      </w:r>
    </w:p>
    <w:p w14:paraId="248F983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import pygame</w:t>
      </w:r>
    </w:p>
    <w:p w14:paraId="33CE90C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lastRenderedPageBreak/>
        <w:t>import time</w:t>
      </w:r>
    </w:p>
    <w:p w14:paraId="169406BF"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import random</w:t>
      </w:r>
    </w:p>
    <w:p w14:paraId="47D37D91" w14:textId="77777777" w:rsidR="00411D58" w:rsidRPr="00AC4C7F" w:rsidRDefault="00411D58" w:rsidP="00411D58">
      <w:pPr>
        <w:rPr>
          <w:rFonts w:ascii="Cambria" w:hAnsi="Cambria"/>
          <w:color w:val="000000" w:themeColor="text1"/>
        </w:rPr>
      </w:pPr>
    </w:p>
    <w:p w14:paraId="1784F5A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snake_speed = 15</w:t>
      </w:r>
    </w:p>
    <w:p w14:paraId="62D0B034" w14:textId="77777777" w:rsidR="00411D58" w:rsidRPr="00AC4C7F" w:rsidRDefault="00411D58" w:rsidP="00411D58">
      <w:pPr>
        <w:rPr>
          <w:rFonts w:ascii="Cambria" w:hAnsi="Cambria"/>
          <w:color w:val="000000" w:themeColor="text1"/>
        </w:rPr>
      </w:pPr>
    </w:p>
    <w:p w14:paraId="7B049EFE"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Window size</w:t>
      </w:r>
    </w:p>
    <w:p w14:paraId="7B5469E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window_x = 720</w:t>
      </w:r>
    </w:p>
    <w:p w14:paraId="706F0DC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window_y = 480</w:t>
      </w:r>
    </w:p>
    <w:p w14:paraId="6F7106F9" w14:textId="77777777" w:rsidR="00411D58" w:rsidRPr="00AC4C7F" w:rsidRDefault="00411D58" w:rsidP="00411D58">
      <w:pPr>
        <w:rPr>
          <w:rFonts w:ascii="Cambria" w:hAnsi="Cambria"/>
          <w:color w:val="000000" w:themeColor="text1"/>
        </w:rPr>
      </w:pPr>
    </w:p>
    <w:p w14:paraId="5E2583C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defining colors</w:t>
      </w:r>
    </w:p>
    <w:p w14:paraId="603C625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black = pygame.Color(0, 0, 0)</w:t>
      </w:r>
    </w:p>
    <w:p w14:paraId="0795C50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white = pygame.Color(255, 255, 255)</w:t>
      </w:r>
    </w:p>
    <w:p w14:paraId="17B3749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red = pygame.Color(255, 0, 0)</w:t>
      </w:r>
    </w:p>
    <w:p w14:paraId="5A8C3AF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green = pygame.Color(0, 255, 0)</w:t>
      </w:r>
    </w:p>
    <w:p w14:paraId="50BEF07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blue = pygame.Color(0, 0, 255)</w:t>
      </w:r>
    </w:p>
    <w:p w14:paraId="481C0429" w14:textId="77777777" w:rsidR="00411D58" w:rsidRPr="00AC4C7F" w:rsidRDefault="00411D58" w:rsidP="00411D58">
      <w:pPr>
        <w:rPr>
          <w:rFonts w:ascii="Cambria" w:hAnsi="Cambria"/>
          <w:color w:val="000000" w:themeColor="text1"/>
        </w:rPr>
      </w:pPr>
    </w:p>
    <w:p w14:paraId="75D8673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Initialising pygame</w:t>
      </w:r>
    </w:p>
    <w:p w14:paraId="09FBBBE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pygame.init()</w:t>
      </w:r>
    </w:p>
    <w:p w14:paraId="1963BB53" w14:textId="77777777" w:rsidR="00411D58" w:rsidRPr="00AC4C7F" w:rsidRDefault="00411D58" w:rsidP="00411D58">
      <w:pPr>
        <w:rPr>
          <w:rFonts w:ascii="Cambria" w:hAnsi="Cambria"/>
          <w:color w:val="000000" w:themeColor="text1"/>
        </w:rPr>
      </w:pPr>
    </w:p>
    <w:p w14:paraId="22161A0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Initialise game window</w:t>
      </w:r>
    </w:p>
    <w:p w14:paraId="44F20F5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pygame.display.set_caption('GeeksforGeeks Snakes')</w:t>
      </w:r>
    </w:p>
    <w:p w14:paraId="1543FD7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game_window = pygame.display.set_mode((window_x, window_y))</w:t>
      </w:r>
    </w:p>
    <w:p w14:paraId="6C5F64D1" w14:textId="77777777" w:rsidR="00411D58" w:rsidRPr="00AC4C7F" w:rsidRDefault="00411D58" w:rsidP="00411D58">
      <w:pPr>
        <w:rPr>
          <w:rFonts w:ascii="Cambria" w:hAnsi="Cambria"/>
          <w:color w:val="000000" w:themeColor="text1"/>
        </w:rPr>
      </w:pPr>
    </w:p>
    <w:p w14:paraId="22AB94A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FPS (frames per second) controller</w:t>
      </w:r>
    </w:p>
    <w:p w14:paraId="2B734FF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fps = pygame.time.Clock()</w:t>
      </w:r>
    </w:p>
    <w:p w14:paraId="01CEB901" w14:textId="77777777" w:rsidR="00411D58" w:rsidRPr="00AC4C7F" w:rsidRDefault="00411D58" w:rsidP="00411D58">
      <w:pPr>
        <w:rPr>
          <w:rFonts w:ascii="Cambria" w:hAnsi="Cambria"/>
          <w:color w:val="000000" w:themeColor="text1"/>
        </w:rPr>
      </w:pPr>
    </w:p>
    <w:p w14:paraId="729C16C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defining snake default position</w:t>
      </w:r>
    </w:p>
    <w:p w14:paraId="6922D21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snake_position = [100, 50]</w:t>
      </w:r>
    </w:p>
    <w:p w14:paraId="77E1DE2B" w14:textId="77777777" w:rsidR="00411D58" w:rsidRPr="00AC4C7F" w:rsidRDefault="00411D58" w:rsidP="00411D58">
      <w:pPr>
        <w:rPr>
          <w:rFonts w:ascii="Cambria" w:hAnsi="Cambria"/>
          <w:color w:val="000000" w:themeColor="text1"/>
        </w:rPr>
      </w:pPr>
    </w:p>
    <w:p w14:paraId="2F150B7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defining first 4 blocks of snake body</w:t>
      </w:r>
    </w:p>
    <w:p w14:paraId="556580D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snake_body = [[100, 50],</w:t>
      </w:r>
    </w:p>
    <w:p w14:paraId="320B885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90, 50],</w:t>
      </w:r>
    </w:p>
    <w:p w14:paraId="7F79AD0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80, 50],</w:t>
      </w:r>
    </w:p>
    <w:p w14:paraId="79F0777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70, 50]</w:t>
      </w:r>
    </w:p>
    <w:p w14:paraId="1924868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2949784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fruit position</w:t>
      </w:r>
    </w:p>
    <w:p w14:paraId="02972A9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fruit_position = [random.randrange(1, (window_x//10)) * 10, </w:t>
      </w:r>
    </w:p>
    <w:p w14:paraId="7C496F3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random.randrange(1, (window_y//10)) * 10]</w:t>
      </w:r>
    </w:p>
    <w:p w14:paraId="283C9010" w14:textId="77777777" w:rsidR="00411D58" w:rsidRPr="00AC4C7F" w:rsidRDefault="00411D58" w:rsidP="00411D58">
      <w:pPr>
        <w:rPr>
          <w:rFonts w:ascii="Cambria" w:hAnsi="Cambria"/>
          <w:color w:val="000000" w:themeColor="text1"/>
        </w:rPr>
      </w:pPr>
    </w:p>
    <w:p w14:paraId="366F82C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fruit_spawn = True</w:t>
      </w:r>
    </w:p>
    <w:p w14:paraId="6EF86195" w14:textId="77777777" w:rsidR="00411D58" w:rsidRPr="00AC4C7F" w:rsidRDefault="00411D58" w:rsidP="00411D58">
      <w:pPr>
        <w:rPr>
          <w:rFonts w:ascii="Cambria" w:hAnsi="Cambria"/>
          <w:color w:val="000000" w:themeColor="text1"/>
        </w:rPr>
      </w:pPr>
    </w:p>
    <w:p w14:paraId="49C47CC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setting default snake direction towards</w:t>
      </w:r>
    </w:p>
    <w:p w14:paraId="11F49F1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right</w:t>
      </w:r>
    </w:p>
    <w:p w14:paraId="7086F37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direction = 'RIGHT'</w:t>
      </w:r>
    </w:p>
    <w:p w14:paraId="04360C99"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change_to = direction</w:t>
      </w:r>
    </w:p>
    <w:p w14:paraId="288DF544" w14:textId="77777777" w:rsidR="00411D58" w:rsidRPr="00AC4C7F" w:rsidRDefault="00411D58" w:rsidP="00411D58">
      <w:pPr>
        <w:rPr>
          <w:rFonts w:ascii="Cambria" w:hAnsi="Cambria"/>
          <w:color w:val="000000" w:themeColor="text1"/>
        </w:rPr>
      </w:pPr>
    </w:p>
    <w:p w14:paraId="6907079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initial score</w:t>
      </w:r>
    </w:p>
    <w:p w14:paraId="4DBA4C0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score = 0</w:t>
      </w:r>
    </w:p>
    <w:p w14:paraId="7F034FCD" w14:textId="77777777" w:rsidR="00411D58" w:rsidRPr="00AC4C7F" w:rsidRDefault="00411D58" w:rsidP="00411D58">
      <w:pPr>
        <w:rPr>
          <w:rFonts w:ascii="Cambria" w:hAnsi="Cambria"/>
          <w:color w:val="000000" w:themeColor="text1"/>
        </w:rPr>
      </w:pPr>
    </w:p>
    <w:p w14:paraId="3D19729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lastRenderedPageBreak/>
        <w:t># displaying Score function</w:t>
      </w:r>
    </w:p>
    <w:p w14:paraId="144D11B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def show_score(choice, color, font, size):</w:t>
      </w:r>
    </w:p>
    <w:p w14:paraId="6BACBE8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5D15BA8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creating font object score_font</w:t>
      </w:r>
    </w:p>
    <w:p w14:paraId="25A1882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core_font = pygame.font.SysFont(font, size)</w:t>
      </w:r>
    </w:p>
    <w:p w14:paraId="40F172C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09CDD72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create the display surface object </w:t>
      </w:r>
    </w:p>
    <w:p w14:paraId="38C39AE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score_surface</w:t>
      </w:r>
    </w:p>
    <w:p w14:paraId="43198DE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core_surface = score_font.render('Score : ' + str(score), True, color)</w:t>
      </w:r>
    </w:p>
    <w:p w14:paraId="4666449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5C6234F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create a rectangular object for the text</w:t>
      </w:r>
    </w:p>
    <w:p w14:paraId="3E97A979"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surface object</w:t>
      </w:r>
    </w:p>
    <w:p w14:paraId="5B4D5F7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core_rect = score_surface.get_rect()</w:t>
      </w:r>
    </w:p>
    <w:p w14:paraId="4253861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194CB70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displaying text</w:t>
      </w:r>
    </w:p>
    <w:p w14:paraId="2F15DBF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window.blit(score_surface, score_rect)</w:t>
      </w:r>
    </w:p>
    <w:p w14:paraId="74A3449A" w14:textId="77777777" w:rsidR="00411D58" w:rsidRPr="00AC4C7F" w:rsidRDefault="00411D58" w:rsidP="00411D58">
      <w:pPr>
        <w:rPr>
          <w:rFonts w:ascii="Cambria" w:hAnsi="Cambria"/>
          <w:color w:val="000000" w:themeColor="text1"/>
        </w:rPr>
      </w:pPr>
    </w:p>
    <w:p w14:paraId="368BAD8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game over function</w:t>
      </w:r>
    </w:p>
    <w:p w14:paraId="278DB96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def game_over():</w:t>
      </w:r>
    </w:p>
    <w:p w14:paraId="030DE98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47C49C5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creating font object my_font</w:t>
      </w:r>
    </w:p>
    <w:p w14:paraId="5CAF57B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my_font = pygame.font.SysFont('times new roman', 50)</w:t>
      </w:r>
    </w:p>
    <w:p w14:paraId="4DC5776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2B82756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creating a text surface on which text </w:t>
      </w:r>
    </w:p>
    <w:p w14:paraId="46DF834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will be drawn</w:t>
      </w:r>
    </w:p>
    <w:p w14:paraId="07BB3859"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over_surface = my_font.render(</w:t>
      </w:r>
    </w:p>
    <w:p w14:paraId="346D58BE"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Your Score is : ' + str(score), True, red)</w:t>
      </w:r>
    </w:p>
    <w:p w14:paraId="61F2438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26151EA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create a rectangular object for the text </w:t>
      </w:r>
    </w:p>
    <w:p w14:paraId="1344F41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surface object</w:t>
      </w:r>
    </w:p>
    <w:p w14:paraId="5755A60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over_rect = game_over_surface.get_rect()</w:t>
      </w:r>
    </w:p>
    <w:p w14:paraId="0BCFE5F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41B5F2C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setting position of the text</w:t>
      </w:r>
    </w:p>
    <w:p w14:paraId="7C2F58B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over_rect.midtop = (window_x/2, window_y/4)</w:t>
      </w:r>
    </w:p>
    <w:p w14:paraId="3F6A521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6CDB595F"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blit will draw the text on screen</w:t>
      </w:r>
    </w:p>
    <w:p w14:paraId="360093B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window.blit(game_over_surface, game_over_rect)</w:t>
      </w:r>
    </w:p>
    <w:p w14:paraId="4F3087CF"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pygame.display.flip()</w:t>
      </w:r>
    </w:p>
    <w:p w14:paraId="13D6FB5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3975556E"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after 2 seconds we will quit the program</w:t>
      </w:r>
    </w:p>
    <w:p w14:paraId="655B3D7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time.sleep(2)</w:t>
      </w:r>
    </w:p>
    <w:p w14:paraId="7851FCA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7C55BD19"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deactivating pygame library</w:t>
      </w:r>
    </w:p>
    <w:p w14:paraId="004457CE"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pygame.quit()</w:t>
      </w:r>
    </w:p>
    <w:p w14:paraId="58E926B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037F331F"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quit the program</w:t>
      </w:r>
    </w:p>
    <w:p w14:paraId="41D8D8B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quit()</w:t>
      </w:r>
    </w:p>
    <w:p w14:paraId="4772DF8C" w14:textId="77777777" w:rsidR="00411D58" w:rsidRPr="00AC4C7F" w:rsidRDefault="00411D58" w:rsidP="00411D58">
      <w:pPr>
        <w:rPr>
          <w:rFonts w:ascii="Cambria" w:hAnsi="Cambria"/>
          <w:color w:val="000000" w:themeColor="text1"/>
        </w:rPr>
      </w:pPr>
    </w:p>
    <w:p w14:paraId="1CF6CF3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Main Function</w:t>
      </w:r>
    </w:p>
    <w:p w14:paraId="4378EE5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lastRenderedPageBreak/>
        <w:t>while True:</w:t>
      </w:r>
    </w:p>
    <w:p w14:paraId="115B51C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775CE32E"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handling key events</w:t>
      </w:r>
    </w:p>
    <w:p w14:paraId="41845C2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or event in pygame.event.get():</w:t>
      </w:r>
    </w:p>
    <w:p w14:paraId="0DCF917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event.type == pygame.KEYDOWN:</w:t>
      </w:r>
    </w:p>
    <w:p w14:paraId="6F0B770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event.key == pygame.K_UP:</w:t>
      </w:r>
    </w:p>
    <w:p w14:paraId="25E19B9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change_to = 'UP'</w:t>
      </w:r>
    </w:p>
    <w:p w14:paraId="5B19A55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event.key == pygame.K_DOWN:</w:t>
      </w:r>
    </w:p>
    <w:p w14:paraId="01E83BF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change_to = 'DOWN'</w:t>
      </w:r>
    </w:p>
    <w:p w14:paraId="4551524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event.key == pygame.K_LEFT:</w:t>
      </w:r>
    </w:p>
    <w:p w14:paraId="5BCDC4E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change_to = 'LEFT'</w:t>
      </w:r>
    </w:p>
    <w:p w14:paraId="0006FC3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event.key == pygame.K_RIGHT:</w:t>
      </w:r>
    </w:p>
    <w:p w14:paraId="27061229"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change_to = 'RIGHT'</w:t>
      </w:r>
    </w:p>
    <w:p w14:paraId="2EF37C60" w14:textId="77777777" w:rsidR="00411D58" w:rsidRPr="00AC4C7F" w:rsidRDefault="00411D58" w:rsidP="00411D58">
      <w:pPr>
        <w:rPr>
          <w:rFonts w:ascii="Cambria" w:hAnsi="Cambria"/>
          <w:color w:val="000000" w:themeColor="text1"/>
        </w:rPr>
      </w:pPr>
    </w:p>
    <w:p w14:paraId="4DF728F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If two keys pressed simultaneously</w:t>
      </w:r>
    </w:p>
    <w:p w14:paraId="1DEA9CF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we don't want snake to move into two </w:t>
      </w:r>
    </w:p>
    <w:p w14:paraId="4C955DE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directions simultaneously</w:t>
      </w:r>
    </w:p>
    <w:p w14:paraId="1940C93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change_to == 'UP' and direction != 'DOWN':</w:t>
      </w:r>
    </w:p>
    <w:p w14:paraId="657398A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direction = 'UP'</w:t>
      </w:r>
    </w:p>
    <w:p w14:paraId="1EB3DA1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change_to == 'DOWN' and direction != 'UP':</w:t>
      </w:r>
    </w:p>
    <w:p w14:paraId="74C290A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direction = 'DOWN'</w:t>
      </w:r>
    </w:p>
    <w:p w14:paraId="6733360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change_to == 'LEFT' and direction != 'RIGHT':</w:t>
      </w:r>
    </w:p>
    <w:p w14:paraId="32AC4D3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direction = 'LEFT'</w:t>
      </w:r>
    </w:p>
    <w:p w14:paraId="171BD47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change_to == 'RIGHT' and direction != 'LEFT':</w:t>
      </w:r>
    </w:p>
    <w:p w14:paraId="21B2684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direction = 'RIGHT'</w:t>
      </w:r>
    </w:p>
    <w:p w14:paraId="5457CC47" w14:textId="77777777" w:rsidR="00411D58" w:rsidRPr="00AC4C7F" w:rsidRDefault="00411D58" w:rsidP="00411D58">
      <w:pPr>
        <w:rPr>
          <w:rFonts w:ascii="Cambria" w:hAnsi="Cambria"/>
          <w:color w:val="000000" w:themeColor="text1"/>
        </w:rPr>
      </w:pPr>
    </w:p>
    <w:p w14:paraId="4744A12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Moving the snake</w:t>
      </w:r>
    </w:p>
    <w:p w14:paraId="2EE6209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direction == 'UP':</w:t>
      </w:r>
    </w:p>
    <w:p w14:paraId="4D7D242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nake_position[1] -= 10</w:t>
      </w:r>
    </w:p>
    <w:p w14:paraId="54E0200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direction == 'DOWN':</w:t>
      </w:r>
    </w:p>
    <w:p w14:paraId="353A0AD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nake_position[1] += 10</w:t>
      </w:r>
    </w:p>
    <w:p w14:paraId="0EBF4AA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direction == 'LEFT':</w:t>
      </w:r>
    </w:p>
    <w:p w14:paraId="5B9EB88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nake_position[0] -= 10</w:t>
      </w:r>
    </w:p>
    <w:p w14:paraId="7319520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direction == 'RIGHT':</w:t>
      </w:r>
    </w:p>
    <w:p w14:paraId="2D6BD71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nake_position[0] += 10</w:t>
      </w:r>
    </w:p>
    <w:p w14:paraId="1D276865" w14:textId="77777777" w:rsidR="00411D58" w:rsidRPr="00AC4C7F" w:rsidRDefault="00411D58" w:rsidP="00411D58">
      <w:pPr>
        <w:rPr>
          <w:rFonts w:ascii="Cambria" w:hAnsi="Cambria"/>
          <w:color w:val="000000" w:themeColor="text1"/>
        </w:rPr>
      </w:pPr>
    </w:p>
    <w:p w14:paraId="0BDCB8C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Snake body growing mechanism</w:t>
      </w:r>
    </w:p>
    <w:p w14:paraId="2DA91B6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if fruits and snakes collide then scores</w:t>
      </w:r>
    </w:p>
    <w:p w14:paraId="4B8C52D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will be incremented by 10</w:t>
      </w:r>
    </w:p>
    <w:p w14:paraId="6152226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nake_body.insert(0, list(snake_position))</w:t>
      </w:r>
    </w:p>
    <w:p w14:paraId="26FF64CC"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snake_position[0] == fruit_position[0] and snake_position[1] == fruit_position[1]:</w:t>
      </w:r>
    </w:p>
    <w:p w14:paraId="2ECABE9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core += 10</w:t>
      </w:r>
    </w:p>
    <w:p w14:paraId="32FEE14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ruit_spawn = False</w:t>
      </w:r>
    </w:p>
    <w:p w14:paraId="771537A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else:</w:t>
      </w:r>
    </w:p>
    <w:p w14:paraId="04042FB3"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nake_body.pop()</w:t>
      </w:r>
    </w:p>
    <w:p w14:paraId="2FA6A49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27052866"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not fruit_spawn:</w:t>
      </w:r>
    </w:p>
    <w:p w14:paraId="0BEB87FB"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ruit_position = [random.randrange(1, (window_x//10)) * 10, </w:t>
      </w:r>
    </w:p>
    <w:p w14:paraId="65CC612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random.randrange(1, (window_y//10)) * 10]</w:t>
      </w:r>
    </w:p>
    <w:p w14:paraId="6CB70AA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lastRenderedPageBreak/>
        <w:t xml:space="preserve">        </w:t>
      </w:r>
    </w:p>
    <w:p w14:paraId="451F7B9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ruit_spawn = True</w:t>
      </w:r>
    </w:p>
    <w:p w14:paraId="63D4ECD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window.fill(black)</w:t>
      </w:r>
    </w:p>
    <w:p w14:paraId="7A8F4C5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w:t>
      </w:r>
    </w:p>
    <w:p w14:paraId="6670D469"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or pos in snake_body:</w:t>
      </w:r>
    </w:p>
    <w:p w14:paraId="1191B78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pygame.draw.rect(game_window, green,</w:t>
      </w:r>
    </w:p>
    <w:p w14:paraId="1E39B744"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pygame.Rect(pos[0], pos[1], 10, 10))</w:t>
      </w:r>
    </w:p>
    <w:p w14:paraId="273878A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pygame.draw.rect(game_window, white, pygame.Rect(</w:t>
      </w:r>
    </w:p>
    <w:p w14:paraId="3C798D6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ruit_position[0], fruit_position[1], 10, 10))</w:t>
      </w:r>
    </w:p>
    <w:p w14:paraId="1E32E0D2"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Game Over conditions</w:t>
      </w:r>
    </w:p>
    <w:p w14:paraId="20E78C7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snake_position[0] &lt; 0 or snake_position[0] &gt; window_x-10:</w:t>
      </w:r>
    </w:p>
    <w:p w14:paraId="6E038EB5"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over()</w:t>
      </w:r>
    </w:p>
    <w:p w14:paraId="1986B6C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snake_position[1] &lt; 0 or snake_position[1] &gt; window_y-10:</w:t>
      </w:r>
    </w:p>
    <w:p w14:paraId="601EE86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over()</w:t>
      </w:r>
    </w:p>
    <w:p w14:paraId="1CC697C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Touching the snake body</w:t>
      </w:r>
    </w:p>
    <w:p w14:paraId="09B9776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or block in snake_body[1:]:</w:t>
      </w:r>
    </w:p>
    <w:p w14:paraId="2B26502F"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if snake_position[0] == block[0] and snake_position[1] == block[1]:</w:t>
      </w:r>
    </w:p>
    <w:p w14:paraId="77DEE387"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game_over()</w:t>
      </w:r>
    </w:p>
    <w:p w14:paraId="3CCBA4AF"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displaying score continuously</w:t>
      </w:r>
    </w:p>
    <w:p w14:paraId="6B79A41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show_score(1, white, 'times new roman', 20)</w:t>
      </w:r>
    </w:p>
    <w:p w14:paraId="3499E4DF" w14:textId="77777777" w:rsidR="00411D58" w:rsidRPr="00AC4C7F" w:rsidRDefault="00411D58" w:rsidP="00411D58">
      <w:pPr>
        <w:rPr>
          <w:rFonts w:ascii="Cambria" w:hAnsi="Cambria"/>
          <w:color w:val="000000" w:themeColor="text1"/>
        </w:rPr>
      </w:pPr>
    </w:p>
    <w:p w14:paraId="0EEE0E10"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Refresh game screen</w:t>
      </w:r>
    </w:p>
    <w:p w14:paraId="5D9E477D"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pygame.display.update()</w:t>
      </w:r>
    </w:p>
    <w:p w14:paraId="1C2971C9" w14:textId="77777777" w:rsidR="00411D58" w:rsidRPr="00AC4C7F" w:rsidRDefault="00411D58" w:rsidP="00411D58">
      <w:pPr>
        <w:rPr>
          <w:rFonts w:ascii="Cambria" w:hAnsi="Cambria"/>
          <w:color w:val="000000" w:themeColor="text1"/>
        </w:rPr>
      </w:pPr>
    </w:p>
    <w:p w14:paraId="7CFEEAA8"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 Frame Per Second /Refresh Rate</w:t>
      </w:r>
    </w:p>
    <w:p w14:paraId="5A7D298A"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 xml:space="preserve">    fps.tick(snake_speed)</w:t>
      </w:r>
    </w:p>
    <w:p w14:paraId="0EAF6C60" w14:textId="77777777" w:rsidR="00411D58" w:rsidRPr="00AC4C7F" w:rsidRDefault="00411D58" w:rsidP="00411D58">
      <w:pPr>
        <w:rPr>
          <w:rFonts w:ascii="Cambria" w:hAnsi="Cambria"/>
          <w:color w:val="000000" w:themeColor="text1"/>
        </w:rPr>
      </w:pPr>
    </w:p>
    <w:p w14:paraId="7ADD5F29" w14:textId="77777777" w:rsidR="00411D58" w:rsidRPr="00AC4C7F" w:rsidRDefault="00411D58" w:rsidP="00411D58">
      <w:pPr>
        <w:rPr>
          <w:rFonts w:ascii="Cambria" w:hAnsi="Cambria"/>
          <w:color w:val="000000" w:themeColor="text1"/>
        </w:rPr>
      </w:pPr>
    </w:p>
    <w:p w14:paraId="1998A241" w14:textId="77777777" w:rsidR="00411D58" w:rsidRPr="00AC4C7F" w:rsidRDefault="00411D58" w:rsidP="00411D58">
      <w:pPr>
        <w:rPr>
          <w:rFonts w:ascii="Cambria" w:hAnsi="Cambria"/>
          <w:color w:val="000000" w:themeColor="text1"/>
        </w:rPr>
      </w:pPr>
      <w:r w:rsidRPr="00AC4C7F">
        <w:rPr>
          <w:rFonts w:ascii="Cambria" w:hAnsi="Cambria"/>
          <w:color w:val="000000" w:themeColor="text1"/>
        </w:rPr>
        <w:t>Output</w:t>
      </w:r>
    </w:p>
    <w:p w14:paraId="3E0EE06B" w14:textId="5524BB99" w:rsidR="00411D58" w:rsidRPr="00AC4C7F" w:rsidRDefault="00411D58" w:rsidP="00AC4C7F">
      <w:pPr>
        <w:rPr>
          <w:rFonts w:ascii="Cambria" w:hAnsi="Cambria"/>
          <w:b/>
          <w:bCs/>
          <w:color w:val="000000" w:themeColor="text1"/>
        </w:rPr>
      </w:pPr>
      <w:r w:rsidRPr="00AC4C7F">
        <w:rPr>
          <w:rFonts w:ascii="Cambria" w:hAnsi="Cambria"/>
          <w:b/>
          <w:bCs/>
          <w:noProof/>
          <w:color w:val="000000" w:themeColor="text1"/>
        </w:rPr>
        <w:drawing>
          <wp:inline distT="0" distB="0" distL="0" distR="0" wp14:anchorId="68021DD3" wp14:editId="321B1C98">
            <wp:extent cx="4126474" cy="2933700"/>
            <wp:effectExtent l="0" t="0" r="7620" b="0"/>
            <wp:docPr id="1249664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664954" name=""/>
                    <pic:cNvPicPr/>
                  </pic:nvPicPr>
                  <pic:blipFill>
                    <a:blip r:embed="rId32"/>
                    <a:stretch>
                      <a:fillRect/>
                    </a:stretch>
                  </pic:blipFill>
                  <pic:spPr>
                    <a:xfrm>
                      <a:off x="0" y="0"/>
                      <a:ext cx="4130482" cy="2936550"/>
                    </a:xfrm>
                    <a:prstGeom prst="rect">
                      <a:avLst/>
                    </a:prstGeom>
                  </pic:spPr>
                </pic:pic>
              </a:graphicData>
            </a:graphic>
          </wp:inline>
        </w:drawing>
      </w:r>
    </w:p>
    <w:p w14:paraId="5BC43658" w14:textId="77777777" w:rsidR="00411D58" w:rsidRPr="00AC4C7F" w:rsidRDefault="00411D58" w:rsidP="00411D58">
      <w:pPr>
        <w:pStyle w:val="ListParagraph"/>
        <w:ind w:left="0"/>
        <w:jc w:val="both"/>
        <w:rPr>
          <w:rFonts w:ascii="Cambria" w:hAnsi="Cambria"/>
          <w:b/>
          <w:bCs/>
          <w:color w:val="000000" w:themeColor="text1"/>
        </w:rPr>
      </w:pPr>
    </w:p>
    <w:p w14:paraId="1165C722" w14:textId="77777777" w:rsidR="00411D58" w:rsidRPr="00AC4C7F" w:rsidRDefault="00411D58" w:rsidP="00411D58">
      <w:pPr>
        <w:pStyle w:val="ListParagraph"/>
        <w:ind w:left="0"/>
        <w:jc w:val="both"/>
        <w:rPr>
          <w:rFonts w:ascii="Cambria" w:hAnsi="Cambria"/>
          <w:b/>
          <w:bCs/>
          <w:color w:val="000000" w:themeColor="text1"/>
        </w:rPr>
      </w:pPr>
      <w:r w:rsidRPr="00AC4C7F">
        <w:rPr>
          <w:rFonts w:ascii="Cambria" w:hAnsi="Cambria"/>
          <w:b/>
          <w:bCs/>
          <w:color w:val="000000" w:themeColor="text1"/>
        </w:rPr>
        <w:t>Problem 2.Write a python program to Develop a chess board using pygame.</w:t>
      </w:r>
    </w:p>
    <w:p w14:paraId="08950BD1" w14:textId="77777777" w:rsidR="00411D58" w:rsidRPr="00AC4C7F" w:rsidRDefault="00411D58" w:rsidP="00411D58">
      <w:pPr>
        <w:pStyle w:val="ListParagraph"/>
        <w:ind w:left="0"/>
        <w:jc w:val="both"/>
        <w:rPr>
          <w:rFonts w:ascii="Cambria" w:hAnsi="Cambria"/>
          <w:b/>
          <w:color w:val="000000" w:themeColor="text1"/>
        </w:rPr>
      </w:pPr>
    </w:p>
    <w:p w14:paraId="58F307B2" w14:textId="77777777" w:rsidR="00411D58" w:rsidRPr="00AC4C7F" w:rsidRDefault="00411D58" w:rsidP="00411D58">
      <w:pPr>
        <w:pStyle w:val="ListParagraph"/>
        <w:ind w:left="0"/>
        <w:jc w:val="both"/>
        <w:rPr>
          <w:rFonts w:ascii="Cambria" w:hAnsi="Cambria"/>
          <w:b/>
          <w:color w:val="000000" w:themeColor="text1"/>
        </w:rPr>
      </w:pPr>
      <w:r w:rsidRPr="00AC4C7F">
        <w:rPr>
          <w:rFonts w:ascii="Cambria" w:hAnsi="Cambria"/>
          <w:b/>
          <w:color w:val="000000" w:themeColor="text1"/>
        </w:rPr>
        <w:t>Sample output:</w:t>
      </w:r>
    </w:p>
    <w:p w14:paraId="7E7B2F65" w14:textId="77777777" w:rsidR="00411D58" w:rsidRPr="00AC4C7F" w:rsidRDefault="00411D58" w:rsidP="00411D58">
      <w:pPr>
        <w:pStyle w:val="ListParagraph"/>
        <w:ind w:left="0"/>
        <w:jc w:val="both"/>
        <w:rPr>
          <w:rFonts w:ascii="Cambria" w:hAnsi="Cambria"/>
          <w:color w:val="000000" w:themeColor="text1"/>
        </w:rPr>
      </w:pPr>
    </w:p>
    <w:p w14:paraId="56D63FEF" w14:textId="77777777" w:rsidR="00411D58" w:rsidRPr="00AC4C7F" w:rsidRDefault="00411D58" w:rsidP="00411D58">
      <w:pPr>
        <w:pStyle w:val="ListParagraph"/>
        <w:ind w:left="0"/>
        <w:jc w:val="both"/>
        <w:rPr>
          <w:rFonts w:ascii="Cambria" w:hAnsi="Cambria"/>
          <w:color w:val="000000" w:themeColor="text1"/>
        </w:rPr>
      </w:pPr>
      <w:r w:rsidRPr="00AC4C7F">
        <w:rPr>
          <w:rFonts w:ascii="Cambria" w:hAnsi="Cambria"/>
          <w:noProof/>
          <w:lang w:bidi="ta-IN"/>
        </w:rPr>
        <w:drawing>
          <wp:inline distT="0" distB="0" distL="0" distR="0" wp14:anchorId="722B994B" wp14:editId="0DA4C93C">
            <wp:extent cx="3264195" cy="32449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26447" t="21974" r="60759" b="55415"/>
                    <a:stretch/>
                  </pic:blipFill>
                  <pic:spPr bwMode="auto">
                    <a:xfrm>
                      <a:off x="0" y="0"/>
                      <a:ext cx="3268907" cy="3249610"/>
                    </a:xfrm>
                    <a:prstGeom prst="rect">
                      <a:avLst/>
                    </a:prstGeom>
                    <a:ln>
                      <a:noFill/>
                    </a:ln>
                    <a:extLst>
                      <a:ext uri="{53640926-AAD7-44D8-BBD7-CCE9431645EC}">
                        <a14:shadowObscured xmlns:a14="http://schemas.microsoft.com/office/drawing/2010/main"/>
                      </a:ext>
                    </a:extLst>
                  </pic:spPr>
                </pic:pic>
              </a:graphicData>
            </a:graphic>
          </wp:inline>
        </w:drawing>
      </w:r>
    </w:p>
    <w:p w14:paraId="745F929B" w14:textId="77777777" w:rsidR="00411D58" w:rsidRPr="00AC4C7F" w:rsidRDefault="00411D58" w:rsidP="00411D58">
      <w:pPr>
        <w:pStyle w:val="ListParagraph"/>
        <w:ind w:left="0"/>
        <w:jc w:val="both"/>
        <w:rPr>
          <w:rFonts w:ascii="Cambria" w:hAnsi="Cambria"/>
          <w:color w:val="000000" w:themeColor="text1"/>
        </w:rPr>
      </w:pPr>
    </w:p>
    <w:p w14:paraId="11883BE6" w14:textId="77777777" w:rsidR="00411D58" w:rsidRPr="00AC4C7F" w:rsidRDefault="00411D58" w:rsidP="00411D58">
      <w:pPr>
        <w:rPr>
          <w:rFonts w:ascii="Cambria" w:hAnsi="Cambria"/>
          <w:b/>
          <w:bCs/>
          <w:color w:val="000000" w:themeColor="text1"/>
        </w:rPr>
      </w:pPr>
      <w:r w:rsidRPr="00AC4C7F">
        <w:rPr>
          <w:rFonts w:ascii="Cambria" w:hAnsi="Cambria"/>
          <w:b/>
          <w:bCs/>
          <w:color w:val="000000" w:themeColor="text1"/>
        </w:rPr>
        <w:t>Algorithm:</w:t>
      </w:r>
    </w:p>
    <w:p w14:paraId="326E9623"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Import pygame and initialize it.</w:t>
      </w:r>
    </w:p>
    <w:p w14:paraId="57827D4D"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Set screen size and title.</w:t>
      </w:r>
    </w:p>
    <w:p w14:paraId="440DE2D7"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Define colors for the board and pieces.</w:t>
      </w:r>
    </w:p>
    <w:p w14:paraId="63C43336" w14:textId="77777777" w:rsidR="00411D58" w:rsidRPr="00AC4C7F" w:rsidRDefault="00411D58" w:rsidP="00411D58">
      <w:pPr>
        <w:ind w:left="720"/>
        <w:rPr>
          <w:rFonts w:ascii="Cambria" w:hAnsi="Cambria"/>
          <w:bCs/>
          <w:color w:val="000000" w:themeColor="text1"/>
        </w:rPr>
      </w:pPr>
    </w:p>
    <w:p w14:paraId="78ED880A" w14:textId="77777777" w:rsidR="00411D58" w:rsidRPr="00AC4C7F" w:rsidRDefault="00411D58" w:rsidP="00411D58">
      <w:pPr>
        <w:ind w:left="720"/>
        <w:rPr>
          <w:rFonts w:ascii="Cambria" w:hAnsi="Cambria"/>
          <w:bCs/>
          <w:color w:val="000000" w:themeColor="text1"/>
        </w:rPr>
      </w:pPr>
    </w:p>
    <w:p w14:paraId="4B88D747" w14:textId="77777777" w:rsidR="00411D58" w:rsidRPr="00AC4C7F" w:rsidRDefault="00411D58" w:rsidP="00411D58">
      <w:pPr>
        <w:ind w:left="720"/>
        <w:rPr>
          <w:rFonts w:ascii="Cambria" w:hAnsi="Cambria"/>
          <w:bCs/>
          <w:color w:val="000000" w:themeColor="text1"/>
        </w:rPr>
      </w:pPr>
      <w:r w:rsidRPr="00AC4C7F">
        <w:rPr>
          <w:rFonts w:ascii="Cambria" w:hAnsi="Cambria"/>
          <w:bCs/>
          <w:color w:val="000000" w:themeColor="text1"/>
        </w:rPr>
        <w:t>Define a function to draw the board by looping over rows and columns and drawing squares of different colors.</w:t>
      </w:r>
    </w:p>
    <w:p w14:paraId="5BB78B25"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Define a function to draw the pieces on the board by loading images for each piece and placing them on the corresponding square.</w:t>
      </w:r>
    </w:p>
    <w:p w14:paraId="2B61E7CE"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Define the initial state of the board as a list of lists containing the pieces.</w:t>
      </w:r>
    </w:p>
    <w:p w14:paraId="660689BF"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Draw the board and pieces on the screen.</w:t>
      </w:r>
    </w:p>
    <w:p w14:paraId="23DF6245" w14:textId="77777777" w:rsidR="00411D58" w:rsidRPr="00AC4C7F" w:rsidRDefault="00411D58" w:rsidP="00411D58">
      <w:pPr>
        <w:widowControl w:val="0"/>
        <w:numPr>
          <w:ilvl w:val="0"/>
          <w:numId w:val="43"/>
        </w:numPr>
        <w:autoSpaceDE w:val="0"/>
        <w:autoSpaceDN w:val="0"/>
        <w:rPr>
          <w:rFonts w:ascii="Cambria" w:hAnsi="Cambria"/>
          <w:bCs/>
          <w:color w:val="000000" w:themeColor="text1"/>
        </w:rPr>
      </w:pPr>
      <w:r w:rsidRPr="00AC4C7F">
        <w:rPr>
          <w:rFonts w:ascii="Cambria" w:hAnsi="Cambria"/>
          <w:bCs/>
          <w:color w:val="000000" w:themeColor="text1"/>
        </w:rPr>
        <w:t>Start the game loop.</w:t>
      </w:r>
    </w:p>
    <w:p w14:paraId="7F563FDA" w14:textId="77777777" w:rsidR="00411D58" w:rsidRPr="00AC4C7F" w:rsidRDefault="00411D58" w:rsidP="00411D58">
      <w:pPr>
        <w:rPr>
          <w:rFonts w:ascii="Cambria" w:hAnsi="Cambria"/>
          <w:bCs/>
          <w:color w:val="000000" w:themeColor="text1"/>
        </w:rPr>
      </w:pPr>
    </w:p>
    <w:p w14:paraId="2ADC78D2" w14:textId="77777777" w:rsidR="00411D58" w:rsidRPr="00AC4C7F" w:rsidRDefault="00411D58" w:rsidP="00411D58">
      <w:pPr>
        <w:rPr>
          <w:rFonts w:ascii="Cambria" w:hAnsi="Cambria"/>
          <w:bCs/>
          <w:color w:val="000000" w:themeColor="text1"/>
        </w:rPr>
      </w:pPr>
    </w:p>
    <w:p w14:paraId="6713D60C" w14:textId="77777777" w:rsidR="00411D58" w:rsidRPr="00AC4C7F" w:rsidRDefault="00411D58" w:rsidP="00411D58">
      <w:pPr>
        <w:rPr>
          <w:rFonts w:ascii="Cambria" w:hAnsi="Cambria"/>
          <w:b/>
          <w:bCs/>
          <w:color w:val="000000" w:themeColor="text1"/>
        </w:rPr>
      </w:pPr>
      <w:r w:rsidRPr="00AC4C7F">
        <w:rPr>
          <w:rFonts w:ascii="Cambria" w:hAnsi="Cambria"/>
          <w:b/>
          <w:bCs/>
          <w:color w:val="000000" w:themeColor="text1"/>
        </w:rPr>
        <w:t>Program:</w:t>
      </w:r>
    </w:p>
    <w:p w14:paraId="7F076851"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import pygame</w:t>
      </w:r>
    </w:p>
    <w:p w14:paraId="5A39E316" w14:textId="77777777" w:rsidR="00411D58" w:rsidRPr="00AC4C7F" w:rsidRDefault="00411D58" w:rsidP="00411D58">
      <w:pPr>
        <w:rPr>
          <w:rFonts w:ascii="Cambria" w:hAnsi="Cambria"/>
          <w:bCs/>
          <w:color w:val="000000" w:themeColor="text1"/>
        </w:rPr>
      </w:pPr>
    </w:p>
    <w:p w14:paraId="79C99FFA"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Initialize pygame</w:t>
      </w:r>
    </w:p>
    <w:p w14:paraId="470B239E"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pygame.init()</w:t>
      </w:r>
    </w:p>
    <w:p w14:paraId="11625086" w14:textId="77777777" w:rsidR="00411D58" w:rsidRPr="00AC4C7F" w:rsidRDefault="00411D58" w:rsidP="00411D58">
      <w:pPr>
        <w:rPr>
          <w:rFonts w:ascii="Cambria" w:hAnsi="Cambria"/>
          <w:bCs/>
          <w:color w:val="000000" w:themeColor="text1"/>
        </w:rPr>
      </w:pPr>
    </w:p>
    <w:p w14:paraId="03B7DC48"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Set screen size and title</w:t>
      </w:r>
    </w:p>
    <w:p w14:paraId="3F8A6117"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screen_size = (640, 640)</w:t>
      </w:r>
    </w:p>
    <w:p w14:paraId="3ABB8C44"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screen = pygame.display.set_mode(screen_size)</w:t>
      </w:r>
    </w:p>
    <w:p w14:paraId="4800EF89"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pygame.display.set_caption('Chess Board')</w:t>
      </w:r>
    </w:p>
    <w:p w14:paraId="66F224A6" w14:textId="77777777" w:rsidR="00411D58" w:rsidRPr="00AC4C7F" w:rsidRDefault="00411D58" w:rsidP="00411D58">
      <w:pPr>
        <w:rPr>
          <w:rFonts w:ascii="Cambria" w:hAnsi="Cambria"/>
          <w:bCs/>
          <w:color w:val="000000" w:themeColor="text1"/>
        </w:rPr>
      </w:pPr>
    </w:p>
    <w:p w14:paraId="7274D1E3"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Define colors</w:t>
      </w:r>
    </w:p>
    <w:p w14:paraId="06A4ECA7"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black = (0, 0, 0)</w:t>
      </w:r>
    </w:p>
    <w:p w14:paraId="00176776"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white = (255, 255, 255)</w:t>
      </w:r>
    </w:p>
    <w:p w14:paraId="1CE8D477"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lastRenderedPageBreak/>
        <w:t>brown = (153, 76, 0)</w:t>
      </w:r>
    </w:p>
    <w:p w14:paraId="2B2B8E5C" w14:textId="77777777" w:rsidR="00411D58" w:rsidRPr="00AC4C7F" w:rsidRDefault="00411D58" w:rsidP="00411D58">
      <w:pPr>
        <w:rPr>
          <w:rFonts w:ascii="Cambria" w:hAnsi="Cambria"/>
          <w:bCs/>
          <w:color w:val="000000" w:themeColor="text1"/>
        </w:rPr>
      </w:pPr>
    </w:p>
    <w:p w14:paraId="41011838"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Define function to draw the board</w:t>
      </w:r>
    </w:p>
    <w:p w14:paraId="620AEA0B"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def draw_board():</w:t>
      </w:r>
    </w:p>
    <w:p w14:paraId="57C18FB2"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for row in range(8):</w:t>
      </w:r>
    </w:p>
    <w:p w14:paraId="37B2887D"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for col in range(8):</w:t>
      </w:r>
    </w:p>
    <w:p w14:paraId="572B01AB"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square_color = white if (row + col) % 2 == 0 else brown</w:t>
      </w:r>
    </w:p>
    <w:p w14:paraId="27EBEA4B"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square_rect = pygame.Rect(col * 80, row * 80, 80, 80)</w:t>
      </w:r>
    </w:p>
    <w:p w14:paraId="20880BAD"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ygame.draw.rect(screen, square_color, square_rect)</w:t>
      </w:r>
    </w:p>
    <w:p w14:paraId="1E34A9D1" w14:textId="77777777" w:rsidR="00411D58" w:rsidRPr="00AC4C7F" w:rsidRDefault="00411D58" w:rsidP="00411D58">
      <w:pPr>
        <w:rPr>
          <w:rFonts w:ascii="Cambria" w:hAnsi="Cambria"/>
          <w:bCs/>
          <w:color w:val="000000" w:themeColor="text1"/>
        </w:rPr>
      </w:pPr>
    </w:p>
    <w:p w14:paraId="656372B7"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Define function to draw the pieces</w:t>
      </w:r>
    </w:p>
    <w:p w14:paraId="3334D4BC"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def draw_pieces(board):</w:t>
      </w:r>
    </w:p>
    <w:p w14:paraId="0CD20C9D"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iece_images = {</w:t>
      </w:r>
    </w:p>
    <w:p w14:paraId="713A8E1E"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r': pygame.image.load('images/rook.png'),</w:t>
      </w:r>
    </w:p>
    <w:p w14:paraId="6E6AFFBE"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n': pygame.image.load('images/knight.png'),</w:t>
      </w:r>
    </w:p>
    <w:p w14:paraId="19E21D21"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b': pygame.image.load('images/bishop.png'),</w:t>
      </w:r>
    </w:p>
    <w:p w14:paraId="12842D45"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q': pygame.image.load('images/queen.png'),</w:t>
      </w:r>
    </w:p>
    <w:p w14:paraId="73C95EF8"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k': pygame.image.load('images/king.png'),</w:t>
      </w:r>
    </w:p>
    <w:p w14:paraId="0F4D450F"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 pygame.image.load('images/pawn.png')</w:t>
      </w:r>
    </w:p>
    <w:p w14:paraId="225F18C2"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w:t>
      </w:r>
    </w:p>
    <w:p w14:paraId="354588D1"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for row in range(8):</w:t>
      </w:r>
    </w:p>
    <w:p w14:paraId="479E988F"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for col in range(8):</w:t>
      </w:r>
    </w:p>
    <w:p w14:paraId="2A4F8F9A"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iece = board[row][col]</w:t>
      </w:r>
    </w:p>
    <w:p w14:paraId="4944BEC4"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if piece != '.':</w:t>
      </w:r>
    </w:p>
    <w:p w14:paraId="6D574B67"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iece_image = piece_images[piece]</w:t>
      </w:r>
    </w:p>
    <w:p w14:paraId="48F4A554"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iece_rect = pygame.Rect(col * 80, row * 80, 80, 80)</w:t>
      </w:r>
    </w:p>
    <w:p w14:paraId="6C776B8B"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screen.blit(piece_image, piece_rect)</w:t>
      </w:r>
    </w:p>
    <w:p w14:paraId="3C65A025" w14:textId="77777777" w:rsidR="00411D58" w:rsidRPr="00AC4C7F" w:rsidRDefault="00411D58" w:rsidP="00411D58">
      <w:pPr>
        <w:rPr>
          <w:rFonts w:ascii="Cambria" w:hAnsi="Cambria"/>
          <w:bCs/>
          <w:color w:val="000000" w:themeColor="text1"/>
        </w:rPr>
      </w:pPr>
    </w:p>
    <w:p w14:paraId="21BD6D9B" w14:textId="77777777" w:rsidR="00411D58" w:rsidRPr="00AC4C7F" w:rsidRDefault="00411D58" w:rsidP="00411D58">
      <w:pPr>
        <w:rPr>
          <w:rFonts w:ascii="Cambria" w:hAnsi="Cambria"/>
          <w:bCs/>
          <w:color w:val="000000" w:themeColor="text1"/>
        </w:rPr>
      </w:pPr>
    </w:p>
    <w:p w14:paraId="7B2295B1" w14:textId="77777777" w:rsidR="00411D58" w:rsidRPr="00AC4C7F" w:rsidRDefault="00411D58" w:rsidP="00411D58">
      <w:pPr>
        <w:rPr>
          <w:rFonts w:ascii="Cambria" w:hAnsi="Cambria"/>
          <w:bCs/>
          <w:color w:val="000000" w:themeColor="text1"/>
        </w:rPr>
      </w:pPr>
    </w:p>
    <w:p w14:paraId="78D5A4F4"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Define initial state of the board</w:t>
      </w:r>
    </w:p>
    <w:p w14:paraId="37261602"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board = [</w:t>
      </w:r>
    </w:p>
    <w:p w14:paraId="4B271DD2"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r', 'n', 'b', 'q', 'k', 'b', 'n', 'r'],</w:t>
      </w:r>
    </w:p>
    <w:p w14:paraId="36AFEBFD"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 'p', 'p', 'p', 'p', 'p', 'p', 'p'],</w:t>
      </w:r>
    </w:p>
    <w:p w14:paraId="15FD1591"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 '.', '.', '.', '.', '.', '.', '.'],</w:t>
      </w:r>
    </w:p>
    <w:p w14:paraId="2931082F"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 '.', '.', '.', '.', '.', '.', '.'],</w:t>
      </w:r>
    </w:p>
    <w:p w14:paraId="5913C8DE"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 '.', '.', '.', '.', '.', '.', '.'],</w:t>
      </w:r>
    </w:p>
    <w:p w14:paraId="670DC5A9"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 '.', '.', '.', '.', '.', '.', '.'],</w:t>
      </w:r>
    </w:p>
    <w:p w14:paraId="1664DC82"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 'P', 'P', 'P', 'P', 'P', 'P', 'P'],</w:t>
      </w:r>
    </w:p>
    <w:p w14:paraId="366C2139"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R', 'N', 'B', 'Q', 'K', 'B', 'N', 'R']</w:t>
      </w:r>
    </w:p>
    <w:p w14:paraId="6D4351CF"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w:t>
      </w:r>
    </w:p>
    <w:p w14:paraId="4AA664B0" w14:textId="77777777" w:rsidR="00411D58" w:rsidRPr="00AC4C7F" w:rsidRDefault="00411D58" w:rsidP="00411D58">
      <w:pPr>
        <w:rPr>
          <w:rFonts w:ascii="Cambria" w:hAnsi="Cambria"/>
          <w:bCs/>
          <w:color w:val="000000" w:themeColor="text1"/>
        </w:rPr>
      </w:pPr>
    </w:p>
    <w:p w14:paraId="6C71A2C1"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Draw board and pieces</w:t>
      </w:r>
    </w:p>
    <w:p w14:paraId="5E7DB8C1"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draw_board()</w:t>
      </w:r>
    </w:p>
    <w:p w14:paraId="18259AA9"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draw_pieces(board)</w:t>
      </w:r>
    </w:p>
    <w:p w14:paraId="75AAF100" w14:textId="77777777" w:rsidR="00411D58" w:rsidRPr="00AC4C7F" w:rsidRDefault="00411D58" w:rsidP="00411D58">
      <w:pPr>
        <w:rPr>
          <w:rFonts w:ascii="Cambria" w:hAnsi="Cambria"/>
          <w:bCs/>
          <w:color w:val="000000" w:themeColor="text1"/>
        </w:rPr>
      </w:pPr>
    </w:p>
    <w:p w14:paraId="39EC8243"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Start game loop</w:t>
      </w:r>
    </w:p>
    <w:p w14:paraId="414E2885"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while True:</w:t>
      </w:r>
    </w:p>
    <w:p w14:paraId="6E754A89"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for event in pygame.event.get():</w:t>
      </w:r>
    </w:p>
    <w:p w14:paraId="24B949E8"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lastRenderedPageBreak/>
        <w:t xml:space="preserve">        if event.type == pygame.QUIT:</w:t>
      </w:r>
    </w:p>
    <w:p w14:paraId="7354FE8D"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ygame.quit()</w:t>
      </w:r>
    </w:p>
    <w:p w14:paraId="1EB66D0C"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quit()</w:t>
      </w:r>
    </w:p>
    <w:p w14:paraId="578228B8" w14:textId="77777777" w:rsidR="00411D58" w:rsidRPr="00AC4C7F" w:rsidRDefault="00411D58" w:rsidP="00411D58">
      <w:pPr>
        <w:rPr>
          <w:rFonts w:ascii="Cambria" w:hAnsi="Cambria"/>
          <w:bCs/>
          <w:color w:val="000000" w:themeColor="text1"/>
        </w:rPr>
      </w:pPr>
      <w:r w:rsidRPr="00AC4C7F">
        <w:rPr>
          <w:rFonts w:ascii="Cambria" w:hAnsi="Cambria"/>
          <w:bCs/>
          <w:color w:val="000000" w:themeColor="text1"/>
        </w:rPr>
        <w:t xml:space="preserve">    pygame.display.update()</w:t>
      </w:r>
    </w:p>
    <w:p w14:paraId="3760FFFF" w14:textId="77777777" w:rsidR="00411D58" w:rsidRPr="00AC4C7F" w:rsidRDefault="00411D58" w:rsidP="00411D58">
      <w:pPr>
        <w:rPr>
          <w:rFonts w:ascii="Cambria" w:hAnsi="Cambria"/>
          <w:bCs/>
          <w:color w:val="000000" w:themeColor="text1"/>
        </w:rPr>
      </w:pPr>
    </w:p>
    <w:p w14:paraId="1F49BBB8" w14:textId="77777777" w:rsidR="00411D58" w:rsidRPr="00AC4C7F" w:rsidRDefault="00411D58" w:rsidP="00411D58">
      <w:pPr>
        <w:rPr>
          <w:rFonts w:ascii="Cambria" w:hAnsi="Cambria"/>
          <w:bCs/>
          <w:color w:val="000000" w:themeColor="text1"/>
        </w:rPr>
      </w:pPr>
      <w:r w:rsidRPr="00AC4C7F">
        <w:rPr>
          <w:rFonts w:ascii="Cambria" w:hAnsi="Cambria"/>
          <w:b/>
          <w:color w:val="000000" w:themeColor="text1"/>
        </w:rPr>
        <w:t>Output</w:t>
      </w:r>
      <w:r w:rsidRPr="00AC4C7F">
        <w:rPr>
          <w:rFonts w:ascii="Cambria" w:hAnsi="Cambria"/>
          <w:bCs/>
          <w:color w:val="000000" w:themeColor="text1"/>
        </w:rPr>
        <w:t>:</w:t>
      </w:r>
    </w:p>
    <w:p w14:paraId="6AB352C4" w14:textId="77777777" w:rsidR="00411D58" w:rsidRPr="00AC4C7F" w:rsidRDefault="00411D58" w:rsidP="00411D58">
      <w:pPr>
        <w:rPr>
          <w:rFonts w:ascii="Cambria" w:hAnsi="Cambria"/>
          <w:bCs/>
          <w:color w:val="000000" w:themeColor="text1"/>
        </w:rPr>
      </w:pPr>
      <w:r w:rsidRPr="00AC4C7F">
        <w:rPr>
          <w:rFonts w:ascii="Cambria" w:hAnsi="Cambria"/>
          <w:noProof/>
          <w:lang w:bidi="ta-IN"/>
        </w:rPr>
        <w:drawing>
          <wp:inline distT="0" distB="0" distL="0" distR="0" wp14:anchorId="05C8C75C" wp14:editId="0294CF9F">
            <wp:extent cx="2612572" cy="2597149"/>
            <wp:effectExtent l="0" t="0" r="0" b="0"/>
            <wp:docPr id="1402421053" name="Picture 140242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26447" t="21974" r="60759" b="55415"/>
                    <a:stretch/>
                  </pic:blipFill>
                  <pic:spPr bwMode="auto">
                    <a:xfrm>
                      <a:off x="0" y="0"/>
                      <a:ext cx="2618734" cy="2603275"/>
                    </a:xfrm>
                    <a:prstGeom prst="rect">
                      <a:avLst/>
                    </a:prstGeom>
                    <a:ln>
                      <a:noFill/>
                    </a:ln>
                    <a:extLst>
                      <a:ext uri="{53640926-AAD7-44D8-BBD7-CCE9431645EC}">
                        <a14:shadowObscured xmlns:a14="http://schemas.microsoft.com/office/drawing/2010/main"/>
                      </a:ext>
                    </a:extLst>
                  </pic:spPr>
                </pic:pic>
              </a:graphicData>
            </a:graphic>
          </wp:inline>
        </w:drawing>
      </w:r>
    </w:p>
    <w:p w14:paraId="7C7B09A2" w14:textId="77777777" w:rsidR="00411D58" w:rsidRPr="00AC4C7F" w:rsidRDefault="00411D58" w:rsidP="00411D58">
      <w:pPr>
        <w:rPr>
          <w:rFonts w:ascii="Cambria" w:hAnsi="Cambria"/>
          <w:bCs/>
          <w:color w:val="000000" w:themeColor="text1"/>
        </w:rPr>
      </w:pPr>
    </w:p>
    <w:p w14:paraId="172D834A" w14:textId="77777777" w:rsidR="00411D58" w:rsidRPr="00AC4C7F" w:rsidRDefault="00411D58" w:rsidP="00411D58">
      <w:pPr>
        <w:rPr>
          <w:rFonts w:ascii="Cambria" w:hAnsi="Cambria"/>
          <w:bCs/>
          <w:color w:val="000000" w:themeColor="text1"/>
        </w:rPr>
      </w:pPr>
    </w:p>
    <w:p w14:paraId="4812760A" w14:textId="77777777" w:rsidR="00411D58" w:rsidRPr="00AC4C7F" w:rsidRDefault="00411D58" w:rsidP="00411D58">
      <w:pPr>
        <w:rPr>
          <w:rFonts w:ascii="Cambria" w:hAnsi="Cambria"/>
          <w:bCs/>
          <w:color w:val="000000" w:themeColor="text1"/>
        </w:rPr>
      </w:pPr>
    </w:p>
    <w:p w14:paraId="07473467" w14:textId="77777777" w:rsidR="00411D58" w:rsidRPr="00AC4C7F" w:rsidRDefault="00411D58" w:rsidP="00411D58">
      <w:pPr>
        <w:rPr>
          <w:rFonts w:ascii="Cambria" w:hAnsi="Cambria"/>
          <w:bCs/>
          <w:color w:val="000000" w:themeColor="text1"/>
        </w:rPr>
      </w:pPr>
    </w:p>
    <w:p w14:paraId="51B213EE" w14:textId="77777777" w:rsidR="00411D58" w:rsidRPr="00AC4C7F" w:rsidRDefault="00411D58" w:rsidP="00411D58">
      <w:pPr>
        <w:rPr>
          <w:rFonts w:ascii="Cambria" w:hAnsi="Cambria"/>
          <w:bCs/>
          <w:color w:val="000000" w:themeColor="text1"/>
        </w:rPr>
      </w:pPr>
    </w:p>
    <w:p w14:paraId="37B37A5D" w14:textId="77777777" w:rsidR="00411D58" w:rsidRPr="00AC4C7F" w:rsidRDefault="00411D58" w:rsidP="00411D58">
      <w:pPr>
        <w:rPr>
          <w:rFonts w:ascii="Cambria" w:hAnsi="Cambria"/>
          <w:bCs/>
          <w:color w:val="000000" w:themeColor="text1"/>
        </w:rPr>
      </w:pPr>
    </w:p>
    <w:p w14:paraId="7B6A00A6" w14:textId="77777777" w:rsidR="00411D58" w:rsidRPr="00AC4C7F" w:rsidRDefault="00411D58" w:rsidP="00411D58">
      <w:pPr>
        <w:rPr>
          <w:rFonts w:ascii="Cambria" w:hAnsi="Cambria"/>
          <w:bCs/>
          <w:color w:val="000000" w:themeColor="text1"/>
        </w:rPr>
      </w:pPr>
    </w:p>
    <w:p w14:paraId="2CA7C95B" w14:textId="77777777" w:rsidR="00411D58" w:rsidRPr="00AC4C7F" w:rsidRDefault="00411D58" w:rsidP="00411D58">
      <w:pPr>
        <w:rPr>
          <w:rFonts w:ascii="Cambria" w:hAnsi="Cambria"/>
          <w:bCs/>
          <w:color w:val="000000" w:themeColor="text1"/>
        </w:rPr>
      </w:pPr>
    </w:p>
    <w:p w14:paraId="3BE47503" w14:textId="77777777" w:rsidR="00411D58" w:rsidRPr="00AC4C7F" w:rsidRDefault="00411D58" w:rsidP="00411D58">
      <w:pPr>
        <w:rPr>
          <w:rFonts w:ascii="Cambria" w:hAnsi="Cambria"/>
          <w:bCs/>
          <w:color w:val="000000" w:themeColor="text1"/>
        </w:rPr>
      </w:pPr>
    </w:p>
    <w:p w14:paraId="4669BC78" w14:textId="77777777" w:rsidR="00411D58" w:rsidRPr="00AC4C7F" w:rsidRDefault="00411D58" w:rsidP="00411D58">
      <w:pPr>
        <w:rPr>
          <w:rFonts w:ascii="Cambria" w:hAnsi="Cambria"/>
          <w:bCs/>
          <w:color w:val="000000" w:themeColor="text1"/>
        </w:rPr>
      </w:pPr>
    </w:p>
    <w:p w14:paraId="61703344" w14:textId="77777777" w:rsidR="00411D58" w:rsidRDefault="00411D58" w:rsidP="00411D58">
      <w:pPr>
        <w:rPr>
          <w:rFonts w:ascii="Cambria" w:hAnsi="Cambria"/>
          <w:bCs/>
          <w:color w:val="000000" w:themeColor="text1"/>
        </w:rPr>
      </w:pPr>
    </w:p>
    <w:p w14:paraId="46384020" w14:textId="77777777" w:rsidR="00AC4C7F" w:rsidRDefault="00AC4C7F" w:rsidP="00411D58">
      <w:pPr>
        <w:rPr>
          <w:rFonts w:ascii="Cambria" w:hAnsi="Cambria"/>
          <w:bCs/>
          <w:color w:val="000000" w:themeColor="text1"/>
        </w:rPr>
      </w:pPr>
    </w:p>
    <w:p w14:paraId="7ADCBBF7" w14:textId="77777777" w:rsidR="00AC4C7F" w:rsidRDefault="00AC4C7F" w:rsidP="00411D58">
      <w:pPr>
        <w:rPr>
          <w:rFonts w:ascii="Cambria" w:hAnsi="Cambria"/>
          <w:bCs/>
          <w:color w:val="000000" w:themeColor="text1"/>
        </w:rPr>
      </w:pPr>
    </w:p>
    <w:p w14:paraId="59F51A89" w14:textId="77777777" w:rsidR="00AC4C7F" w:rsidRDefault="00AC4C7F" w:rsidP="00411D58">
      <w:pPr>
        <w:rPr>
          <w:rFonts w:ascii="Cambria" w:hAnsi="Cambria"/>
          <w:bCs/>
          <w:color w:val="000000" w:themeColor="text1"/>
        </w:rPr>
      </w:pPr>
    </w:p>
    <w:p w14:paraId="6ABD51B9" w14:textId="77777777" w:rsidR="00AC4C7F" w:rsidRDefault="00AC4C7F" w:rsidP="00411D58">
      <w:pPr>
        <w:rPr>
          <w:rFonts w:ascii="Cambria" w:hAnsi="Cambria"/>
          <w:bCs/>
          <w:color w:val="000000" w:themeColor="text1"/>
        </w:rPr>
      </w:pPr>
    </w:p>
    <w:p w14:paraId="030F4704" w14:textId="77777777" w:rsidR="00AC4C7F" w:rsidRDefault="00AC4C7F" w:rsidP="00411D58">
      <w:pPr>
        <w:rPr>
          <w:rFonts w:ascii="Cambria" w:hAnsi="Cambria"/>
          <w:bCs/>
          <w:color w:val="000000" w:themeColor="text1"/>
        </w:rPr>
      </w:pPr>
    </w:p>
    <w:p w14:paraId="0EF35FEF" w14:textId="77777777" w:rsidR="00AC4C7F" w:rsidRDefault="00AC4C7F" w:rsidP="00411D58">
      <w:pPr>
        <w:rPr>
          <w:rFonts w:ascii="Cambria" w:hAnsi="Cambria"/>
          <w:bCs/>
          <w:color w:val="000000" w:themeColor="text1"/>
        </w:rPr>
      </w:pPr>
    </w:p>
    <w:p w14:paraId="79EDADA0" w14:textId="77777777" w:rsidR="00AC4C7F" w:rsidRPr="00AC4C7F" w:rsidRDefault="00AC4C7F" w:rsidP="00411D58">
      <w:pPr>
        <w:rPr>
          <w:rFonts w:ascii="Cambria" w:hAnsi="Cambria"/>
          <w:bCs/>
          <w:color w:val="000000" w:themeColor="text1"/>
        </w:rPr>
      </w:pPr>
    </w:p>
    <w:p w14:paraId="286B9238" w14:textId="77777777" w:rsidR="00411D58" w:rsidRPr="00AC4C7F" w:rsidRDefault="00411D58" w:rsidP="00411D58">
      <w:pPr>
        <w:rPr>
          <w:rFonts w:ascii="Cambria" w:hAnsi="Cambria"/>
          <w:bCs/>
          <w:color w:val="000000" w:themeColor="text1"/>
        </w:rPr>
      </w:pPr>
    </w:p>
    <w:p w14:paraId="41D53201" w14:textId="77777777" w:rsidR="00411D58" w:rsidRPr="00AC4C7F" w:rsidRDefault="00411D58" w:rsidP="00411D58">
      <w:pPr>
        <w:rPr>
          <w:rFonts w:ascii="Cambria" w:hAnsi="Cambria"/>
          <w:bCs/>
          <w:color w:val="000000" w:themeColor="text1"/>
        </w:rPr>
      </w:pPr>
    </w:p>
    <w:p w14:paraId="2AEC2B07" w14:textId="77777777" w:rsidR="00411D58" w:rsidRPr="00AC4C7F" w:rsidRDefault="00411D58" w:rsidP="00411D58">
      <w:pPr>
        <w:rPr>
          <w:rFonts w:ascii="Cambria" w:hAnsi="Cambria"/>
          <w:bCs/>
          <w:color w:val="000000" w:themeColor="text1"/>
        </w:rPr>
      </w:pPr>
    </w:p>
    <w:p w14:paraId="413B7D24" w14:textId="77777777" w:rsidR="00411D58" w:rsidRPr="00AC4C7F" w:rsidRDefault="00411D58" w:rsidP="00411D58">
      <w:pPr>
        <w:rPr>
          <w:rFonts w:ascii="Cambria" w:hAnsi="Cambria"/>
          <w:bCs/>
          <w:color w:val="000000" w:themeColor="text1"/>
        </w:rPr>
      </w:pPr>
    </w:p>
    <w:p w14:paraId="223CA080" w14:textId="77777777" w:rsidR="00411D58" w:rsidRPr="00AC4C7F" w:rsidRDefault="00411D58" w:rsidP="00411D58">
      <w:pPr>
        <w:rPr>
          <w:rFonts w:ascii="Cambria" w:hAnsi="Cambria"/>
          <w:bCs/>
          <w:color w:val="000000" w:themeColor="text1"/>
        </w:rPr>
      </w:pPr>
    </w:p>
    <w:p w14:paraId="0AE620DA" w14:textId="77777777" w:rsidR="00411D58" w:rsidRPr="00AC4C7F" w:rsidRDefault="00411D58" w:rsidP="00411D58">
      <w:pPr>
        <w:rPr>
          <w:rFonts w:ascii="Cambria" w:hAnsi="Cambria"/>
          <w:bCs/>
          <w:color w:val="000000" w:themeColor="text1"/>
        </w:rPr>
      </w:pPr>
      <w:r w:rsidRPr="00AC4C7F">
        <w:rPr>
          <w:rFonts w:ascii="Cambria" w:hAnsi="Cambria"/>
          <w:b/>
          <w:bCs/>
          <w:color w:val="000000" w:themeColor="text1"/>
        </w:rPr>
        <w:t xml:space="preserve">Result: </w:t>
      </w:r>
      <w:r w:rsidRPr="00AC4C7F">
        <w:rPr>
          <w:rFonts w:ascii="Cambria" w:hAnsi="Cambria"/>
          <w:b/>
          <w:bCs/>
          <w:color w:val="000000" w:themeColor="text1"/>
        </w:rPr>
        <w:br/>
      </w:r>
      <w:r w:rsidRPr="00AC4C7F">
        <w:rPr>
          <w:rFonts w:ascii="Cambria" w:hAnsi="Cambria"/>
          <w:bCs/>
          <w:color w:val="000000" w:themeColor="text1"/>
        </w:rPr>
        <w:t xml:space="preserve">                Thus the program for pygame is executed and verified successfully.</w:t>
      </w:r>
    </w:p>
    <w:p w14:paraId="3986F036" w14:textId="77777777" w:rsidR="00411D58" w:rsidRPr="00AC4C7F" w:rsidRDefault="00411D58" w:rsidP="00411D58">
      <w:pPr>
        <w:rPr>
          <w:rFonts w:ascii="Cambria" w:hAnsi="Cambria"/>
          <w:b/>
          <w:bCs/>
          <w:color w:val="000000" w:themeColor="text1"/>
        </w:rPr>
      </w:pPr>
    </w:p>
    <w:p w14:paraId="063233D1" w14:textId="77777777" w:rsidR="00411D58" w:rsidRPr="00AC4C7F" w:rsidRDefault="00411D58" w:rsidP="00EF49D2">
      <w:pPr>
        <w:rPr>
          <w:rFonts w:ascii="Cambria" w:hAnsi="Cambria"/>
          <w:bCs/>
        </w:rPr>
      </w:pPr>
    </w:p>
    <w:sectPr w:rsidR="00411D58" w:rsidRPr="00AC4C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57433"/>
    <w:multiLevelType w:val="multilevel"/>
    <w:tmpl w:val="220A6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576D3"/>
    <w:multiLevelType w:val="hybridMultilevel"/>
    <w:tmpl w:val="A78088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5F7091"/>
    <w:multiLevelType w:val="hybridMultilevel"/>
    <w:tmpl w:val="5336BC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BD72F1"/>
    <w:multiLevelType w:val="hybridMultilevel"/>
    <w:tmpl w:val="7E12EE60"/>
    <w:lvl w:ilvl="0" w:tplc="40090019">
      <w:start w:val="1"/>
      <w:numFmt w:val="lowerLetter"/>
      <w:lvlText w:val="%1."/>
      <w:lvlJc w:val="left"/>
      <w:pPr>
        <w:ind w:left="36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D85C1C"/>
    <w:multiLevelType w:val="multilevel"/>
    <w:tmpl w:val="D0086C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1E09CF"/>
    <w:multiLevelType w:val="multilevel"/>
    <w:tmpl w:val="F410A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9950FC"/>
    <w:multiLevelType w:val="hybridMultilevel"/>
    <w:tmpl w:val="1DA49C3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24F207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67192D"/>
    <w:multiLevelType w:val="multilevel"/>
    <w:tmpl w:val="32D2F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AE4A96"/>
    <w:multiLevelType w:val="hybridMultilevel"/>
    <w:tmpl w:val="21620E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E317D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291C3E"/>
    <w:multiLevelType w:val="hybridMultilevel"/>
    <w:tmpl w:val="FFFFFFFF"/>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2" w15:restartNumberingAfterBreak="0">
    <w:nsid w:val="249D4AF0"/>
    <w:multiLevelType w:val="multilevel"/>
    <w:tmpl w:val="2378F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33580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487CF8"/>
    <w:multiLevelType w:val="hybridMultilevel"/>
    <w:tmpl w:val="F43A11B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2B6B6566"/>
    <w:multiLevelType w:val="multilevel"/>
    <w:tmpl w:val="AA121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8813B6"/>
    <w:multiLevelType w:val="hybridMultilevel"/>
    <w:tmpl w:val="B812444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526DAC"/>
    <w:multiLevelType w:val="hybridMultilevel"/>
    <w:tmpl w:val="6C6266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22E5439"/>
    <w:multiLevelType w:val="hybridMultilevel"/>
    <w:tmpl w:val="929610E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9" w15:restartNumberingAfterBreak="0">
    <w:nsid w:val="35D03C31"/>
    <w:multiLevelType w:val="multilevel"/>
    <w:tmpl w:val="D4AC44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952543"/>
    <w:multiLevelType w:val="hybridMultilevel"/>
    <w:tmpl w:val="8012C6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AC130CC"/>
    <w:multiLevelType w:val="hybridMultilevel"/>
    <w:tmpl w:val="8746200A"/>
    <w:lvl w:ilvl="0" w:tplc="40090015">
      <w:start w:val="3"/>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C427E36"/>
    <w:multiLevelType w:val="hybridMultilevel"/>
    <w:tmpl w:val="779CF82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C9E4B67"/>
    <w:multiLevelType w:val="hybridMultilevel"/>
    <w:tmpl w:val="0C0C65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E37E0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93519B"/>
    <w:multiLevelType w:val="hybridMultilevel"/>
    <w:tmpl w:val="08F29C2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5517336"/>
    <w:multiLevelType w:val="multilevel"/>
    <w:tmpl w:val="673490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A46F7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F0FA0"/>
    <w:multiLevelType w:val="multilevel"/>
    <w:tmpl w:val="343AE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735902"/>
    <w:multiLevelType w:val="hybridMultilevel"/>
    <w:tmpl w:val="C3D65D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DA15484"/>
    <w:multiLevelType w:val="hybridMultilevel"/>
    <w:tmpl w:val="FFFFFFFF"/>
    <w:lvl w:ilvl="0" w:tplc="40090019">
      <w:start w:val="1"/>
      <w:numFmt w:val="lowerLetter"/>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1" w15:restartNumberingAfterBreak="0">
    <w:nsid w:val="4E920F01"/>
    <w:multiLevelType w:val="multilevel"/>
    <w:tmpl w:val="9CFC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CE2B68"/>
    <w:multiLevelType w:val="hybridMultilevel"/>
    <w:tmpl w:val="FFFFFFFF"/>
    <w:lvl w:ilvl="0" w:tplc="4009000F">
      <w:start w:val="1"/>
      <w:numFmt w:val="decimal"/>
      <w:lvlText w:val="%1."/>
      <w:lvlJc w:val="left"/>
      <w:pPr>
        <w:ind w:left="720" w:hanging="360"/>
      </w:pPr>
      <w:rPr>
        <w:rFonts w:cs="Times New Roman"/>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3" w15:restartNumberingAfterBreak="0">
    <w:nsid w:val="57424B74"/>
    <w:multiLevelType w:val="multilevel"/>
    <w:tmpl w:val="C3367D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365937"/>
    <w:multiLevelType w:val="hybridMultilevel"/>
    <w:tmpl w:val="EF6E09F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04038AB"/>
    <w:multiLevelType w:val="multilevel"/>
    <w:tmpl w:val="57F25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2D0D7C"/>
    <w:multiLevelType w:val="multilevel"/>
    <w:tmpl w:val="CAA4B0A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9757A2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B6062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CC525E"/>
    <w:multiLevelType w:val="multilevel"/>
    <w:tmpl w:val="64BCE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68759B"/>
    <w:multiLevelType w:val="hybridMultilevel"/>
    <w:tmpl w:val="FFFFFFFF"/>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41" w15:restartNumberingAfterBreak="0">
    <w:nsid w:val="7E2D5D77"/>
    <w:multiLevelType w:val="multilevel"/>
    <w:tmpl w:val="B8F8B9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F93F92"/>
    <w:multiLevelType w:val="hybridMultilevel"/>
    <w:tmpl w:val="FFFFFFFF"/>
    <w:lvl w:ilvl="0" w:tplc="4009000F">
      <w:start w:val="1"/>
      <w:numFmt w:val="decimal"/>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num w:numId="1" w16cid:durableId="66534131">
    <w:abstractNumId w:val="22"/>
  </w:num>
  <w:num w:numId="2" w16cid:durableId="1322738979">
    <w:abstractNumId w:val="21"/>
  </w:num>
  <w:num w:numId="3" w16cid:durableId="1667903596">
    <w:abstractNumId w:val="16"/>
  </w:num>
  <w:num w:numId="4" w16cid:durableId="638269930">
    <w:abstractNumId w:val="3"/>
  </w:num>
  <w:num w:numId="5" w16cid:durableId="1797868922">
    <w:abstractNumId w:val="2"/>
  </w:num>
  <w:num w:numId="6" w16cid:durableId="773092504">
    <w:abstractNumId w:val="20"/>
  </w:num>
  <w:num w:numId="7" w16cid:durableId="1270698366">
    <w:abstractNumId w:val="30"/>
  </w:num>
  <w:num w:numId="8" w16cid:durableId="77337502">
    <w:abstractNumId w:val="40"/>
  </w:num>
  <w:num w:numId="9" w16cid:durableId="450782360">
    <w:abstractNumId w:val="42"/>
  </w:num>
  <w:num w:numId="10" w16cid:durableId="1787188479">
    <w:abstractNumId w:val="11"/>
  </w:num>
  <w:num w:numId="11" w16cid:durableId="329868850">
    <w:abstractNumId w:val="8"/>
  </w:num>
  <w:num w:numId="12" w16cid:durableId="1025323973">
    <w:abstractNumId w:val="25"/>
  </w:num>
  <w:num w:numId="13" w16cid:durableId="1463763541">
    <w:abstractNumId w:val="6"/>
  </w:num>
  <w:num w:numId="14" w16cid:durableId="477068020">
    <w:abstractNumId w:val="35"/>
  </w:num>
  <w:num w:numId="15" w16cid:durableId="374817397">
    <w:abstractNumId w:val="18"/>
  </w:num>
  <w:num w:numId="16" w16cid:durableId="1691756837">
    <w:abstractNumId w:val="14"/>
  </w:num>
  <w:num w:numId="17" w16cid:durableId="85812445">
    <w:abstractNumId w:val="29"/>
  </w:num>
  <w:num w:numId="18" w16cid:durableId="1322854985">
    <w:abstractNumId w:val="24"/>
  </w:num>
  <w:num w:numId="19" w16cid:durableId="1989286398">
    <w:abstractNumId w:val="37"/>
  </w:num>
  <w:num w:numId="20" w16cid:durableId="1684669358">
    <w:abstractNumId w:val="13"/>
  </w:num>
  <w:num w:numId="21" w16cid:durableId="1732849310">
    <w:abstractNumId w:val="7"/>
  </w:num>
  <w:num w:numId="22" w16cid:durableId="245577804">
    <w:abstractNumId w:val="27"/>
  </w:num>
  <w:num w:numId="23" w16cid:durableId="218396533">
    <w:abstractNumId w:val="38"/>
  </w:num>
  <w:num w:numId="24" w16cid:durableId="204832571">
    <w:abstractNumId w:val="10"/>
  </w:num>
  <w:num w:numId="25" w16cid:durableId="1566643224">
    <w:abstractNumId w:val="32"/>
  </w:num>
  <w:num w:numId="26" w16cid:durableId="99221869">
    <w:abstractNumId w:val="41"/>
  </w:num>
  <w:num w:numId="27" w16cid:durableId="1655376621">
    <w:abstractNumId w:val="26"/>
  </w:num>
  <w:num w:numId="28" w16cid:durableId="565922451">
    <w:abstractNumId w:val="33"/>
  </w:num>
  <w:num w:numId="29" w16cid:durableId="1611813170">
    <w:abstractNumId w:val="23"/>
  </w:num>
  <w:num w:numId="30" w16cid:durableId="1307126195">
    <w:abstractNumId w:val="34"/>
  </w:num>
  <w:num w:numId="31" w16cid:durableId="701176677">
    <w:abstractNumId w:val="39"/>
  </w:num>
  <w:num w:numId="32" w16cid:durableId="2136948452">
    <w:abstractNumId w:val="36"/>
  </w:num>
  <w:num w:numId="33" w16cid:durableId="1807040985">
    <w:abstractNumId w:val="4"/>
  </w:num>
  <w:num w:numId="34" w16cid:durableId="1857960532">
    <w:abstractNumId w:val="19"/>
  </w:num>
  <w:num w:numId="35" w16cid:durableId="1322810189">
    <w:abstractNumId w:val="9"/>
  </w:num>
  <w:num w:numId="36" w16cid:durableId="1253658640">
    <w:abstractNumId w:val="17"/>
  </w:num>
  <w:num w:numId="37" w16cid:durableId="362826099">
    <w:abstractNumId w:val="1"/>
  </w:num>
  <w:num w:numId="38" w16cid:durableId="641429335">
    <w:abstractNumId w:val="15"/>
  </w:num>
  <w:num w:numId="39" w16cid:durableId="1967194173">
    <w:abstractNumId w:val="31"/>
  </w:num>
  <w:num w:numId="40" w16cid:durableId="1653826742">
    <w:abstractNumId w:val="0"/>
  </w:num>
  <w:num w:numId="41" w16cid:durableId="1756705221">
    <w:abstractNumId w:val="12"/>
  </w:num>
  <w:num w:numId="42" w16cid:durableId="1281717822">
    <w:abstractNumId w:val="28"/>
  </w:num>
  <w:num w:numId="43" w16cid:durableId="16232228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3MzCwMDEzNTGwNDFR0lEKTi0uzszPAykwrAUAgmq52ywAAAA="/>
  </w:docVars>
  <w:rsids>
    <w:rsidRoot w:val="00575448"/>
    <w:rsid w:val="001564FA"/>
    <w:rsid w:val="001E156B"/>
    <w:rsid w:val="00286E32"/>
    <w:rsid w:val="002E74E6"/>
    <w:rsid w:val="0033245B"/>
    <w:rsid w:val="0034248B"/>
    <w:rsid w:val="003E4907"/>
    <w:rsid w:val="00411D58"/>
    <w:rsid w:val="00537D18"/>
    <w:rsid w:val="00575448"/>
    <w:rsid w:val="00590273"/>
    <w:rsid w:val="00672641"/>
    <w:rsid w:val="00775ADB"/>
    <w:rsid w:val="007A00CA"/>
    <w:rsid w:val="0083238B"/>
    <w:rsid w:val="008538A4"/>
    <w:rsid w:val="00AC4C7F"/>
    <w:rsid w:val="00AE1B23"/>
    <w:rsid w:val="00B44AB9"/>
    <w:rsid w:val="00BC7B81"/>
    <w:rsid w:val="00BF7EBF"/>
    <w:rsid w:val="00C83BCD"/>
    <w:rsid w:val="00C93B95"/>
    <w:rsid w:val="00CA209F"/>
    <w:rsid w:val="00E11E07"/>
    <w:rsid w:val="00E205F3"/>
    <w:rsid w:val="00EB5BD6"/>
    <w:rsid w:val="00EF49D2"/>
    <w:rsid w:val="00F21041"/>
    <w:rsid w:val="00F36ECF"/>
    <w:rsid w:val="00F7510B"/>
    <w:rsid w:val="00FC51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EE0EC"/>
  <w15:chartTrackingRefBased/>
  <w15:docId w15:val="{6E9F567A-6CDF-45B2-8E75-025D4A058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10B"/>
    <w:pPr>
      <w:spacing w:after="0" w:line="240" w:lineRule="auto"/>
    </w:pPr>
    <w:rPr>
      <w:rFonts w:ascii="Times New Roman" w:eastAsia="Times New Roman" w:hAnsi="Times New Roman" w:cs="Times New Roman"/>
      <w:kern w:val="0"/>
      <w:sz w:val="24"/>
      <w:szCs w:val="24"/>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locked/>
    <w:rsid w:val="00F7510B"/>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7510B"/>
    <w:pPr>
      <w:ind w:left="720"/>
      <w:contextualSpacing/>
    </w:pPr>
    <w:rPr>
      <w:kern w:val="2"/>
      <w:lang w:eastAsia="en-US"/>
      <w14:ligatures w14:val="standardContextual"/>
    </w:rPr>
  </w:style>
  <w:style w:type="paragraph" w:customStyle="1" w:styleId="Normal1">
    <w:name w:val="Normal1"/>
    <w:rsid w:val="00411D58"/>
    <w:pPr>
      <w:spacing w:after="200" w:line="276" w:lineRule="auto"/>
    </w:pPr>
    <w:rPr>
      <w:rFonts w:ascii="Calibri" w:eastAsia="Times New Roman" w:hAnsi="Calibri" w:cs="Calibri"/>
      <w:kern w:val="0"/>
      <w14:ligatures w14:val="none"/>
    </w:rPr>
  </w:style>
  <w:style w:type="paragraph" w:styleId="NormalWeb">
    <w:name w:val="Normal (Web)"/>
    <w:basedOn w:val="Normal"/>
    <w:uiPriority w:val="99"/>
    <w:unhideWhenUsed/>
    <w:rsid w:val="00411D58"/>
    <w:pPr>
      <w:spacing w:before="100" w:beforeAutospacing="1" w:after="100" w:afterAutospacing="1"/>
    </w:pPr>
  </w:style>
  <w:style w:type="character" w:styleId="Strong">
    <w:name w:val="Strong"/>
    <w:basedOn w:val="DefaultParagraphFont"/>
    <w:uiPriority w:val="22"/>
    <w:qFormat/>
    <w:rsid w:val="00411D58"/>
    <w:rPr>
      <w:b/>
      <w:bCs/>
    </w:rPr>
  </w:style>
  <w:style w:type="character" w:customStyle="1" w:styleId="token">
    <w:name w:val="token"/>
    <w:basedOn w:val="DefaultParagraphFont"/>
    <w:rsid w:val="00411D58"/>
  </w:style>
  <w:style w:type="character" w:customStyle="1" w:styleId="hljs-number">
    <w:name w:val="hljs-number"/>
    <w:basedOn w:val="DefaultParagraphFont"/>
    <w:rsid w:val="00411D58"/>
  </w:style>
  <w:style w:type="character" w:customStyle="1" w:styleId="hljs-string">
    <w:name w:val="hljs-string"/>
    <w:basedOn w:val="DefaultParagraphFont"/>
    <w:rsid w:val="00411D58"/>
  </w:style>
  <w:style w:type="paragraph" w:styleId="BodyText">
    <w:name w:val="Body Text"/>
    <w:basedOn w:val="Normal"/>
    <w:link w:val="BodyTextChar"/>
    <w:uiPriority w:val="1"/>
    <w:qFormat/>
    <w:rsid w:val="00411D58"/>
    <w:pPr>
      <w:widowControl w:val="0"/>
      <w:autoSpaceDE w:val="0"/>
      <w:autoSpaceDN w:val="0"/>
      <w:ind w:left="260"/>
    </w:pPr>
    <w:rPr>
      <w:rFonts w:eastAsiaTheme="minorEastAsia"/>
      <w:sz w:val="22"/>
      <w:szCs w:val="22"/>
      <w:lang w:val="en-US" w:eastAsia="en-US"/>
    </w:rPr>
  </w:style>
  <w:style w:type="character" w:customStyle="1" w:styleId="BodyTextChar">
    <w:name w:val="Body Text Char"/>
    <w:basedOn w:val="DefaultParagraphFont"/>
    <w:link w:val="BodyText"/>
    <w:uiPriority w:val="1"/>
    <w:rsid w:val="00411D58"/>
    <w:rPr>
      <w:rFonts w:ascii="Times New Roman" w:eastAsiaTheme="minorEastAsia"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0</TotalTime>
  <Pages>49</Pages>
  <Words>7374</Words>
  <Characters>4203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Rangan</dc:creator>
  <cp:keywords/>
  <dc:description/>
  <cp:lastModifiedBy>Bhavani R</cp:lastModifiedBy>
  <cp:revision>6</cp:revision>
  <dcterms:created xsi:type="dcterms:W3CDTF">2025-05-10T06:02:00Z</dcterms:created>
  <dcterms:modified xsi:type="dcterms:W3CDTF">2025-08-06T09:15:00Z</dcterms:modified>
</cp:coreProperties>
</file>